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41CD1" w14:textId="6F87FD6A" w:rsidR="00B413AB" w:rsidRDefault="00EE4EBB">
      <w:pPr>
        <w:spacing w:before="120" w:after="120" w:line="360" w:lineRule="auto"/>
        <w:ind w:left="-425" w:right="-482"/>
        <w:jc w:val="center"/>
        <w:rPr>
          <w:rFonts w:ascii="Arial" w:hAnsi="Arial" w:cs="Arial"/>
          <w:b/>
          <w:color w:val="0070C0"/>
          <w:sz w:val="36"/>
        </w:rPr>
      </w:pPr>
      <w:r>
        <w:rPr>
          <w:noProof/>
        </w:rPr>
        <w:drawing>
          <wp:inline distT="0" distB="0" distL="0" distR="0" wp14:anchorId="4F11C245" wp14:editId="7756A728">
            <wp:extent cx="5274310" cy="1448435"/>
            <wp:effectExtent l="0" t="0" r="0" b="0"/>
            <wp:docPr id="5" name="Εικόνα 41" descr="Logo, ic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Εικόνα 41" descr="Logo, icon  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4C9710D3" w14:textId="22D1AD60" w:rsidR="00B413AB" w:rsidRDefault="00FD537D">
      <w:pPr>
        <w:pStyle w:val="P68B1DB1-Normal1"/>
        <w:spacing w:before="120" w:after="120" w:line="360" w:lineRule="auto"/>
        <w:ind w:left="-425" w:right="-482"/>
        <w:jc w:val="center"/>
      </w:pPr>
      <w:r>
        <w:t>Βέλγικη Σοκολάτα – Δομή/περιεχόμενο μικτής έκθεσης</w:t>
      </w:r>
    </w:p>
    <w:p w14:paraId="5A6D5467" w14:textId="0C0BF7EF" w:rsidR="00B413AB" w:rsidRPr="00A72607" w:rsidRDefault="00EE4EBB">
      <w:pPr>
        <w:pStyle w:val="P68B1DB1-Normal2"/>
        <w:spacing w:before="120" w:after="120" w:line="360" w:lineRule="auto"/>
        <w:ind w:left="-425" w:right="-482"/>
        <w:rPr>
          <w:sz w:val="28"/>
          <w:szCs w:val="22"/>
        </w:rPr>
      </w:pPr>
      <w:r w:rsidRPr="00A72607">
        <w:rPr>
          <w:sz w:val="28"/>
          <w:szCs w:val="22"/>
        </w:rPr>
        <w:t>Β</w:t>
      </w:r>
      <w:r w:rsidR="00FD537D" w:rsidRPr="00A72607">
        <w:rPr>
          <w:sz w:val="28"/>
          <w:szCs w:val="22"/>
        </w:rPr>
        <w:t>Η</w:t>
      </w:r>
      <w:r w:rsidRPr="00A72607">
        <w:rPr>
          <w:sz w:val="28"/>
          <w:szCs w:val="22"/>
        </w:rPr>
        <w:t>ΜΑ 1: Σχεδιασμός του θέματος, καθορισμός των στόχων</w:t>
      </w:r>
    </w:p>
    <w:tbl>
      <w:tblPr>
        <w:tblW w:w="10440" w:type="dxa"/>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50"/>
        <w:gridCol w:w="7290"/>
      </w:tblGrid>
      <w:tr w:rsidR="00B413AB" w14:paraId="2F31E64D" w14:textId="77777777" w:rsidTr="003067AA">
        <w:tc>
          <w:tcPr>
            <w:tcW w:w="3150" w:type="dxa"/>
            <w:tcBorders>
              <w:top w:val="single" w:sz="12" w:space="0" w:color="4472C4"/>
              <w:left w:val="single" w:sz="12" w:space="0" w:color="4472C4"/>
              <w:bottom w:val="single" w:sz="12" w:space="0" w:color="4472C4"/>
              <w:right w:val="single" w:sz="12" w:space="0" w:color="4472C4"/>
            </w:tcBorders>
          </w:tcPr>
          <w:p w14:paraId="2F4BE6E2" w14:textId="77777777" w:rsidR="00B413AB" w:rsidRDefault="00EE4EBB">
            <w:pPr>
              <w:pStyle w:val="P68B1DB1-Normal3"/>
              <w:spacing w:line="360" w:lineRule="auto"/>
            </w:pPr>
            <w:r>
              <w:t>Κύριο θέμα της έκθεσης:</w:t>
            </w:r>
          </w:p>
        </w:tc>
        <w:tc>
          <w:tcPr>
            <w:tcW w:w="7290" w:type="dxa"/>
            <w:tcBorders>
              <w:top w:val="single" w:sz="12" w:space="0" w:color="4472C4"/>
              <w:left w:val="single" w:sz="12" w:space="0" w:color="4472C4"/>
              <w:bottom w:val="single" w:sz="12" w:space="0" w:color="4472C4"/>
              <w:right w:val="single" w:sz="12" w:space="0" w:color="4472C4"/>
            </w:tcBorders>
          </w:tcPr>
          <w:p w14:paraId="0DE5426C" w14:textId="051CAFC8" w:rsidR="00B413AB" w:rsidRDefault="00EE4EBB">
            <w:pPr>
              <w:pStyle w:val="P68B1DB1-Heading34"/>
            </w:pPr>
            <w:r>
              <w:t xml:space="preserve">Παρουσίαση της ιστορίας της βελγικής σοκολάτας. Η έκθεση θα καλύψει τις πιο σημαντικές στιγμές στην ιστορία της βελγικής σοκολάτας, την ποικιλία της σοκολάτας (πραλίνες, τρούφες) και θα υποστηρίξει την κριτική συζήτηση σχετικά με την παραγωγή σοκολάτας και τις πρακτικές </w:t>
            </w:r>
            <w:r w:rsidR="00D32AC8">
              <w:t>στο θεμιτό εμπόριο</w:t>
            </w:r>
            <w:r>
              <w:t xml:space="preserve">. </w:t>
            </w:r>
          </w:p>
        </w:tc>
      </w:tr>
      <w:tr w:rsidR="00B413AB" w14:paraId="24F9E87F" w14:textId="77777777" w:rsidTr="003067AA">
        <w:tc>
          <w:tcPr>
            <w:tcW w:w="3150" w:type="dxa"/>
            <w:tcBorders>
              <w:top w:val="single" w:sz="12" w:space="0" w:color="4472C4"/>
              <w:left w:val="single" w:sz="12" w:space="0" w:color="4472C4"/>
              <w:bottom w:val="single" w:sz="12" w:space="0" w:color="4472C4"/>
              <w:right w:val="single" w:sz="12" w:space="0" w:color="4472C4"/>
            </w:tcBorders>
          </w:tcPr>
          <w:p w14:paraId="285CF33D" w14:textId="77777777" w:rsidR="00B413AB" w:rsidRDefault="00EE4EBB">
            <w:pPr>
              <w:pStyle w:val="P68B1DB1-Normal3"/>
              <w:spacing w:line="360" w:lineRule="auto"/>
            </w:pPr>
            <w:r>
              <w:t>Εκπαιδευτικοί στόχοι της έκθεσης:</w:t>
            </w:r>
          </w:p>
        </w:tc>
        <w:tc>
          <w:tcPr>
            <w:tcW w:w="7290" w:type="dxa"/>
            <w:tcBorders>
              <w:top w:val="single" w:sz="12" w:space="0" w:color="4472C4"/>
              <w:left w:val="single" w:sz="12" w:space="0" w:color="4472C4"/>
              <w:bottom w:val="single" w:sz="12" w:space="0" w:color="4472C4"/>
              <w:right w:val="single" w:sz="12" w:space="0" w:color="4472C4"/>
            </w:tcBorders>
          </w:tcPr>
          <w:p w14:paraId="10EC27C8" w14:textId="77777777" w:rsidR="00B413AB" w:rsidRDefault="00B413AB">
            <w:pPr>
              <w:spacing w:line="360" w:lineRule="auto"/>
              <w:rPr>
                <w:rFonts w:ascii="Arial" w:eastAsia="Arial" w:hAnsi="Arial" w:cs="Arial"/>
                <w:sz w:val="24"/>
              </w:rPr>
            </w:pPr>
          </w:p>
          <w:p w14:paraId="4EBED51C" w14:textId="2E490E4A" w:rsidR="00B413AB" w:rsidRDefault="00EE4EBB">
            <w:pPr>
              <w:pStyle w:val="P68B1DB1-Normal5"/>
              <w:numPr>
                <w:ilvl w:val="0"/>
                <w:numId w:val="2"/>
              </w:numPr>
              <w:pBdr>
                <w:top w:val="nil"/>
                <w:left w:val="nil"/>
                <w:bottom w:val="nil"/>
                <w:right w:val="nil"/>
                <w:between w:val="nil"/>
              </w:pBdr>
              <w:spacing w:after="0" w:line="360" w:lineRule="auto"/>
            </w:pPr>
            <w:r>
              <w:t xml:space="preserve">Να αναπτύξει και να </w:t>
            </w:r>
            <w:r w:rsidR="00402900">
              <w:t>διευρύνει</w:t>
            </w:r>
            <w:r>
              <w:t xml:space="preserve"> τις γνώσεις των μαθητών σχετικά με την ιστορία της βελγικής σοκολάτας </w:t>
            </w:r>
          </w:p>
          <w:p w14:paraId="0A026885" w14:textId="379E7DC6" w:rsidR="00B413AB" w:rsidRDefault="00FD537D">
            <w:pPr>
              <w:pStyle w:val="P68B1DB1-Normal5"/>
              <w:numPr>
                <w:ilvl w:val="0"/>
                <w:numId w:val="2"/>
              </w:numPr>
              <w:pBdr>
                <w:top w:val="nil"/>
                <w:left w:val="nil"/>
                <w:bottom w:val="nil"/>
                <w:right w:val="nil"/>
                <w:between w:val="nil"/>
              </w:pBdr>
              <w:spacing w:after="0" w:line="360" w:lineRule="auto"/>
            </w:pPr>
            <w:r>
              <w:t>Να εμπλουτίσει το λεξιλόγιο των μαθητών που σχετίζεται με το θέμα</w:t>
            </w:r>
          </w:p>
          <w:p w14:paraId="1298BB7B" w14:textId="77777777" w:rsidR="00FD537D" w:rsidRDefault="00EE4EBB" w:rsidP="00FD537D">
            <w:pPr>
              <w:pStyle w:val="P68B1DB1-Normal5"/>
              <w:numPr>
                <w:ilvl w:val="0"/>
                <w:numId w:val="2"/>
              </w:numPr>
              <w:pBdr>
                <w:top w:val="nil"/>
                <w:left w:val="nil"/>
                <w:bottom w:val="nil"/>
                <w:right w:val="nil"/>
                <w:between w:val="nil"/>
              </w:pBdr>
              <w:spacing w:after="0" w:line="360" w:lineRule="auto"/>
            </w:pPr>
            <w:r>
              <w:t>Να ενισχύσει</w:t>
            </w:r>
            <w:r w:rsidR="00FD537D">
              <w:t xml:space="preserve"> τις ερευνητικές και ψηφιακές δεξιότητες των μαθητών καθώς και τις δεξιότητές τους στη συνεργασία και την παρουσίαση </w:t>
            </w:r>
          </w:p>
          <w:p w14:paraId="07F389CB" w14:textId="4E2A36C0" w:rsidR="00B413AB" w:rsidRDefault="00EE4EBB" w:rsidP="00FD537D">
            <w:pPr>
              <w:pStyle w:val="P68B1DB1-Normal5"/>
              <w:numPr>
                <w:ilvl w:val="0"/>
                <w:numId w:val="2"/>
              </w:numPr>
              <w:pBdr>
                <w:top w:val="nil"/>
                <w:left w:val="nil"/>
                <w:bottom w:val="nil"/>
                <w:right w:val="nil"/>
                <w:between w:val="nil"/>
              </w:pBdr>
              <w:spacing w:after="0" w:line="360" w:lineRule="auto"/>
            </w:pPr>
            <w:r>
              <w:t xml:space="preserve">Να υποστηρίξει και να </w:t>
            </w:r>
            <w:r w:rsidR="00FD537D">
              <w:t>ενισχύσει την κριτική σκέψη των μαθητών όσον αφορά την παραγωγή της σοκολάτας</w:t>
            </w:r>
            <w:r>
              <w:t xml:space="preserve"> </w:t>
            </w:r>
          </w:p>
        </w:tc>
      </w:tr>
    </w:tbl>
    <w:p w14:paraId="4C541445" w14:textId="77777777" w:rsidR="00B413AB" w:rsidRDefault="00B413AB"/>
    <w:p w14:paraId="52D0FF71" w14:textId="5A79E711" w:rsidR="00B413AB" w:rsidRDefault="00EE4EBB" w:rsidP="00FD537D">
      <w:pPr>
        <w:spacing w:after="0" w:line="360" w:lineRule="auto"/>
        <w:ind w:right="-625"/>
        <w:rPr>
          <w:rFonts w:ascii="Arial" w:eastAsia="Arial" w:hAnsi="Arial" w:cs="Arial"/>
          <w:sz w:val="24"/>
        </w:rPr>
      </w:pPr>
      <w:bookmarkStart w:id="0" w:name="_heading=h.gjdgxs" w:colFirst="0" w:colLast="0"/>
      <w:bookmarkEnd w:id="0"/>
      <w:r w:rsidRPr="00A72607">
        <w:rPr>
          <w:rFonts w:ascii="Arial" w:eastAsia="Arial" w:hAnsi="Arial" w:cs="Arial"/>
          <w:b/>
          <w:color w:val="0070C0"/>
          <w:sz w:val="28"/>
          <w:szCs w:val="22"/>
        </w:rPr>
        <w:t>Β</w:t>
      </w:r>
      <w:r w:rsidR="00523724" w:rsidRPr="00A72607">
        <w:rPr>
          <w:rFonts w:ascii="Arial" w:eastAsia="Arial" w:hAnsi="Arial" w:cs="Arial"/>
          <w:b/>
          <w:color w:val="0070C0"/>
          <w:sz w:val="28"/>
          <w:szCs w:val="22"/>
        </w:rPr>
        <w:t>Η</w:t>
      </w:r>
      <w:r w:rsidRPr="00A72607">
        <w:rPr>
          <w:rFonts w:ascii="Arial" w:eastAsia="Arial" w:hAnsi="Arial" w:cs="Arial"/>
          <w:b/>
          <w:color w:val="0070C0"/>
          <w:sz w:val="28"/>
          <w:szCs w:val="22"/>
        </w:rPr>
        <w:t xml:space="preserve">ΜΑ 2: Ανάπτυξη </w:t>
      </w:r>
      <w:proofErr w:type="spellStart"/>
      <w:r w:rsidRPr="00A72607">
        <w:rPr>
          <w:rFonts w:ascii="Arial" w:eastAsia="Arial" w:hAnsi="Arial" w:cs="Arial"/>
          <w:b/>
          <w:color w:val="0070C0"/>
          <w:sz w:val="28"/>
          <w:szCs w:val="22"/>
        </w:rPr>
        <w:t>υπο</w:t>
      </w:r>
      <w:proofErr w:type="spellEnd"/>
      <w:r w:rsidRPr="00A72607">
        <w:rPr>
          <w:rFonts w:ascii="Arial" w:eastAsia="Arial" w:hAnsi="Arial" w:cs="Arial"/>
          <w:b/>
          <w:color w:val="0070C0"/>
          <w:sz w:val="28"/>
          <w:szCs w:val="22"/>
        </w:rPr>
        <w:t xml:space="preserve">-θεμάτων </w:t>
      </w:r>
    </w:p>
    <w:tbl>
      <w:tblPr>
        <w:tblW w:w="10440" w:type="dxa"/>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50"/>
        <w:gridCol w:w="7290"/>
      </w:tblGrid>
      <w:tr w:rsidR="00B413AB" w14:paraId="33438EC0" w14:textId="77777777" w:rsidTr="003067AA">
        <w:tc>
          <w:tcPr>
            <w:tcW w:w="3150" w:type="dxa"/>
            <w:tcBorders>
              <w:top w:val="single" w:sz="12" w:space="0" w:color="4472C4"/>
              <w:left w:val="single" w:sz="12" w:space="0" w:color="4472C4"/>
              <w:bottom w:val="single" w:sz="12" w:space="0" w:color="4472C4"/>
              <w:right w:val="single" w:sz="12" w:space="0" w:color="4472C4"/>
            </w:tcBorders>
          </w:tcPr>
          <w:p w14:paraId="36E46A9E" w14:textId="43B5E887" w:rsidR="00B413AB" w:rsidRDefault="00EE4EBB">
            <w:pPr>
              <w:pStyle w:val="P68B1DB1-Normal3"/>
              <w:spacing w:line="360" w:lineRule="auto"/>
              <w:jc w:val="center"/>
            </w:pPr>
            <w:proofErr w:type="spellStart"/>
            <w:r>
              <w:t>Υπο</w:t>
            </w:r>
            <w:proofErr w:type="spellEnd"/>
            <w:r w:rsidR="00402900">
              <w:t>-</w:t>
            </w:r>
            <w:r>
              <w:t>ενότητες (3)</w:t>
            </w:r>
          </w:p>
        </w:tc>
        <w:tc>
          <w:tcPr>
            <w:tcW w:w="7290" w:type="dxa"/>
            <w:tcBorders>
              <w:top w:val="single" w:sz="12" w:space="0" w:color="4472C4"/>
              <w:left w:val="single" w:sz="12" w:space="0" w:color="4472C4"/>
              <w:bottom w:val="single" w:sz="12" w:space="0" w:color="4472C4"/>
              <w:right w:val="single" w:sz="12" w:space="0" w:color="4472C4"/>
            </w:tcBorders>
          </w:tcPr>
          <w:p w14:paraId="73DAFDB2" w14:textId="77777777" w:rsidR="00B413AB" w:rsidRDefault="00EE4EBB">
            <w:pPr>
              <w:pStyle w:val="P68B1DB1-Normal3"/>
              <w:spacing w:line="360" w:lineRule="auto"/>
              <w:jc w:val="center"/>
            </w:pPr>
            <w:proofErr w:type="spellStart"/>
            <w:r>
              <w:t>Υπο</w:t>
            </w:r>
            <w:proofErr w:type="spellEnd"/>
            <w:r>
              <w:t>-θέματα (2-3)</w:t>
            </w:r>
          </w:p>
        </w:tc>
      </w:tr>
      <w:tr w:rsidR="00B413AB" w14:paraId="30DE0EE3" w14:textId="77777777" w:rsidTr="003067AA">
        <w:tc>
          <w:tcPr>
            <w:tcW w:w="3150" w:type="dxa"/>
            <w:tcBorders>
              <w:top w:val="single" w:sz="12" w:space="0" w:color="4472C4"/>
              <w:left w:val="single" w:sz="12" w:space="0" w:color="4472C4"/>
              <w:bottom w:val="single" w:sz="12" w:space="0" w:color="4472C4"/>
              <w:right w:val="single" w:sz="12" w:space="0" w:color="4472C4"/>
            </w:tcBorders>
          </w:tcPr>
          <w:p w14:paraId="41C8239B" w14:textId="77777777" w:rsidR="00B413AB" w:rsidRDefault="00EE4EBB">
            <w:pPr>
              <w:pStyle w:val="P68B1DB1-Normal5"/>
              <w:numPr>
                <w:ilvl w:val="0"/>
                <w:numId w:val="1"/>
              </w:numPr>
              <w:pBdr>
                <w:top w:val="nil"/>
                <w:left w:val="nil"/>
                <w:bottom w:val="nil"/>
                <w:right w:val="nil"/>
                <w:between w:val="nil"/>
              </w:pBdr>
              <w:spacing w:line="360" w:lineRule="auto"/>
              <w:ind w:left="442" w:hanging="284"/>
            </w:pPr>
            <w:r>
              <w:t>Η ιστορία της βελγικής σοκολάτας</w:t>
            </w:r>
          </w:p>
        </w:tc>
        <w:tc>
          <w:tcPr>
            <w:tcW w:w="7290" w:type="dxa"/>
            <w:tcBorders>
              <w:top w:val="single" w:sz="12" w:space="0" w:color="4472C4"/>
              <w:left w:val="single" w:sz="12" w:space="0" w:color="4472C4"/>
              <w:bottom w:val="single" w:sz="12" w:space="0" w:color="4472C4"/>
              <w:right w:val="single" w:sz="12" w:space="0" w:color="4472C4"/>
            </w:tcBorders>
          </w:tcPr>
          <w:p w14:paraId="360AD291" w14:textId="77777777" w:rsidR="00B413AB" w:rsidRDefault="00EE4EBB">
            <w:pPr>
              <w:pStyle w:val="P68B1DB1-Normal6"/>
              <w:spacing w:line="360" w:lineRule="auto"/>
            </w:pPr>
            <w:r>
              <w:t>Πώς έφτασε η σοκολάτα στο Βέλγιο;</w:t>
            </w:r>
          </w:p>
          <w:p w14:paraId="583CD5AC" w14:textId="14FA3E16" w:rsidR="00B413AB" w:rsidRDefault="00523724">
            <w:pPr>
              <w:pStyle w:val="P68B1DB1-Normal6"/>
              <w:spacing w:line="360" w:lineRule="auto"/>
            </w:pPr>
            <w:r>
              <w:lastRenderedPageBreak/>
              <w:t>Σημαντικές προσωπικότητες στην ιστορία της βελγικής σοκολάτας</w:t>
            </w:r>
          </w:p>
        </w:tc>
      </w:tr>
      <w:tr w:rsidR="00B413AB" w14:paraId="23B40E40" w14:textId="77777777" w:rsidTr="003067AA">
        <w:tc>
          <w:tcPr>
            <w:tcW w:w="3150" w:type="dxa"/>
            <w:tcBorders>
              <w:top w:val="single" w:sz="12" w:space="0" w:color="4472C4"/>
              <w:left w:val="single" w:sz="12" w:space="0" w:color="4472C4"/>
              <w:bottom w:val="single" w:sz="12" w:space="0" w:color="4472C4"/>
              <w:right w:val="single" w:sz="12" w:space="0" w:color="4472C4"/>
            </w:tcBorders>
          </w:tcPr>
          <w:p w14:paraId="51EDE76A" w14:textId="77777777" w:rsidR="00B413AB" w:rsidRDefault="00EE4EBB">
            <w:pPr>
              <w:pStyle w:val="P68B1DB1-Normal5"/>
              <w:numPr>
                <w:ilvl w:val="0"/>
                <w:numId w:val="1"/>
              </w:numPr>
              <w:pBdr>
                <w:top w:val="nil"/>
                <w:left w:val="nil"/>
                <w:bottom w:val="nil"/>
                <w:right w:val="nil"/>
                <w:between w:val="nil"/>
              </w:pBdr>
              <w:spacing w:line="360" w:lineRule="auto"/>
              <w:ind w:left="442" w:hanging="284"/>
            </w:pPr>
            <w:r>
              <w:lastRenderedPageBreak/>
              <w:t>Η ποικιλία της βελγικής σοκολάτας</w:t>
            </w:r>
          </w:p>
        </w:tc>
        <w:tc>
          <w:tcPr>
            <w:tcW w:w="7290" w:type="dxa"/>
            <w:tcBorders>
              <w:top w:val="single" w:sz="12" w:space="0" w:color="4472C4"/>
              <w:left w:val="single" w:sz="12" w:space="0" w:color="4472C4"/>
              <w:bottom w:val="single" w:sz="12" w:space="0" w:color="4472C4"/>
              <w:right w:val="single" w:sz="12" w:space="0" w:color="4472C4"/>
            </w:tcBorders>
          </w:tcPr>
          <w:p w14:paraId="2ED3BC41" w14:textId="77777777" w:rsidR="00B413AB" w:rsidRDefault="00EE4EBB">
            <w:pPr>
              <w:pStyle w:val="P68B1DB1-Normal6"/>
              <w:spacing w:line="360" w:lineRule="auto"/>
            </w:pPr>
            <w:r>
              <w:t>Πραλίνες και τρούφες</w:t>
            </w:r>
          </w:p>
          <w:p w14:paraId="0BE9CEED" w14:textId="5F2C8850" w:rsidR="00B413AB" w:rsidRDefault="00EE4EBB">
            <w:pPr>
              <w:pStyle w:val="P68B1DB1-Normal6"/>
              <w:spacing w:line="360" w:lineRule="auto"/>
            </w:pPr>
            <w:r>
              <w:t>Πώς να φτιάξετε πραλίνες</w:t>
            </w:r>
            <w:r w:rsidR="00523724" w:rsidRPr="00EE4EBB">
              <w:t>;</w:t>
            </w:r>
            <w:r>
              <w:t xml:space="preserve"> </w:t>
            </w:r>
          </w:p>
        </w:tc>
      </w:tr>
      <w:tr w:rsidR="00B413AB" w14:paraId="37511B08" w14:textId="77777777" w:rsidTr="003067AA">
        <w:tc>
          <w:tcPr>
            <w:tcW w:w="3150" w:type="dxa"/>
            <w:tcBorders>
              <w:top w:val="single" w:sz="12" w:space="0" w:color="4472C4"/>
              <w:left w:val="single" w:sz="12" w:space="0" w:color="4472C4"/>
              <w:bottom w:val="single" w:sz="12" w:space="0" w:color="4472C4"/>
              <w:right w:val="single" w:sz="12" w:space="0" w:color="4472C4"/>
            </w:tcBorders>
          </w:tcPr>
          <w:p w14:paraId="4D9370E9" w14:textId="2A93BACB" w:rsidR="00B413AB" w:rsidRDefault="00EE4EBB">
            <w:pPr>
              <w:pStyle w:val="P68B1DB1-Normal5"/>
              <w:numPr>
                <w:ilvl w:val="0"/>
                <w:numId w:val="1"/>
              </w:numPr>
              <w:pBdr>
                <w:top w:val="nil"/>
                <w:left w:val="nil"/>
                <w:bottom w:val="nil"/>
                <w:right w:val="nil"/>
                <w:between w:val="nil"/>
              </w:pBdr>
              <w:spacing w:line="360" w:lineRule="auto"/>
              <w:ind w:left="442" w:hanging="284"/>
            </w:pPr>
            <w:r>
              <w:t>Α</w:t>
            </w:r>
            <w:r w:rsidR="00523724">
              <w:t xml:space="preserve">παραίτητες προϋποθέσεις </w:t>
            </w:r>
            <w:r w:rsidR="00F564F7">
              <w:t>στην παραγωγή της βέλγικης σοκολάτας</w:t>
            </w:r>
          </w:p>
        </w:tc>
        <w:tc>
          <w:tcPr>
            <w:tcW w:w="7290" w:type="dxa"/>
            <w:tcBorders>
              <w:top w:val="single" w:sz="12" w:space="0" w:color="4472C4"/>
              <w:left w:val="single" w:sz="12" w:space="0" w:color="4472C4"/>
              <w:bottom w:val="single" w:sz="12" w:space="0" w:color="4472C4"/>
              <w:right w:val="single" w:sz="12" w:space="0" w:color="4472C4"/>
            </w:tcBorders>
          </w:tcPr>
          <w:p w14:paraId="2C5F754F" w14:textId="24BD7B9D" w:rsidR="00B413AB" w:rsidRDefault="00523724">
            <w:pPr>
              <w:pStyle w:val="P68B1DB1-Normal6"/>
              <w:spacing w:line="360" w:lineRule="auto"/>
            </w:pPr>
            <w:r>
              <w:t xml:space="preserve">Απαραίτητες προϋποθέσεις </w:t>
            </w:r>
          </w:p>
          <w:p w14:paraId="6524294B" w14:textId="77777777" w:rsidR="00B413AB" w:rsidRDefault="00EE4EBB">
            <w:pPr>
              <w:pStyle w:val="P68B1DB1-Normal6"/>
              <w:spacing w:line="360" w:lineRule="auto"/>
            </w:pPr>
            <w:r>
              <w:t xml:space="preserve">Θεμιτό εμπόριο </w:t>
            </w:r>
          </w:p>
        </w:tc>
      </w:tr>
    </w:tbl>
    <w:p w14:paraId="0F68A8AA" w14:textId="77777777" w:rsidR="003067AA" w:rsidRDefault="003067AA" w:rsidP="003067AA">
      <w:pPr>
        <w:pStyle w:val="P68B1DB1-Normal7"/>
      </w:pPr>
    </w:p>
    <w:p w14:paraId="4FF2BBC6" w14:textId="22BEDE73" w:rsidR="00B413AB" w:rsidRPr="003067AA" w:rsidRDefault="00EE4EBB" w:rsidP="003067AA">
      <w:pPr>
        <w:pStyle w:val="P68B1DB1-Normal7"/>
        <w:rPr>
          <w:rFonts w:ascii="Arial" w:hAnsi="Arial" w:cs="Arial"/>
          <w:b/>
          <w:bCs/>
          <w:color w:val="2E74B5" w:themeColor="accent5" w:themeShade="BF"/>
          <w:sz w:val="28"/>
          <w:szCs w:val="22"/>
        </w:rPr>
      </w:pPr>
      <w:r w:rsidRPr="003067AA">
        <w:rPr>
          <w:rFonts w:ascii="Arial" w:hAnsi="Arial" w:cs="Arial"/>
          <w:b/>
          <w:bCs/>
          <w:color w:val="2E74B5" w:themeColor="accent5" w:themeShade="BF"/>
          <w:sz w:val="28"/>
          <w:szCs w:val="22"/>
        </w:rPr>
        <w:t>Β</w:t>
      </w:r>
      <w:r w:rsidR="00523724" w:rsidRPr="003067AA">
        <w:rPr>
          <w:rFonts w:ascii="Arial" w:hAnsi="Arial" w:cs="Arial"/>
          <w:b/>
          <w:bCs/>
          <w:color w:val="2E74B5" w:themeColor="accent5" w:themeShade="BF"/>
          <w:sz w:val="28"/>
          <w:szCs w:val="22"/>
        </w:rPr>
        <w:t>Η</w:t>
      </w:r>
      <w:r w:rsidRPr="003067AA">
        <w:rPr>
          <w:rFonts w:ascii="Arial" w:hAnsi="Arial" w:cs="Arial"/>
          <w:b/>
          <w:bCs/>
          <w:color w:val="2E74B5" w:themeColor="accent5" w:themeShade="BF"/>
          <w:sz w:val="28"/>
          <w:szCs w:val="22"/>
        </w:rPr>
        <w:t xml:space="preserve">ΜΑ 3: Δημιουργία λίστας </w:t>
      </w:r>
      <w:r w:rsidR="00F564F7" w:rsidRPr="003067AA">
        <w:rPr>
          <w:rFonts w:ascii="Arial" w:hAnsi="Arial" w:cs="Arial"/>
          <w:b/>
          <w:bCs/>
          <w:color w:val="2E74B5" w:themeColor="accent5" w:themeShade="BF"/>
          <w:sz w:val="28"/>
          <w:szCs w:val="22"/>
        </w:rPr>
        <w:t>εκθεμάτων</w:t>
      </w:r>
    </w:p>
    <w:tbl>
      <w:tblPr>
        <w:tblW w:w="10440" w:type="dxa"/>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3065"/>
        <w:gridCol w:w="1812"/>
        <w:gridCol w:w="2958"/>
        <w:gridCol w:w="1890"/>
      </w:tblGrid>
      <w:tr w:rsidR="00B413AB" w:rsidRPr="00A72607" w14:paraId="33C79EAC" w14:textId="77777777" w:rsidTr="00BD39CA">
        <w:trPr>
          <w:trHeight w:val="529"/>
        </w:trPr>
        <w:tc>
          <w:tcPr>
            <w:tcW w:w="715" w:type="dxa"/>
            <w:tcBorders>
              <w:top w:val="single" w:sz="12" w:space="0" w:color="4472C4"/>
              <w:left w:val="single" w:sz="12" w:space="0" w:color="4472C4"/>
              <w:bottom w:val="single" w:sz="12" w:space="0" w:color="4472C4"/>
              <w:right w:val="single" w:sz="12" w:space="0" w:color="4472C4"/>
            </w:tcBorders>
          </w:tcPr>
          <w:p w14:paraId="2E1A6A21" w14:textId="77777777" w:rsidR="00B413AB" w:rsidRPr="00A72607" w:rsidRDefault="00B413AB" w:rsidP="00A72607">
            <w:pPr>
              <w:spacing w:line="360" w:lineRule="auto"/>
              <w:jc w:val="center"/>
              <w:rPr>
                <w:rFonts w:ascii="Arial" w:eastAsia="Arial" w:hAnsi="Arial" w:cs="Arial"/>
                <w:b/>
                <w:color w:val="2E75B5"/>
                <w:sz w:val="24"/>
                <w:szCs w:val="24"/>
              </w:rPr>
            </w:pPr>
          </w:p>
        </w:tc>
        <w:tc>
          <w:tcPr>
            <w:tcW w:w="3065" w:type="dxa"/>
            <w:tcBorders>
              <w:top w:val="single" w:sz="12" w:space="0" w:color="4472C4"/>
              <w:left w:val="single" w:sz="12" w:space="0" w:color="4472C4"/>
              <w:bottom w:val="single" w:sz="12" w:space="0" w:color="4472C4"/>
              <w:right w:val="single" w:sz="12" w:space="0" w:color="4472C4"/>
            </w:tcBorders>
          </w:tcPr>
          <w:p w14:paraId="46664D9A" w14:textId="156A59C0" w:rsidR="00B413AB" w:rsidRPr="00A72607" w:rsidRDefault="00EE4EBB" w:rsidP="00A72607">
            <w:pPr>
              <w:pStyle w:val="P68B1DB1-Normal3"/>
              <w:spacing w:line="360" w:lineRule="auto"/>
              <w:rPr>
                <w:szCs w:val="24"/>
              </w:rPr>
            </w:pPr>
            <w:r w:rsidRPr="00A72607">
              <w:rPr>
                <w:szCs w:val="24"/>
              </w:rPr>
              <w:t xml:space="preserve">Όνομα </w:t>
            </w:r>
            <w:r w:rsidR="00F564F7" w:rsidRPr="00A72607">
              <w:rPr>
                <w:szCs w:val="24"/>
              </w:rPr>
              <w:t>εκθέματος</w:t>
            </w:r>
          </w:p>
        </w:tc>
        <w:tc>
          <w:tcPr>
            <w:tcW w:w="1812" w:type="dxa"/>
            <w:tcBorders>
              <w:top w:val="single" w:sz="12" w:space="0" w:color="4472C4"/>
              <w:left w:val="single" w:sz="12" w:space="0" w:color="4472C4"/>
              <w:bottom w:val="single" w:sz="12" w:space="0" w:color="4472C4"/>
              <w:right w:val="single" w:sz="12" w:space="0" w:color="4472C4"/>
            </w:tcBorders>
          </w:tcPr>
          <w:p w14:paraId="5DBBF013" w14:textId="77777777" w:rsidR="00B413AB" w:rsidRPr="00A72607" w:rsidRDefault="00EE4EBB" w:rsidP="00A72607">
            <w:pPr>
              <w:pStyle w:val="P68B1DB1-Normal3"/>
              <w:spacing w:line="360" w:lineRule="auto"/>
              <w:rPr>
                <w:szCs w:val="24"/>
              </w:rPr>
            </w:pPr>
            <w:r w:rsidRPr="00A72607">
              <w:rPr>
                <w:szCs w:val="24"/>
              </w:rPr>
              <w:t>Τύπος</w:t>
            </w:r>
          </w:p>
        </w:tc>
        <w:tc>
          <w:tcPr>
            <w:tcW w:w="2958" w:type="dxa"/>
            <w:tcBorders>
              <w:top w:val="single" w:sz="12" w:space="0" w:color="4472C4"/>
              <w:left w:val="single" w:sz="12" w:space="0" w:color="4472C4"/>
              <w:bottom w:val="single" w:sz="12" w:space="0" w:color="4472C4"/>
              <w:right w:val="single" w:sz="12" w:space="0" w:color="4472C4"/>
            </w:tcBorders>
          </w:tcPr>
          <w:p w14:paraId="0DF5EEA9" w14:textId="2C01E501" w:rsidR="00B413AB" w:rsidRPr="00A72607" w:rsidRDefault="00EE4EBB" w:rsidP="00A72607">
            <w:pPr>
              <w:pStyle w:val="P68B1DB1-Normal3"/>
              <w:spacing w:line="360" w:lineRule="auto"/>
              <w:rPr>
                <w:szCs w:val="24"/>
              </w:rPr>
            </w:pPr>
            <w:proofErr w:type="spellStart"/>
            <w:r w:rsidRPr="00A72607">
              <w:rPr>
                <w:szCs w:val="24"/>
              </w:rPr>
              <w:t>Υπο</w:t>
            </w:r>
            <w:proofErr w:type="spellEnd"/>
            <w:r w:rsidR="00F564F7" w:rsidRPr="00A72607">
              <w:rPr>
                <w:szCs w:val="24"/>
              </w:rPr>
              <w:t>-</w:t>
            </w:r>
            <w:r w:rsidRPr="00A72607">
              <w:rPr>
                <w:szCs w:val="24"/>
              </w:rPr>
              <w:t>ενότητα</w:t>
            </w:r>
          </w:p>
        </w:tc>
        <w:tc>
          <w:tcPr>
            <w:tcW w:w="1890" w:type="dxa"/>
            <w:tcBorders>
              <w:top w:val="single" w:sz="12" w:space="0" w:color="4472C4"/>
              <w:left w:val="single" w:sz="12" w:space="0" w:color="4472C4"/>
              <w:bottom w:val="single" w:sz="12" w:space="0" w:color="4472C4"/>
              <w:right w:val="single" w:sz="12" w:space="0" w:color="4472C4"/>
            </w:tcBorders>
          </w:tcPr>
          <w:p w14:paraId="2ED17022" w14:textId="4B342E9B" w:rsidR="00B413AB" w:rsidRPr="00A72607" w:rsidRDefault="00523724" w:rsidP="00A72607">
            <w:pPr>
              <w:pStyle w:val="P68B1DB1-Normal3"/>
              <w:spacing w:line="360" w:lineRule="auto"/>
              <w:jc w:val="center"/>
              <w:rPr>
                <w:szCs w:val="24"/>
              </w:rPr>
            </w:pPr>
            <w:r w:rsidRPr="00A72607">
              <w:rPr>
                <w:szCs w:val="24"/>
              </w:rPr>
              <w:t>Κατασκευή</w:t>
            </w:r>
          </w:p>
        </w:tc>
      </w:tr>
      <w:tr w:rsidR="00B413AB" w:rsidRPr="00A72607" w14:paraId="24BF67D9" w14:textId="77777777" w:rsidTr="00BD39CA">
        <w:trPr>
          <w:trHeight w:val="463"/>
        </w:trPr>
        <w:tc>
          <w:tcPr>
            <w:tcW w:w="715" w:type="dxa"/>
            <w:tcBorders>
              <w:top w:val="single" w:sz="12" w:space="0" w:color="4472C4"/>
              <w:left w:val="single" w:sz="12" w:space="0" w:color="4472C4"/>
              <w:bottom w:val="single" w:sz="12" w:space="0" w:color="4472C4"/>
              <w:right w:val="single" w:sz="12" w:space="0" w:color="4472C4"/>
            </w:tcBorders>
          </w:tcPr>
          <w:p w14:paraId="0C1EE98E" w14:textId="77777777" w:rsidR="00B413AB" w:rsidRPr="00A72607" w:rsidRDefault="00EE4EBB" w:rsidP="00A72607">
            <w:pPr>
              <w:pStyle w:val="P68B1DB1-Normal8"/>
              <w:pBdr>
                <w:top w:val="nil"/>
                <w:left w:val="nil"/>
                <w:bottom w:val="nil"/>
                <w:right w:val="nil"/>
                <w:between w:val="nil"/>
              </w:pBdr>
              <w:spacing w:line="360" w:lineRule="auto"/>
              <w:ind w:left="16"/>
              <w:rPr>
                <w:szCs w:val="24"/>
              </w:rPr>
            </w:pPr>
            <w:r w:rsidRPr="00A72607">
              <w:rPr>
                <w:szCs w:val="24"/>
              </w:rPr>
              <w:t>1.</w:t>
            </w:r>
          </w:p>
        </w:tc>
        <w:tc>
          <w:tcPr>
            <w:tcW w:w="3065" w:type="dxa"/>
            <w:tcBorders>
              <w:top w:val="single" w:sz="12" w:space="0" w:color="4472C4"/>
              <w:left w:val="single" w:sz="12" w:space="0" w:color="4472C4"/>
              <w:bottom w:val="single" w:sz="12" w:space="0" w:color="4472C4"/>
              <w:right w:val="single" w:sz="12" w:space="0" w:color="4472C4"/>
            </w:tcBorders>
          </w:tcPr>
          <w:p w14:paraId="18F2A17D" w14:textId="517954CB" w:rsidR="00B413AB" w:rsidRPr="00A72607" w:rsidRDefault="00EE4EBB" w:rsidP="00A72607">
            <w:pPr>
              <w:pStyle w:val="P68B1DB1-Normal6"/>
              <w:spacing w:line="360" w:lineRule="auto"/>
              <w:rPr>
                <w:szCs w:val="24"/>
              </w:rPr>
            </w:pPr>
            <w:proofErr w:type="spellStart"/>
            <w:r w:rsidRPr="00A72607">
              <w:rPr>
                <w:szCs w:val="24"/>
              </w:rPr>
              <w:t>Διαδραστική</w:t>
            </w:r>
            <w:proofErr w:type="spellEnd"/>
            <w:r w:rsidRPr="00A72607">
              <w:rPr>
                <w:szCs w:val="24"/>
              </w:rPr>
              <w:t xml:space="preserve"> παρουσίαση – </w:t>
            </w:r>
            <w:r w:rsidR="00523724" w:rsidRPr="00A72607">
              <w:rPr>
                <w:szCs w:val="24"/>
              </w:rPr>
              <w:t>Η ι</w:t>
            </w:r>
            <w:r w:rsidRPr="00A72607">
              <w:rPr>
                <w:szCs w:val="24"/>
              </w:rPr>
              <w:t>στορία της βελγικής σοκολάτας</w:t>
            </w:r>
          </w:p>
        </w:tc>
        <w:tc>
          <w:tcPr>
            <w:tcW w:w="1812" w:type="dxa"/>
            <w:tcBorders>
              <w:top w:val="single" w:sz="12" w:space="0" w:color="4472C4"/>
              <w:left w:val="single" w:sz="12" w:space="0" w:color="4472C4"/>
              <w:bottom w:val="single" w:sz="12" w:space="0" w:color="4472C4"/>
              <w:right w:val="single" w:sz="12" w:space="0" w:color="4472C4"/>
            </w:tcBorders>
          </w:tcPr>
          <w:p w14:paraId="2F29F507" w14:textId="25D6ACAA" w:rsidR="00B413AB" w:rsidRPr="00A72607" w:rsidRDefault="00523724" w:rsidP="00A72607">
            <w:pPr>
              <w:pStyle w:val="P68B1DB1-Normal6"/>
              <w:spacing w:line="360" w:lineRule="auto"/>
              <w:rPr>
                <w:szCs w:val="24"/>
              </w:rPr>
            </w:pPr>
            <w:r w:rsidRPr="00A72607">
              <w:rPr>
                <w:szCs w:val="24"/>
              </w:rPr>
              <w:t>Ψηφιακός</w:t>
            </w:r>
          </w:p>
        </w:tc>
        <w:tc>
          <w:tcPr>
            <w:tcW w:w="2958" w:type="dxa"/>
            <w:tcBorders>
              <w:top w:val="single" w:sz="12" w:space="0" w:color="4472C4"/>
              <w:left w:val="single" w:sz="12" w:space="0" w:color="4472C4"/>
              <w:bottom w:val="single" w:sz="12" w:space="0" w:color="4472C4"/>
              <w:right w:val="single" w:sz="12" w:space="0" w:color="4472C4"/>
            </w:tcBorders>
          </w:tcPr>
          <w:p w14:paraId="77A9E55B" w14:textId="77777777" w:rsidR="00B413AB" w:rsidRPr="00A72607" w:rsidRDefault="00EE4EBB" w:rsidP="00A72607">
            <w:pPr>
              <w:pStyle w:val="P68B1DB1-Normal6"/>
              <w:spacing w:line="360" w:lineRule="auto"/>
              <w:rPr>
                <w:szCs w:val="24"/>
              </w:rPr>
            </w:pPr>
            <w:r w:rsidRPr="00A72607">
              <w:rPr>
                <w:szCs w:val="24"/>
              </w:rPr>
              <w:t>Η ιστορία της βελγικής σοκολάτας</w:t>
            </w:r>
          </w:p>
        </w:tc>
        <w:tc>
          <w:tcPr>
            <w:tcW w:w="1890" w:type="dxa"/>
            <w:tcBorders>
              <w:top w:val="single" w:sz="12" w:space="0" w:color="4472C4"/>
              <w:left w:val="single" w:sz="12" w:space="0" w:color="4472C4"/>
              <w:bottom w:val="single" w:sz="12" w:space="0" w:color="4472C4"/>
              <w:right w:val="single" w:sz="12" w:space="0" w:color="4472C4"/>
            </w:tcBorders>
          </w:tcPr>
          <w:p w14:paraId="4BD0CFC4" w14:textId="77777777" w:rsidR="00B413AB" w:rsidRPr="00A72607" w:rsidRDefault="00EE4EBB" w:rsidP="00A72607">
            <w:pPr>
              <w:pStyle w:val="P68B1DB1-Normal6"/>
              <w:spacing w:line="360" w:lineRule="auto"/>
              <w:rPr>
                <w:szCs w:val="24"/>
              </w:rPr>
            </w:pPr>
            <w:r w:rsidRPr="00A72607">
              <w:rPr>
                <w:szCs w:val="24"/>
              </w:rPr>
              <w:t>Ναι</w:t>
            </w:r>
          </w:p>
        </w:tc>
      </w:tr>
      <w:tr w:rsidR="00B413AB" w:rsidRPr="00A72607" w14:paraId="437D5C8A" w14:textId="77777777" w:rsidTr="00BD39CA">
        <w:trPr>
          <w:trHeight w:val="238"/>
        </w:trPr>
        <w:tc>
          <w:tcPr>
            <w:tcW w:w="715" w:type="dxa"/>
            <w:tcBorders>
              <w:top w:val="single" w:sz="12" w:space="0" w:color="4472C4"/>
              <w:left w:val="single" w:sz="12" w:space="0" w:color="4472C4"/>
              <w:bottom w:val="single" w:sz="12" w:space="0" w:color="4472C4"/>
              <w:right w:val="single" w:sz="12" w:space="0" w:color="4472C4"/>
            </w:tcBorders>
          </w:tcPr>
          <w:p w14:paraId="5DFFBAE9"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t>2.</w:t>
            </w:r>
          </w:p>
        </w:tc>
        <w:tc>
          <w:tcPr>
            <w:tcW w:w="3065" w:type="dxa"/>
            <w:tcBorders>
              <w:top w:val="single" w:sz="12" w:space="0" w:color="4472C4"/>
              <w:left w:val="single" w:sz="12" w:space="0" w:color="4472C4"/>
              <w:bottom w:val="single" w:sz="12" w:space="0" w:color="4472C4"/>
              <w:right w:val="single" w:sz="12" w:space="0" w:color="4472C4"/>
            </w:tcBorders>
          </w:tcPr>
          <w:p w14:paraId="36B256A2" w14:textId="384B4403" w:rsidR="00B413AB" w:rsidRPr="00A72607" w:rsidRDefault="00F564F7" w:rsidP="00A72607">
            <w:pPr>
              <w:pStyle w:val="P68B1DB1-Normal5"/>
              <w:pBdr>
                <w:top w:val="nil"/>
                <w:left w:val="nil"/>
                <w:bottom w:val="nil"/>
                <w:right w:val="nil"/>
                <w:between w:val="nil"/>
              </w:pBdr>
              <w:spacing w:line="360" w:lineRule="auto"/>
              <w:rPr>
                <w:szCs w:val="24"/>
              </w:rPr>
            </w:pPr>
            <w:r w:rsidRPr="00A72607">
              <w:rPr>
                <w:szCs w:val="24"/>
              </w:rPr>
              <w:t xml:space="preserve">Αφίσα – </w:t>
            </w:r>
            <w:r w:rsidR="00523724" w:rsidRPr="00A72607">
              <w:rPr>
                <w:szCs w:val="24"/>
              </w:rPr>
              <w:t xml:space="preserve">Η ιστορία της βελγικής σοκολάτας </w:t>
            </w:r>
          </w:p>
        </w:tc>
        <w:tc>
          <w:tcPr>
            <w:tcW w:w="1812" w:type="dxa"/>
            <w:tcBorders>
              <w:top w:val="single" w:sz="12" w:space="0" w:color="4472C4"/>
              <w:left w:val="single" w:sz="12" w:space="0" w:color="4472C4"/>
              <w:bottom w:val="single" w:sz="12" w:space="0" w:color="4472C4"/>
              <w:right w:val="single" w:sz="12" w:space="0" w:color="4472C4"/>
            </w:tcBorders>
          </w:tcPr>
          <w:p w14:paraId="72B26475" w14:textId="0A8EDA8A" w:rsidR="00B413AB" w:rsidRPr="00A72607" w:rsidRDefault="00EE4EBB" w:rsidP="00A72607">
            <w:pPr>
              <w:pStyle w:val="P68B1DB1-Normal6"/>
              <w:spacing w:line="360" w:lineRule="auto"/>
              <w:rPr>
                <w:szCs w:val="24"/>
              </w:rPr>
            </w:pPr>
            <w:r w:rsidRPr="00A72607">
              <w:rPr>
                <w:szCs w:val="24"/>
              </w:rPr>
              <w:t>Ψηφιακ</w:t>
            </w:r>
            <w:r w:rsidR="00523724" w:rsidRPr="00A72607">
              <w:rPr>
                <w:szCs w:val="24"/>
              </w:rPr>
              <w:t>ός</w:t>
            </w:r>
            <w:r w:rsidRPr="00A72607">
              <w:rPr>
                <w:szCs w:val="24"/>
              </w:rPr>
              <w:t xml:space="preserve"> (ή υλικ</w:t>
            </w:r>
            <w:r w:rsidR="00523724" w:rsidRPr="00A72607">
              <w:rPr>
                <w:szCs w:val="24"/>
              </w:rPr>
              <w:t>ός</w:t>
            </w:r>
            <w:r w:rsidRPr="00A72607">
              <w:rPr>
                <w:szCs w:val="24"/>
              </w:rPr>
              <w:t xml:space="preserve">) </w:t>
            </w:r>
          </w:p>
        </w:tc>
        <w:tc>
          <w:tcPr>
            <w:tcW w:w="2958" w:type="dxa"/>
            <w:tcBorders>
              <w:top w:val="single" w:sz="12" w:space="0" w:color="4472C4"/>
              <w:left w:val="single" w:sz="12" w:space="0" w:color="4472C4"/>
              <w:bottom w:val="single" w:sz="12" w:space="0" w:color="4472C4"/>
              <w:right w:val="single" w:sz="12" w:space="0" w:color="4472C4"/>
            </w:tcBorders>
          </w:tcPr>
          <w:p w14:paraId="40C4D404" w14:textId="77777777" w:rsidR="00B413AB" w:rsidRPr="00A72607" w:rsidRDefault="00EE4EBB" w:rsidP="00A72607">
            <w:pPr>
              <w:pStyle w:val="P68B1DB1-Normal6"/>
              <w:spacing w:line="360" w:lineRule="auto"/>
              <w:rPr>
                <w:szCs w:val="24"/>
              </w:rPr>
            </w:pPr>
            <w:r w:rsidRPr="00A72607">
              <w:rPr>
                <w:szCs w:val="24"/>
              </w:rPr>
              <w:t>Η ιστορία της βελγικής σοκολάτας</w:t>
            </w:r>
          </w:p>
        </w:tc>
        <w:tc>
          <w:tcPr>
            <w:tcW w:w="1890" w:type="dxa"/>
            <w:tcBorders>
              <w:top w:val="single" w:sz="12" w:space="0" w:color="4472C4"/>
              <w:left w:val="single" w:sz="12" w:space="0" w:color="4472C4"/>
              <w:bottom w:val="single" w:sz="12" w:space="0" w:color="4472C4"/>
              <w:right w:val="single" w:sz="12" w:space="0" w:color="4472C4"/>
            </w:tcBorders>
          </w:tcPr>
          <w:p w14:paraId="5A066C80" w14:textId="77777777" w:rsidR="00B413AB" w:rsidRPr="00A72607" w:rsidRDefault="00EE4EBB" w:rsidP="00A72607">
            <w:pPr>
              <w:pStyle w:val="P68B1DB1-Normal6"/>
              <w:spacing w:line="360" w:lineRule="auto"/>
              <w:rPr>
                <w:szCs w:val="24"/>
              </w:rPr>
            </w:pPr>
            <w:r w:rsidRPr="00A72607">
              <w:rPr>
                <w:szCs w:val="24"/>
              </w:rPr>
              <w:t>Ναι</w:t>
            </w:r>
          </w:p>
        </w:tc>
      </w:tr>
      <w:tr w:rsidR="00B413AB" w:rsidRPr="00A72607" w14:paraId="2AF6D6A2" w14:textId="77777777" w:rsidTr="00BD39CA">
        <w:trPr>
          <w:trHeight w:val="145"/>
        </w:trPr>
        <w:tc>
          <w:tcPr>
            <w:tcW w:w="715" w:type="dxa"/>
            <w:tcBorders>
              <w:top w:val="single" w:sz="12" w:space="0" w:color="4472C4"/>
              <w:left w:val="single" w:sz="12" w:space="0" w:color="4472C4"/>
              <w:bottom w:val="single" w:sz="12" w:space="0" w:color="4472C4"/>
              <w:right w:val="single" w:sz="12" w:space="0" w:color="4472C4"/>
            </w:tcBorders>
          </w:tcPr>
          <w:p w14:paraId="3B540581"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t>3.</w:t>
            </w:r>
          </w:p>
        </w:tc>
        <w:tc>
          <w:tcPr>
            <w:tcW w:w="3065" w:type="dxa"/>
            <w:tcBorders>
              <w:top w:val="single" w:sz="12" w:space="0" w:color="4472C4"/>
              <w:left w:val="single" w:sz="12" w:space="0" w:color="4472C4"/>
              <w:bottom w:val="single" w:sz="12" w:space="0" w:color="4472C4"/>
              <w:right w:val="single" w:sz="12" w:space="0" w:color="4472C4"/>
            </w:tcBorders>
          </w:tcPr>
          <w:p w14:paraId="21640ADE" w14:textId="041A0668" w:rsidR="00B413AB" w:rsidRPr="00A72607" w:rsidRDefault="00F564F7" w:rsidP="00A72607">
            <w:pPr>
              <w:pStyle w:val="P68B1DB1-Normal6"/>
              <w:spacing w:line="360" w:lineRule="auto"/>
              <w:rPr>
                <w:szCs w:val="24"/>
              </w:rPr>
            </w:pPr>
            <w:r w:rsidRPr="00A72607">
              <w:rPr>
                <w:szCs w:val="24"/>
              </w:rPr>
              <w:t xml:space="preserve">Σύντομο βίντεο – </w:t>
            </w:r>
            <w:r w:rsidR="00EE4EBB" w:rsidRPr="00A72607">
              <w:rPr>
                <w:szCs w:val="24"/>
              </w:rPr>
              <w:t xml:space="preserve">Σημαντικές προσωπικότητες στην ιστορία της βελγικής σοκολάτας </w:t>
            </w:r>
          </w:p>
        </w:tc>
        <w:tc>
          <w:tcPr>
            <w:tcW w:w="1812" w:type="dxa"/>
            <w:tcBorders>
              <w:top w:val="single" w:sz="12" w:space="0" w:color="4472C4"/>
              <w:left w:val="single" w:sz="12" w:space="0" w:color="4472C4"/>
              <w:bottom w:val="single" w:sz="12" w:space="0" w:color="4472C4"/>
              <w:right w:val="single" w:sz="12" w:space="0" w:color="4472C4"/>
            </w:tcBorders>
          </w:tcPr>
          <w:p w14:paraId="1601BACC" w14:textId="753C9D64" w:rsidR="00B413AB" w:rsidRPr="00A72607" w:rsidRDefault="00523724" w:rsidP="00A72607">
            <w:pPr>
              <w:pStyle w:val="P68B1DB1-Normal6"/>
              <w:spacing w:line="360" w:lineRule="auto"/>
              <w:rPr>
                <w:szCs w:val="24"/>
              </w:rPr>
            </w:pPr>
            <w:r w:rsidRPr="00A72607">
              <w:rPr>
                <w:szCs w:val="24"/>
              </w:rPr>
              <w:t xml:space="preserve">Ψηφιακός </w:t>
            </w:r>
          </w:p>
        </w:tc>
        <w:tc>
          <w:tcPr>
            <w:tcW w:w="2958" w:type="dxa"/>
            <w:tcBorders>
              <w:top w:val="single" w:sz="12" w:space="0" w:color="4472C4"/>
              <w:left w:val="single" w:sz="12" w:space="0" w:color="4472C4"/>
              <w:bottom w:val="single" w:sz="12" w:space="0" w:color="4472C4"/>
              <w:right w:val="single" w:sz="12" w:space="0" w:color="4472C4"/>
            </w:tcBorders>
          </w:tcPr>
          <w:p w14:paraId="5B67D6E9" w14:textId="77777777" w:rsidR="00B413AB" w:rsidRPr="00A72607" w:rsidRDefault="00EE4EBB" w:rsidP="00A72607">
            <w:pPr>
              <w:pStyle w:val="P68B1DB1-Normal6"/>
              <w:spacing w:line="360" w:lineRule="auto"/>
              <w:rPr>
                <w:szCs w:val="24"/>
              </w:rPr>
            </w:pPr>
            <w:r w:rsidRPr="00A72607">
              <w:rPr>
                <w:szCs w:val="24"/>
              </w:rPr>
              <w:t>Η ιστορία της βελγικής σοκολάτας</w:t>
            </w:r>
          </w:p>
        </w:tc>
        <w:tc>
          <w:tcPr>
            <w:tcW w:w="1890" w:type="dxa"/>
            <w:tcBorders>
              <w:top w:val="single" w:sz="12" w:space="0" w:color="4472C4"/>
              <w:left w:val="single" w:sz="12" w:space="0" w:color="4472C4"/>
              <w:bottom w:val="single" w:sz="12" w:space="0" w:color="4472C4"/>
              <w:right w:val="single" w:sz="12" w:space="0" w:color="4472C4"/>
            </w:tcBorders>
          </w:tcPr>
          <w:p w14:paraId="39AC8854" w14:textId="77777777" w:rsidR="00B413AB" w:rsidRPr="00A72607" w:rsidRDefault="00EE4EBB" w:rsidP="00A72607">
            <w:pPr>
              <w:pStyle w:val="P68B1DB1-Normal6"/>
              <w:spacing w:line="360" w:lineRule="auto"/>
              <w:rPr>
                <w:szCs w:val="24"/>
              </w:rPr>
            </w:pPr>
            <w:r w:rsidRPr="00A72607">
              <w:rPr>
                <w:szCs w:val="24"/>
              </w:rPr>
              <w:t>Ναι</w:t>
            </w:r>
          </w:p>
        </w:tc>
      </w:tr>
      <w:tr w:rsidR="00B413AB" w:rsidRPr="00A72607" w14:paraId="0F0B78A5" w14:textId="77777777" w:rsidTr="00BD39CA">
        <w:trPr>
          <w:trHeight w:val="447"/>
        </w:trPr>
        <w:tc>
          <w:tcPr>
            <w:tcW w:w="715" w:type="dxa"/>
            <w:tcBorders>
              <w:top w:val="single" w:sz="12" w:space="0" w:color="4472C4"/>
              <w:left w:val="single" w:sz="12" w:space="0" w:color="4472C4"/>
              <w:bottom w:val="single" w:sz="12" w:space="0" w:color="4472C4"/>
              <w:right w:val="single" w:sz="12" w:space="0" w:color="4472C4"/>
            </w:tcBorders>
          </w:tcPr>
          <w:p w14:paraId="5A94CFB4"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t>4.</w:t>
            </w:r>
          </w:p>
        </w:tc>
        <w:tc>
          <w:tcPr>
            <w:tcW w:w="3065" w:type="dxa"/>
            <w:tcBorders>
              <w:top w:val="single" w:sz="12" w:space="0" w:color="4472C4"/>
              <w:left w:val="single" w:sz="12" w:space="0" w:color="4472C4"/>
              <w:bottom w:val="single" w:sz="12" w:space="0" w:color="4472C4"/>
              <w:right w:val="single" w:sz="12" w:space="0" w:color="4472C4"/>
            </w:tcBorders>
          </w:tcPr>
          <w:p w14:paraId="19F117D7" w14:textId="5C467B44" w:rsidR="00B413AB" w:rsidRPr="00A72607" w:rsidRDefault="00EE4EBB" w:rsidP="00A72607">
            <w:pPr>
              <w:pStyle w:val="P68B1DB1-Normal6"/>
              <w:spacing w:line="360" w:lineRule="auto"/>
              <w:rPr>
                <w:szCs w:val="24"/>
              </w:rPr>
            </w:pPr>
            <w:r w:rsidRPr="00A72607">
              <w:rPr>
                <w:szCs w:val="24"/>
              </w:rPr>
              <w:t xml:space="preserve">Πραγματικό αντικείμενο (πραλίνα, τρούφες, </w:t>
            </w:r>
            <w:r w:rsidR="0085414D" w:rsidRPr="00A72607">
              <w:rPr>
                <w:szCs w:val="24"/>
              </w:rPr>
              <w:t>άλλο είδος</w:t>
            </w:r>
            <w:r w:rsidRPr="00A72607">
              <w:rPr>
                <w:szCs w:val="24"/>
              </w:rPr>
              <w:t xml:space="preserve"> βελγική</w:t>
            </w:r>
            <w:r w:rsidR="0085414D" w:rsidRPr="00A72607">
              <w:rPr>
                <w:szCs w:val="24"/>
              </w:rPr>
              <w:t>ς</w:t>
            </w:r>
            <w:r w:rsidRPr="00A72607">
              <w:rPr>
                <w:szCs w:val="24"/>
              </w:rPr>
              <w:t xml:space="preserve"> σοκολάτα</w:t>
            </w:r>
            <w:r w:rsidR="0085414D" w:rsidRPr="00A72607">
              <w:rPr>
                <w:szCs w:val="24"/>
              </w:rPr>
              <w:t>ς</w:t>
            </w:r>
            <w:r w:rsidRPr="00A72607">
              <w:rPr>
                <w:szCs w:val="24"/>
              </w:rPr>
              <w:t>)</w:t>
            </w:r>
          </w:p>
        </w:tc>
        <w:tc>
          <w:tcPr>
            <w:tcW w:w="1812" w:type="dxa"/>
            <w:tcBorders>
              <w:top w:val="single" w:sz="12" w:space="0" w:color="4472C4"/>
              <w:left w:val="single" w:sz="12" w:space="0" w:color="4472C4"/>
              <w:bottom w:val="single" w:sz="12" w:space="0" w:color="4472C4"/>
              <w:right w:val="single" w:sz="12" w:space="0" w:color="4472C4"/>
            </w:tcBorders>
          </w:tcPr>
          <w:p w14:paraId="512C58B7" w14:textId="05DD2D9C" w:rsidR="00B413AB" w:rsidRPr="00A72607" w:rsidRDefault="00523724" w:rsidP="00A72607">
            <w:pPr>
              <w:pStyle w:val="P68B1DB1-Normal6"/>
              <w:spacing w:line="360" w:lineRule="auto"/>
              <w:rPr>
                <w:szCs w:val="24"/>
              </w:rPr>
            </w:pPr>
            <w:r w:rsidRPr="00A72607">
              <w:rPr>
                <w:szCs w:val="24"/>
              </w:rPr>
              <w:t>Υλικός</w:t>
            </w:r>
          </w:p>
          <w:p w14:paraId="2D543481" w14:textId="77777777" w:rsidR="00B413AB" w:rsidRPr="00A72607" w:rsidRDefault="00B413AB" w:rsidP="00A72607">
            <w:pPr>
              <w:spacing w:line="360" w:lineRule="auto"/>
              <w:rPr>
                <w:rFonts w:ascii="Arial" w:eastAsia="Arial" w:hAnsi="Arial" w:cs="Arial"/>
                <w:sz w:val="24"/>
                <w:szCs w:val="24"/>
              </w:rPr>
            </w:pPr>
          </w:p>
        </w:tc>
        <w:tc>
          <w:tcPr>
            <w:tcW w:w="2958" w:type="dxa"/>
            <w:tcBorders>
              <w:top w:val="single" w:sz="12" w:space="0" w:color="4472C4"/>
              <w:left w:val="single" w:sz="12" w:space="0" w:color="4472C4"/>
              <w:bottom w:val="single" w:sz="12" w:space="0" w:color="4472C4"/>
              <w:right w:val="single" w:sz="12" w:space="0" w:color="4472C4"/>
            </w:tcBorders>
          </w:tcPr>
          <w:p w14:paraId="126F1268" w14:textId="77777777" w:rsidR="00B413AB" w:rsidRPr="00A72607" w:rsidRDefault="00EE4EBB" w:rsidP="00A72607">
            <w:pPr>
              <w:pStyle w:val="P68B1DB1-Normal6"/>
              <w:spacing w:line="360" w:lineRule="auto"/>
              <w:rPr>
                <w:szCs w:val="24"/>
              </w:rPr>
            </w:pPr>
            <w:r w:rsidRPr="00A72607">
              <w:rPr>
                <w:szCs w:val="24"/>
              </w:rPr>
              <w:t>Η ποικιλία της βελγικής σοκολάτας</w:t>
            </w:r>
          </w:p>
        </w:tc>
        <w:tc>
          <w:tcPr>
            <w:tcW w:w="1890" w:type="dxa"/>
            <w:tcBorders>
              <w:top w:val="single" w:sz="12" w:space="0" w:color="4472C4"/>
              <w:left w:val="single" w:sz="12" w:space="0" w:color="4472C4"/>
              <w:bottom w:val="single" w:sz="12" w:space="0" w:color="4472C4"/>
              <w:right w:val="single" w:sz="12" w:space="0" w:color="4472C4"/>
            </w:tcBorders>
          </w:tcPr>
          <w:p w14:paraId="4A21D594" w14:textId="77777777" w:rsidR="00B413AB" w:rsidRPr="00A72607" w:rsidRDefault="00EE4EBB" w:rsidP="00A72607">
            <w:pPr>
              <w:pStyle w:val="P68B1DB1-Normal6"/>
              <w:spacing w:line="360" w:lineRule="auto"/>
              <w:rPr>
                <w:szCs w:val="24"/>
              </w:rPr>
            </w:pPr>
            <w:r w:rsidRPr="00A72607">
              <w:rPr>
                <w:szCs w:val="24"/>
              </w:rPr>
              <w:t>Όχι</w:t>
            </w:r>
          </w:p>
        </w:tc>
      </w:tr>
      <w:tr w:rsidR="00B413AB" w:rsidRPr="00A72607" w14:paraId="7AC224A9" w14:textId="77777777" w:rsidTr="00BD39CA">
        <w:trPr>
          <w:trHeight w:val="463"/>
        </w:trPr>
        <w:tc>
          <w:tcPr>
            <w:tcW w:w="715" w:type="dxa"/>
            <w:tcBorders>
              <w:top w:val="single" w:sz="12" w:space="0" w:color="4472C4"/>
              <w:left w:val="single" w:sz="12" w:space="0" w:color="4472C4"/>
              <w:bottom w:val="single" w:sz="12" w:space="0" w:color="4472C4"/>
              <w:right w:val="single" w:sz="12" w:space="0" w:color="4472C4"/>
            </w:tcBorders>
          </w:tcPr>
          <w:p w14:paraId="461FF84E"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t>5.</w:t>
            </w:r>
          </w:p>
        </w:tc>
        <w:tc>
          <w:tcPr>
            <w:tcW w:w="3065" w:type="dxa"/>
            <w:tcBorders>
              <w:top w:val="single" w:sz="12" w:space="0" w:color="4472C4"/>
              <w:left w:val="single" w:sz="12" w:space="0" w:color="4472C4"/>
              <w:bottom w:val="single" w:sz="12" w:space="0" w:color="4472C4"/>
              <w:right w:val="single" w:sz="12" w:space="0" w:color="4472C4"/>
            </w:tcBorders>
          </w:tcPr>
          <w:p w14:paraId="5385A22D" w14:textId="547B36D8" w:rsidR="00B413AB" w:rsidRPr="00A72607" w:rsidRDefault="00EE4EBB" w:rsidP="00A72607">
            <w:pPr>
              <w:pStyle w:val="P68B1DB1-Normal6"/>
              <w:spacing w:line="360" w:lineRule="auto"/>
              <w:rPr>
                <w:szCs w:val="24"/>
              </w:rPr>
            </w:pPr>
            <w:r w:rsidRPr="00A72607">
              <w:rPr>
                <w:szCs w:val="24"/>
              </w:rPr>
              <w:t xml:space="preserve">Δραστηριότητες </w:t>
            </w:r>
            <w:r w:rsidR="00523724" w:rsidRPr="00A72607">
              <w:rPr>
                <w:szCs w:val="24"/>
              </w:rPr>
              <w:t xml:space="preserve">μίμησης ρόλων </w:t>
            </w:r>
            <w:r w:rsidRPr="00A72607">
              <w:rPr>
                <w:szCs w:val="24"/>
              </w:rPr>
              <w:t>(πα</w:t>
            </w:r>
            <w:r w:rsidR="00513440" w:rsidRPr="00A72607">
              <w:rPr>
                <w:szCs w:val="24"/>
              </w:rPr>
              <w:t>ρασκευή</w:t>
            </w:r>
            <w:r w:rsidRPr="00A72607">
              <w:rPr>
                <w:szCs w:val="24"/>
              </w:rPr>
              <w:t xml:space="preserve"> </w:t>
            </w:r>
            <w:proofErr w:type="spellStart"/>
            <w:r w:rsidRPr="00A72607">
              <w:rPr>
                <w:szCs w:val="24"/>
              </w:rPr>
              <w:t>πραλινών</w:t>
            </w:r>
            <w:proofErr w:type="spellEnd"/>
            <w:r w:rsidRPr="00A72607">
              <w:rPr>
                <w:szCs w:val="24"/>
              </w:rPr>
              <w:t>)</w:t>
            </w:r>
          </w:p>
        </w:tc>
        <w:tc>
          <w:tcPr>
            <w:tcW w:w="1812" w:type="dxa"/>
            <w:tcBorders>
              <w:top w:val="single" w:sz="12" w:space="0" w:color="4472C4"/>
              <w:left w:val="single" w:sz="12" w:space="0" w:color="4472C4"/>
              <w:bottom w:val="single" w:sz="12" w:space="0" w:color="4472C4"/>
              <w:right w:val="single" w:sz="12" w:space="0" w:color="4472C4"/>
            </w:tcBorders>
          </w:tcPr>
          <w:p w14:paraId="48AB6A05" w14:textId="2D454C56" w:rsidR="00B413AB" w:rsidRPr="00A72607" w:rsidRDefault="00523724" w:rsidP="00A72607">
            <w:pPr>
              <w:pStyle w:val="P68B1DB1-Normal6"/>
              <w:spacing w:line="360" w:lineRule="auto"/>
              <w:rPr>
                <w:szCs w:val="24"/>
              </w:rPr>
            </w:pPr>
            <w:r w:rsidRPr="00A72607">
              <w:rPr>
                <w:szCs w:val="24"/>
              </w:rPr>
              <w:t xml:space="preserve">Άυλος </w:t>
            </w:r>
          </w:p>
          <w:p w14:paraId="730F1B34" w14:textId="77777777" w:rsidR="00B413AB" w:rsidRPr="00A72607" w:rsidRDefault="00B413AB" w:rsidP="00A72607">
            <w:pPr>
              <w:spacing w:line="360" w:lineRule="auto"/>
              <w:rPr>
                <w:rFonts w:ascii="Arial" w:eastAsia="Arial" w:hAnsi="Arial" w:cs="Arial"/>
                <w:sz w:val="24"/>
                <w:szCs w:val="24"/>
              </w:rPr>
            </w:pPr>
          </w:p>
        </w:tc>
        <w:tc>
          <w:tcPr>
            <w:tcW w:w="2958" w:type="dxa"/>
            <w:tcBorders>
              <w:top w:val="single" w:sz="12" w:space="0" w:color="4472C4"/>
              <w:left w:val="single" w:sz="12" w:space="0" w:color="4472C4"/>
              <w:bottom w:val="single" w:sz="12" w:space="0" w:color="4472C4"/>
              <w:right w:val="single" w:sz="12" w:space="0" w:color="4472C4"/>
            </w:tcBorders>
          </w:tcPr>
          <w:p w14:paraId="25938E7B" w14:textId="77777777" w:rsidR="00B413AB" w:rsidRPr="00A72607" w:rsidRDefault="00EE4EBB" w:rsidP="00A72607">
            <w:pPr>
              <w:pStyle w:val="P68B1DB1-Normal6"/>
              <w:spacing w:line="360" w:lineRule="auto"/>
              <w:rPr>
                <w:szCs w:val="24"/>
              </w:rPr>
            </w:pPr>
            <w:r w:rsidRPr="00A72607">
              <w:rPr>
                <w:szCs w:val="24"/>
              </w:rPr>
              <w:t>Η ποικιλία της βελγικής σοκολάτας</w:t>
            </w:r>
          </w:p>
        </w:tc>
        <w:tc>
          <w:tcPr>
            <w:tcW w:w="1890" w:type="dxa"/>
            <w:tcBorders>
              <w:top w:val="single" w:sz="12" w:space="0" w:color="4472C4"/>
              <w:left w:val="single" w:sz="12" w:space="0" w:color="4472C4"/>
              <w:bottom w:val="single" w:sz="12" w:space="0" w:color="4472C4"/>
              <w:right w:val="single" w:sz="12" w:space="0" w:color="4472C4"/>
            </w:tcBorders>
          </w:tcPr>
          <w:p w14:paraId="28CDD070" w14:textId="77777777" w:rsidR="00B413AB" w:rsidRPr="00A72607" w:rsidRDefault="00EE4EBB" w:rsidP="00A72607">
            <w:pPr>
              <w:pStyle w:val="P68B1DB1-Normal6"/>
              <w:spacing w:line="360" w:lineRule="auto"/>
              <w:rPr>
                <w:szCs w:val="24"/>
              </w:rPr>
            </w:pPr>
            <w:r w:rsidRPr="00A72607">
              <w:rPr>
                <w:szCs w:val="24"/>
              </w:rPr>
              <w:t>Ναι</w:t>
            </w:r>
          </w:p>
        </w:tc>
      </w:tr>
      <w:tr w:rsidR="00B413AB" w:rsidRPr="00A72607" w14:paraId="460847B0" w14:textId="77777777" w:rsidTr="00BD39CA">
        <w:trPr>
          <w:trHeight w:val="463"/>
        </w:trPr>
        <w:tc>
          <w:tcPr>
            <w:tcW w:w="715" w:type="dxa"/>
            <w:tcBorders>
              <w:top w:val="single" w:sz="12" w:space="0" w:color="4472C4"/>
              <w:left w:val="single" w:sz="12" w:space="0" w:color="4472C4"/>
              <w:bottom w:val="single" w:sz="12" w:space="0" w:color="4472C4"/>
              <w:right w:val="single" w:sz="12" w:space="0" w:color="4472C4"/>
            </w:tcBorders>
          </w:tcPr>
          <w:p w14:paraId="05056EA5"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lastRenderedPageBreak/>
              <w:t>6.</w:t>
            </w:r>
          </w:p>
        </w:tc>
        <w:tc>
          <w:tcPr>
            <w:tcW w:w="3065" w:type="dxa"/>
            <w:tcBorders>
              <w:top w:val="single" w:sz="12" w:space="0" w:color="4472C4"/>
              <w:left w:val="single" w:sz="12" w:space="0" w:color="4472C4"/>
              <w:bottom w:val="single" w:sz="12" w:space="0" w:color="4472C4"/>
              <w:right w:val="single" w:sz="12" w:space="0" w:color="4472C4"/>
            </w:tcBorders>
          </w:tcPr>
          <w:p w14:paraId="3C725E2C" w14:textId="0BC43ECA" w:rsidR="00B413AB" w:rsidRPr="00A72607" w:rsidRDefault="00EE4EBB" w:rsidP="00A72607">
            <w:pPr>
              <w:pStyle w:val="P68B1DB1-Normal6"/>
              <w:spacing w:line="360" w:lineRule="auto"/>
              <w:rPr>
                <w:szCs w:val="24"/>
              </w:rPr>
            </w:pPr>
            <w:r w:rsidRPr="00A72607">
              <w:rPr>
                <w:szCs w:val="24"/>
              </w:rPr>
              <w:t xml:space="preserve">Άλμπουμ φωτογραφιών </w:t>
            </w:r>
          </w:p>
        </w:tc>
        <w:tc>
          <w:tcPr>
            <w:tcW w:w="1812" w:type="dxa"/>
            <w:tcBorders>
              <w:top w:val="single" w:sz="12" w:space="0" w:color="4472C4"/>
              <w:left w:val="single" w:sz="12" w:space="0" w:color="4472C4"/>
              <w:bottom w:val="single" w:sz="12" w:space="0" w:color="4472C4"/>
              <w:right w:val="single" w:sz="12" w:space="0" w:color="4472C4"/>
            </w:tcBorders>
          </w:tcPr>
          <w:p w14:paraId="0A939A99" w14:textId="7DE4020C" w:rsidR="00B413AB" w:rsidRPr="00A72607" w:rsidRDefault="00EE4EBB" w:rsidP="00A72607">
            <w:pPr>
              <w:pStyle w:val="P68B1DB1-Normal6"/>
              <w:spacing w:line="360" w:lineRule="auto"/>
              <w:rPr>
                <w:szCs w:val="24"/>
              </w:rPr>
            </w:pPr>
            <w:r w:rsidRPr="00A72607">
              <w:rPr>
                <w:szCs w:val="24"/>
              </w:rPr>
              <w:t>Ψηφιακ</w:t>
            </w:r>
            <w:r w:rsidR="00523724" w:rsidRPr="00A72607">
              <w:rPr>
                <w:szCs w:val="24"/>
              </w:rPr>
              <w:t>ός</w:t>
            </w:r>
            <w:r w:rsidRPr="00A72607">
              <w:rPr>
                <w:szCs w:val="24"/>
              </w:rPr>
              <w:t xml:space="preserve"> (ή υλικ</w:t>
            </w:r>
            <w:r w:rsidR="00523724" w:rsidRPr="00A72607">
              <w:rPr>
                <w:szCs w:val="24"/>
              </w:rPr>
              <w:t>ός</w:t>
            </w:r>
            <w:r w:rsidRPr="00A72607">
              <w:rPr>
                <w:szCs w:val="24"/>
              </w:rPr>
              <w:t>)</w:t>
            </w:r>
          </w:p>
          <w:p w14:paraId="5B9EA68A" w14:textId="77777777" w:rsidR="00B413AB" w:rsidRPr="00A72607" w:rsidRDefault="00B413AB" w:rsidP="00A72607">
            <w:pPr>
              <w:spacing w:line="360" w:lineRule="auto"/>
              <w:rPr>
                <w:rFonts w:ascii="Arial" w:eastAsia="Arial" w:hAnsi="Arial" w:cs="Arial"/>
                <w:sz w:val="24"/>
                <w:szCs w:val="24"/>
              </w:rPr>
            </w:pPr>
          </w:p>
        </w:tc>
        <w:tc>
          <w:tcPr>
            <w:tcW w:w="2958" w:type="dxa"/>
            <w:tcBorders>
              <w:top w:val="single" w:sz="12" w:space="0" w:color="4472C4"/>
              <w:left w:val="single" w:sz="12" w:space="0" w:color="4472C4"/>
              <w:bottom w:val="single" w:sz="12" w:space="0" w:color="4472C4"/>
              <w:right w:val="single" w:sz="12" w:space="0" w:color="4472C4"/>
            </w:tcBorders>
          </w:tcPr>
          <w:p w14:paraId="7067D67E" w14:textId="77777777" w:rsidR="00B413AB" w:rsidRPr="00A72607" w:rsidRDefault="00EE4EBB" w:rsidP="00A72607">
            <w:pPr>
              <w:pStyle w:val="P68B1DB1-Normal6"/>
              <w:spacing w:line="360" w:lineRule="auto"/>
              <w:rPr>
                <w:szCs w:val="24"/>
              </w:rPr>
            </w:pPr>
            <w:r w:rsidRPr="00A72607">
              <w:rPr>
                <w:szCs w:val="24"/>
              </w:rPr>
              <w:t>Η ποικιλία της βελγικής σοκολάτας</w:t>
            </w:r>
          </w:p>
        </w:tc>
        <w:tc>
          <w:tcPr>
            <w:tcW w:w="1890" w:type="dxa"/>
            <w:tcBorders>
              <w:top w:val="single" w:sz="12" w:space="0" w:color="4472C4"/>
              <w:left w:val="single" w:sz="12" w:space="0" w:color="4472C4"/>
              <w:bottom w:val="single" w:sz="12" w:space="0" w:color="4472C4"/>
              <w:right w:val="single" w:sz="12" w:space="0" w:color="4472C4"/>
            </w:tcBorders>
          </w:tcPr>
          <w:p w14:paraId="5A9CA239" w14:textId="77777777" w:rsidR="00B413AB" w:rsidRPr="00A72607" w:rsidRDefault="00EE4EBB" w:rsidP="00A72607">
            <w:pPr>
              <w:pStyle w:val="P68B1DB1-Normal6"/>
              <w:spacing w:line="360" w:lineRule="auto"/>
              <w:rPr>
                <w:szCs w:val="24"/>
              </w:rPr>
            </w:pPr>
            <w:r w:rsidRPr="00A72607">
              <w:rPr>
                <w:szCs w:val="24"/>
              </w:rPr>
              <w:t>Ναι</w:t>
            </w:r>
          </w:p>
        </w:tc>
      </w:tr>
      <w:tr w:rsidR="00B413AB" w:rsidRPr="00A72607" w14:paraId="1B62EB83" w14:textId="77777777" w:rsidTr="00BD39CA">
        <w:trPr>
          <w:trHeight w:val="89"/>
        </w:trPr>
        <w:tc>
          <w:tcPr>
            <w:tcW w:w="715" w:type="dxa"/>
            <w:tcBorders>
              <w:top w:val="single" w:sz="12" w:space="0" w:color="4472C4"/>
              <w:left w:val="single" w:sz="12" w:space="0" w:color="4472C4"/>
              <w:bottom w:val="single" w:sz="12" w:space="0" w:color="4472C4"/>
              <w:right w:val="single" w:sz="12" w:space="0" w:color="4472C4"/>
            </w:tcBorders>
          </w:tcPr>
          <w:p w14:paraId="46B302C1"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t>7.</w:t>
            </w:r>
          </w:p>
        </w:tc>
        <w:tc>
          <w:tcPr>
            <w:tcW w:w="3065" w:type="dxa"/>
            <w:tcBorders>
              <w:top w:val="single" w:sz="12" w:space="0" w:color="4472C4"/>
              <w:left w:val="single" w:sz="12" w:space="0" w:color="4472C4"/>
              <w:bottom w:val="single" w:sz="12" w:space="0" w:color="4472C4"/>
              <w:right w:val="single" w:sz="12" w:space="0" w:color="4472C4"/>
            </w:tcBorders>
          </w:tcPr>
          <w:p w14:paraId="5C7D7B75" w14:textId="77777777" w:rsidR="00B413AB" w:rsidRPr="00A72607" w:rsidRDefault="00EE4EBB" w:rsidP="00A72607">
            <w:pPr>
              <w:pStyle w:val="P68B1DB1-Normal6"/>
              <w:spacing w:line="360" w:lineRule="auto"/>
              <w:rPr>
                <w:szCs w:val="24"/>
              </w:rPr>
            </w:pPr>
            <w:r w:rsidRPr="00A72607">
              <w:rPr>
                <w:szCs w:val="24"/>
              </w:rPr>
              <w:t xml:space="preserve">Τι γνωρίζετε για τη βελγική σοκολάτα; – </w:t>
            </w:r>
            <w:proofErr w:type="spellStart"/>
            <w:r w:rsidRPr="00A72607">
              <w:rPr>
                <w:szCs w:val="24"/>
              </w:rPr>
              <w:t>διαδραστικό</w:t>
            </w:r>
            <w:proofErr w:type="spellEnd"/>
            <w:r w:rsidRPr="00A72607">
              <w:rPr>
                <w:szCs w:val="24"/>
              </w:rPr>
              <w:t xml:space="preserve"> κουίζ</w:t>
            </w:r>
          </w:p>
        </w:tc>
        <w:tc>
          <w:tcPr>
            <w:tcW w:w="1812" w:type="dxa"/>
            <w:tcBorders>
              <w:top w:val="single" w:sz="12" w:space="0" w:color="4472C4"/>
              <w:left w:val="single" w:sz="12" w:space="0" w:color="4472C4"/>
              <w:bottom w:val="single" w:sz="12" w:space="0" w:color="4472C4"/>
              <w:right w:val="single" w:sz="12" w:space="0" w:color="4472C4"/>
            </w:tcBorders>
          </w:tcPr>
          <w:p w14:paraId="54F60D12" w14:textId="036779F6" w:rsidR="00B413AB" w:rsidRPr="00A72607" w:rsidRDefault="00523724" w:rsidP="00A72607">
            <w:pPr>
              <w:pStyle w:val="P68B1DB1-Normal6"/>
              <w:spacing w:line="360" w:lineRule="auto"/>
              <w:rPr>
                <w:szCs w:val="24"/>
              </w:rPr>
            </w:pPr>
            <w:r w:rsidRPr="00A72607">
              <w:rPr>
                <w:szCs w:val="24"/>
              </w:rPr>
              <w:t>Ψηφιακός</w:t>
            </w:r>
          </w:p>
          <w:p w14:paraId="7E605602" w14:textId="77777777" w:rsidR="00B413AB" w:rsidRPr="00A72607" w:rsidRDefault="00B413AB" w:rsidP="00A72607">
            <w:pPr>
              <w:spacing w:line="360" w:lineRule="auto"/>
              <w:rPr>
                <w:rFonts w:ascii="Arial" w:eastAsia="Arial" w:hAnsi="Arial" w:cs="Arial"/>
                <w:sz w:val="24"/>
                <w:szCs w:val="24"/>
              </w:rPr>
            </w:pPr>
          </w:p>
        </w:tc>
        <w:tc>
          <w:tcPr>
            <w:tcW w:w="2958" w:type="dxa"/>
            <w:tcBorders>
              <w:top w:val="single" w:sz="12" w:space="0" w:color="4472C4"/>
              <w:left w:val="single" w:sz="12" w:space="0" w:color="4472C4"/>
              <w:bottom w:val="single" w:sz="12" w:space="0" w:color="4472C4"/>
              <w:right w:val="single" w:sz="12" w:space="0" w:color="4472C4"/>
            </w:tcBorders>
          </w:tcPr>
          <w:p w14:paraId="50D08F33" w14:textId="46C01ABA" w:rsidR="00B413AB" w:rsidRPr="00A72607" w:rsidRDefault="00523724" w:rsidP="00A72607">
            <w:pPr>
              <w:pStyle w:val="P68B1DB1-Normal6"/>
              <w:spacing w:line="360" w:lineRule="auto"/>
              <w:rPr>
                <w:szCs w:val="24"/>
              </w:rPr>
            </w:pPr>
            <w:r w:rsidRPr="00A72607">
              <w:rPr>
                <w:szCs w:val="24"/>
              </w:rPr>
              <w:t xml:space="preserve">Απαραίτητες προϋποθέσεις στην παραγωγή της βέλγικης σοκολάτας </w:t>
            </w:r>
          </w:p>
        </w:tc>
        <w:tc>
          <w:tcPr>
            <w:tcW w:w="1890" w:type="dxa"/>
            <w:tcBorders>
              <w:top w:val="single" w:sz="12" w:space="0" w:color="4472C4"/>
              <w:left w:val="single" w:sz="12" w:space="0" w:color="4472C4"/>
              <w:bottom w:val="single" w:sz="12" w:space="0" w:color="4472C4"/>
              <w:right w:val="single" w:sz="12" w:space="0" w:color="4472C4"/>
            </w:tcBorders>
          </w:tcPr>
          <w:p w14:paraId="6C1276C2" w14:textId="77777777" w:rsidR="00B413AB" w:rsidRPr="00A72607" w:rsidRDefault="00EE4EBB" w:rsidP="00A72607">
            <w:pPr>
              <w:pStyle w:val="P68B1DB1-Normal6"/>
              <w:spacing w:line="360" w:lineRule="auto"/>
              <w:rPr>
                <w:szCs w:val="24"/>
              </w:rPr>
            </w:pPr>
            <w:r w:rsidRPr="00A72607">
              <w:rPr>
                <w:szCs w:val="24"/>
              </w:rPr>
              <w:t>Ναι</w:t>
            </w:r>
          </w:p>
        </w:tc>
      </w:tr>
      <w:tr w:rsidR="00B413AB" w:rsidRPr="00A72607" w14:paraId="1143824C" w14:textId="77777777" w:rsidTr="00BD39CA">
        <w:trPr>
          <w:trHeight w:val="89"/>
        </w:trPr>
        <w:tc>
          <w:tcPr>
            <w:tcW w:w="715" w:type="dxa"/>
            <w:tcBorders>
              <w:top w:val="single" w:sz="12" w:space="0" w:color="4472C4"/>
              <w:left w:val="single" w:sz="12" w:space="0" w:color="4472C4"/>
              <w:bottom w:val="single" w:sz="12" w:space="0" w:color="4472C4"/>
              <w:right w:val="single" w:sz="12" w:space="0" w:color="4472C4"/>
            </w:tcBorders>
          </w:tcPr>
          <w:p w14:paraId="3CF1BDF5"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t>8.</w:t>
            </w:r>
          </w:p>
        </w:tc>
        <w:tc>
          <w:tcPr>
            <w:tcW w:w="3065" w:type="dxa"/>
            <w:tcBorders>
              <w:top w:val="single" w:sz="12" w:space="0" w:color="4472C4"/>
              <w:left w:val="single" w:sz="12" w:space="0" w:color="4472C4"/>
              <w:bottom w:val="single" w:sz="12" w:space="0" w:color="4472C4"/>
              <w:right w:val="single" w:sz="12" w:space="0" w:color="4472C4"/>
            </w:tcBorders>
          </w:tcPr>
          <w:p w14:paraId="211130C7" w14:textId="1BCB9466" w:rsidR="00B413AB" w:rsidRPr="00A72607" w:rsidRDefault="00523724" w:rsidP="00A72607">
            <w:pPr>
              <w:pStyle w:val="P68B1DB1-Normal6"/>
              <w:spacing w:line="360" w:lineRule="auto"/>
              <w:rPr>
                <w:szCs w:val="24"/>
              </w:rPr>
            </w:pPr>
            <w:r w:rsidRPr="00A72607">
              <w:rPr>
                <w:szCs w:val="24"/>
              </w:rPr>
              <w:t>Αφίσα</w:t>
            </w:r>
          </w:p>
        </w:tc>
        <w:tc>
          <w:tcPr>
            <w:tcW w:w="1812" w:type="dxa"/>
            <w:tcBorders>
              <w:top w:val="single" w:sz="12" w:space="0" w:color="4472C4"/>
              <w:left w:val="single" w:sz="12" w:space="0" w:color="4472C4"/>
              <w:bottom w:val="single" w:sz="12" w:space="0" w:color="4472C4"/>
              <w:right w:val="single" w:sz="12" w:space="0" w:color="4472C4"/>
            </w:tcBorders>
          </w:tcPr>
          <w:p w14:paraId="2B8914CA" w14:textId="509B3D63" w:rsidR="00B413AB" w:rsidRPr="00A72607" w:rsidRDefault="00EE4EBB" w:rsidP="00A72607">
            <w:pPr>
              <w:pStyle w:val="P68B1DB1-Normal6"/>
              <w:spacing w:line="360" w:lineRule="auto"/>
              <w:rPr>
                <w:szCs w:val="24"/>
              </w:rPr>
            </w:pPr>
            <w:r w:rsidRPr="00A72607">
              <w:rPr>
                <w:szCs w:val="24"/>
              </w:rPr>
              <w:t>Ψηφιακ</w:t>
            </w:r>
            <w:r w:rsidR="00523724" w:rsidRPr="00A72607">
              <w:rPr>
                <w:szCs w:val="24"/>
              </w:rPr>
              <w:t>ός</w:t>
            </w:r>
            <w:r w:rsidRPr="00A72607">
              <w:rPr>
                <w:szCs w:val="24"/>
              </w:rPr>
              <w:t xml:space="preserve"> (ή υλικ</w:t>
            </w:r>
            <w:r w:rsidR="00523724" w:rsidRPr="00A72607">
              <w:rPr>
                <w:szCs w:val="24"/>
              </w:rPr>
              <w:t>ός</w:t>
            </w:r>
            <w:r w:rsidRPr="00A72607">
              <w:rPr>
                <w:szCs w:val="24"/>
              </w:rPr>
              <w:t>)</w:t>
            </w:r>
          </w:p>
          <w:p w14:paraId="44EF62B3" w14:textId="77777777" w:rsidR="00B413AB" w:rsidRPr="00A72607" w:rsidRDefault="00B413AB" w:rsidP="00A72607">
            <w:pPr>
              <w:spacing w:line="360" w:lineRule="auto"/>
              <w:rPr>
                <w:rFonts w:ascii="Arial" w:eastAsia="Arial" w:hAnsi="Arial" w:cs="Arial"/>
                <w:sz w:val="24"/>
                <w:szCs w:val="24"/>
              </w:rPr>
            </w:pPr>
          </w:p>
        </w:tc>
        <w:tc>
          <w:tcPr>
            <w:tcW w:w="2958" w:type="dxa"/>
            <w:tcBorders>
              <w:top w:val="single" w:sz="12" w:space="0" w:color="4472C4"/>
              <w:left w:val="single" w:sz="12" w:space="0" w:color="4472C4"/>
              <w:bottom w:val="single" w:sz="12" w:space="0" w:color="4472C4"/>
              <w:right w:val="single" w:sz="12" w:space="0" w:color="4472C4"/>
            </w:tcBorders>
          </w:tcPr>
          <w:p w14:paraId="2EAA3449" w14:textId="05582327" w:rsidR="00B413AB" w:rsidRPr="00A72607" w:rsidRDefault="00523724" w:rsidP="00A72607">
            <w:pPr>
              <w:pStyle w:val="P68B1DB1-Normal6"/>
              <w:spacing w:line="360" w:lineRule="auto"/>
              <w:rPr>
                <w:szCs w:val="24"/>
              </w:rPr>
            </w:pPr>
            <w:r w:rsidRPr="00A72607">
              <w:rPr>
                <w:szCs w:val="24"/>
              </w:rPr>
              <w:t xml:space="preserve">Απαραίτητες προϋποθέσεις για την παραγωγή της βέλγικης σοκολάτας </w:t>
            </w:r>
          </w:p>
        </w:tc>
        <w:tc>
          <w:tcPr>
            <w:tcW w:w="1890" w:type="dxa"/>
            <w:tcBorders>
              <w:top w:val="single" w:sz="12" w:space="0" w:color="4472C4"/>
              <w:left w:val="single" w:sz="12" w:space="0" w:color="4472C4"/>
              <w:bottom w:val="single" w:sz="12" w:space="0" w:color="4472C4"/>
              <w:right w:val="single" w:sz="12" w:space="0" w:color="4472C4"/>
            </w:tcBorders>
          </w:tcPr>
          <w:p w14:paraId="52A4A464" w14:textId="77777777" w:rsidR="00B413AB" w:rsidRPr="00A72607" w:rsidRDefault="00EE4EBB" w:rsidP="00A72607">
            <w:pPr>
              <w:pStyle w:val="P68B1DB1-Normal6"/>
              <w:spacing w:line="360" w:lineRule="auto"/>
              <w:rPr>
                <w:szCs w:val="24"/>
              </w:rPr>
            </w:pPr>
            <w:r w:rsidRPr="00A72607">
              <w:rPr>
                <w:szCs w:val="24"/>
              </w:rPr>
              <w:t>Ναι</w:t>
            </w:r>
          </w:p>
        </w:tc>
      </w:tr>
      <w:tr w:rsidR="00B413AB" w:rsidRPr="00A72607" w14:paraId="3AA8F2F7" w14:textId="77777777" w:rsidTr="00BD39CA">
        <w:trPr>
          <w:trHeight w:val="463"/>
        </w:trPr>
        <w:tc>
          <w:tcPr>
            <w:tcW w:w="715" w:type="dxa"/>
            <w:tcBorders>
              <w:top w:val="single" w:sz="12" w:space="0" w:color="4472C4"/>
              <w:left w:val="single" w:sz="12" w:space="0" w:color="4472C4"/>
              <w:bottom w:val="single" w:sz="12" w:space="0" w:color="4472C4"/>
              <w:right w:val="single" w:sz="12" w:space="0" w:color="4472C4"/>
            </w:tcBorders>
          </w:tcPr>
          <w:p w14:paraId="65EA5BA6" w14:textId="77777777" w:rsidR="00B413AB" w:rsidRPr="00A72607" w:rsidRDefault="00EE4EBB" w:rsidP="00A72607">
            <w:pPr>
              <w:pStyle w:val="P68B1DB1-Normal8"/>
              <w:pBdr>
                <w:top w:val="nil"/>
                <w:left w:val="nil"/>
                <w:bottom w:val="nil"/>
                <w:right w:val="nil"/>
                <w:between w:val="nil"/>
              </w:pBdr>
              <w:spacing w:line="360" w:lineRule="auto"/>
              <w:ind w:left="1080" w:hanging="1080"/>
              <w:rPr>
                <w:szCs w:val="24"/>
              </w:rPr>
            </w:pPr>
            <w:r w:rsidRPr="00A72607">
              <w:rPr>
                <w:szCs w:val="24"/>
              </w:rPr>
              <w:t>9.</w:t>
            </w:r>
          </w:p>
        </w:tc>
        <w:tc>
          <w:tcPr>
            <w:tcW w:w="3065" w:type="dxa"/>
            <w:tcBorders>
              <w:top w:val="single" w:sz="12" w:space="0" w:color="4472C4"/>
              <w:left w:val="single" w:sz="12" w:space="0" w:color="4472C4"/>
              <w:bottom w:val="single" w:sz="12" w:space="0" w:color="4472C4"/>
              <w:right w:val="single" w:sz="12" w:space="0" w:color="4472C4"/>
            </w:tcBorders>
          </w:tcPr>
          <w:p w14:paraId="6ACAD86D" w14:textId="29F92E0B" w:rsidR="00B413AB" w:rsidRPr="00A72607" w:rsidRDefault="00EE4EBB" w:rsidP="00A72607">
            <w:pPr>
              <w:pStyle w:val="P68B1DB1-Normal6"/>
              <w:spacing w:line="360" w:lineRule="auto"/>
              <w:rPr>
                <w:szCs w:val="24"/>
              </w:rPr>
            </w:pPr>
            <w:r w:rsidRPr="00A72607">
              <w:rPr>
                <w:szCs w:val="24"/>
              </w:rPr>
              <w:t xml:space="preserve">Δραστηριότητες </w:t>
            </w:r>
            <w:r w:rsidR="00523724" w:rsidRPr="00A72607">
              <w:rPr>
                <w:szCs w:val="24"/>
              </w:rPr>
              <w:t xml:space="preserve">μίμησης </w:t>
            </w:r>
            <w:r w:rsidRPr="00A72607">
              <w:rPr>
                <w:szCs w:val="24"/>
              </w:rPr>
              <w:t>ρόλων</w:t>
            </w:r>
            <w:r w:rsidR="00523724" w:rsidRPr="00A72607">
              <w:rPr>
                <w:szCs w:val="24"/>
              </w:rPr>
              <w:t xml:space="preserve"> – </w:t>
            </w:r>
            <w:r w:rsidRPr="00A72607">
              <w:rPr>
                <w:szCs w:val="24"/>
              </w:rPr>
              <w:t>συζήτηση</w:t>
            </w:r>
            <w:r w:rsidR="00523724" w:rsidRPr="00A72607">
              <w:rPr>
                <w:szCs w:val="24"/>
              </w:rPr>
              <w:t xml:space="preserve"> γύρω από το θεμιτό εμπόριο σοκολάτας </w:t>
            </w:r>
            <w:r w:rsidRPr="00A72607">
              <w:rPr>
                <w:szCs w:val="24"/>
              </w:rPr>
              <w:t xml:space="preserve"> </w:t>
            </w:r>
          </w:p>
        </w:tc>
        <w:tc>
          <w:tcPr>
            <w:tcW w:w="1812" w:type="dxa"/>
            <w:tcBorders>
              <w:top w:val="single" w:sz="12" w:space="0" w:color="4472C4"/>
              <w:left w:val="single" w:sz="12" w:space="0" w:color="4472C4"/>
              <w:bottom w:val="single" w:sz="12" w:space="0" w:color="4472C4"/>
              <w:right w:val="single" w:sz="12" w:space="0" w:color="4472C4"/>
            </w:tcBorders>
          </w:tcPr>
          <w:p w14:paraId="02DDC7BC" w14:textId="2E35A3D2" w:rsidR="00B413AB" w:rsidRPr="00A72607" w:rsidRDefault="00513440" w:rsidP="00A72607">
            <w:pPr>
              <w:pStyle w:val="P68B1DB1-Normal6"/>
              <w:spacing w:line="360" w:lineRule="auto"/>
              <w:rPr>
                <w:szCs w:val="24"/>
              </w:rPr>
            </w:pPr>
            <w:r w:rsidRPr="00A72607">
              <w:rPr>
                <w:szCs w:val="24"/>
              </w:rPr>
              <w:t>Άυλος</w:t>
            </w:r>
            <w:r w:rsidR="00523724" w:rsidRPr="00A72607">
              <w:rPr>
                <w:szCs w:val="24"/>
              </w:rPr>
              <w:t xml:space="preserve"> </w:t>
            </w:r>
          </w:p>
        </w:tc>
        <w:tc>
          <w:tcPr>
            <w:tcW w:w="2958" w:type="dxa"/>
            <w:tcBorders>
              <w:top w:val="single" w:sz="12" w:space="0" w:color="4472C4"/>
              <w:left w:val="single" w:sz="12" w:space="0" w:color="4472C4"/>
              <w:bottom w:val="single" w:sz="12" w:space="0" w:color="4472C4"/>
              <w:right w:val="single" w:sz="12" w:space="0" w:color="4472C4"/>
            </w:tcBorders>
          </w:tcPr>
          <w:p w14:paraId="11442DC6" w14:textId="32CC430F" w:rsidR="00B413AB" w:rsidRPr="00A72607" w:rsidRDefault="00EE4EBB" w:rsidP="00A72607">
            <w:pPr>
              <w:pStyle w:val="P68B1DB1-Normal6"/>
              <w:spacing w:line="360" w:lineRule="auto"/>
              <w:rPr>
                <w:szCs w:val="24"/>
              </w:rPr>
            </w:pPr>
            <w:r w:rsidRPr="00A72607">
              <w:rPr>
                <w:szCs w:val="24"/>
              </w:rPr>
              <w:t>Απα</w:t>
            </w:r>
            <w:r w:rsidR="00523724" w:rsidRPr="00A72607">
              <w:rPr>
                <w:szCs w:val="24"/>
              </w:rPr>
              <w:t xml:space="preserve">ραίτητες προϋποθέσεις στην παραγωγή της βέλγικης σοκολάτας </w:t>
            </w:r>
            <w:r w:rsidRPr="00A72607">
              <w:rPr>
                <w:szCs w:val="24"/>
              </w:rPr>
              <w:t xml:space="preserve"> </w:t>
            </w:r>
          </w:p>
        </w:tc>
        <w:tc>
          <w:tcPr>
            <w:tcW w:w="1890" w:type="dxa"/>
            <w:tcBorders>
              <w:top w:val="single" w:sz="12" w:space="0" w:color="4472C4"/>
              <w:left w:val="single" w:sz="12" w:space="0" w:color="4472C4"/>
              <w:bottom w:val="single" w:sz="12" w:space="0" w:color="4472C4"/>
              <w:right w:val="single" w:sz="12" w:space="0" w:color="4472C4"/>
            </w:tcBorders>
          </w:tcPr>
          <w:p w14:paraId="7F9CBA6D" w14:textId="77777777" w:rsidR="00B413AB" w:rsidRPr="00A72607" w:rsidRDefault="00EE4EBB" w:rsidP="00A72607">
            <w:pPr>
              <w:pStyle w:val="P68B1DB1-Normal6"/>
              <w:spacing w:line="360" w:lineRule="auto"/>
              <w:rPr>
                <w:szCs w:val="24"/>
              </w:rPr>
            </w:pPr>
            <w:r w:rsidRPr="00A72607">
              <w:rPr>
                <w:szCs w:val="24"/>
              </w:rPr>
              <w:t>Ναι</w:t>
            </w:r>
          </w:p>
        </w:tc>
      </w:tr>
      <w:tr w:rsidR="00523724" w:rsidRPr="00A72607" w14:paraId="15D5B2C3" w14:textId="77777777" w:rsidTr="00BD39CA">
        <w:trPr>
          <w:trHeight w:val="2155"/>
        </w:trPr>
        <w:tc>
          <w:tcPr>
            <w:tcW w:w="715" w:type="dxa"/>
            <w:tcBorders>
              <w:top w:val="single" w:sz="12" w:space="0" w:color="4472C4"/>
              <w:left w:val="single" w:sz="12" w:space="0" w:color="4472C4"/>
              <w:bottom w:val="single" w:sz="12" w:space="0" w:color="4472C4"/>
              <w:right w:val="single" w:sz="12" w:space="0" w:color="4472C4"/>
            </w:tcBorders>
          </w:tcPr>
          <w:p w14:paraId="7E7DC1DF" w14:textId="77777777" w:rsidR="00523724" w:rsidRPr="00A72607" w:rsidRDefault="00523724" w:rsidP="00A72607">
            <w:pPr>
              <w:pStyle w:val="P68B1DB1-Normal8"/>
              <w:pBdr>
                <w:top w:val="nil"/>
                <w:left w:val="nil"/>
                <w:bottom w:val="nil"/>
                <w:right w:val="nil"/>
                <w:between w:val="nil"/>
              </w:pBdr>
              <w:spacing w:line="360" w:lineRule="auto"/>
              <w:ind w:left="1080" w:hanging="1080"/>
              <w:rPr>
                <w:szCs w:val="24"/>
              </w:rPr>
            </w:pPr>
            <w:r w:rsidRPr="00A72607">
              <w:rPr>
                <w:szCs w:val="24"/>
              </w:rPr>
              <w:t>10.</w:t>
            </w:r>
          </w:p>
        </w:tc>
        <w:tc>
          <w:tcPr>
            <w:tcW w:w="3065" w:type="dxa"/>
            <w:tcBorders>
              <w:top w:val="single" w:sz="12" w:space="0" w:color="4472C4"/>
              <w:left w:val="single" w:sz="12" w:space="0" w:color="4472C4"/>
              <w:bottom w:val="single" w:sz="12" w:space="0" w:color="4472C4"/>
              <w:right w:val="single" w:sz="12" w:space="0" w:color="4472C4"/>
            </w:tcBorders>
          </w:tcPr>
          <w:p w14:paraId="3983878A" w14:textId="361C8ACE" w:rsidR="00523724" w:rsidRPr="00A72607" w:rsidRDefault="00523724" w:rsidP="00A72607">
            <w:pPr>
              <w:pStyle w:val="P68B1DB1-Normal6"/>
              <w:spacing w:line="360" w:lineRule="auto"/>
              <w:rPr>
                <w:szCs w:val="24"/>
              </w:rPr>
            </w:pPr>
            <w:r w:rsidRPr="00A72607">
              <w:rPr>
                <w:szCs w:val="24"/>
              </w:rPr>
              <w:t>Σε τι αναφέρεται το θεμιτό εμπόριο σοκολάτας; Σύντομη επεξήγηση της έννοιας</w:t>
            </w:r>
            <w:r w:rsidR="004B50C3" w:rsidRPr="00A72607">
              <w:rPr>
                <w:szCs w:val="24"/>
              </w:rPr>
              <w:t xml:space="preserve"> του θεμιτού εμπορίου</w:t>
            </w:r>
            <w:r w:rsidRPr="00A72607">
              <w:rPr>
                <w:szCs w:val="24"/>
              </w:rPr>
              <w:t xml:space="preserve"> και των δεοντολογικών ζητημάτων στην παραγωγή σοκολάτας </w:t>
            </w:r>
            <w:r w:rsidR="004B50C3" w:rsidRPr="00A72607">
              <w:rPr>
                <w:szCs w:val="24"/>
              </w:rPr>
              <w:t>–</w:t>
            </w:r>
            <w:r w:rsidRPr="00A72607">
              <w:rPr>
                <w:szCs w:val="24"/>
              </w:rPr>
              <w:t xml:space="preserve"> </w:t>
            </w:r>
            <w:r w:rsidR="004B50C3" w:rsidRPr="00A72607">
              <w:rPr>
                <w:szCs w:val="24"/>
              </w:rPr>
              <w:t>Επεξήγηση εννοιών</w:t>
            </w:r>
            <w:r w:rsidRPr="00A72607">
              <w:rPr>
                <w:szCs w:val="24"/>
              </w:rPr>
              <w:t xml:space="preserve"> ή </w:t>
            </w:r>
            <w:r w:rsidR="00513440" w:rsidRPr="00A72607">
              <w:rPr>
                <w:szCs w:val="24"/>
              </w:rPr>
              <w:t>εννοιολογικός χάρτης</w:t>
            </w:r>
          </w:p>
        </w:tc>
        <w:tc>
          <w:tcPr>
            <w:tcW w:w="1812" w:type="dxa"/>
            <w:tcBorders>
              <w:top w:val="single" w:sz="12" w:space="0" w:color="4472C4"/>
              <w:left w:val="single" w:sz="12" w:space="0" w:color="4472C4"/>
              <w:bottom w:val="single" w:sz="12" w:space="0" w:color="4472C4"/>
              <w:right w:val="single" w:sz="12" w:space="0" w:color="4472C4"/>
            </w:tcBorders>
          </w:tcPr>
          <w:p w14:paraId="05F398F8" w14:textId="457DE9B0" w:rsidR="00523724" w:rsidRPr="00A72607" w:rsidRDefault="00523724" w:rsidP="00A72607">
            <w:pPr>
              <w:pStyle w:val="P68B1DB1-Normal6"/>
              <w:spacing w:line="360" w:lineRule="auto"/>
              <w:rPr>
                <w:szCs w:val="24"/>
              </w:rPr>
            </w:pPr>
            <w:r w:rsidRPr="00A72607">
              <w:rPr>
                <w:szCs w:val="24"/>
              </w:rPr>
              <w:t>Ψηφιακός (ή υλικός)</w:t>
            </w:r>
          </w:p>
        </w:tc>
        <w:tc>
          <w:tcPr>
            <w:tcW w:w="2958" w:type="dxa"/>
            <w:tcBorders>
              <w:top w:val="single" w:sz="12" w:space="0" w:color="4472C4"/>
              <w:left w:val="single" w:sz="12" w:space="0" w:color="4472C4"/>
              <w:bottom w:val="single" w:sz="12" w:space="0" w:color="4472C4"/>
              <w:right w:val="single" w:sz="12" w:space="0" w:color="4472C4"/>
            </w:tcBorders>
          </w:tcPr>
          <w:p w14:paraId="6D4021C8" w14:textId="54F2EAA7" w:rsidR="00523724" w:rsidRPr="00A72607" w:rsidRDefault="00523724" w:rsidP="00A72607">
            <w:pPr>
              <w:pStyle w:val="P68B1DB1-Normal6"/>
              <w:spacing w:line="360" w:lineRule="auto"/>
              <w:rPr>
                <w:szCs w:val="24"/>
              </w:rPr>
            </w:pPr>
            <w:r w:rsidRPr="00A72607">
              <w:rPr>
                <w:szCs w:val="24"/>
              </w:rPr>
              <w:t xml:space="preserve">Απαραίτητες προϋποθέσεις στην παραγωγή της βέλγικης σοκολάτας  </w:t>
            </w:r>
          </w:p>
        </w:tc>
        <w:tc>
          <w:tcPr>
            <w:tcW w:w="1890" w:type="dxa"/>
            <w:tcBorders>
              <w:top w:val="single" w:sz="12" w:space="0" w:color="4472C4"/>
              <w:left w:val="single" w:sz="12" w:space="0" w:color="4472C4"/>
              <w:bottom w:val="single" w:sz="12" w:space="0" w:color="4472C4"/>
              <w:right w:val="single" w:sz="12" w:space="0" w:color="4472C4"/>
            </w:tcBorders>
          </w:tcPr>
          <w:p w14:paraId="505CDEA1" w14:textId="77777777" w:rsidR="00523724" w:rsidRPr="00A72607" w:rsidRDefault="00523724" w:rsidP="00A72607">
            <w:pPr>
              <w:pStyle w:val="P68B1DB1-Normal6"/>
              <w:spacing w:line="360" w:lineRule="auto"/>
              <w:rPr>
                <w:szCs w:val="24"/>
              </w:rPr>
            </w:pPr>
            <w:r w:rsidRPr="00A72607">
              <w:rPr>
                <w:szCs w:val="24"/>
              </w:rPr>
              <w:t>Ναι</w:t>
            </w:r>
          </w:p>
        </w:tc>
      </w:tr>
    </w:tbl>
    <w:p w14:paraId="6C4333ED" w14:textId="6977F7E3" w:rsidR="00A72607" w:rsidRDefault="00A72607">
      <w:pPr>
        <w:pStyle w:val="P68B1DB1-Normal7"/>
      </w:pPr>
    </w:p>
    <w:p w14:paraId="3A6DB7C3" w14:textId="77777777" w:rsidR="00A72607" w:rsidRDefault="00A72607">
      <w:pPr>
        <w:rPr>
          <w:sz w:val="24"/>
        </w:rPr>
      </w:pPr>
      <w:r>
        <w:br w:type="page"/>
      </w:r>
    </w:p>
    <w:p w14:paraId="0B4ECF6B" w14:textId="77777777" w:rsidR="00B413AB" w:rsidRDefault="00B413AB">
      <w:pPr>
        <w:pStyle w:val="P68B1DB1-Normal7"/>
      </w:pPr>
    </w:p>
    <w:p w14:paraId="5A4CF433" w14:textId="2969A9DA" w:rsidR="00B413AB" w:rsidRPr="00BD39CA" w:rsidRDefault="00EE4EBB" w:rsidP="00BD39CA">
      <w:pPr>
        <w:pStyle w:val="P68B1DB1-Normal2"/>
        <w:spacing w:after="0" w:line="360" w:lineRule="auto"/>
        <w:ind w:left="-425" w:right="-625"/>
        <w:rPr>
          <w:sz w:val="28"/>
          <w:szCs w:val="22"/>
        </w:rPr>
      </w:pPr>
      <w:r w:rsidRPr="00BD39CA">
        <w:rPr>
          <w:sz w:val="28"/>
          <w:szCs w:val="22"/>
        </w:rPr>
        <w:t>Β</w:t>
      </w:r>
      <w:r w:rsidR="004B50C3" w:rsidRPr="00BD39CA">
        <w:rPr>
          <w:sz w:val="28"/>
          <w:szCs w:val="22"/>
        </w:rPr>
        <w:t>Η</w:t>
      </w:r>
      <w:r w:rsidRPr="00BD39CA">
        <w:rPr>
          <w:sz w:val="28"/>
          <w:szCs w:val="22"/>
        </w:rPr>
        <w:t>ΜΑ 4: Σχεδιάστε την έκθεσή σας</w:t>
      </w:r>
    </w:p>
    <w:p w14:paraId="0DF84852" w14:textId="656B1D10" w:rsidR="00B413AB" w:rsidRDefault="00EE4EBB">
      <w:pPr>
        <w:pStyle w:val="P68B1DB1-Normal9"/>
        <w:spacing w:after="0" w:line="240" w:lineRule="auto"/>
        <w:ind w:left="-425"/>
        <w:rPr>
          <w:rFonts w:eastAsia="Arial"/>
          <w:b/>
        </w:rPr>
      </w:pPr>
      <w:r>
        <w:rPr>
          <w:noProof/>
        </w:rPr>
        <mc:AlternateContent>
          <mc:Choice Requires="wpg">
            <w:drawing>
              <wp:anchor distT="0" distB="0" distL="114300" distR="114300" simplePos="0" relativeHeight="251667456" behindDoc="0" locked="0" layoutInCell="1" allowOverlap="1" wp14:anchorId="6229157D" wp14:editId="39F0D4C1">
                <wp:simplePos x="0" y="0"/>
                <wp:positionH relativeFrom="margin">
                  <wp:align>right</wp:align>
                </wp:positionH>
                <wp:positionV relativeFrom="paragraph">
                  <wp:posOffset>170180</wp:posOffset>
                </wp:positionV>
                <wp:extent cx="6191250" cy="2724150"/>
                <wp:effectExtent l="0" t="0" r="19050" b="19050"/>
                <wp:wrapNone/>
                <wp:docPr id="17" name="Ομάδα 11"/>
                <wp:cNvGraphicFramePr/>
                <a:graphic xmlns:a="http://schemas.openxmlformats.org/drawingml/2006/main">
                  <a:graphicData uri="http://schemas.microsoft.com/office/word/2010/wordprocessingGroup">
                    <wpg:wgp>
                      <wpg:cNvGrpSpPr/>
                      <wpg:grpSpPr>
                        <a:xfrm>
                          <a:off x="0" y="0"/>
                          <a:ext cx="6191250" cy="2724150"/>
                          <a:chOff x="0" y="0"/>
                          <a:chExt cx="5314950" cy="2219325"/>
                        </a:xfrm>
                      </wpg:grpSpPr>
                      <wps:wsp>
                        <wps:cNvPr id="18" name="Ορθογώνιο 1"/>
                        <wps:cNvSpPr/>
                        <wps:spPr>
                          <a:xfrm>
                            <a:off x="0" y="0"/>
                            <a:ext cx="5314950" cy="221932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Βέλος: Δεξιό 2"/>
                        <wps:cNvSpPr/>
                        <wps:spPr>
                          <a:xfrm rot="10800000">
                            <a:off x="4629150" y="55975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Βέλος: Δεξιό 3"/>
                        <wps:cNvSpPr/>
                        <wps:spPr>
                          <a:xfrm rot="10800000">
                            <a:off x="3664072" y="568177"/>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Βέλος: Δεξιό 4"/>
                        <wps:cNvSpPr/>
                        <wps:spPr>
                          <a:xfrm rot="5400000">
                            <a:off x="671756" y="560262"/>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Βέλος: Δεξιό 6"/>
                        <wps:cNvSpPr/>
                        <wps:spPr>
                          <a:xfrm rot="10800000">
                            <a:off x="2645526" y="568178"/>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Βέλος: Δεξιό 7"/>
                        <wps:cNvSpPr/>
                        <wps:spPr>
                          <a:xfrm>
                            <a:off x="1696317" y="1603542"/>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Βέλος: Δεξιό 8"/>
                        <wps:cNvSpPr/>
                        <wps:spPr>
                          <a:xfrm>
                            <a:off x="2474146" y="1614175"/>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Βέλος: Δεξιό 10"/>
                        <wps:cNvSpPr/>
                        <wps:spPr>
                          <a:xfrm>
                            <a:off x="888686" y="1603542"/>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4656EE" id="Ομάδα 11" o:spid="_x0000_s1026" style="position:absolute;margin-left:436.3pt;margin-top:13.4pt;width:487.5pt;height:214.5pt;z-index:251667456;mso-position-horizontal:right;mso-position-horizontal-relative:margin;mso-width-relative:margin;mso-height-relative:margin" coordsize="53149,2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">
                <v:rect id="Ορθογώνιο 1" o:spid="_x0000_s1027" style="position:absolute;width:53149;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" fillcolor="#4472c4" strokecolor="#2f528f"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Βέλος: Δεξιό 2" o:spid="_x0000_s1028" type="#_x0000_t13" style="position:absolute;left:46291;top:5597;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" adj="16691" fillcolor="#4472c4" strokecolor="#2f528f" strokeweight="1pt"/>
                <v:shape id="Βέλος: Δεξιό 3" o:spid="_x0000_s1029" type="#_x0000_t13" style="position:absolute;left:36640;top:568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" adj="16691" fillcolor="#4472c4" strokecolor="#2f528f" strokeweight="1pt"/>
                <v:shape id="Βέλος: Δεξιό 4" o:spid="_x0000_s1030" type="#_x0000_t13" style="position:absolute;left:6717;top:5602;width:4191;height:1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" adj="16691" fillcolor="#4472c4" strokecolor="#2f528f" strokeweight="1pt"/>
                <v:shape id="Βέλος: Δεξιό 6" o:spid="_x0000_s1031" type="#_x0000_t13" style="position:absolute;left:26455;top:568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" adj="16691" fillcolor="#4472c4" strokecolor="#2f528f" strokeweight="1pt"/>
                <v:shape id="Βέλος: Δεξιό 7" o:spid="_x0000_s1032" type="#_x0000_t13" style="position:absolute;left:16963;top:16035;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" adj="16691" fillcolor="#4472c4" strokecolor="#2f528f" strokeweight="1pt"/>
                <v:shape id="Βέλος: Δεξιό 8" o:spid="_x0000_s1033" type="#_x0000_t13" style="position:absolute;left:24741;top:16141;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" adj="16691" fillcolor="#4472c4" strokecolor="#2f528f" strokeweight="1pt"/>
                <v:shape id="Βέλος: Δεξιό 10" o:spid="_x0000_s1034" type="#_x0000_t13" style="position:absolute;left:8886;top:16035;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" adj="16691" fillcolor="#4472c4" strokecolor="#2f528f" strokeweight="1pt"/>
                <w10:wrap anchorx="margin"/>
              </v:group>
            </w:pict>
          </mc:Fallback>
        </mc:AlternateContent>
      </w:r>
    </w:p>
    <w:p w14:paraId="27302399" w14:textId="23F7E5BA" w:rsidR="00B413AB" w:rsidRDefault="00EE4EBB">
      <w:pPr>
        <w:pStyle w:val="P68B1DB1-Normal9"/>
        <w:spacing w:after="0" w:line="240" w:lineRule="auto"/>
        <w:ind w:left="-425"/>
        <w:rPr>
          <w:rFonts w:eastAsia="Arial"/>
          <w:b/>
        </w:rPr>
      </w:pPr>
      <w:r>
        <w:rPr>
          <w:noProof/>
        </w:rPr>
        <mc:AlternateContent>
          <mc:Choice Requires="wps">
            <w:drawing>
              <wp:anchor distT="45720" distB="45720" distL="114300" distR="114300" simplePos="0" relativeHeight="251704320" behindDoc="1" locked="0" layoutInCell="1" allowOverlap="1" wp14:anchorId="7E1E192D" wp14:editId="1037C237">
                <wp:simplePos x="0" y="0"/>
                <wp:positionH relativeFrom="margin">
                  <wp:posOffset>1782445</wp:posOffset>
                </wp:positionH>
                <wp:positionV relativeFrom="paragraph">
                  <wp:posOffset>59055</wp:posOffset>
                </wp:positionV>
                <wp:extent cx="2497455" cy="276225"/>
                <wp:effectExtent l="0" t="0" r="17145" b="28575"/>
                <wp:wrapTight wrapText="bothSides">
                  <wp:wrapPolygon edited="0">
                    <wp:start x="0" y="0"/>
                    <wp:lineTo x="0" y="22345"/>
                    <wp:lineTo x="21584" y="22345"/>
                    <wp:lineTo x="21584" y="0"/>
                    <wp:lineTo x="0" y="0"/>
                  </wp:wrapPolygon>
                </wp:wrapTight>
                <wp:docPr id="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55" cy="276225"/>
                        </a:xfrm>
                        <a:prstGeom prst="rect">
                          <a:avLst/>
                        </a:prstGeom>
                        <a:solidFill>
                          <a:schemeClr val="accent2">
                            <a:lumMod val="20000"/>
                            <a:lumOff val="80000"/>
                          </a:schemeClr>
                        </a:solidFill>
                        <a:ln w="9525">
                          <a:solidFill>
                            <a:srgbClr val="000000"/>
                          </a:solidFill>
                          <a:miter lim="800000"/>
                          <a:headEnd/>
                          <a:tailEnd/>
                        </a:ln>
                      </wps:spPr>
                      <wps:txbx>
                        <w:txbxContent>
                          <w:p w14:paraId="59D89576" w14:textId="6C4AF426" w:rsidR="00B413AB" w:rsidRDefault="00EE4EBB">
                            <w:pPr>
                              <w:pStyle w:val="P68B1DB1-Normal10"/>
                            </w:pPr>
                            <w:r>
                              <w:t>Η ιστορία της βελγικής σοκολάτας</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E192D" id="_x0000_t202" coordsize="21600,21600" o:spt="202" path="m,l,21600r21600,l21600,xe">
                <v:stroke joinstyle="miter"/>
                <v:path gradientshapeok="t" o:connecttype="rect"/>
              </v:shapetype>
              <v:shape id="Πλαίσιο κειμένου 2" o:spid="_x0000_s1026" type="#_x0000_t202" style="position:absolute;left:0;text-align:left;margin-left:140.35pt;margin-top:4.65pt;width:196.65pt;height:21.7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" fillcolor="#fbe4d5 [661]">
                <v:textbox>
                  <w:txbxContent>
                    <w:p w14:paraId="59D89576" w14:textId="6C4AF426" w:rsidR="00B413AB" w:rsidRDefault="00EE4EBB">
                      <w:pPr>
                        <w:pStyle w:val="P68B1DB1-Normal10"/>
                      </w:pPr>
                      <w:r>
                        <w:t>Η ιστορία της βελγικής σοκολάτας</w:t>
                      </w:r>
                    </w:p>
                  </w:txbxContent>
                </v:textbox>
                <w10:wrap type="tight" anchorx="margin"/>
              </v:shape>
            </w:pict>
          </mc:Fallback>
        </mc:AlternateContent>
      </w:r>
    </w:p>
    <w:p w14:paraId="319C4EAB" w14:textId="3149A434" w:rsidR="00B413AB" w:rsidRDefault="00B413AB">
      <w:pPr>
        <w:spacing w:after="0" w:line="240" w:lineRule="auto"/>
        <w:ind w:left="-425"/>
        <w:rPr>
          <w:rFonts w:ascii="Arial" w:eastAsia="Arial" w:hAnsi="Arial" w:cs="Arial"/>
          <w:b/>
          <w:sz w:val="24"/>
        </w:rPr>
      </w:pPr>
    </w:p>
    <w:p w14:paraId="36350749" w14:textId="6505D208" w:rsidR="00B413AB" w:rsidRDefault="00EE4EBB">
      <w:pPr>
        <w:pStyle w:val="P68B1DB1-Normal9"/>
        <w:spacing w:after="0" w:line="240" w:lineRule="auto"/>
        <w:ind w:left="-425"/>
        <w:rPr>
          <w:rFonts w:eastAsia="Arial"/>
          <w:b/>
        </w:rPr>
      </w:pPr>
      <w:r>
        <w:rPr>
          <w:noProof/>
        </w:rPr>
        <mc:AlternateContent>
          <mc:Choice Requires="wps">
            <w:drawing>
              <wp:anchor distT="45720" distB="45720" distL="114300" distR="114300" simplePos="0" relativeHeight="251712512" behindDoc="1" locked="0" layoutInCell="1" allowOverlap="1" wp14:anchorId="5557952D" wp14:editId="5E12E069">
                <wp:simplePos x="0" y="0"/>
                <wp:positionH relativeFrom="margin">
                  <wp:posOffset>1656886</wp:posOffset>
                </wp:positionH>
                <wp:positionV relativeFrom="paragraph">
                  <wp:posOffset>102651</wp:posOffset>
                </wp:positionV>
                <wp:extent cx="285750" cy="255270"/>
                <wp:effectExtent l="0" t="0" r="19050" b="11430"/>
                <wp:wrapTight wrapText="bothSides">
                  <wp:wrapPolygon edited="0">
                    <wp:start x="0" y="0"/>
                    <wp:lineTo x="0" y="20955"/>
                    <wp:lineTo x="21600" y="20955"/>
                    <wp:lineTo x="21600" y="0"/>
                    <wp:lineTo x="0" y="0"/>
                  </wp:wrapPolygon>
                </wp:wrapTight>
                <wp:docPr id="11"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6D6860F0" w14:textId="314C8063" w:rsidR="00B413AB" w:rsidRDefault="00EE4EBB">
                            <w:pPr>
                              <w:pStyle w:val="P68B1DB1-Normal11"/>
                              <w:jc w:val="center"/>
                            </w:pPr>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7952D" id="_x0000_s1027" type="#_x0000_t202" style="position:absolute;left:0;text-align:left;margin-left:130.45pt;margin-top:8.1pt;width:22.5pt;height:20.1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" fillcolor="#fbe4d5 [661]">
                <v:textbox>
                  <w:txbxContent>
                    <w:p w14:paraId="6D6860F0" w14:textId="314C8063" w:rsidR="00B413AB" w:rsidRDefault="00EE4EBB">
                      <w:pPr>
                        <w:pStyle w:val="P68B1DB1-Normal11"/>
                        <w:jc w:val="center"/>
                      </w:pPr>
                      <w:r>
                        <w:t>3</w:t>
                      </w:r>
                    </w:p>
                  </w:txbxContent>
                </v:textbox>
                <w10:wrap type="tight" anchorx="margin"/>
              </v:shape>
            </w:pict>
          </mc:Fallback>
        </mc:AlternateContent>
      </w:r>
      <w:r>
        <w:rPr>
          <w:noProof/>
        </w:rPr>
        <mc:AlternateContent>
          <mc:Choice Requires="wps">
            <w:drawing>
              <wp:anchor distT="45720" distB="45720" distL="114300" distR="114300" simplePos="0" relativeHeight="251708416" behindDoc="1" locked="0" layoutInCell="1" allowOverlap="1" wp14:anchorId="4D03D8EA" wp14:editId="2A450DF3">
                <wp:simplePos x="0" y="0"/>
                <wp:positionH relativeFrom="margin">
                  <wp:posOffset>2777253</wp:posOffset>
                </wp:positionH>
                <wp:positionV relativeFrom="paragraph">
                  <wp:posOffset>87971</wp:posOffset>
                </wp:positionV>
                <wp:extent cx="285750" cy="255270"/>
                <wp:effectExtent l="0" t="0" r="19050" b="11430"/>
                <wp:wrapTight wrapText="bothSides">
                  <wp:wrapPolygon edited="0">
                    <wp:start x="0" y="0"/>
                    <wp:lineTo x="0" y="20955"/>
                    <wp:lineTo x="21600" y="20955"/>
                    <wp:lineTo x="21600" y="0"/>
                    <wp:lineTo x="0" y="0"/>
                  </wp:wrapPolygon>
                </wp:wrapTight>
                <wp:docPr id="8"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5F21A1E3" w14:textId="59FFD3B1" w:rsidR="00B413AB" w:rsidRDefault="00EE4EBB">
                            <w:pPr>
                              <w:pStyle w:val="P68B1DB1-Normal11"/>
                              <w:jc w:val="center"/>
                            </w:pP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3D8EA" id="_x0000_s1028" type="#_x0000_t202" style="position:absolute;left:0;text-align:left;margin-left:218.7pt;margin-top:6.95pt;width:22.5pt;height:20.1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" fillcolor="#fbe4d5 [661]">
                <v:textbox>
                  <w:txbxContent>
                    <w:p w14:paraId="5F21A1E3" w14:textId="59FFD3B1" w:rsidR="00B413AB" w:rsidRDefault="00EE4EBB">
                      <w:pPr>
                        <w:pStyle w:val="P68B1DB1-Normal11"/>
                        <w:jc w:val="center"/>
                      </w:pPr>
                      <w:r>
                        <w:t>2</w:t>
                      </w:r>
                    </w:p>
                  </w:txbxContent>
                </v:textbox>
                <w10:wrap type="tight" anchorx="margin"/>
              </v:shape>
            </w:pict>
          </mc:Fallback>
        </mc:AlternateContent>
      </w:r>
      <w:r>
        <w:rPr>
          <w:noProof/>
        </w:rPr>
        <mc:AlternateContent>
          <mc:Choice Requires="wps">
            <w:drawing>
              <wp:anchor distT="45720" distB="45720" distL="114300" distR="114300" simplePos="0" relativeHeight="251669504" behindDoc="1" locked="0" layoutInCell="1" allowOverlap="1" wp14:anchorId="11205A20" wp14:editId="201488CA">
                <wp:simplePos x="0" y="0"/>
                <wp:positionH relativeFrom="margin">
                  <wp:posOffset>4781550</wp:posOffset>
                </wp:positionH>
                <wp:positionV relativeFrom="paragraph">
                  <wp:posOffset>6350</wp:posOffset>
                </wp:positionV>
                <wp:extent cx="821690" cy="276225"/>
                <wp:effectExtent l="0" t="0" r="16510" b="28575"/>
                <wp:wrapTight wrapText="bothSides">
                  <wp:wrapPolygon edited="0">
                    <wp:start x="0" y="0"/>
                    <wp:lineTo x="0" y="22345"/>
                    <wp:lineTo x="21533" y="22345"/>
                    <wp:lineTo x="21533" y="0"/>
                    <wp:lineTo x="0" y="0"/>
                  </wp:wrapPolygon>
                </wp:wrapTight>
                <wp:docPr id="28"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690" cy="276225"/>
                        </a:xfrm>
                        <a:prstGeom prst="rect">
                          <a:avLst/>
                        </a:prstGeom>
                        <a:solidFill>
                          <a:schemeClr val="accent2">
                            <a:lumMod val="20000"/>
                            <a:lumOff val="80000"/>
                          </a:schemeClr>
                        </a:solidFill>
                        <a:ln w="9525">
                          <a:solidFill>
                            <a:srgbClr val="000000"/>
                          </a:solidFill>
                          <a:miter lim="800000"/>
                          <a:headEnd/>
                          <a:tailEnd/>
                        </a:ln>
                      </wps:spPr>
                      <wps:txbx>
                        <w:txbxContent>
                          <w:p w14:paraId="1BB4CCA1" w14:textId="20F59590" w:rsidR="00B413AB" w:rsidRDefault="00EE4EBB">
                            <w:pPr>
                              <w:pStyle w:val="P68B1DB1-Normal11"/>
                              <w:jc w:val="center"/>
                            </w:pPr>
                            <w:r>
                              <w:t xml:space="preserve">Έναρξη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05A20" id="_x0000_s1029" type="#_x0000_t202" style="position:absolute;left:0;text-align:left;margin-left:376.5pt;margin-top:.5pt;width:64.7pt;height:21.7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" fillcolor="#fbe4d5 [661]">
                <v:textbox>
                  <w:txbxContent>
                    <w:p w14:paraId="1BB4CCA1" w14:textId="20F59590" w:rsidR="00B413AB" w:rsidRDefault="00EE4EBB">
                      <w:pPr>
                        <w:pStyle w:val="P68B1DB1-Normal11"/>
                        <w:jc w:val="center"/>
                      </w:pPr>
                      <w:r>
                        <w:t xml:space="preserve">Έναρξη </w:t>
                      </w:r>
                    </w:p>
                  </w:txbxContent>
                </v:textbox>
                <w10:wrap type="tight" anchorx="margin"/>
              </v:shape>
            </w:pict>
          </mc:Fallback>
        </mc:AlternateContent>
      </w:r>
      <w:r>
        <w:rPr>
          <w:noProof/>
        </w:rPr>
        <mc:AlternateContent>
          <mc:Choice Requires="wps">
            <w:drawing>
              <wp:anchor distT="45720" distB="45720" distL="114300" distR="114300" simplePos="0" relativeHeight="251706368" behindDoc="1" locked="0" layoutInCell="1" allowOverlap="1" wp14:anchorId="7CBAF9BC" wp14:editId="410CFCA5">
                <wp:simplePos x="0" y="0"/>
                <wp:positionH relativeFrom="margin">
                  <wp:posOffset>3943350</wp:posOffset>
                </wp:positionH>
                <wp:positionV relativeFrom="paragraph">
                  <wp:posOffset>53975</wp:posOffset>
                </wp:positionV>
                <wp:extent cx="285750" cy="276225"/>
                <wp:effectExtent l="0" t="0" r="19050" b="28575"/>
                <wp:wrapTight wrapText="bothSides">
                  <wp:wrapPolygon edited="0">
                    <wp:start x="0" y="0"/>
                    <wp:lineTo x="0" y="22345"/>
                    <wp:lineTo x="21600" y="22345"/>
                    <wp:lineTo x="21600" y="0"/>
                    <wp:lineTo x="0" y="0"/>
                  </wp:wrapPolygon>
                </wp:wrapTight>
                <wp:docPr id="7"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6225"/>
                        </a:xfrm>
                        <a:prstGeom prst="rect">
                          <a:avLst/>
                        </a:prstGeom>
                        <a:solidFill>
                          <a:schemeClr val="accent2">
                            <a:lumMod val="20000"/>
                            <a:lumOff val="80000"/>
                          </a:schemeClr>
                        </a:solidFill>
                        <a:ln w="9525">
                          <a:solidFill>
                            <a:srgbClr val="000000"/>
                          </a:solidFill>
                          <a:miter lim="800000"/>
                          <a:headEnd/>
                          <a:tailEnd/>
                        </a:ln>
                      </wps:spPr>
                      <wps:txbx>
                        <w:txbxContent>
                          <w:p w14:paraId="5E25E403" w14:textId="1DA95A46" w:rsidR="00B413AB" w:rsidRDefault="00EE4EBB">
                            <w:pPr>
                              <w:pStyle w:val="P68B1DB1-Normal11"/>
                              <w:jc w:val="center"/>
                            </w:pPr>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BAF9BC" id="_x0000_s1030" type="#_x0000_t202" style="position:absolute;left:0;text-align:left;margin-left:310.5pt;margin-top:4.25pt;width:22.5pt;height:21.75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" fillcolor="#fbe4d5 [661]">
                <v:textbox>
                  <w:txbxContent>
                    <w:p w14:paraId="5E25E403" w14:textId="1DA95A46" w:rsidR="00B413AB" w:rsidRDefault="00EE4EBB">
                      <w:pPr>
                        <w:pStyle w:val="P68B1DB1-Normal11"/>
                        <w:jc w:val="center"/>
                      </w:pPr>
                      <w:r>
                        <w:t>1</w:t>
                      </w:r>
                    </w:p>
                  </w:txbxContent>
                </v:textbox>
                <w10:wrap type="tight" anchorx="margin"/>
              </v:shape>
            </w:pict>
          </mc:Fallback>
        </mc:AlternateContent>
      </w:r>
    </w:p>
    <w:p w14:paraId="691B4102" w14:textId="7D232872" w:rsidR="00B413AB" w:rsidRDefault="00EE4EBB">
      <w:pPr>
        <w:pStyle w:val="P68B1DB1-Normal9"/>
        <w:spacing w:after="0" w:line="240" w:lineRule="auto"/>
        <w:ind w:left="-425"/>
        <w:rPr>
          <w:rFonts w:eastAsia="Arial"/>
          <w:b/>
        </w:rPr>
      </w:pPr>
      <w:r>
        <w:rPr>
          <w:noProof/>
        </w:rPr>
        <mc:AlternateContent>
          <mc:Choice Requires="wps">
            <w:drawing>
              <wp:anchor distT="45720" distB="45720" distL="114300" distR="114300" simplePos="0" relativeHeight="251721728" behindDoc="1" locked="0" layoutInCell="1" allowOverlap="1" wp14:anchorId="2C3F784D" wp14:editId="79F660B2">
                <wp:simplePos x="0" y="0"/>
                <wp:positionH relativeFrom="margin">
                  <wp:posOffset>117163</wp:posOffset>
                </wp:positionH>
                <wp:positionV relativeFrom="paragraph">
                  <wp:posOffset>85365</wp:posOffset>
                </wp:positionV>
                <wp:extent cx="285750" cy="255270"/>
                <wp:effectExtent l="0" t="0" r="19050" b="11430"/>
                <wp:wrapTight wrapText="bothSides">
                  <wp:wrapPolygon edited="0">
                    <wp:start x="0" y="0"/>
                    <wp:lineTo x="0" y="20955"/>
                    <wp:lineTo x="21600" y="20955"/>
                    <wp:lineTo x="21600" y="0"/>
                    <wp:lineTo x="0" y="0"/>
                  </wp:wrapPolygon>
                </wp:wrapTight>
                <wp:docPr id="1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69A03AB9" w14:textId="70A10994" w:rsidR="00B413AB" w:rsidRDefault="00EE4EBB">
                            <w:pPr>
                              <w:pStyle w:val="P68B1DB1-Normal11"/>
                              <w:jc w:val="center"/>
                            </w:pPr>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F784D" id="_x0000_s1031" type="#_x0000_t202" style="position:absolute;left:0;text-align:left;margin-left:9.25pt;margin-top:6.7pt;width:22.5pt;height:20.1pt;z-index:-251594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" fillcolor="#fbe4d5 [661]">
                <v:textbox>
                  <w:txbxContent>
                    <w:p w14:paraId="69A03AB9" w14:textId="70A10994" w:rsidR="00B413AB" w:rsidRDefault="00EE4EBB">
                      <w:pPr>
                        <w:pStyle w:val="P68B1DB1-Normal11"/>
                        <w:jc w:val="center"/>
                      </w:pPr>
                      <w:r>
                        <w:t>4</w:t>
                      </w:r>
                    </w:p>
                  </w:txbxContent>
                </v:textbox>
                <w10:wrap type="tight" anchorx="margin"/>
              </v:shape>
            </w:pict>
          </mc:Fallback>
        </mc:AlternateContent>
      </w:r>
    </w:p>
    <w:p w14:paraId="0757DEB2" w14:textId="0734BC65" w:rsidR="00B413AB" w:rsidRDefault="00EE4EBB">
      <w:pPr>
        <w:spacing w:after="0" w:line="240" w:lineRule="auto"/>
        <w:ind w:left="-425"/>
        <w:rPr>
          <w:rFonts w:ascii="Arial" w:eastAsia="Arial" w:hAnsi="Arial" w:cs="Arial"/>
          <w:sz w:val="24"/>
        </w:rPr>
      </w:pPr>
      <w:r>
        <w:rPr>
          <w:noProof/>
        </w:rPr>
        <mc:AlternateContent>
          <mc:Choice Requires="wps">
            <w:drawing>
              <wp:anchor distT="0" distB="0" distL="114300" distR="114300" simplePos="0" relativeHeight="251710464" behindDoc="0" locked="0" layoutInCell="1" allowOverlap="1" wp14:anchorId="40273649" wp14:editId="732D0603">
                <wp:simplePos x="0" y="0"/>
                <wp:positionH relativeFrom="column">
                  <wp:posOffset>1480933</wp:posOffset>
                </wp:positionH>
                <wp:positionV relativeFrom="paragraph">
                  <wp:posOffset>4833</wp:posOffset>
                </wp:positionV>
                <wp:extent cx="488199" cy="233833"/>
                <wp:effectExtent l="0" t="0" r="0" b="0"/>
                <wp:wrapNone/>
                <wp:docPr id="10" name="Βέλος: Δεξιό 6"/>
                <wp:cNvGraphicFramePr/>
                <a:graphic xmlns:a="http://schemas.openxmlformats.org/drawingml/2006/main">
                  <a:graphicData uri="http://schemas.microsoft.com/office/word/2010/wordprocessingShape">
                    <wps:wsp>
                      <wps:cNvSpPr/>
                      <wps:spPr>
                        <a:xfrm rot="10800000">
                          <a:off x="0" y="0"/>
                          <a:ext cx="488199" cy="233833"/>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943CCC" id="Βέλος: Δεξιό 6" o:spid="_x0000_s1026" type="#_x0000_t13" style="position:absolute;margin-left:116.6pt;margin-top:.4pt;width:38.45pt;height:18.4pt;rotation:180;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" adj="16427" fillcolor="#4472c4" strokecolor="#2f528f" strokeweight="1pt"/>
            </w:pict>
          </mc:Fallback>
        </mc:AlternateContent>
      </w:r>
    </w:p>
    <w:p w14:paraId="0D8EA55F" w14:textId="6E44110F" w:rsidR="00B413AB" w:rsidRDefault="004B50C3">
      <w:pPr>
        <w:spacing w:after="0" w:line="240" w:lineRule="auto"/>
        <w:ind w:left="-425"/>
        <w:rPr>
          <w:rFonts w:ascii="Arial" w:eastAsia="Arial" w:hAnsi="Arial" w:cs="Arial"/>
          <w:sz w:val="24"/>
        </w:rPr>
      </w:pPr>
      <w:r>
        <w:rPr>
          <w:noProof/>
        </w:rPr>
        <mc:AlternateContent>
          <mc:Choice Requires="wps">
            <w:drawing>
              <wp:anchor distT="45720" distB="45720" distL="114300" distR="114300" simplePos="0" relativeHeight="251714560" behindDoc="1" locked="0" layoutInCell="1" allowOverlap="1" wp14:anchorId="6B36E8AF" wp14:editId="413E24D0">
                <wp:simplePos x="0" y="0"/>
                <wp:positionH relativeFrom="margin">
                  <wp:posOffset>-1424940</wp:posOffset>
                </wp:positionH>
                <wp:positionV relativeFrom="paragraph">
                  <wp:posOffset>318770</wp:posOffset>
                </wp:positionV>
                <wp:extent cx="2541905" cy="276225"/>
                <wp:effectExtent l="8890" t="0" r="19685" b="19685"/>
                <wp:wrapTight wrapText="bothSides">
                  <wp:wrapPolygon edited="0">
                    <wp:start x="21524" y="-695"/>
                    <wp:lineTo x="-5" y="-695"/>
                    <wp:lineTo x="-5" y="21650"/>
                    <wp:lineTo x="21524" y="21650"/>
                    <wp:lineTo x="21524" y="-695"/>
                  </wp:wrapPolygon>
                </wp:wrapTight>
                <wp:docPr id="12"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541905" cy="276225"/>
                        </a:xfrm>
                        <a:prstGeom prst="rect">
                          <a:avLst/>
                        </a:prstGeom>
                        <a:solidFill>
                          <a:schemeClr val="accent2">
                            <a:lumMod val="20000"/>
                            <a:lumOff val="80000"/>
                          </a:schemeClr>
                        </a:solidFill>
                        <a:ln w="9525">
                          <a:solidFill>
                            <a:srgbClr val="000000"/>
                          </a:solidFill>
                          <a:miter lim="800000"/>
                          <a:headEnd/>
                          <a:tailEnd/>
                        </a:ln>
                      </wps:spPr>
                      <wps:txbx>
                        <w:txbxContent>
                          <w:p w14:paraId="7534D5C9" w14:textId="5683138C" w:rsidR="00B413AB" w:rsidRDefault="00EE4EBB">
                            <w:pPr>
                              <w:pStyle w:val="P68B1DB1-Normal10"/>
                            </w:pPr>
                            <w:r>
                              <w:t>Η ποικιλία της βελγικής σοκολάτας</w:t>
                            </w:r>
                          </w:p>
                          <w:p w14:paraId="7D91D445" w14:textId="77777777" w:rsidR="00B413AB" w:rsidRDefault="00B413AB">
                            <w:pPr>
                              <w:rPr>
                                <w:rFonts w:ascii="Arial" w:hAnsi="Arial" w:cs="Arial"/>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6E8AF" id="_x0000_s1032" type="#_x0000_t202" style="position:absolute;left:0;text-align:left;margin-left:-112.2pt;margin-top:25.1pt;width:200.15pt;height:21.75pt;rotation:-90;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" fillcolor="#fbe4d5 [661]">
                <v:textbox>
                  <w:txbxContent>
                    <w:p w14:paraId="7534D5C9" w14:textId="5683138C" w:rsidR="00B413AB" w:rsidRDefault="00EE4EBB">
                      <w:pPr>
                        <w:pStyle w:val="P68B1DB1-Normal10"/>
                      </w:pPr>
                      <w:r>
                        <w:t>Η ποικιλία της βελγικής σοκολάτας</w:t>
                      </w:r>
                    </w:p>
                    <w:p w14:paraId="7D91D445" w14:textId="77777777" w:rsidR="00B413AB" w:rsidRDefault="00B413AB">
                      <w:pPr>
                        <w:rPr>
                          <w:rFonts w:ascii="Arial" w:hAnsi="Arial" w:cs="Arial"/>
                          <w:b/>
                        </w:rPr>
                      </w:pPr>
                    </w:p>
                  </w:txbxContent>
                </v:textbox>
                <w10:wrap type="tight" anchorx="margin"/>
              </v:shape>
            </w:pict>
          </mc:Fallback>
        </mc:AlternateContent>
      </w:r>
    </w:p>
    <w:p w14:paraId="05C15F01" w14:textId="2CDD5D3C" w:rsidR="00B413AB" w:rsidRDefault="00B413AB">
      <w:pPr>
        <w:pStyle w:val="P68B1DB1-Normal9"/>
        <w:spacing w:after="0" w:line="240" w:lineRule="auto"/>
        <w:ind w:left="-425"/>
        <w:rPr>
          <w:rFonts w:eastAsia="Arial"/>
        </w:rPr>
      </w:pPr>
    </w:p>
    <w:p w14:paraId="0171855B" w14:textId="320633EB" w:rsidR="00B413AB" w:rsidRDefault="00EE4EBB">
      <w:pPr>
        <w:spacing w:after="0" w:line="240" w:lineRule="auto"/>
        <w:ind w:left="-425"/>
        <w:rPr>
          <w:rFonts w:ascii="Arial" w:eastAsia="Arial" w:hAnsi="Arial" w:cs="Arial"/>
          <w:sz w:val="24"/>
        </w:rPr>
      </w:pPr>
      <w:r>
        <w:rPr>
          <w:rFonts w:ascii="Arial" w:hAnsi="Arial" w:cs="Arial"/>
          <w:noProof/>
          <w:sz w:val="24"/>
        </w:rPr>
        <mc:AlternateContent>
          <mc:Choice Requires="wps">
            <w:drawing>
              <wp:anchor distT="45720" distB="45720" distL="114300" distR="114300" simplePos="0" relativeHeight="251725824" behindDoc="1" locked="0" layoutInCell="1" allowOverlap="1" wp14:anchorId="24CF2FC9" wp14:editId="5340FA81">
                <wp:simplePos x="0" y="0"/>
                <wp:positionH relativeFrom="margin">
                  <wp:posOffset>117845</wp:posOffset>
                </wp:positionH>
                <wp:positionV relativeFrom="paragraph">
                  <wp:posOffset>7297</wp:posOffset>
                </wp:positionV>
                <wp:extent cx="285750" cy="255270"/>
                <wp:effectExtent l="0" t="0" r="19050" b="11430"/>
                <wp:wrapTight wrapText="bothSides">
                  <wp:wrapPolygon edited="0">
                    <wp:start x="0" y="0"/>
                    <wp:lineTo x="0" y="20955"/>
                    <wp:lineTo x="21600" y="20955"/>
                    <wp:lineTo x="21600" y="0"/>
                    <wp:lineTo x="0" y="0"/>
                  </wp:wrapPolygon>
                </wp:wrapTight>
                <wp:docPr id="30"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78A95CE5" w14:textId="26B82154" w:rsidR="00B413AB" w:rsidRDefault="00EE4EBB">
                            <w:pPr>
                              <w:pStyle w:val="P68B1DB1-Normal11"/>
                              <w:jc w:val="center"/>
                            </w:pPr>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CF2FC9" id="_x0000_s1033" type="#_x0000_t202" style="position:absolute;left:0;text-align:left;margin-left:9.3pt;margin-top:.55pt;width:22.5pt;height:20.1pt;z-index:-251590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" fillcolor="#fbe4d5 [661]">
                <v:textbox>
                  <w:txbxContent>
                    <w:p w14:paraId="78A95CE5" w14:textId="26B82154" w:rsidR="00B413AB" w:rsidRDefault="00EE4EBB">
                      <w:pPr>
                        <w:pStyle w:val="P68B1DB1-Normal11"/>
                        <w:jc w:val="center"/>
                      </w:pPr>
                      <w:r>
                        <w:t>5</w:t>
                      </w:r>
                    </w:p>
                  </w:txbxContent>
                </v:textbox>
                <w10:wrap type="tight" anchorx="margin"/>
              </v:shape>
            </w:pict>
          </mc:Fallback>
        </mc:AlternateContent>
      </w:r>
      <w:r>
        <w:rPr>
          <w:noProof/>
        </w:rPr>
        <mc:AlternateContent>
          <mc:Choice Requires="wps">
            <w:drawing>
              <wp:anchor distT="0" distB="0" distL="114300" distR="114300" simplePos="0" relativeHeight="251723776" behindDoc="0" locked="0" layoutInCell="1" allowOverlap="1" wp14:anchorId="0D53619E" wp14:editId="130ECAAE">
                <wp:simplePos x="0" y="0"/>
                <wp:positionH relativeFrom="column">
                  <wp:posOffset>300720</wp:posOffset>
                </wp:positionH>
                <wp:positionV relativeFrom="paragraph">
                  <wp:posOffset>113993</wp:posOffset>
                </wp:positionV>
                <wp:extent cx="514432" cy="221909"/>
                <wp:effectExtent l="0" t="0" r="0" b="0"/>
                <wp:wrapNone/>
                <wp:docPr id="29" name="Βέλος: Δεξιό 4"/>
                <wp:cNvGraphicFramePr/>
                <a:graphic xmlns:a="http://schemas.openxmlformats.org/drawingml/2006/main">
                  <a:graphicData uri="http://schemas.microsoft.com/office/word/2010/wordprocessingShape">
                    <wps:wsp>
                      <wps:cNvSpPr/>
                      <wps:spPr>
                        <a:xfrm rot="5400000">
                          <a:off x="0" y="0"/>
                          <a:ext cx="514432" cy="221909"/>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AC9608" id="Βέλος: Δεξιό 4" o:spid="_x0000_s1026" type="#_x0000_t13" style="position:absolute;margin-left:23.7pt;margin-top:9pt;width:40.5pt;height:17.45pt;rotation:90;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" adj="16941" fillcolor="#4472c4" strokecolor="#2f528f" strokeweight="1pt"/>
            </w:pict>
          </mc:Fallback>
        </mc:AlternateContent>
      </w:r>
    </w:p>
    <w:p w14:paraId="0AC5CD8E" w14:textId="7B790F12" w:rsidR="00B413AB" w:rsidRDefault="00B413AB">
      <w:pPr>
        <w:spacing w:after="0" w:line="240" w:lineRule="auto"/>
        <w:ind w:left="-425"/>
        <w:rPr>
          <w:rFonts w:ascii="Arial" w:eastAsia="Arial" w:hAnsi="Arial" w:cs="Arial"/>
          <w:sz w:val="24"/>
        </w:rPr>
      </w:pPr>
    </w:p>
    <w:p w14:paraId="73E8891E" w14:textId="2B57741E" w:rsidR="00B413AB" w:rsidRDefault="00EE4EBB">
      <w:pPr>
        <w:pStyle w:val="P68B1DB1-Normal9"/>
        <w:spacing w:after="0" w:line="240" w:lineRule="auto"/>
        <w:ind w:left="-425"/>
        <w:rPr>
          <w:rFonts w:eastAsia="Arial"/>
        </w:rPr>
      </w:pPr>
      <w:r>
        <w:rPr>
          <w:noProof/>
        </w:rPr>
        <mc:AlternateContent>
          <mc:Choice Requires="wps">
            <w:drawing>
              <wp:anchor distT="45720" distB="45720" distL="114300" distR="114300" simplePos="0" relativeHeight="251746304" behindDoc="1" locked="0" layoutInCell="1" allowOverlap="1" wp14:anchorId="0AE9C147" wp14:editId="522D012F">
                <wp:simplePos x="0" y="0"/>
                <wp:positionH relativeFrom="margin">
                  <wp:posOffset>4745990</wp:posOffset>
                </wp:positionH>
                <wp:positionV relativeFrom="paragraph">
                  <wp:posOffset>43180</wp:posOffset>
                </wp:positionV>
                <wp:extent cx="821690" cy="276225"/>
                <wp:effectExtent l="0" t="0" r="16510" b="28575"/>
                <wp:wrapTight wrapText="bothSides">
                  <wp:wrapPolygon edited="0">
                    <wp:start x="0" y="0"/>
                    <wp:lineTo x="0" y="22345"/>
                    <wp:lineTo x="21533" y="22345"/>
                    <wp:lineTo x="21533" y="0"/>
                    <wp:lineTo x="0" y="0"/>
                  </wp:wrapPolygon>
                </wp:wrapTight>
                <wp:docPr id="88"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690" cy="276225"/>
                        </a:xfrm>
                        <a:prstGeom prst="rect">
                          <a:avLst/>
                        </a:prstGeom>
                        <a:solidFill>
                          <a:schemeClr val="accent2">
                            <a:lumMod val="20000"/>
                            <a:lumOff val="80000"/>
                          </a:schemeClr>
                        </a:solidFill>
                        <a:ln w="9525">
                          <a:solidFill>
                            <a:srgbClr val="000000"/>
                          </a:solidFill>
                          <a:miter lim="800000"/>
                          <a:headEnd/>
                          <a:tailEnd/>
                        </a:ln>
                      </wps:spPr>
                      <wps:txbx>
                        <w:txbxContent>
                          <w:p w14:paraId="12B68601" w14:textId="09345998" w:rsidR="00B413AB" w:rsidRDefault="004B50C3">
                            <w:pPr>
                              <w:pStyle w:val="P68B1DB1-Normal11"/>
                              <w:jc w:val="center"/>
                            </w:pPr>
                            <w:r>
                              <w:t>Τέλος</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9C147" id="_x0000_s1034" type="#_x0000_t202" style="position:absolute;left:0;text-align:left;margin-left:373.7pt;margin-top:3.4pt;width:64.7pt;height:21.75pt;z-index:-251570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" fillcolor="#fbe4d5 [661]">
                <v:textbox>
                  <w:txbxContent>
                    <w:p w14:paraId="12B68601" w14:textId="09345998" w:rsidR="00B413AB" w:rsidRDefault="004B50C3">
                      <w:pPr>
                        <w:pStyle w:val="P68B1DB1-Normal11"/>
                        <w:jc w:val="center"/>
                      </w:pPr>
                      <w:r>
                        <w:t>Τέλος</w:t>
                      </w:r>
                    </w:p>
                  </w:txbxContent>
                </v:textbox>
                <w10:wrap type="tight" anchorx="margin"/>
              </v:shape>
            </w:pict>
          </mc:Fallback>
        </mc:AlternateContent>
      </w:r>
      <w:r>
        <w:rPr>
          <w:noProof/>
        </w:rPr>
        <mc:AlternateContent>
          <mc:Choice Requires="wps">
            <w:drawing>
              <wp:anchor distT="45720" distB="45720" distL="114300" distR="114300" simplePos="0" relativeHeight="251742208" behindDoc="1" locked="0" layoutInCell="1" allowOverlap="1" wp14:anchorId="1500CCA0" wp14:editId="75C89AC5">
                <wp:simplePos x="0" y="0"/>
                <wp:positionH relativeFrom="margin">
                  <wp:posOffset>4109720</wp:posOffset>
                </wp:positionH>
                <wp:positionV relativeFrom="paragraph">
                  <wp:posOffset>102235</wp:posOffset>
                </wp:positionV>
                <wp:extent cx="362585" cy="255270"/>
                <wp:effectExtent l="0" t="0" r="18415" b="11430"/>
                <wp:wrapTight wrapText="bothSides">
                  <wp:wrapPolygon edited="0">
                    <wp:start x="0" y="0"/>
                    <wp:lineTo x="0" y="20955"/>
                    <wp:lineTo x="21562" y="20955"/>
                    <wp:lineTo x="21562" y="0"/>
                    <wp:lineTo x="0" y="0"/>
                  </wp:wrapPolygon>
                </wp:wrapTight>
                <wp:docPr id="8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85" cy="255270"/>
                        </a:xfrm>
                        <a:prstGeom prst="rect">
                          <a:avLst/>
                        </a:prstGeom>
                        <a:solidFill>
                          <a:schemeClr val="accent2">
                            <a:lumMod val="20000"/>
                            <a:lumOff val="80000"/>
                          </a:schemeClr>
                        </a:solidFill>
                        <a:ln w="9525">
                          <a:solidFill>
                            <a:srgbClr val="000000"/>
                          </a:solidFill>
                          <a:miter lim="800000"/>
                          <a:headEnd/>
                          <a:tailEnd/>
                        </a:ln>
                      </wps:spPr>
                      <wps:txbx>
                        <w:txbxContent>
                          <w:p w14:paraId="6767D054" w14:textId="3DC7A5FF" w:rsidR="00B413AB" w:rsidRDefault="00EE4EBB">
                            <w:pPr>
                              <w:pStyle w:val="P68B1DB1-Normal11"/>
                              <w:jc w:val="center"/>
                            </w:pPr>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0CCA0" id="_x0000_s1035" type="#_x0000_t202" style="position:absolute;left:0;text-align:left;margin-left:323.6pt;margin-top:8.05pt;width:28.55pt;height:20.1pt;z-index:-251574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" fillcolor="#fbe4d5 [661]">
                <v:textbox>
                  <w:txbxContent>
                    <w:p w14:paraId="6767D054" w14:textId="3DC7A5FF" w:rsidR="00B413AB" w:rsidRDefault="00EE4EBB">
                      <w:pPr>
                        <w:pStyle w:val="P68B1DB1-Normal11"/>
                        <w:jc w:val="center"/>
                      </w:pPr>
                      <w:r>
                        <w:t>10</w:t>
                      </w:r>
                    </w:p>
                  </w:txbxContent>
                </v:textbox>
                <w10:wrap type="tight" anchorx="margin"/>
              </v:shape>
            </w:pict>
          </mc:Fallback>
        </mc:AlternateContent>
      </w:r>
      <w:r>
        <w:rPr>
          <w:noProof/>
        </w:rPr>
        <mc:AlternateContent>
          <mc:Choice Requires="wps">
            <w:drawing>
              <wp:anchor distT="45720" distB="45720" distL="114300" distR="114300" simplePos="0" relativeHeight="251744256" behindDoc="1" locked="0" layoutInCell="1" allowOverlap="1" wp14:anchorId="5DA9A8D1" wp14:editId="435CC291">
                <wp:simplePos x="0" y="0"/>
                <wp:positionH relativeFrom="margin">
                  <wp:posOffset>3350185</wp:posOffset>
                </wp:positionH>
                <wp:positionV relativeFrom="paragraph">
                  <wp:posOffset>101302</wp:posOffset>
                </wp:positionV>
                <wp:extent cx="285750" cy="255270"/>
                <wp:effectExtent l="0" t="0" r="19050" b="11430"/>
                <wp:wrapTight wrapText="bothSides">
                  <wp:wrapPolygon edited="0">
                    <wp:start x="0" y="0"/>
                    <wp:lineTo x="0" y="20955"/>
                    <wp:lineTo x="21600" y="20955"/>
                    <wp:lineTo x="21600" y="0"/>
                    <wp:lineTo x="0" y="0"/>
                  </wp:wrapPolygon>
                </wp:wrapTight>
                <wp:docPr id="87"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6F89580E" w14:textId="77777777" w:rsidR="00B413AB" w:rsidRDefault="00EE4EBB">
                            <w:pPr>
                              <w:pStyle w:val="P68B1DB1-Normal11"/>
                              <w:jc w:val="center"/>
                            </w:pPr>
                            <w: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9A8D1" id="_x0000_s1036" type="#_x0000_t202" style="position:absolute;left:0;text-align:left;margin-left:263.8pt;margin-top:8pt;width:22.5pt;height:20.1pt;z-index:-251572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" fillcolor="#fbe4d5 [661]">
                <v:textbox>
                  <w:txbxContent>
                    <w:p w14:paraId="6F89580E" w14:textId="77777777" w:rsidR="00B413AB" w:rsidRDefault="00EE4EBB">
                      <w:pPr>
                        <w:pStyle w:val="P68B1DB1-Normal11"/>
                        <w:jc w:val="center"/>
                      </w:pPr>
                      <w:r>
                        <w:t>9</w:t>
                      </w:r>
                    </w:p>
                  </w:txbxContent>
                </v:textbox>
                <w10:wrap type="tight" anchorx="margin"/>
              </v:shape>
            </w:pict>
          </mc:Fallback>
        </mc:AlternateContent>
      </w:r>
      <w:r>
        <w:rPr>
          <w:noProof/>
        </w:rPr>
        <mc:AlternateContent>
          <mc:Choice Requires="wps">
            <w:drawing>
              <wp:anchor distT="45720" distB="45720" distL="114300" distR="114300" simplePos="0" relativeHeight="251734016" behindDoc="1" locked="0" layoutInCell="1" allowOverlap="1" wp14:anchorId="2E6218AF" wp14:editId="61677B17">
                <wp:simplePos x="0" y="0"/>
                <wp:positionH relativeFrom="margin">
                  <wp:posOffset>2445452</wp:posOffset>
                </wp:positionH>
                <wp:positionV relativeFrom="paragraph">
                  <wp:posOffset>104178</wp:posOffset>
                </wp:positionV>
                <wp:extent cx="285750" cy="255270"/>
                <wp:effectExtent l="0" t="0" r="19050" b="11430"/>
                <wp:wrapTight wrapText="bothSides">
                  <wp:wrapPolygon edited="0">
                    <wp:start x="0" y="0"/>
                    <wp:lineTo x="0" y="20955"/>
                    <wp:lineTo x="21600" y="20955"/>
                    <wp:lineTo x="21600" y="0"/>
                    <wp:lineTo x="0" y="0"/>
                  </wp:wrapPolygon>
                </wp:wrapTight>
                <wp:docPr id="71"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368B8B56" w14:textId="28AE821D" w:rsidR="00B413AB" w:rsidRDefault="00EE4EBB">
                            <w:pPr>
                              <w:pStyle w:val="P68B1DB1-Normal11"/>
                              <w:jc w:val="center"/>
                            </w:pPr>
                            <w: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6218AF" id="_x0000_s1037" type="#_x0000_t202" style="position:absolute;left:0;text-align:left;margin-left:192.55pt;margin-top:8.2pt;width:22.5pt;height:20.1pt;z-index:-251582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" fillcolor="#fbe4d5 [661]">
                <v:textbox>
                  <w:txbxContent>
                    <w:p w14:paraId="368B8B56" w14:textId="28AE821D" w:rsidR="00B413AB" w:rsidRDefault="00EE4EBB">
                      <w:pPr>
                        <w:pStyle w:val="P68B1DB1-Normal11"/>
                        <w:jc w:val="center"/>
                      </w:pPr>
                      <w:r>
                        <w:t>8</w:t>
                      </w:r>
                    </w:p>
                  </w:txbxContent>
                </v:textbox>
                <w10:wrap type="tight" anchorx="margin"/>
              </v:shape>
            </w:pict>
          </mc:Fallback>
        </mc:AlternateContent>
      </w:r>
      <w:r>
        <w:rPr>
          <w:noProof/>
        </w:rPr>
        <mc:AlternateContent>
          <mc:Choice Requires="wps">
            <w:drawing>
              <wp:anchor distT="45720" distB="45720" distL="114300" distR="114300" simplePos="0" relativeHeight="251731968" behindDoc="1" locked="0" layoutInCell="1" allowOverlap="1" wp14:anchorId="4FA6F198" wp14:editId="15D844E0">
                <wp:simplePos x="0" y="0"/>
                <wp:positionH relativeFrom="margin">
                  <wp:posOffset>1550708</wp:posOffset>
                </wp:positionH>
                <wp:positionV relativeFrom="paragraph">
                  <wp:posOffset>103874</wp:posOffset>
                </wp:positionV>
                <wp:extent cx="285750" cy="255270"/>
                <wp:effectExtent l="0" t="0" r="19050" b="11430"/>
                <wp:wrapTight wrapText="bothSides">
                  <wp:wrapPolygon edited="0">
                    <wp:start x="0" y="0"/>
                    <wp:lineTo x="0" y="20955"/>
                    <wp:lineTo x="21600" y="20955"/>
                    <wp:lineTo x="21600" y="0"/>
                    <wp:lineTo x="0" y="0"/>
                  </wp:wrapPolygon>
                </wp:wrapTight>
                <wp:docPr id="54"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2565D072" w14:textId="7503C8EF" w:rsidR="00B413AB" w:rsidRDefault="00EE4EBB">
                            <w:pPr>
                              <w:pStyle w:val="P68B1DB1-Normal11"/>
                              <w:jc w:val="center"/>
                            </w:pPr>
                            <w:r>
                              <w:t>7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6F198" id="_x0000_s1038" type="#_x0000_t202" style="position:absolute;left:0;text-align:left;margin-left:122.1pt;margin-top:8.2pt;width:22.5pt;height:20.1pt;z-index:-251584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" fillcolor="#fbe4d5 [661]">
                <v:textbox>
                  <w:txbxContent>
                    <w:p w14:paraId="2565D072" w14:textId="7503C8EF" w:rsidR="00B413AB" w:rsidRDefault="00EE4EBB">
                      <w:pPr>
                        <w:pStyle w:val="P68B1DB1-Normal11"/>
                        <w:jc w:val="center"/>
                      </w:pPr>
                      <w:r>
                        <w:t>77</w:t>
                      </w:r>
                    </w:p>
                  </w:txbxContent>
                </v:textbox>
                <w10:wrap type="tight" anchorx="margin"/>
              </v:shape>
            </w:pict>
          </mc:Fallback>
        </mc:AlternateContent>
      </w:r>
    </w:p>
    <w:p w14:paraId="6D777CC7" w14:textId="1947BF05" w:rsidR="00B413AB" w:rsidRDefault="00B413AB">
      <w:pPr>
        <w:spacing w:after="0" w:line="240" w:lineRule="auto"/>
        <w:ind w:left="-425"/>
        <w:rPr>
          <w:rFonts w:ascii="Arial" w:eastAsia="Arial" w:hAnsi="Arial" w:cs="Arial"/>
          <w:sz w:val="24"/>
        </w:rPr>
      </w:pPr>
    </w:p>
    <w:p w14:paraId="00F1AE94" w14:textId="3D361597" w:rsidR="00B413AB" w:rsidRDefault="00EE4EBB">
      <w:pPr>
        <w:spacing w:after="0" w:line="240" w:lineRule="auto"/>
        <w:ind w:left="-425"/>
        <w:rPr>
          <w:rFonts w:ascii="Arial" w:eastAsia="Arial" w:hAnsi="Arial" w:cs="Arial"/>
          <w:sz w:val="24"/>
        </w:rPr>
      </w:pPr>
      <w:r>
        <w:rPr>
          <w:noProof/>
        </w:rPr>
        <mc:AlternateContent>
          <mc:Choice Requires="wps">
            <w:drawing>
              <wp:anchor distT="0" distB="0" distL="114300" distR="114300" simplePos="0" relativeHeight="251740160" behindDoc="0" locked="0" layoutInCell="1" allowOverlap="1" wp14:anchorId="6B9DE3F3" wp14:editId="642F610C">
                <wp:simplePos x="0" y="0"/>
                <wp:positionH relativeFrom="column">
                  <wp:posOffset>4833241</wp:posOffset>
                </wp:positionH>
                <wp:positionV relativeFrom="paragraph">
                  <wp:posOffset>9108</wp:posOffset>
                </wp:positionV>
                <wp:extent cx="487680" cy="233680"/>
                <wp:effectExtent l="0" t="0" r="0" b="0"/>
                <wp:wrapNone/>
                <wp:docPr id="81" name="Βέλος: Δεξιό 8"/>
                <wp:cNvGraphicFramePr/>
                <a:graphic xmlns:a="http://schemas.openxmlformats.org/drawingml/2006/main">
                  <a:graphicData uri="http://schemas.microsoft.com/office/word/2010/wordprocessingShape">
                    <wps:wsp>
                      <wps:cNvSpPr/>
                      <wps:spPr>
                        <a:xfrm>
                          <a:off x="0" y="0"/>
                          <a:ext cx="487680" cy="23368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7E041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Βέλος: Δεξιό 8" o:spid="_x0000_s1026" type="#_x0000_t13" style="position:absolute;margin-left:380.55pt;margin-top:.7pt;width:38.4pt;height:18.4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" adj="16425" fillcolor="#4472c4" strokecolor="#2f528f" strokeweight="1pt"/>
            </w:pict>
          </mc:Fallback>
        </mc:AlternateContent>
      </w:r>
      <w:r>
        <w:rPr>
          <w:noProof/>
        </w:rPr>
        <mc:AlternateContent>
          <mc:Choice Requires="wps">
            <w:drawing>
              <wp:anchor distT="0" distB="0" distL="114300" distR="114300" simplePos="0" relativeHeight="251738112" behindDoc="0" locked="0" layoutInCell="1" allowOverlap="1" wp14:anchorId="54805C33" wp14:editId="2C5CC34F">
                <wp:simplePos x="0" y="0"/>
                <wp:positionH relativeFrom="column">
                  <wp:posOffset>4048712</wp:posOffset>
                </wp:positionH>
                <wp:positionV relativeFrom="paragraph">
                  <wp:posOffset>29580</wp:posOffset>
                </wp:positionV>
                <wp:extent cx="487680" cy="233680"/>
                <wp:effectExtent l="0" t="0" r="0" b="0"/>
                <wp:wrapNone/>
                <wp:docPr id="74" name="Βέλος: Δεξιό 8"/>
                <wp:cNvGraphicFramePr/>
                <a:graphic xmlns:a="http://schemas.openxmlformats.org/drawingml/2006/main">
                  <a:graphicData uri="http://schemas.microsoft.com/office/word/2010/wordprocessingShape">
                    <wps:wsp>
                      <wps:cNvSpPr/>
                      <wps:spPr>
                        <a:xfrm>
                          <a:off x="0" y="0"/>
                          <a:ext cx="487680" cy="23368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B71ED" id="Βέλος: Δεξιό 8" o:spid="_x0000_s1026" type="#_x0000_t13" style="position:absolute;margin-left:318.8pt;margin-top:2.35pt;width:38.4pt;height:18.4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" adj="16425" fillcolor="#4472c4" strokecolor="#2f528f" strokeweight="1pt"/>
            </w:pict>
          </mc:Fallback>
        </mc:AlternateContent>
      </w:r>
      <w:r>
        <w:rPr>
          <w:noProof/>
        </w:rPr>
        <mc:AlternateContent>
          <mc:Choice Requires="wps">
            <w:drawing>
              <wp:anchor distT="0" distB="0" distL="114300" distR="114300" simplePos="0" relativeHeight="251736064" behindDoc="0" locked="0" layoutInCell="1" allowOverlap="1" wp14:anchorId="147C7234" wp14:editId="39BBB858">
                <wp:simplePos x="0" y="0"/>
                <wp:positionH relativeFrom="column">
                  <wp:posOffset>3302112</wp:posOffset>
                </wp:positionH>
                <wp:positionV relativeFrom="paragraph">
                  <wp:posOffset>27305</wp:posOffset>
                </wp:positionV>
                <wp:extent cx="487680" cy="233680"/>
                <wp:effectExtent l="0" t="0" r="0" b="0"/>
                <wp:wrapNone/>
                <wp:docPr id="72" name="Βέλος: Δεξιό 8"/>
                <wp:cNvGraphicFramePr/>
                <a:graphic xmlns:a="http://schemas.openxmlformats.org/drawingml/2006/main">
                  <a:graphicData uri="http://schemas.microsoft.com/office/word/2010/wordprocessingShape">
                    <wps:wsp>
                      <wps:cNvSpPr/>
                      <wps:spPr>
                        <a:xfrm>
                          <a:off x="0" y="0"/>
                          <a:ext cx="487680" cy="23368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9EA2DB" id="Βέλος: Δεξιό 8" o:spid="_x0000_s1026" type="#_x0000_t13" style="position:absolute;margin-left:260pt;margin-top:2.15pt;width:38.4pt;height:18.4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" adj="16425" fillcolor="#4472c4" strokecolor="#2f528f" strokeweight="1pt"/>
            </w:pict>
          </mc:Fallback>
        </mc:AlternateContent>
      </w:r>
      <w:r>
        <w:rPr>
          <w:rFonts w:ascii="Arial" w:hAnsi="Arial" w:cs="Arial"/>
          <w:noProof/>
          <w:sz w:val="24"/>
        </w:rPr>
        <mc:AlternateContent>
          <mc:Choice Requires="wps">
            <w:drawing>
              <wp:anchor distT="45720" distB="45720" distL="114300" distR="114300" simplePos="0" relativeHeight="251727872" behindDoc="1" locked="0" layoutInCell="1" allowOverlap="1" wp14:anchorId="5BE456AB" wp14:editId="426C5A31">
                <wp:simplePos x="0" y="0"/>
                <wp:positionH relativeFrom="margin">
                  <wp:posOffset>138316</wp:posOffset>
                </wp:positionH>
                <wp:positionV relativeFrom="paragraph">
                  <wp:posOffset>8540</wp:posOffset>
                </wp:positionV>
                <wp:extent cx="285750" cy="255270"/>
                <wp:effectExtent l="0" t="0" r="19050" b="11430"/>
                <wp:wrapTight wrapText="bothSides">
                  <wp:wrapPolygon edited="0">
                    <wp:start x="0" y="0"/>
                    <wp:lineTo x="0" y="20955"/>
                    <wp:lineTo x="21600" y="20955"/>
                    <wp:lineTo x="21600" y="0"/>
                    <wp:lineTo x="0" y="0"/>
                  </wp:wrapPolygon>
                </wp:wrapTight>
                <wp:docPr id="50"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5270"/>
                        </a:xfrm>
                        <a:prstGeom prst="rect">
                          <a:avLst/>
                        </a:prstGeom>
                        <a:solidFill>
                          <a:schemeClr val="accent2">
                            <a:lumMod val="20000"/>
                            <a:lumOff val="80000"/>
                          </a:schemeClr>
                        </a:solidFill>
                        <a:ln w="9525">
                          <a:solidFill>
                            <a:srgbClr val="000000"/>
                          </a:solidFill>
                          <a:miter lim="800000"/>
                          <a:headEnd/>
                          <a:tailEnd/>
                        </a:ln>
                      </wps:spPr>
                      <wps:txbx>
                        <w:txbxContent>
                          <w:p w14:paraId="0C5997FF" w14:textId="2FD3130F" w:rsidR="00B413AB" w:rsidRDefault="00EE4EBB">
                            <w:pPr>
                              <w:pStyle w:val="P68B1DB1-Normal11"/>
                              <w:jc w:val="center"/>
                            </w:pPr>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456AB" id="_x0000_s1039" type="#_x0000_t202" style="position:absolute;left:0;text-align:left;margin-left:10.9pt;margin-top:.65pt;width:22.5pt;height:20.1pt;z-index:-251588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" fillcolor="#fbe4d5 [661]">
                <v:textbox>
                  <w:txbxContent>
                    <w:p w14:paraId="0C5997FF" w14:textId="2FD3130F" w:rsidR="00B413AB" w:rsidRDefault="00EE4EBB">
                      <w:pPr>
                        <w:pStyle w:val="P68B1DB1-Normal11"/>
                        <w:jc w:val="center"/>
                      </w:pPr>
                      <w:r>
                        <w:t>6</w:t>
                      </w:r>
                    </w:p>
                  </w:txbxContent>
                </v:textbox>
                <w10:wrap type="tight" anchorx="margin"/>
              </v:shape>
            </w:pict>
          </mc:Fallback>
        </mc:AlternateContent>
      </w:r>
    </w:p>
    <w:p w14:paraId="1E7138F4" w14:textId="46A895D9" w:rsidR="00B413AB" w:rsidRDefault="00B413AB">
      <w:pPr>
        <w:spacing w:after="0" w:line="240" w:lineRule="auto"/>
        <w:ind w:left="-425"/>
        <w:rPr>
          <w:rFonts w:ascii="Arial" w:eastAsia="Arial" w:hAnsi="Arial" w:cs="Arial"/>
          <w:sz w:val="24"/>
        </w:rPr>
      </w:pPr>
    </w:p>
    <w:p w14:paraId="1329271B" w14:textId="4C898F68" w:rsidR="00B413AB" w:rsidRDefault="004B50C3">
      <w:pPr>
        <w:pStyle w:val="P68B1DB1-Normal9"/>
        <w:spacing w:after="0" w:line="240" w:lineRule="auto"/>
        <w:ind w:left="-425"/>
        <w:rPr>
          <w:rFonts w:eastAsia="Arial"/>
        </w:rPr>
      </w:pPr>
      <w:r>
        <w:rPr>
          <w:noProof/>
        </w:rPr>
        <mc:AlternateContent>
          <mc:Choice Requires="wps">
            <w:drawing>
              <wp:anchor distT="45720" distB="45720" distL="114300" distR="114300" simplePos="0" relativeHeight="251729920" behindDoc="1" locked="0" layoutInCell="1" allowOverlap="1" wp14:anchorId="5C5B62B1" wp14:editId="130B2B57">
                <wp:simplePos x="0" y="0"/>
                <wp:positionH relativeFrom="margin">
                  <wp:posOffset>399415</wp:posOffset>
                </wp:positionH>
                <wp:positionV relativeFrom="paragraph">
                  <wp:posOffset>78740</wp:posOffset>
                </wp:positionV>
                <wp:extent cx="4832985" cy="276225"/>
                <wp:effectExtent l="0" t="0" r="24765" b="28575"/>
                <wp:wrapTight wrapText="bothSides">
                  <wp:wrapPolygon edited="0">
                    <wp:start x="0" y="0"/>
                    <wp:lineTo x="0" y="22345"/>
                    <wp:lineTo x="21626" y="22345"/>
                    <wp:lineTo x="21626" y="0"/>
                    <wp:lineTo x="0" y="0"/>
                  </wp:wrapPolygon>
                </wp:wrapTight>
                <wp:docPr id="52"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985" cy="276225"/>
                        </a:xfrm>
                        <a:prstGeom prst="rect">
                          <a:avLst/>
                        </a:prstGeom>
                        <a:solidFill>
                          <a:schemeClr val="accent2">
                            <a:lumMod val="20000"/>
                            <a:lumOff val="80000"/>
                          </a:schemeClr>
                        </a:solidFill>
                        <a:ln w="9525">
                          <a:solidFill>
                            <a:srgbClr val="000000"/>
                          </a:solidFill>
                          <a:miter lim="800000"/>
                          <a:headEnd/>
                          <a:tailEnd/>
                        </a:ln>
                      </wps:spPr>
                      <wps:txbx>
                        <w:txbxContent>
                          <w:p w14:paraId="217B29E3" w14:textId="7413201D" w:rsidR="00B413AB" w:rsidRDefault="004B50C3">
                            <w:pPr>
                              <w:pStyle w:val="P68B1DB1-Normal10"/>
                            </w:pPr>
                            <w:r>
                              <w:t>Απαραίτητες προϋποθέσεις στην παραγωγή της βέλγικης σοκολάτας</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B62B1" id="_x0000_s1040" type="#_x0000_t202" style="position:absolute;left:0;text-align:left;margin-left:31.45pt;margin-top:6.2pt;width:380.55pt;height:21.75pt;z-index:-251586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" fillcolor="#fbe4d5 [661]">
                <v:textbox>
                  <w:txbxContent>
                    <w:p w14:paraId="217B29E3" w14:textId="7413201D" w:rsidR="00B413AB" w:rsidRDefault="004B50C3">
                      <w:pPr>
                        <w:pStyle w:val="P68B1DB1-Normal10"/>
                      </w:pPr>
                      <w:r>
                        <w:t>Απαραίτητες προϋποθέσεις στην παραγωγή της βέλγικης σοκολάτας</w:t>
                      </w:r>
                    </w:p>
                  </w:txbxContent>
                </v:textbox>
                <w10:wrap type="tight" anchorx="margin"/>
              </v:shape>
            </w:pict>
          </mc:Fallback>
        </mc:AlternateContent>
      </w:r>
    </w:p>
    <w:p w14:paraId="7387B9D8" w14:textId="64C05CB6" w:rsidR="00B413AB" w:rsidRDefault="00B413AB">
      <w:pPr>
        <w:spacing w:after="0" w:line="240" w:lineRule="auto"/>
        <w:ind w:left="-425"/>
        <w:rPr>
          <w:rFonts w:ascii="Arial" w:eastAsia="Arial" w:hAnsi="Arial" w:cs="Arial"/>
          <w:sz w:val="24"/>
        </w:rPr>
      </w:pPr>
    </w:p>
    <w:p w14:paraId="42B19D91" w14:textId="095CD86F" w:rsidR="00B413AB" w:rsidRDefault="00B413AB">
      <w:pPr>
        <w:spacing w:after="0" w:line="240" w:lineRule="auto"/>
        <w:ind w:left="-425"/>
        <w:rPr>
          <w:rFonts w:ascii="Arial" w:eastAsia="Arial" w:hAnsi="Arial" w:cs="Arial"/>
          <w:sz w:val="24"/>
        </w:rPr>
      </w:pPr>
    </w:p>
    <w:p w14:paraId="49E7DDD6" w14:textId="5F362778" w:rsidR="00B413AB" w:rsidRDefault="00B413AB">
      <w:pPr>
        <w:spacing w:after="0" w:line="240" w:lineRule="auto"/>
        <w:ind w:left="-425"/>
        <w:rPr>
          <w:rFonts w:ascii="Arial" w:eastAsia="Arial" w:hAnsi="Arial" w:cs="Arial"/>
          <w:sz w:val="24"/>
        </w:rPr>
      </w:pPr>
    </w:p>
    <w:p w14:paraId="3B95006F" w14:textId="5E3E73FF" w:rsidR="00B413AB" w:rsidRDefault="00B413AB">
      <w:pPr>
        <w:spacing w:after="0" w:line="240" w:lineRule="auto"/>
        <w:ind w:left="-425"/>
        <w:rPr>
          <w:rFonts w:ascii="Arial" w:eastAsia="Arial" w:hAnsi="Arial" w:cs="Arial"/>
          <w:sz w:val="24"/>
        </w:rPr>
      </w:pPr>
    </w:p>
    <w:p w14:paraId="1CF4D707" w14:textId="77777777" w:rsidR="00B413AB" w:rsidRDefault="00B413AB">
      <w:pPr>
        <w:spacing w:after="0" w:line="240" w:lineRule="auto"/>
        <w:ind w:left="-425"/>
        <w:rPr>
          <w:rFonts w:ascii="Arial" w:eastAsia="Arial" w:hAnsi="Arial" w:cs="Arial"/>
          <w:sz w:val="24"/>
        </w:rPr>
      </w:pPr>
    </w:p>
    <w:p w14:paraId="55411D7F" w14:textId="7353B9D9" w:rsidR="00B413AB" w:rsidRDefault="00EE4EBB">
      <w:pPr>
        <w:spacing w:after="0" w:line="360" w:lineRule="auto"/>
        <w:ind w:left="-425"/>
        <w:rPr>
          <w:rFonts w:ascii="Arial" w:eastAsia="Arial" w:hAnsi="Arial" w:cs="Arial"/>
          <w:sz w:val="24"/>
        </w:rPr>
      </w:pPr>
      <w:r>
        <w:rPr>
          <w:noProof/>
        </w:rPr>
        <mc:AlternateContent>
          <mc:Choice Requires="wps">
            <w:drawing>
              <wp:anchor distT="0" distB="0" distL="114300" distR="114300" simplePos="0" relativeHeight="251645952" behindDoc="0" locked="0" layoutInCell="1" hidden="0" allowOverlap="1" wp14:anchorId="55EADE16" wp14:editId="366D6E09">
                <wp:simplePos x="0" y="0"/>
                <wp:positionH relativeFrom="column">
                  <wp:posOffset>-266699</wp:posOffset>
                </wp:positionH>
                <wp:positionV relativeFrom="paragraph">
                  <wp:posOffset>114300</wp:posOffset>
                </wp:positionV>
                <wp:extent cx="1955800" cy="1641475"/>
                <wp:effectExtent l="0" t="0" r="0" b="0"/>
                <wp:wrapNone/>
                <wp:docPr id="41" name="Rectangle 41"/>
                <wp:cNvGraphicFramePr/>
                <a:graphic xmlns:a="http://schemas.openxmlformats.org/drawingml/2006/main">
                  <a:graphicData uri="http://schemas.microsoft.com/office/word/2010/wordprocessingShape">
                    <wps:wsp>
                      <wps:cNvSpPr/>
                      <wps:spPr>
                        <a:xfrm>
                          <a:off x="4374450" y="2965613"/>
                          <a:ext cx="1943100" cy="1628775"/>
                        </a:xfrm>
                        <a:prstGeom prst="rect">
                          <a:avLst/>
                        </a:prstGeom>
                        <a:solidFill>
                          <a:schemeClr val="accent1"/>
                        </a:solidFill>
                        <a:ln w="12700" cap="flat" cmpd="sng">
                          <a:solidFill>
                            <a:srgbClr val="31538F"/>
                          </a:solidFill>
                          <a:prstDash val="solid"/>
                          <a:miter lim="800000"/>
                          <a:headEnd type="none" w="sm" len="sm"/>
                          <a:tailEnd type="none" w="sm" len="sm"/>
                        </a:ln>
                      </wps:spPr>
                      <wps:txbx>
                        <w:txbxContent>
                          <w:p w14:paraId="279B5AE8" w14:textId="77777777" w:rsidR="00B413AB" w:rsidRDefault="00EE4EBB">
                            <w:pPr>
                              <w:pStyle w:val="P68B1DB1-Normal12"/>
                              <w:spacing w:line="258" w:lineRule="auto"/>
                              <w:jc w:val="center"/>
                              <w:textDirection w:val="btLr"/>
                            </w:pPr>
                            <w:r>
                              <w:t>Σχολική έκθεση:</w:t>
                            </w:r>
                          </w:p>
                          <w:p w14:paraId="0DFB45EF" w14:textId="207BBC24" w:rsidR="00B413AB" w:rsidRDefault="00513440">
                            <w:pPr>
                              <w:pStyle w:val="P68B1DB1-Normal13"/>
                              <w:spacing w:after="0" w:line="258" w:lineRule="auto"/>
                              <w:jc w:val="center"/>
                              <w:textDirection w:val="btLr"/>
                            </w:pPr>
                            <w:r>
                              <w:t xml:space="preserve">Η </w:t>
                            </w:r>
                            <w:r w:rsidR="0051160C">
                              <w:t>β</w:t>
                            </w:r>
                            <w:r w:rsidR="00EE4EBB">
                              <w:t>ελγική σοκολάτα</w:t>
                            </w:r>
                          </w:p>
                        </w:txbxContent>
                      </wps:txbx>
                      <wps:bodyPr spcFirstLastPara="1" wrap="square" lIns="91425" tIns="45700" rIns="91425" bIns="45700" anchor="ctr" anchorCtr="0">
                        <a:noAutofit/>
                      </wps:bodyPr>
                    </wps:wsp>
                  </a:graphicData>
                </a:graphic>
              </wp:anchor>
            </w:drawing>
          </mc:Choice>
          <mc:Fallback>
            <w:pict>
              <v:rect w14:anchorId="55EADE16" id="Rectangle 41" o:spid="_x0000_s1041" style="position:absolute;left:0;text-align:left;margin-left:-21pt;margin-top:9pt;width:154pt;height:129.2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" fillcolor="#4472c4 [3204]" strokecolor="#31538f" strokeweight="1pt">
                <v:stroke startarrowwidth="narrow" startarrowlength="short" endarrowwidth="narrow" endarrowlength="short"/>
                <v:textbox inset="2.53958mm,1.2694mm,2.53958mm,1.2694mm">
                  <w:txbxContent>
                    <w:p w14:paraId="279B5AE8" w14:textId="77777777" w:rsidR="00B413AB" w:rsidRDefault="00EE4EBB">
                      <w:pPr>
                        <w:pStyle w:val="P68B1DB1-Normal12"/>
                        <w:spacing w:line="258" w:lineRule="auto"/>
                        <w:jc w:val="center"/>
                        <w:textDirection w:val="btLr"/>
                      </w:pPr>
                      <w:r>
                        <w:t>Σχολική έκθεση:</w:t>
                      </w:r>
                    </w:p>
                    <w:p w14:paraId="0DFB45EF" w14:textId="207BBC24" w:rsidR="00B413AB" w:rsidRDefault="00513440">
                      <w:pPr>
                        <w:pStyle w:val="P68B1DB1-Normal13"/>
                        <w:spacing w:after="0" w:line="258" w:lineRule="auto"/>
                        <w:jc w:val="center"/>
                        <w:textDirection w:val="btLr"/>
                      </w:pPr>
                      <w:r>
                        <w:t xml:space="preserve">Η </w:t>
                      </w:r>
                      <w:r w:rsidR="0051160C">
                        <w:t>β</w:t>
                      </w:r>
                      <w:r w:rsidR="00EE4EBB">
                        <w:t>ελγική σοκολάτα</w:t>
                      </w:r>
                    </w:p>
                  </w:txbxContent>
                </v:textbox>
              </v:rect>
            </w:pict>
          </mc:Fallback>
        </mc:AlternateContent>
      </w:r>
      <w:r>
        <w:rPr>
          <w:noProof/>
        </w:rPr>
        <mc:AlternateContent>
          <mc:Choice Requires="wps">
            <w:drawing>
              <wp:anchor distT="0" distB="0" distL="114300" distR="114300" simplePos="0" relativeHeight="251646976" behindDoc="0" locked="0" layoutInCell="1" hidden="0" allowOverlap="1" wp14:anchorId="524C8242" wp14:editId="1F230DC3">
                <wp:simplePos x="0" y="0"/>
                <wp:positionH relativeFrom="column">
                  <wp:posOffset>2336800</wp:posOffset>
                </wp:positionH>
                <wp:positionV relativeFrom="paragraph">
                  <wp:posOffset>127000</wp:posOffset>
                </wp:positionV>
                <wp:extent cx="2613025" cy="431800"/>
                <wp:effectExtent l="0" t="0" r="0" b="0"/>
                <wp:wrapNone/>
                <wp:docPr id="40" name="Rectangle 40"/>
                <wp:cNvGraphicFramePr/>
                <a:graphic xmlns:a="http://schemas.openxmlformats.org/drawingml/2006/main">
                  <a:graphicData uri="http://schemas.microsoft.com/office/word/2010/wordprocessingShape">
                    <wps:wsp>
                      <wps:cNvSpPr/>
                      <wps:spPr>
                        <a:xfrm>
                          <a:off x="4045838" y="3570450"/>
                          <a:ext cx="2600325" cy="419100"/>
                        </a:xfrm>
                        <a:prstGeom prst="rect">
                          <a:avLst/>
                        </a:prstGeom>
                        <a:solidFill>
                          <a:schemeClr val="accent1"/>
                        </a:solidFill>
                        <a:ln w="12700" cap="flat" cmpd="sng">
                          <a:solidFill>
                            <a:srgbClr val="31538F"/>
                          </a:solidFill>
                          <a:prstDash val="solid"/>
                          <a:miter lim="800000"/>
                          <a:headEnd type="none" w="sm" len="sm"/>
                          <a:tailEnd type="none" w="sm" len="sm"/>
                        </a:ln>
                      </wps:spPr>
                      <wps:txbx>
                        <w:txbxContent>
                          <w:p w14:paraId="27061716" w14:textId="77777777" w:rsidR="00B413AB" w:rsidRDefault="00EE4EBB">
                            <w:pPr>
                              <w:pStyle w:val="P68B1DB1-Normal14"/>
                              <w:spacing w:line="360" w:lineRule="auto"/>
                              <w:jc w:val="center"/>
                              <w:textDirection w:val="btLr"/>
                            </w:pPr>
                            <w:r>
                              <w:t>Η ιστορία της βελγικής σοκολάτας</w:t>
                            </w:r>
                          </w:p>
                          <w:p w14:paraId="2FB068B5" w14:textId="77777777" w:rsidR="00B413AB" w:rsidRDefault="00B413AB">
                            <w:pPr>
                              <w:spacing w:line="258" w:lineRule="auto"/>
                              <w:jc w:val="center"/>
                              <w:textDirection w:val="btLr"/>
                              <w:rPr>
                                <w:color w:val="FFFFFF" w:themeColor="background1"/>
                                <w:sz w:val="24"/>
                              </w:rPr>
                            </w:pPr>
                          </w:p>
                        </w:txbxContent>
                      </wps:txbx>
                      <wps:bodyPr spcFirstLastPara="1" wrap="square" lIns="91425" tIns="45700" rIns="91425" bIns="45700" anchor="ctr" anchorCtr="0">
                        <a:noAutofit/>
                      </wps:bodyPr>
                    </wps:wsp>
                  </a:graphicData>
                </a:graphic>
              </wp:anchor>
            </w:drawing>
          </mc:Choice>
          <mc:Fallback>
            <w:pict>
              <v:rect w14:anchorId="524C8242" id="Rectangle 40" o:spid="_x0000_s1042" style="position:absolute;left:0;text-align:left;margin-left:184pt;margin-top:10pt;width:205.75pt;height:34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" fillcolor="#4472c4 [3204]" strokecolor="#31538f" strokeweight="1pt">
                <v:stroke startarrowwidth="narrow" startarrowlength="short" endarrowwidth="narrow" endarrowlength="short"/>
                <v:textbox inset="2.53958mm,1.2694mm,2.53958mm,1.2694mm">
                  <w:txbxContent>
                    <w:p w14:paraId="27061716" w14:textId="77777777" w:rsidR="00B413AB" w:rsidRDefault="00EE4EBB">
                      <w:pPr>
                        <w:pStyle w:val="P68B1DB1-Normal14"/>
                        <w:spacing w:line="360" w:lineRule="auto"/>
                        <w:jc w:val="center"/>
                        <w:textDirection w:val="btLr"/>
                      </w:pPr>
                      <w:r>
                        <w:t>Η ιστορία της βελγικής σοκολάτας</w:t>
                      </w:r>
                    </w:p>
                    <w:p w14:paraId="2FB068B5" w14:textId="77777777" w:rsidR="00B413AB" w:rsidRDefault="00B413AB">
                      <w:pPr>
                        <w:spacing w:line="258" w:lineRule="auto"/>
                        <w:jc w:val="center"/>
                        <w:textDirection w:val="btLr"/>
                        <w:rPr>
                          <w:color w:val="FFFFFF" w:themeColor="background1"/>
                          <w:sz w:val="24"/>
                        </w:rPr>
                      </w:pPr>
                    </w:p>
                  </w:txbxContent>
                </v:textbox>
              </v:rect>
            </w:pict>
          </mc:Fallback>
        </mc:AlternateContent>
      </w:r>
    </w:p>
    <w:p w14:paraId="3E156A3A" w14:textId="5148D98B" w:rsidR="00B413AB" w:rsidRDefault="00EE4EBB">
      <w:pPr>
        <w:spacing w:after="0" w:line="360" w:lineRule="auto"/>
        <w:ind w:left="-425"/>
        <w:rPr>
          <w:rFonts w:ascii="Arial" w:eastAsia="Arial" w:hAnsi="Arial" w:cs="Arial"/>
          <w:sz w:val="24"/>
        </w:rPr>
      </w:pPr>
      <w:r>
        <w:rPr>
          <w:noProof/>
        </w:rPr>
        <mc:AlternateContent>
          <mc:Choice Requires="wps">
            <w:drawing>
              <wp:anchor distT="0" distB="0" distL="114300" distR="114300" simplePos="0" relativeHeight="251648000" behindDoc="0" locked="0" layoutInCell="1" hidden="0" allowOverlap="1" wp14:anchorId="6B5D9506" wp14:editId="1ED3B80D">
                <wp:simplePos x="0" y="0"/>
                <wp:positionH relativeFrom="column">
                  <wp:posOffset>1765300</wp:posOffset>
                </wp:positionH>
                <wp:positionV relativeFrom="paragraph">
                  <wp:posOffset>101600</wp:posOffset>
                </wp:positionV>
                <wp:extent cx="542925" cy="352425"/>
                <wp:effectExtent l="0" t="0" r="0" b="0"/>
                <wp:wrapNone/>
                <wp:docPr id="45" name="Connector: Elbow 45"/>
                <wp:cNvGraphicFramePr/>
                <a:graphic xmlns:a="http://schemas.openxmlformats.org/drawingml/2006/main">
                  <a:graphicData uri="http://schemas.microsoft.com/office/word/2010/wordprocessingShape">
                    <wps:wsp>
                      <wps:cNvCnPr/>
                      <wps:spPr>
                        <a:xfrm rot="10800000" flipH="1">
                          <a:off x="5079300" y="3608550"/>
                          <a:ext cx="533400" cy="342900"/>
                        </a:xfrm>
                        <a:prstGeom prst="bentConnector3">
                          <a:avLst>
                            <a:gd name="adj1" fmla="val 50000"/>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type w14:anchorId="2067973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26" type="#_x0000_t34" style="position:absolute;margin-left:139pt;margin-top:8pt;width:42.75pt;height:27.75pt;rotation:180;flip:x;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" strokecolor="#4472c4 [3204]">
                <v:stroke startarrowwidth="narrow" startarrowlength="short" endarrow="block"/>
              </v:shape>
            </w:pict>
          </mc:Fallback>
        </mc:AlternateContent>
      </w:r>
    </w:p>
    <w:p w14:paraId="56990BC9" w14:textId="77777777" w:rsidR="00B413AB" w:rsidRDefault="00EE4EBB">
      <w:pPr>
        <w:spacing w:after="0" w:line="360" w:lineRule="auto"/>
        <w:ind w:left="-425"/>
        <w:rPr>
          <w:rFonts w:ascii="Arial" w:eastAsia="Arial" w:hAnsi="Arial" w:cs="Arial"/>
          <w:sz w:val="24"/>
        </w:rPr>
      </w:pPr>
      <w:r>
        <w:rPr>
          <w:noProof/>
        </w:rPr>
        <mc:AlternateContent>
          <mc:Choice Requires="wps">
            <w:drawing>
              <wp:anchor distT="0" distB="0" distL="114300" distR="114300" simplePos="0" relativeHeight="251649024" behindDoc="0" locked="0" layoutInCell="1" hidden="0" allowOverlap="1" wp14:anchorId="0E0089C4" wp14:editId="3B4885C4">
                <wp:simplePos x="0" y="0"/>
                <wp:positionH relativeFrom="column">
                  <wp:posOffset>2349500</wp:posOffset>
                </wp:positionH>
                <wp:positionV relativeFrom="paragraph">
                  <wp:posOffset>190500</wp:posOffset>
                </wp:positionV>
                <wp:extent cx="2613025" cy="431800"/>
                <wp:effectExtent l="0" t="0" r="0" b="0"/>
                <wp:wrapNone/>
                <wp:docPr id="43" name="Rectangle 43"/>
                <wp:cNvGraphicFramePr/>
                <a:graphic xmlns:a="http://schemas.openxmlformats.org/drawingml/2006/main">
                  <a:graphicData uri="http://schemas.microsoft.com/office/word/2010/wordprocessingShape">
                    <wps:wsp>
                      <wps:cNvSpPr/>
                      <wps:spPr>
                        <a:xfrm>
                          <a:off x="4045838" y="3570450"/>
                          <a:ext cx="2600325" cy="419100"/>
                        </a:xfrm>
                        <a:prstGeom prst="rect">
                          <a:avLst/>
                        </a:prstGeom>
                        <a:solidFill>
                          <a:srgbClr val="4472C4"/>
                        </a:solidFill>
                        <a:ln w="12700" cap="flat" cmpd="sng">
                          <a:solidFill>
                            <a:srgbClr val="31538F"/>
                          </a:solidFill>
                          <a:prstDash val="solid"/>
                          <a:miter lim="800000"/>
                          <a:headEnd type="none" w="sm" len="sm"/>
                          <a:tailEnd type="none" w="sm" len="sm"/>
                        </a:ln>
                      </wps:spPr>
                      <wps:txbx>
                        <w:txbxContent>
                          <w:p w14:paraId="29E0C452" w14:textId="77777777" w:rsidR="00B413AB" w:rsidRDefault="00EE4EBB">
                            <w:pPr>
                              <w:pStyle w:val="P68B1DB1-Normal13"/>
                              <w:spacing w:line="360" w:lineRule="auto"/>
                              <w:jc w:val="center"/>
                              <w:textDirection w:val="btLr"/>
                            </w:pPr>
                            <w:r>
                              <w:t>Η ποικιλία της βελγικής σοκολάτας</w:t>
                            </w:r>
                            <w:r>
                              <w:tab/>
                            </w:r>
                          </w:p>
                        </w:txbxContent>
                      </wps:txbx>
                      <wps:bodyPr spcFirstLastPara="1" wrap="square" lIns="91425" tIns="45700" rIns="91425" bIns="45700" anchor="ctr" anchorCtr="0">
                        <a:noAutofit/>
                      </wps:bodyPr>
                    </wps:wsp>
                  </a:graphicData>
                </a:graphic>
              </wp:anchor>
            </w:drawing>
          </mc:Choice>
          <mc:Fallback>
            <w:pict>
              <v:rect w14:anchorId="0E0089C4" id="Rectangle 43" o:spid="_x0000_s1043" style="position:absolute;left:0;text-align:left;margin-left:185pt;margin-top:15pt;width:205.75pt;height:34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" fillcolor="#4472c4" strokecolor="#31538f" strokeweight="1pt">
                <v:stroke startarrowwidth="narrow" startarrowlength="short" endarrowwidth="narrow" endarrowlength="short"/>
                <v:textbox inset="2.53958mm,1.2694mm,2.53958mm,1.2694mm">
                  <w:txbxContent>
                    <w:p w14:paraId="29E0C452" w14:textId="77777777" w:rsidR="00B413AB" w:rsidRDefault="00EE4EBB">
                      <w:pPr>
                        <w:pStyle w:val="P68B1DB1-Normal13"/>
                        <w:spacing w:line="360" w:lineRule="auto"/>
                        <w:jc w:val="center"/>
                        <w:textDirection w:val="btLr"/>
                      </w:pPr>
                      <w:r>
                        <w:t>Η ποικιλία της βελγικής σοκολάτας</w:t>
                      </w:r>
                      <w:r>
                        <w:tab/>
                      </w:r>
                    </w:p>
                  </w:txbxContent>
                </v:textbox>
              </v:rect>
            </w:pict>
          </mc:Fallback>
        </mc:AlternateContent>
      </w:r>
    </w:p>
    <w:p w14:paraId="4865FA42" w14:textId="77777777" w:rsidR="00B413AB" w:rsidRDefault="00EE4EBB">
      <w:pPr>
        <w:spacing w:after="0" w:line="360" w:lineRule="auto"/>
        <w:ind w:left="-425"/>
        <w:rPr>
          <w:rFonts w:ascii="Arial" w:eastAsia="Arial" w:hAnsi="Arial" w:cs="Arial"/>
          <w:sz w:val="24"/>
        </w:rPr>
      </w:pPr>
      <w:r>
        <w:rPr>
          <w:noProof/>
        </w:rPr>
        <mc:AlternateContent>
          <mc:Choice Requires="wps">
            <w:drawing>
              <wp:anchor distT="0" distB="0" distL="114300" distR="114300" simplePos="0" relativeHeight="251650048" behindDoc="0" locked="0" layoutInCell="1" hidden="0" allowOverlap="1" wp14:anchorId="52CBACD4" wp14:editId="68408F23">
                <wp:simplePos x="0" y="0"/>
                <wp:positionH relativeFrom="column">
                  <wp:posOffset>1803400</wp:posOffset>
                </wp:positionH>
                <wp:positionV relativeFrom="paragraph">
                  <wp:posOffset>177800</wp:posOffset>
                </wp:positionV>
                <wp:extent cx="504825" cy="55244"/>
                <wp:effectExtent l="0" t="0" r="0" b="0"/>
                <wp:wrapNone/>
                <wp:docPr id="38" name="Connector: Elbow 38"/>
                <wp:cNvGraphicFramePr/>
                <a:graphic xmlns:a="http://schemas.openxmlformats.org/drawingml/2006/main">
                  <a:graphicData uri="http://schemas.microsoft.com/office/word/2010/wordprocessingShape">
                    <wps:wsp>
                      <wps:cNvCnPr/>
                      <wps:spPr>
                        <a:xfrm rot="10800000" flipH="1">
                          <a:off x="5098350" y="3757141"/>
                          <a:ext cx="495300" cy="45719"/>
                        </a:xfrm>
                        <a:prstGeom prst="bentConnector3">
                          <a:avLst>
                            <a:gd name="adj1" fmla="val 50000"/>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7B1CCFF9" id="Connector: Elbow 38" o:spid="_x0000_s1026" type="#_x0000_t34" style="position:absolute;margin-left:142pt;margin-top:14pt;width:39.75pt;height:4.35pt;rotation:180;flip:x;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" strokecolor="#4472c4 [3204]">
                <v:stroke startarrowwidth="narrow" startarrowlength="short" endarrow="block"/>
              </v:shape>
            </w:pict>
          </mc:Fallback>
        </mc:AlternateContent>
      </w:r>
    </w:p>
    <w:p w14:paraId="0B3E8075" w14:textId="2925D97A" w:rsidR="00B413AB" w:rsidRDefault="00EE4EBB">
      <w:pPr>
        <w:spacing w:after="0" w:line="360" w:lineRule="auto"/>
        <w:ind w:left="-425"/>
        <w:rPr>
          <w:rFonts w:ascii="Arial" w:eastAsia="Arial" w:hAnsi="Arial" w:cs="Arial"/>
          <w:sz w:val="24"/>
        </w:rPr>
      </w:pPr>
      <w:r>
        <w:rPr>
          <w:noProof/>
        </w:rPr>
        <mc:AlternateContent>
          <mc:Choice Requires="wps">
            <w:drawing>
              <wp:anchor distT="0" distB="0" distL="114300" distR="114300" simplePos="0" relativeHeight="251651072" behindDoc="0" locked="0" layoutInCell="1" hidden="0" allowOverlap="1" wp14:anchorId="4D165CBB" wp14:editId="0FC010E1">
                <wp:simplePos x="0" y="0"/>
                <wp:positionH relativeFrom="column">
                  <wp:posOffset>2351314</wp:posOffset>
                </wp:positionH>
                <wp:positionV relativeFrom="paragraph">
                  <wp:posOffset>250809</wp:posOffset>
                </wp:positionV>
                <wp:extent cx="2725591" cy="645459"/>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2725591" cy="645459"/>
                        </a:xfrm>
                        <a:prstGeom prst="rect">
                          <a:avLst/>
                        </a:prstGeom>
                        <a:solidFill>
                          <a:srgbClr val="4472C4"/>
                        </a:solidFill>
                        <a:ln w="12700" cap="flat" cmpd="sng">
                          <a:solidFill>
                            <a:srgbClr val="31538F"/>
                          </a:solidFill>
                          <a:prstDash val="solid"/>
                          <a:miter lim="800000"/>
                          <a:headEnd type="none" w="sm" len="sm"/>
                          <a:tailEnd type="none" w="sm" len="sm"/>
                        </a:ln>
                      </wps:spPr>
                      <wps:txbx>
                        <w:txbxContent>
                          <w:p w14:paraId="3A144AC7" w14:textId="0872E9DF" w:rsidR="00B413AB" w:rsidRDefault="004B50C3">
                            <w:pPr>
                              <w:pStyle w:val="P68B1DB1-Normal13"/>
                              <w:spacing w:line="360" w:lineRule="auto"/>
                              <w:jc w:val="center"/>
                              <w:textDirection w:val="btLr"/>
                            </w:pPr>
                            <w:r>
                              <w:t>Απαραίτητες προϋποθέσεις στην παραγωγή της βελγικής σοκολάτας</w:t>
                            </w:r>
                          </w:p>
                          <w:p w14:paraId="37857E53" w14:textId="77777777" w:rsidR="00B413AB" w:rsidRDefault="00B413AB">
                            <w:pPr>
                              <w:spacing w:line="258"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D165CBB" id="Rectangle 48" o:spid="_x0000_s1044" style="position:absolute;left:0;text-align:left;margin-left:185.15pt;margin-top:19.75pt;width:214.6pt;height:50.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" fillcolor="#4472c4" strokecolor="#31538f" strokeweight="1pt">
                <v:stroke startarrowwidth="narrow" startarrowlength="short" endarrowwidth="narrow" endarrowlength="short"/>
                <v:textbox inset="2.53958mm,1.2694mm,2.53958mm,1.2694mm">
                  <w:txbxContent>
                    <w:p w14:paraId="3A144AC7" w14:textId="0872E9DF" w:rsidR="00B413AB" w:rsidRDefault="004B50C3">
                      <w:pPr>
                        <w:pStyle w:val="P68B1DB1-Normal13"/>
                        <w:spacing w:line="360" w:lineRule="auto"/>
                        <w:jc w:val="center"/>
                        <w:textDirection w:val="btLr"/>
                      </w:pPr>
                      <w:r>
                        <w:t>Απαραίτητες προϋποθέσεις στην παραγωγή της βελγικής σοκολάτας</w:t>
                      </w:r>
                    </w:p>
                    <w:p w14:paraId="37857E53" w14:textId="77777777" w:rsidR="00B413AB" w:rsidRDefault="00B413AB">
                      <w:pPr>
                        <w:spacing w:line="258" w:lineRule="auto"/>
                        <w:jc w:val="center"/>
                        <w:textDirection w:val="btLr"/>
                      </w:pPr>
                    </w:p>
                  </w:txbxContent>
                </v:textbox>
              </v:rect>
            </w:pict>
          </mc:Fallback>
        </mc:AlternateContent>
      </w:r>
      <w:r>
        <w:rPr>
          <w:noProof/>
        </w:rPr>
        <mc:AlternateContent>
          <mc:Choice Requires="wps">
            <w:drawing>
              <wp:anchor distT="0" distB="0" distL="114300" distR="114300" simplePos="0" relativeHeight="251652096" behindDoc="0" locked="0" layoutInCell="1" hidden="0" allowOverlap="1" wp14:anchorId="37D9AE1E" wp14:editId="56542F13">
                <wp:simplePos x="0" y="0"/>
                <wp:positionH relativeFrom="column">
                  <wp:posOffset>1803400</wp:posOffset>
                </wp:positionH>
                <wp:positionV relativeFrom="paragraph">
                  <wp:posOffset>165100</wp:posOffset>
                </wp:positionV>
                <wp:extent cx="476250" cy="390525"/>
                <wp:effectExtent l="0" t="0" r="0" b="0"/>
                <wp:wrapNone/>
                <wp:docPr id="42" name="Connector: Elbow 42"/>
                <wp:cNvGraphicFramePr/>
                <a:graphic xmlns:a="http://schemas.openxmlformats.org/drawingml/2006/main">
                  <a:graphicData uri="http://schemas.microsoft.com/office/word/2010/wordprocessingShape">
                    <wps:wsp>
                      <wps:cNvCnPr/>
                      <wps:spPr>
                        <a:xfrm>
                          <a:off x="5112638" y="3589500"/>
                          <a:ext cx="466725" cy="381000"/>
                        </a:xfrm>
                        <a:prstGeom prst="bentConnector3">
                          <a:avLst>
                            <a:gd name="adj1" fmla="val 50000"/>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08358EDB" id="Connector: Elbow 42" o:spid="_x0000_s1026" type="#_x0000_t34" style="position:absolute;margin-left:142pt;margin-top:13pt;width:37.5pt;height:30.7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" strokecolor="#4472c4 [3204]">
                <v:stroke startarrowwidth="narrow" startarrowlength="short" endarrow="block"/>
              </v:shape>
            </w:pict>
          </mc:Fallback>
        </mc:AlternateContent>
      </w:r>
    </w:p>
    <w:p w14:paraId="77D2D11B" w14:textId="77777777" w:rsidR="00B413AB" w:rsidRDefault="00B413AB">
      <w:pPr>
        <w:spacing w:after="0" w:line="360" w:lineRule="auto"/>
        <w:ind w:left="-425"/>
        <w:rPr>
          <w:rFonts w:ascii="Arial" w:eastAsia="Arial" w:hAnsi="Arial" w:cs="Arial"/>
          <w:sz w:val="24"/>
        </w:rPr>
      </w:pPr>
    </w:p>
    <w:p w14:paraId="6DACF962" w14:textId="77777777" w:rsidR="00B413AB" w:rsidRDefault="00B413AB">
      <w:pPr>
        <w:tabs>
          <w:tab w:val="left" w:pos="1224"/>
        </w:tabs>
      </w:pPr>
    </w:p>
    <w:p w14:paraId="23665FC6" w14:textId="77777777" w:rsidR="00BD39CA" w:rsidRDefault="00EE4EBB">
      <w:r>
        <w:rPr>
          <w:rFonts w:ascii="Arial" w:hAnsi="Arial" w:cs="Arial"/>
          <w:noProof/>
        </w:rPr>
        <mc:AlternateContent>
          <mc:Choice Requires="wpg">
            <w:drawing>
              <wp:anchor distT="0" distB="0" distL="114300" distR="114300" simplePos="0" relativeHeight="251671552" behindDoc="0" locked="0" layoutInCell="1" allowOverlap="1" wp14:anchorId="3C67B59C" wp14:editId="32FA6E99">
                <wp:simplePos x="0" y="0"/>
                <wp:positionH relativeFrom="column">
                  <wp:posOffset>238205</wp:posOffset>
                </wp:positionH>
                <wp:positionV relativeFrom="paragraph">
                  <wp:posOffset>645672</wp:posOffset>
                </wp:positionV>
                <wp:extent cx="5165795" cy="1705857"/>
                <wp:effectExtent l="0" t="0" r="15875" b="27940"/>
                <wp:wrapNone/>
                <wp:docPr id="31" name="Group 31"/>
                <wp:cNvGraphicFramePr/>
                <a:graphic xmlns:a="http://schemas.openxmlformats.org/drawingml/2006/main">
                  <a:graphicData uri="http://schemas.microsoft.com/office/word/2010/wordprocessingGroup">
                    <wpg:wgp>
                      <wpg:cNvGrpSpPr/>
                      <wpg:grpSpPr>
                        <a:xfrm>
                          <a:off x="0" y="0"/>
                          <a:ext cx="5165795" cy="1705857"/>
                          <a:chOff x="1" y="313284"/>
                          <a:chExt cx="4361763" cy="1304812"/>
                        </a:xfrm>
                      </wpg:grpSpPr>
                      <wps:wsp>
                        <wps:cNvPr id="32" name="Ορθογώνιο 15"/>
                        <wps:cNvSpPr/>
                        <wps:spPr>
                          <a:xfrm>
                            <a:off x="812564" y="313284"/>
                            <a:ext cx="2600325" cy="240427"/>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A795E0" w14:textId="77777777" w:rsidR="00B413AB" w:rsidRDefault="00EE4EBB">
                              <w:pPr>
                                <w:pStyle w:val="P68B1DB1-Normal15"/>
                                <w:spacing w:line="360" w:lineRule="auto"/>
                                <w:jc w:val="center"/>
                                <w:textDirection w:val="btLr"/>
                              </w:pPr>
                              <w:r>
                                <w:t>Η ιστορία της βελγικής σοκολάτας</w:t>
                              </w:r>
                            </w:p>
                            <w:p w14:paraId="4B9BC0E7" w14:textId="581A3672" w:rsidR="00B413AB" w:rsidRDefault="00B413AB">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Ορθογώνιο 22"/>
                        <wps:cNvSpPr/>
                        <wps:spPr>
                          <a:xfrm>
                            <a:off x="1" y="733013"/>
                            <a:ext cx="1039740" cy="7824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4431C4" w14:textId="0AD1779D" w:rsidR="00B413AB" w:rsidRDefault="00EE4EBB">
                              <w:pPr>
                                <w:pStyle w:val="P68B1DB1-Normal16"/>
                              </w:pPr>
                              <w:r>
                                <w:t>1. Οι κόκκοι κακάο έγραψαν ιστορί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Ορθογώνιο 22"/>
                        <wps:cNvSpPr/>
                        <wps:spPr>
                          <a:xfrm>
                            <a:off x="1563372" y="733953"/>
                            <a:ext cx="981075" cy="7813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35E97F" w14:textId="056E0F0C" w:rsidR="00B413AB" w:rsidRDefault="00EE4EBB">
                              <w:pPr>
                                <w:pStyle w:val="P68B1DB1-Normal16"/>
                              </w:pPr>
                              <w:r>
                                <w:t>2. Μια σύντομη ιστορία της βελγικής σοκολάτα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Ορθογώνιο 22"/>
                        <wps:cNvSpPr/>
                        <wps:spPr>
                          <a:xfrm>
                            <a:off x="3104067" y="744077"/>
                            <a:ext cx="1257697" cy="8740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1ED22C" w14:textId="39EB9FA9" w:rsidR="00B413AB" w:rsidRDefault="00EE4EBB">
                              <w:pPr>
                                <w:pStyle w:val="P68B1DB1-Normal16"/>
                              </w:pPr>
                              <w:r>
                                <w:t>3. Σημαντικές προσωπικότητες στην ιστορία της βελγικής σοκολάτα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Βέλος: Αριστερό-δεξιό 27"/>
                        <wps:cNvSpPr/>
                        <wps:spPr>
                          <a:xfrm>
                            <a:off x="1113125" y="1114593"/>
                            <a:ext cx="374355" cy="161703"/>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Βέλος: Αριστερό-δεξιό 27"/>
                        <wps:cNvSpPr/>
                        <wps:spPr>
                          <a:xfrm>
                            <a:off x="2655924" y="1114593"/>
                            <a:ext cx="363722" cy="151071"/>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67B59C" id="Group 31" o:spid="_x0000_s1045" style="position:absolute;margin-left:18.75pt;margin-top:50.85pt;width:406.75pt;height:134.3pt;z-index:251671552;mso-width-relative:margin;mso-height-relative:margin" coordorigin=",3132" coordsize="43617,1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">
                <v:rect id="Ορθογώνιο 15" o:spid="_x0000_s1046" style="position:absolute;left:8125;top:3132;width:26003;height:2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" fillcolor="#4472c4 [3204]" strokecolor="black [3213]" strokeweight="1pt">
                  <v:textbox>
                    <w:txbxContent>
                      <w:p w14:paraId="00A795E0" w14:textId="77777777" w:rsidR="00B413AB" w:rsidRDefault="00EE4EBB">
                        <w:pPr>
                          <w:pStyle w:val="P68B1DB1-Normal15"/>
                          <w:spacing w:line="360" w:lineRule="auto"/>
                          <w:jc w:val="center"/>
                          <w:textDirection w:val="btLr"/>
                        </w:pPr>
                        <w:r>
                          <w:t>Η ιστορία της βελγικής σοκολάτας</w:t>
                        </w:r>
                      </w:p>
                      <w:p w14:paraId="4B9BC0E7" w14:textId="581A3672" w:rsidR="00B413AB" w:rsidRDefault="00B413AB">
                        <w:pPr>
                          <w:jc w:val="center"/>
                          <w:rPr>
                            <w:b/>
                          </w:rPr>
                        </w:pPr>
                      </w:p>
                    </w:txbxContent>
                  </v:textbox>
                </v:rect>
                <v:rect id="Ορθογώνιο 22" o:spid="_x0000_s1047" style="position:absolute;top:7330;width:10397;height:7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SCxgAAANsAAAAPAAAAZHJzL2Rvd25yZXYueG1sRI9Pa8JA&#10;FMTvhX6H5RW8iG5UK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PyjUgsYAAADbAAAA&#10;DwAAAAAAAAAAAAAAAAAHAgAAZHJzL2Rvd25yZXYueG1sUEsFBgAAAAADAAMAtwAAAPoCAAAAAA==&#10;" filled="f" strokecolor="black [3213]" strokeweight="1pt">
                  <v:textbox>
                    <w:txbxContent>
                      <w:p w14:paraId="314431C4" w14:textId="0AD1779D" w:rsidR="00B413AB" w:rsidRDefault="00EE4EBB">
                        <w:pPr>
                          <w:pStyle w:val="P68B1DB1-Normal16"/>
                        </w:pPr>
                        <w:r>
                          <w:t>1. Οι κόκκοι κακάο έγραψαν ιστορία</w:t>
                        </w:r>
                      </w:p>
                    </w:txbxContent>
                  </v:textbox>
                </v:rect>
                <v:rect id="Ορθογώνιο 22" o:spid="_x0000_s1048" style="position:absolute;left:15633;top:7339;width:9811;height: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Uz2xgAAANsAAAAPAAAAZHJzL2Rvd25yZXYueG1sRI9Ba8JA&#10;FITvhf6H5RV6Ed1oi0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sMFM9sYAAADbAAAA&#10;DwAAAAAAAAAAAAAAAAAHAgAAZHJzL2Rvd25yZXYueG1sUEsFBgAAAAADAAMAtwAAAPoCAAAAAA==&#10;" filled="f" strokecolor="black [3213]" strokeweight="1pt">
                  <v:textbox>
                    <w:txbxContent>
                      <w:p w14:paraId="2035E97F" w14:textId="056E0F0C" w:rsidR="00B413AB" w:rsidRDefault="00EE4EBB">
                        <w:pPr>
                          <w:pStyle w:val="P68B1DB1-Normal16"/>
                        </w:pPr>
                        <w:r>
                          <w:t>2. Μια σύντομη ιστορία της βελγικής σοκολάτας</w:t>
                        </w:r>
                      </w:p>
                    </w:txbxContent>
                  </v:textbox>
                </v:rect>
                <v:rect id="Ορθογώνιο 22" o:spid="_x0000_s1049" style="position:absolute;left:31040;top:7440;width:12577;height:8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ltxgAAANsAAAAPAAAAZHJzL2Rvd25yZXYueG1sRI9Ba8JA&#10;FITvhf6H5RV6Ed1oq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343pbcYAAADbAAAA&#10;DwAAAAAAAAAAAAAAAAAHAgAAZHJzL2Rvd25yZXYueG1sUEsFBgAAAAADAAMAtwAAAPoCAAAAAA==&#10;" filled="f" strokecolor="black [3213]" strokeweight="1pt">
                  <v:textbox>
                    <w:txbxContent>
                      <w:p w14:paraId="1D1ED22C" w14:textId="39EB9FA9" w:rsidR="00B413AB" w:rsidRDefault="00EE4EBB">
                        <w:pPr>
                          <w:pStyle w:val="P68B1DB1-Normal16"/>
                        </w:pPr>
                        <w:r>
                          <w:t>3. Σημαντικές προσωπικότητες στην ιστορία της βελγικής σοκολάτας</w:t>
                        </w:r>
                      </w:p>
                    </w:txbxContent>
                  </v:textbox>
                </v: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Βέλος: Αριστερό-δεξιό 27" o:spid="_x0000_s1050" type="#_x0000_t69" style="position:absolute;left:11131;top:11145;width:3743;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" adj="4665" fillcolor="#4472c4 [3204]" strokecolor="black [3213]" strokeweight="1pt"/>
                <v:shape id="Βέλος: Αριστερό-δεξιό 27" o:spid="_x0000_s1051" type="#_x0000_t69" style="position:absolute;left:26559;top:11145;width:3637;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" adj="4486" fillcolor="#4472c4 [3204]" strokecolor="black [3213]" strokeweight="1pt"/>
              </v:group>
            </w:pict>
          </mc:Fallback>
        </mc:AlternateContent>
      </w:r>
      <w:r>
        <w:br w:type="page"/>
      </w:r>
    </w:p>
    <w:p w14:paraId="3960A106" w14:textId="51DCEC69" w:rsidR="00B413AB" w:rsidRDefault="004B50C3">
      <w:r>
        <w:rPr>
          <w:noProof/>
        </w:rPr>
        <w:lastRenderedPageBreak/>
        <mc:AlternateContent>
          <mc:Choice Requires="wpg">
            <w:drawing>
              <wp:anchor distT="0" distB="0" distL="114300" distR="114300" simplePos="0" relativeHeight="251681792" behindDoc="0" locked="0" layoutInCell="1" allowOverlap="1" wp14:anchorId="7F2D7350" wp14:editId="4F4AFFFA">
                <wp:simplePos x="0" y="0"/>
                <wp:positionH relativeFrom="column">
                  <wp:posOffset>0</wp:posOffset>
                </wp:positionH>
                <wp:positionV relativeFrom="paragraph">
                  <wp:posOffset>284309</wp:posOffset>
                </wp:positionV>
                <wp:extent cx="5155987" cy="1644015"/>
                <wp:effectExtent l="0" t="0" r="26035" b="13335"/>
                <wp:wrapNone/>
                <wp:docPr id="64" name="Group 64"/>
                <wp:cNvGraphicFramePr/>
                <a:graphic xmlns:a="http://schemas.openxmlformats.org/drawingml/2006/main">
                  <a:graphicData uri="http://schemas.microsoft.com/office/word/2010/wordprocessingGroup">
                    <wpg:wgp>
                      <wpg:cNvGrpSpPr/>
                      <wpg:grpSpPr>
                        <a:xfrm>
                          <a:off x="0" y="0"/>
                          <a:ext cx="5155987" cy="1644015"/>
                          <a:chOff x="1" y="313284"/>
                          <a:chExt cx="4353514" cy="1257791"/>
                        </a:xfrm>
                      </wpg:grpSpPr>
                      <wps:wsp>
                        <wps:cNvPr id="65" name="Ορθογώνιο 15"/>
                        <wps:cNvSpPr/>
                        <wps:spPr>
                          <a:xfrm>
                            <a:off x="812564" y="313284"/>
                            <a:ext cx="2600325" cy="240427"/>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6B97E8" w14:textId="77777777" w:rsidR="00B413AB" w:rsidRDefault="00EE4EBB">
                              <w:pPr>
                                <w:pStyle w:val="P68B1DB1-Normal12"/>
                                <w:jc w:val="center"/>
                              </w:pPr>
                              <w:r>
                                <w:t>Η ποικιλία της βελγικής σοκολάτα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Ορθογώνιο 22"/>
                        <wps:cNvSpPr/>
                        <wps:spPr>
                          <a:xfrm>
                            <a:off x="1" y="733013"/>
                            <a:ext cx="1039740" cy="7824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6C7664" w14:textId="2DD710DD" w:rsidR="00B413AB" w:rsidRDefault="00EE4EBB">
                              <w:pPr>
                                <w:pStyle w:val="P68B1DB1-Normal16"/>
                              </w:pPr>
                              <w:r>
                                <w:t>4. Βελγικές σοκολάτε</w:t>
                              </w:r>
                              <w:r w:rsidR="00433293">
                                <w:t xml:space="preserve">ς – Πραλίνες   </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Ορθογώνιο 22"/>
                        <wps:cNvSpPr/>
                        <wps:spPr>
                          <a:xfrm>
                            <a:off x="1563372" y="733953"/>
                            <a:ext cx="981075" cy="7813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18526" w14:textId="56401660" w:rsidR="00B413AB" w:rsidRDefault="00EE4EBB">
                              <w:pPr>
                                <w:pStyle w:val="P68B1DB1-Normal16"/>
                              </w:pPr>
                              <w:r>
                                <w:t xml:space="preserve">5. Πώς να </w:t>
                              </w:r>
                              <w:r w:rsidR="004B50C3">
                                <w:t>φτιάξετε</w:t>
                              </w:r>
                              <w:r>
                                <w:t xml:space="preserve"> μια πραλίν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Ορθογώνιο 22"/>
                        <wps:cNvSpPr/>
                        <wps:spPr>
                          <a:xfrm>
                            <a:off x="3104505" y="744312"/>
                            <a:ext cx="1249010" cy="82676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340E0D" w14:textId="6D30CA74" w:rsidR="00B413AB" w:rsidRDefault="00EE4EBB">
                              <w:pPr>
                                <w:pStyle w:val="P68B1DB1-Normal16"/>
                              </w:pPr>
                              <w:r>
                                <w:t>6. Εξερευνώντας τη βελγική σοκολάτ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Βέλος: Αριστερό-δεξιό 27"/>
                        <wps:cNvSpPr/>
                        <wps:spPr>
                          <a:xfrm>
                            <a:off x="1113125" y="1114593"/>
                            <a:ext cx="374355" cy="161703"/>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Βέλος: Αριστερό-δεξιό 27"/>
                        <wps:cNvSpPr/>
                        <wps:spPr>
                          <a:xfrm>
                            <a:off x="2655924" y="1114593"/>
                            <a:ext cx="363722" cy="151071"/>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2D7350" id="Group 64" o:spid="_x0000_s1052" style="position:absolute;margin-left:0;margin-top:22.4pt;width:406pt;height:129.45pt;z-index:251681792;mso-width-relative:margin;mso-height-relative:margin" coordorigin=",3132" coordsize="43535,12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">
                <v:rect id="Ορθογώνιο 15" o:spid="_x0000_s1053" style="position:absolute;left:8125;top:3132;width:26003;height:2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" fillcolor="#4472c4 [3204]" strokecolor="black [3213]" strokeweight="1pt">
                  <v:textbox>
                    <w:txbxContent>
                      <w:p w14:paraId="5E6B97E8" w14:textId="77777777" w:rsidR="00B413AB" w:rsidRDefault="00EE4EBB">
                        <w:pPr>
                          <w:pStyle w:val="P68B1DB1-Normal12"/>
                          <w:jc w:val="center"/>
                        </w:pPr>
                        <w:r>
                          <w:t>Η ποικιλία της βελγικής σοκολάτας</w:t>
                        </w:r>
                      </w:p>
                    </w:txbxContent>
                  </v:textbox>
                </v:rect>
                <v:rect id="Ορθογώνιο 22" o:spid="_x0000_s1054" style="position:absolute;top:7330;width:10397;height:7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" filled="f" strokecolor="black [3213]" strokeweight="1pt">
                  <v:textbox>
                    <w:txbxContent>
                      <w:p w14:paraId="4B6C7664" w14:textId="2DD710DD" w:rsidR="00B413AB" w:rsidRDefault="00EE4EBB">
                        <w:pPr>
                          <w:pStyle w:val="P68B1DB1-Normal16"/>
                        </w:pPr>
                        <w:r>
                          <w:t>4. Βελγικές σοκολάτε</w:t>
                        </w:r>
                        <w:r w:rsidR="00433293">
                          <w:t xml:space="preserve">ς – Πραλίνες   </w:t>
                        </w:r>
                        <w:r>
                          <w:t xml:space="preserve"> </w:t>
                        </w:r>
                      </w:p>
                    </w:txbxContent>
                  </v:textbox>
                </v:rect>
                <v:rect id="Ορθογώνιο 22" o:spid="_x0000_s1055" style="position:absolute;left:15633;top:7339;width:9811;height: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" filled="f" strokecolor="black [3213]" strokeweight="1pt">
                  <v:textbox>
                    <w:txbxContent>
                      <w:p w14:paraId="6E318526" w14:textId="56401660" w:rsidR="00B413AB" w:rsidRDefault="00EE4EBB">
                        <w:pPr>
                          <w:pStyle w:val="P68B1DB1-Normal16"/>
                        </w:pPr>
                        <w:r>
                          <w:t xml:space="preserve">5. Πώς να </w:t>
                        </w:r>
                        <w:r w:rsidR="004B50C3">
                          <w:t>φτιάξετε</w:t>
                        </w:r>
                        <w:r>
                          <w:t xml:space="preserve"> μια πραλίνα;</w:t>
                        </w:r>
                      </w:p>
                    </w:txbxContent>
                  </v:textbox>
                </v:rect>
                <v:rect id="Ορθογώνιο 22" o:spid="_x0000_s1056" style="position:absolute;left:31045;top:7443;width:12490;height:8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" filled="f" strokecolor="black [3213]" strokeweight="1pt">
                  <v:textbox>
                    <w:txbxContent>
                      <w:p w14:paraId="04340E0D" w14:textId="6D30CA74" w:rsidR="00B413AB" w:rsidRDefault="00EE4EBB">
                        <w:pPr>
                          <w:pStyle w:val="P68B1DB1-Normal16"/>
                        </w:pPr>
                        <w:r>
                          <w:t>6. Εξερευνώντας τη βελγική σοκολάτα</w:t>
                        </w:r>
                      </w:p>
                    </w:txbxContent>
                  </v:textbox>
                </v:rect>
                <v:shape id="Βέλος: Αριστερό-δεξιό 27" o:spid="_x0000_s1057" type="#_x0000_t69" style="position:absolute;left:11131;top:11145;width:3743;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" adj="4665" fillcolor="#4472c4 [3204]" strokecolor="black [3213]" strokeweight="1pt"/>
                <v:shape id="Βέλος: Αριστερό-δεξιό 27" o:spid="_x0000_s1058" type="#_x0000_t69" style="position:absolute;left:26559;top:11145;width:3637;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" adj="4486" fillcolor="#4472c4 [3204]" strokecolor="black [3213]" strokeweight="1pt"/>
              </v:group>
            </w:pict>
          </mc:Fallback>
        </mc:AlternateContent>
      </w:r>
    </w:p>
    <w:p w14:paraId="79E37608" w14:textId="3331ECE6" w:rsidR="00B413AB" w:rsidRDefault="00B413AB">
      <w:pPr>
        <w:pStyle w:val="P68B1DB1-Normal17"/>
      </w:pPr>
    </w:p>
    <w:p w14:paraId="35C09982" w14:textId="77777777" w:rsidR="00B413AB" w:rsidRDefault="00B413AB"/>
    <w:p w14:paraId="4FAA7390" w14:textId="77777777" w:rsidR="00B413AB" w:rsidRDefault="00B413AB"/>
    <w:p w14:paraId="4264D932" w14:textId="77777777" w:rsidR="00B413AB" w:rsidRDefault="00B413AB"/>
    <w:p w14:paraId="7262F6DA" w14:textId="77777777" w:rsidR="00B413AB" w:rsidRDefault="00B413AB"/>
    <w:p w14:paraId="2A60CB7F" w14:textId="77777777" w:rsidR="00B413AB" w:rsidRDefault="00B413AB"/>
    <w:p w14:paraId="4ECF7732" w14:textId="77777777" w:rsidR="00B413AB" w:rsidRDefault="00B413AB"/>
    <w:p w14:paraId="532431ED" w14:textId="7AECD5AD" w:rsidR="00B413AB" w:rsidRDefault="00EE4EBB">
      <w:r>
        <w:rPr>
          <w:noProof/>
        </w:rPr>
        <mc:AlternateContent>
          <mc:Choice Requires="wpg">
            <w:drawing>
              <wp:anchor distT="0" distB="0" distL="114300" distR="114300" simplePos="0" relativeHeight="251719680" behindDoc="0" locked="0" layoutInCell="1" allowOverlap="1" wp14:anchorId="6ACE3E2A" wp14:editId="5D88AA7C">
                <wp:simplePos x="0" y="0"/>
                <wp:positionH relativeFrom="margin">
                  <wp:posOffset>-465936</wp:posOffset>
                </wp:positionH>
                <wp:positionV relativeFrom="paragraph">
                  <wp:posOffset>130826</wp:posOffset>
                </wp:positionV>
                <wp:extent cx="6641471" cy="1962757"/>
                <wp:effectExtent l="0" t="0" r="26035" b="19050"/>
                <wp:wrapNone/>
                <wp:docPr id="15" name="Group 15"/>
                <wp:cNvGraphicFramePr/>
                <a:graphic xmlns:a="http://schemas.openxmlformats.org/drawingml/2006/main">
                  <a:graphicData uri="http://schemas.microsoft.com/office/word/2010/wordprocessingGroup">
                    <wpg:wgp>
                      <wpg:cNvGrpSpPr/>
                      <wpg:grpSpPr>
                        <a:xfrm>
                          <a:off x="0" y="0"/>
                          <a:ext cx="6641471" cy="1962757"/>
                          <a:chOff x="0" y="-161365"/>
                          <a:chExt cx="6641471" cy="1962757"/>
                        </a:xfrm>
                      </wpg:grpSpPr>
                      <wps:wsp>
                        <wps:cNvPr id="58" name="Ορθογώνιο 15"/>
                        <wps:cNvSpPr/>
                        <wps:spPr>
                          <a:xfrm>
                            <a:off x="1739096" y="-161365"/>
                            <a:ext cx="3265665" cy="580025"/>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660B83" w14:textId="0C21C7F5" w:rsidR="00B413AB" w:rsidRDefault="004B50C3">
                              <w:pPr>
                                <w:pStyle w:val="P68B1DB1-Normal12"/>
                                <w:spacing w:line="360" w:lineRule="auto"/>
                                <w:jc w:val="center"/>
                                <w:textDirection w:val="btLr"/>
                              </w:pPr>
                              <w:r>
                                <w:t>Απαραίτητες προϋποθέσεις στην παραγωγή της  βελγικής σοκολάτας</w:t>
                              </w:r>
                            </w:p>
                            <w:p w14:paraId="3FD4714A" w14:textId="77777777" w:rsidR="00B413AB" w:rsidRDefault="00B413AB">
                              <w:pPr>
                                <w:spacing w:line="258" w:lineRule="auto"/>
                                <w:jc w:val="center"/>
                                <w:textDirection w:val="btLr"/>
                              </w:pPr>
                            </w:p>
                            <w:p w14:paraId="0BF43F05" w14:textId="2B48C97A" w:rsidR="00B413AB" w:rsidRDefault="00B413AB">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Ορθογώνιο 22"/>
                        <wps:cNvSpPr/>
                        <wps:spPr>
                          <a:xfrm>
                            <a:off x="0" y="518614"/>
                            <a:ext cx="1231301" cy="102288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22620F" w14:textId="7B1CC7B1" w:rsidR="00B413AB" w:rsidRDefault="00EE4EBB">
                              <w:pPr>
                                <w:pStyle w:val="P68B1DB1-Normal16"/>
                              </w:pPr>
                              <w:r>
                                <w:t>7. Τι γνωρίζετε για τη βελγική σοκολάτ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Ορθογώνιο 22"/>
                        <wps:cNvSpPr/>
                        <wps:spPr>
                          <a:xfrm>
                            <a:off x="1849251" y="525212"/>
                            <a:ext cx="1239719" cy="12761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A39D99" w14:textId="6669808C" w:rsidR="00B413AB" w:rsidRPr="001A5E6A" w:rsidRDefault="00EE4EBB">
                              <w:pPr>
                                <w:pStyle w:val="P68B1DB1-Normal16"/>
                              </w:pPr>
                              <w:r>
                                <w:t xml:space="preserve">8. </w:t>
                              </w:r>
                              <w:r w:rsidR="004B50C3">
                                <w:t xml:space="preserve">Ποια είναι η ιδιαιτερότητα </w:t>
                              </w:r>
                              <w:r w:rsidR="003403DD">
                                <w:t>που κάνει τη β</w:t>
                              </w:r>
                              <w:r w:rsidR="001A5E6A">
                                <w:t>έλγικη σοκολάτα να ξεχωρίζει</w:t>
                              </w:r>
                              <w:r w:rsidR="001A5E6A" w:rsidRPr="001A5E6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Ορθογώνιο 22"/>
                        <wps:cNvSpPr/>
                        <wps:spPr>
                          <a:xfrm>
                            <a:off x="3712171" y="545875"/>
                            <a:ext cx="1161828" cy="10421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9903DD" w14:textId="7A90C689" w:rsidR="00B413AB" w:rsidRPr="004B50C3" w:rsidRDefault="00EE4EBB">
                              <w:pPr>
                                <w:pStyle w:val="P68B1DB1-Normal7"/>
                                <w:rPr>
                                  <w:rFonts w:ascii="Arial" w:hAnsi="Arial" w:cs="Arial"/>
                                  <w:b/>
                                  <w:color w:val="2E74B5" w:themeColor="accent5" w:themeShade="BF"/>
                                </w:rPr>
                              </w:pPr>
                              <w:r>
                                <w:rPr>
                                  <w:rFonts w:ascii="Arial" w:hAnsi="Arial" w:cs="Arial"/>
                                  <w:b/>
                                  <w:color w:val="2E74B5" w:themeColor="accent5" w:themeShade="BF"/>
                                </w:rPr>
                                <w:t xml:space="preserve">9. </w:t>
                              </w:r>
                              <w:r w:rsidR="004B50C3">
                                <w:rPr>
                                  <w:rFonts w:ascii="Arial" w:hAnsi="Arial" w:cs="Arial"/>
                                  <w:b/>
                                  <w:color w:val="2E74B5" w:themeColor="accent5" w:themeShade="BF"/>
                                </w:rPr>
                                <w:t>Σε τι αναφέρεται το θεμιτό εμπόριο σοκολάτας</w:t>
                              </w:r>
                              <w:r w:rsidR="004B50C3" w:rsidRPr="004B50C3">
                                <w:rPr>
                                  <w:rFonts w:ascii="Arial" w:hAnsi="Arial" w:cs="Arial"/>
                                  <w:b/>
                                  <w:color w:val="2E74B5" w:themeColor="accent5" w:themeShade="B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Βέλος: Αριστερό-δεξιό 27"/>
                        <wps:cNvSpPr/>
                        <wps:spPr>
                          <a:xfrm>
                            <a:off x="1315588" y="1022160"/>
                            <a:ext cx="443326" cy="211404"/>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Βέλος: Αριστερό-δεξιό 27"/>
                        <wps:cNvSpPr/>
                        <wps:spPr>
                          <a:xfrm>
                            <a:off x="3144388" y="1022160"/>
                            <a:ext cx="430734" cy="197504"/>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Ορθογώνιο 22"/>
                        <wps:cNvSpPr/>
                        <wps:spPr>
                          <a:xfrm>
                            <a:off x="5479548" y="579800"/>
                            <a:ext cx="1161923" cy="10759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02D797" w14:textId="354C656A" w:rsidR="00B413AB" w:rsidRPr="004B50C3" w:rsidRDefault="00EE4EBB">
                              <w:pPr>
                                <w:pStyle w:val="P68B1DB1-Normal16"/>
                              </w:pPr>
                              <w:r>
                                <w:t xml:space="preserve">10. </w:t>
                              </w:r>
                              <w:r w:rsidR="004B50C3">
                                <w:t xml:space="preserve">Συζήτηση γύρω από την έννοια του θεμιτού εμπορίου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Βέλος: Αριστερό-δεξιό 27"/>
                        <wps:cNvSpPr/>
                        <wps:spPr>
                          <a:xfrm>
                            <a:off x="4967785" y="1023582"/>
                            <a:ext cx="430681" cy="197445"/>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ACE3E2A" id="Group 15" o:spid="_x0000_s1059" style="position:absolute;margin-left:-36.7pt;margin-top:10.3pt;width:522.95pt;height:154.55pt;z-index:251719680;mso-position-horizontal-relative:margin;mso-height-relative:margin" coordorigin=",-1613" coordsize="66414,19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">
                <v:rect id="Ορθογώνιο 15" o:spid="_x0000_s1060" style="position:absolute;left:17390;top:-1613;width:32657;height:5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" fillcolor="#4472c4 [3204]" strokecolor="black [3213]" strokeweight="1pt">
                  <v:textbox>
                    <w:txbxContent>
                      <w:p w14:paraId="22660B83" w14:textId="0C21C7F5" w:rsidR="00B413AB" w:rsidRDefault="004B50C3">
                        <w:pPr>
                          <w:pStyle w:val="P68B1DB1-Normal12"/>
                          <w:spacing w:line="360" w:lineRule="auto"/>
                          <w:jc w:val="center"/>
                          <w:textDirection w:val="btLr"/>
                        </w:pPr>
                        <w:r>
                          <w:t>Απαραίτητες προϋποθέσεις στην παραγωγή της  βελγικής σοκολάτας</w:t>
                        </w:r>
                      </w:p>
                      <w:p w14:paraId="3FD4714A" w14:textId="77777777" w:rsidR="00B413AB" w:rsidRDefault="00B413AB">
                        <w:pPr>
                          <w:spacing w:line="258" w:lineRule="auto"/>
                          <w:jc w:val="center"/>
                          <w:textDirection w:val="btLr"/>
                        </w:pPr>
                      </w:p>
                      <w:p w14:paraId="0BF43F05" w14:textId="2B48C97A" w:rsidR="00B413AB" w:rsidRDefault="00B413AB">
                        <w:pPr>
                          <w:jc w:val="center"/>
                          <w:rPr>
                            <w:b/>
                          </w:rPr>
                        </w:pPr>
                      </w:p>
                    </w:txbxContent>
                  </v:textbox>
                </v:rect>
                <v:rect id="Ορθογώνιο 22" o:spid="_x0000_s1061" style="position:absolute;top:5186;width:12313;height:10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3422620F" w14:textId="7B1CC7B1" w:rsidR="00B413AB" w:rsidRDefault="00EE4EBB">
                        <w:pPr>
                          <w:pStyle w:val="P68B1DB1-Normal16"/>
                        </w:pPr>
                        <w:r>
                          <w:t>7. Τι γνωρίζετε για τη βελγική σοκολάτα;</w:t>
                        </w:r>
                      </w:p>
                    </w:txbxContent>
                  </v:textbox>
                </v:rect>
                <v:rect id="Ορθογώνιο 22" o:spid="_x0000_s1062" style="position:absolute;left:18492;top:5252;width:12397;height:127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18A39D99" w14:textId="6669808C" w:rsidR="00B413AB" w:rsidRPr="001A5E6A" w:rsidRDefault="00EE4EBB">
                        <w:pPr>
                          <w:pStyle w:val="P68B1DB1-Normal16"/>
                        </w:pPr>
                        <w:r>
                          <w:t xml:space="preserve">8. </w:t>
                        </w:r>
                        <w:r w:rsidR="004B50C3">
                          <w:t xml:space="preserve">Ποια είναι η ιδιαιτερότητα </w:t>
                        </w:r>
                        <w:r w:rsidR="003403DD">
                          <w:t>που κάνει τη β</w:t>
                        </w:r>
                        <w:r w:rsidR="001A5E6A">
                          <w:t>έλγικη σοκολάτα να ξεχωρίζει</w:t>
                        </w:r>
                        <w:r w:rsidR="001A5E6A" w:rsidRPr="001A5E6A">
                          <w:t>;</w:t>
                        </w:r>
                      </w:p>
                    </w:txbxContent>
                  </v:textbox>
                </v:rect>
                <v:rect id="Ορθογώνιο 22" o:spid="_x0000_s1063" style="position:absolute;left:37121;top:5458;width:11618;height:10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" filled="f" strokecolor="black [3213]" strokeweight="1pt">
                  <v:textbox>
                    <w:txbxContent>
                      <w:p w14:paraId="089903DD" w14:textId="7A90C689" w:rsidR="00B413AB" w:rsidRPr="004B50C3" w:rsidRDefault="00EE4EBB">
                        <w:pPr>
                          <w:pStyle w:val="P68B1DB1-Normal7"/>
                          <w:rPr>
                            <w:rFonts w:ascii="Arial" w:hAnsi="Arial" w:cs="Arial"/>
                            <w:b/>
                            <w:color w:val="2E74B5" w:themeColor="accent5" w:themeShade="BF"/>
                          </w:rPr>
                        </w:pPr>
                        <w:r>
                          <w:rPr>
                            <w:rFonts w:ascii="Arial" w:hAnsi="Arial" w:cs="Arial"/>
                            <w:b/>
                            <w:color w:val="2E74B5" w:themeColor="accent5" w:themeShade="BF"/>
                          </w:rPr>
                          <w:t xml:space="preserve">9. </w:t>
                        </w:r>
                        <w:r w:rsidR="004B50C3">
                          <w:rPr>
                            <w:rFonts w:ascii="Arial" w:hAnsi="Arial" w:cs="Arial"/>
                            <w:b/>
                            <w:color w:val="2E74B5" w:themeColor="accent5" w:themeShade="BF"/>
                          </w:rPr>
                          <w:t>Σε τι αναφέρεται το θεμιτό εμπόριο σοκολάτας</w:t>
                        </w:r>
                        <w:r w:rsidR="004B50C3" w:rsidRPr="004B50C3">
                          <w:rPr>
                            <w:rFonts w:ascii="Arial" w:hAnsi="Arial" w:cs="Arial"/>
                            <w:b/>
                            <w:color w:val="2E74B5" w:themeColor="accent5" w:themeShade="BF"/>
                          </w:rPr>
                          <w:t>;</w:t>
                        </w:r>
                      </w:p>
                    </w:txbxContent>
                  </v:textbox>
                </v:rect>
                <v:shape id="Βέλος: Αριστερό-δεξιό 27" o:spid="_x0000_s1064" type="#_x0000_t69" style="position:absolute;left:13155;top:10221;width:4434;height:2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" adj="5150" fillcolor="#4472c4 [3204]" strokecolor="black [3213]" strokeweight="1pt"/>
                <v:shape id="Βέλος: Αριστερό-δεξιό 27" o:spid="_x0000_s1065" type="#_x0000_t69" style="position:absolute;left:31443;top:10221;width:4308;height:1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" adj="4952" fillcolor="#4472c4 [3204]" strokecolor="black [3213]" strokeweight="1pt"/>
                <v:rect id="Ορθογώνιο 22" o:spid="_x0000_s1066" style="position:absolute;left:54795;top:5798;width:11619;height:10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YjiwwAAANsAAAAPAAAAZHJzL2Rvd25yZXYueG1sRE9Na8JA&#10;EL0X/A/LCL2Ibmyh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dJ2I4sMAAADbAAAADwAA&#10;AAAAAAAAAAAAAAAHAgAAZHJzL2Rvd25yZXYueG1sUEsFBgAAAAADAAMAtwAAAPcCAAAAAA==&#10;" filled="f" strokecolor="black [3213]" strokeweight="1pt">
                  <v:textbox>
                    <w:txbxContent>
                      <w:p w14:paraId="1002D797" w14:textId="354C656A" w:rsidR="00B413AB" w:rsidRPr="004B50C3" w:rsidRDefault="00EE4EBB">
                        <w:pPr>
                          <w:pStyle w:val="P68B1DB1-Normal16"/>
                        </w:pPr>
                        <w:r>
                          <w:t xml:space="preserve">10. </w:t>
                        </w:r>
                        <w:r w:rsidR="004B50C3">
                          <w:t xml:space="preserve">Συζήτηση γύρω από την έννοια του θεμιτού εμπορίου </w:t>
                        </w:r>
                      </w:p>
                    </w:txbxContent>
                  </v:textbox>
                </v:rect>
                <v:shape id="Βέλος: Αριστερό-δεξιό 27" o:spid="_x0000_s1067" type="#_x0000_t69" style="position:absolute;left:49677;top:10235;width:4307;height:1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" adj="4951" fillcolor="#4472c4 [3204]" strokecolor="black [3213]" strokeweight="1pt"/>
                <w10:wrap anchorx="margin"/>
              </v:group>
            </w:pict>
          </mc:Fallback>
        </mc:AlternateContent>
      </w:r>
    </w:p>
    <w:p w14:paraId="060980AE" w14:textId="77777777" w:rsidR="00BD39CA" w:rsidRDefault="00BD39CA" w:rsidP="00BD39CA"/>
    <w:p w14:paraId="7C9088D8" w14:textId="77777777" w:rsidR="00BD39CA" w:rsidRDefault="00BD39CA" w:rsidP="00BD39CA"/>
    <w:p w14:paraId="30F140CD" w14:textId="77777777" w:rsidR="00BD39CA" w:rsidRDefault="00BD39CA" w:rsidP="00BD39CA"/>
    <w:p w14:paraId="394D0F5E" w14:textId="77777777" w:rsidR="00BD39CA" w:rsidRDefault="00BD39CA" w:rsidP="00BD39CA"/>
    <w:p w14:paraId="04D003AF" w14:textId="77777777" w:rsidR="00BD39CA" w:rsidRDefault="00BD39CA" w:rsidP="00BD39CA"/>
    <w:p w14:paraId="542CAC70" w14:textId="77777777" w:rsidR="00BD39CA" w:rsidRDefault="00BD39CA" w:rsidP="00BD39CA"/>
    <w:p w14:paraId="44ABE86D" w14:textId="77777777" w:rsidR="00BD39CA" w:rsidRDefault="00BD39CA" w:rsidP="00BD39CA"/>
    <w:p w14:paraId="3626BE8B" w14:textId="77777777" w:rsidR="00BD39CA" w:rsidRDefault="00BD39CA" w:rsidP="00BD39CA"/>
    <w:p w14:paraId="1FE8191E" w14:textId="79586737" w:rsidR="00B413AB" w:rsidRPr="00BD39CA" w:rsidRDefault="00EE4EBB" w:rsidP="00BD39CA">
      <w:pPr>
        <w:rPr>
          <w:rFonts w:ascii="Arial" w:hAnsi="Arial" w:cs="Arial"/>
          <w:b/>
          <w:bCs/>
          <w:color w:val="2E74B5" w:themeColor="accent5" w:themeShade="BF"/>
          <w:sz w:val="28"/>
          <w:szCs w:val="24"/>
        </w:rPr>
      </w:pPr>
      <w:r w:rsidRPr="00BD39CA">
        <w:rPr>
          <w:rFonts w:ascii="Arial" w:hAnsi="Arial" w:cs="Arial"/>
          <w:b/>
          <w:bCs/>
          <w:color w:val="2E74B5" w:themeColor="accent5" w:themeShade="BF"/>
          <w:sz w:val="28"/>
          <w:szCs w:val="24"/>
        </w:rPr>
        <w:t xml:space="preserve">Ομαδοποίηση, </w:t>
      </w:r>
      <w:r w:rsidR="004B50C3" w:rsidRPr="00BD39CA">
        <w:rPr>
          <w:rFonts w:ascii="Arial" w:hAnsi="Arial" w:cs="Arial"/>
          <w:b/>
          <w:bCs/>
          <w:color w:val="2E74B5" w:themeColor="accent5" w:themeShade="BF"/>
          <w:sz w:val="28"/>
          <w:szCs w:val="24"/>
        </w:rPr>
        <w:t>διευθέτηση και προβολή</w:t>
      </w:r>
      <w:r w:rsidRPr="00BD39CA">
        <w:rPr>
          <w:rFonts w:ascii="Arial" w:hAnsi="Arial" w:cs="Arial"/>
          <w:b/>
          <w:bCs/>
          <w:color w:val="2E74B5" w:themeColor="accent5" w:themeShade="BF"/>
          <w:sz w:val="28"/>
          <w:szCs w:val="24"/>
        </w:rPr>
        <w:t xml:space="preserve"> </w:t>
      </w:r>
      <w:r w:rsidR="00A67486" w:rsidRPr="00BD39CA">
        <w:rPr>
          <w:rFonts w:ascii="Arial" w:hAnsi="Arial" w:cs="Arial"/>
          <w:b/>
          <w:bCs/>
          <w:color w:val="2E74B5" w:themeColor="accent5" w:themeShade="BF"/>
          <w:sz w:val="28"/>
          <w:szCs w:val="24"/>
        </w:rPr>
        <w:t>εκθεμάτων</w:t>
      </w:r>
    </w:p>
    <w:p w14:paraId="4F7C940D" w14:textId="77777777" w:rsidR="00BD39CA" w:rsidRDefault="00BD39CA" w:rsidP="00BD39CA"/>
    <w:tbl>
      <w:tblPr>
        <w:tblW w:w="10530" w:type="dxa"/>
        <w:tblInd w:w="-8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3830"/>
        <w:gridCol w:w="4900"/>
      </w:tblGrid>
      <w:tr w:rsidR="00B413AB" w:rsidRPr="00A72607" w14:paraId="5DB24F84" w14:textId="77777777" w:rsidTr="00F34CF3">
        <w:tc>
          <w:tcPr>
            <w:tcW w:w="1800" w:type="dxa"/>
            <w:tcBorders>
              <w:top w:val="single" w:sz="12" w:space="0" w:color="4472C4"/>
              <w:left w:val="single" w:sz="12" w:space="0" w:color="4472C4"/>
              <w:bottom w:val="single" w:sz="12" w:space="0" w:color="4472C4"/>
              <w:right w:val="single" w:sz="12" w:space="0" w:color="4472C4"/>
            </w:tcBorders>
          </w:tcPr>
          <w:p w14:paraId="261858C2" w14:textId="71EC6E07" w:rsidR="00B413AB" w:rsidRPr="00A72607" w:rsidRDefault="00EE4EBB" w:rsidP="00A72607">
            <w:pPr>
              <w:pStyle w:val="P68B1DB1-Normal3"/>
              <w:spacing w:line="360" w:lineRule="auto"/>
              <w:jc w:val="center"/>
              <w:rPr>
                <w:szCs w:val="24"/>
              </w:rPr>
            </w:pPr>
            <w:proofErr w:type="spellStart"/>
            <w:r w:rsidRPr="00A72607">
              <w:rPr>
                <w:szCs w:val="24"/>
              </w:rPr>
              <w:t>Υπο</w:t>
            </w:r>
            <w:proofErr w:type="spellEnd"/>
            <w:r w:rsidR="00A67486" w:rsidRPr="00A72607">
              <w:rPr>
                <w:szCs w:val="24"/>
              </w:rPr>
              <w:t>-</w:t>
            </w:r>
            <w:r w:rsidR="004B50C3" w:rsidRPr="00A72607">
              <w:rPr>
                <w:szCs w:val="24"/>
              </w:rPr>
              <w:t>ενότητες</w:t>
            </w:r>
            <w:r w:rsidRPr="00A72607">
              <w:rPr>
                <w:szCs w:val="24"/>
              </w:rPr>
              <w:t xml:space="preserve"> </w:t>
            </w:r>
          </w:p>
        </w:tc>
        <w:tc>
          <w:tcPr>
            <w:tcW w:w="3830" w:type="dxa"/>
            <w:tcBorders>
              <w:top w:val="single" w:sz="12" w:space="0" w:color="4472C4"/>
              <w:left w:val="single" w:sz="12" w:space="0" w:color="4472C4"/>
              <w:bottom w:val="single" w:sz="12" w:space="0" w:color="4472C4"/>
              <w:right w:val="single" w:sz="12" w:space="0" w:color="4472C4"/>
            </w:tcBorders>
          </w:tcPr>
          <w:p w14:paraId="0F11E18C" w14:textId="347892B0" w:rsidR="00B413AB" w:rsidRPr="00A72607" w:rsidRDefault="004B50C3" w:rsidP="00A72607">
            <w:pPr>
              <w:pStyle w:val="P68B1DB1-Normal3"/>
              <w:spacing w:line="360" w:lineRule="auto"/>
              <w:jc w:val="center"/>
              <w:rPr>
                <w:szCs w:val="24"/>
              </w:rPr>
            </w:pPr>
            <w:r w:rsidRPr="00A72607">
              <w:rPr>
                <w:szCs w:val="24"/>
              </w:rPr>
              <w:t xml:space="preserve">Διευθέτηση </w:t>
            </w:r>
            <w:r w:rsidR="00A67486" w:rsidRPr="00A72607">
              <w:rPr>
                <w:szCs w:val="24"/>
              </w:rPr>
              <w:t>εκθεμάτων</w:t>
            </w:r>
          </w:p>
        </w:tc>
        <w:tc>
          <w:tcPr>
            <w:tcW w:w="4900" w:type="dxa"/>
            <w:tcBorders>
              <w:top w:val="single" w:sz="12" w:space="0" w:color="4472C4"/>
              <w:left w:val="single" w:sz="12" w:space="0" w:color="4472C4"/>
              <w:bottom w:val="single" w:sz="12" w:space="0" w:color="4472C4"/>
              <w:right w:val="single" w:sz="12" w:space="0" w:color="4472C4"/>
            </w:tcBorders>
          </w:tcPr>
          <w:p w14:paraId="3C066DE2" w14:textId="75534DF4" w:rsidR="00B413AB" w:rsidRPr="00A72607" w:rsidRDefault="004B50C3" w:rsidP="00A72607">
            <w:pPr>
              <w:pStyle w:val="P68B1DB1-Normal3"/>
              <w:spacing w:line="360" w:lineRule="auto"/>
              <w:jc w:val="center"/>
              <w:rPr>
                <w:szCs w:val="24"/>
              </w:rPr>
            </w:pPr>
            <w:r w:rsidRPr="00A72607">
              <w:rPr>
                <w:szCs w:val="24"/>
              </w:rPr>
              <w:t xml:space="preserve">Προβολή </w:t>
            </w:r>
            <w:r w:rsidR="00A67486" w:rsidRPr="00A72607">
              <w:rPr>
                <w:szCs w:val="24"/>
              </w:rPr>
              <w:t>εκθεμάτων</w:t>
            </w:r>
          </w:p>
        </w:tc>
      </w:tr>
      <w:tr w:rsidR="00B413AB" w:rsidRPr="00A72607" w14:paraId="0E295E85" w14:textId="77777777" w:rsidTr="00F34CF3">
        <w:tc>
          <w:tcPr>
            <w:tcW w:w="1800" w:type="dxa"/>
            <w:vMerge w:val="restart"/>
            <w:tcBorders>
              <w:top w:val="single" w:sz="12" w:space="0" w:color="4472C4"/>
              <w:left w:val="single" w:sz="12" w:space="0" w:color="4472C4"/>
              <w:right w:val="single" w:sz="12" w:space="0" w:color="4472C4"/>
            </w:tcBorders>
          </w:tcPr>
          <w:p w14:paraId="1CA161AF" w14:textId="77777777" w:rsidR="00B413AB" w:rsidRPr="00A72607" w:rsidRDefault="00EE4EBB" w:rsidP="00A72607">
            <w:pPr>
              <w:pStyle w:val="P68B1DB1-Normal6"/>
              <w:spacing w:line="360" w:lineRule="auto"/>
              <w:ind w:left="158"/>
              <w:rPr>
                <w:szCs w:val="24"/>
              </w:rPr>
            </w:pPr>
            <w:r w:rsidRPr="00A72607">
              <w:rPr>
                <w:szCs w:val="24"/>
              </w:rPr>
              <w:t>1.</w:t>
            </w:r>
          </w:p>
        </w:tc>
        <w:tc>
          <w:tcPr>
            <w:tcW w:w="3830" w:type="dxa"/>
            <w:tcBorders>
              <w:top w:val="single" w:sz="12" w:space="0" w:color="4472C4"/>
              <w:left w:val="single" w:sz="12" w:space="0" w:color="4472C4"/>
              <w:bottom w:val="single" w:sz="12" w:space="0" w:color="4472C4"/>
              <w:right w:val="single" w:sz="12" w:space="0" w:color="4472C4"/>
            </w:tcBorders>
          </w:tcPr>
          <w:p w14:paraId="762D2B2C" w14:textId="33BDD18B" w:rsidR="00B413AB" w:rsidRPr="00A72607" w:rsidRDefault="00EE4EBB" w:rsidP="00A72607">
            <w:pPr>
              <w:pStyle w:val="P68B1DB1-Normal6"/>
              <w:spacing w:line="360" w:lineRule="auto"/>
              <w:rPr>
                <w:szCs w:val="24"/>
              </w:rPr>
            </w:pPr>
            <w:r w:rsidRPr="00A72607">
              <w:rPr>
                <w:szCs w:val="24"/>
              </w:rPr>
              <w:t xml:space="preserve">1. </w:t>
            </w:r>
            <w:r w:rsidRPr="00A72607">
              <w:rPr>
                <w:color w:val="000000"/>
                <w:szCs w:val="24"/>
              </w:rPr>
              <w:t>Οι κόκκοι κακάο έγραψαν ιστορία</w:t>
            </w:r>
          </w:p>
        </w:tc>
        <w:tc>
          <w:tcPr>
            <w:tcW w:w="4900" w:type="dxa"/>
            <w:tcBorders>
              <w:top w:val="single" w:sz="12" w:space="0" w:color="4472C4"/>
              <w:left w:val="single" w:sz="12" w:space="0" w:color="4472C4"/>
              <w:bottom w:val="single" w:sz="12" w:space="0" w:color="4472C4"/>
              <w:right w:val="single" w:sz="12" w:space="0" w:color="4472C4"/>
            </w:tcBorders>
          </w:tcPr>
          <w:p w14:paraId="3DDE2474" w14:textId="51D961B5" w:rsidR="00B413AB" w:rsidRPr="00A72607" w:rsidRDefault="00EE4EBB" w:rsidP="00A72607">
            <w:pPr>
              <w:pStyle w:val="P68B1DB1-Normal6"/>
              <w:spacing w:line="360" w:lineRule="auto"/>
              <w:rPr>
                <w:szCs w:val="24"/>
              </w:rPr>
            </w:pPr>
            <w:proofErr w:type="spellStart"/>
            <w:r w:rsidRPr="00A72607">
              <w:rPr>
                <w:szCs w:val="24"/>
              </w:rPr>
              <w:t>Διαδραστική</w:t>
            </w:r>
            <w:proofErr w:type="spellEnd"/>
            <w:r w:rsidRPr="00A72607">
              <w:rPr>
                <w:szCs w:val="24"/>
              </w:rPr>
              <w:t xml:space="preserve"> παρουσίαση (</w:t>
            </w:r>
            <w:r w:rsidR="004B50C3" w:rsidRPr="00A72607">
              <w:rPr>
                <w:szCs w:val="24"/>
              </w:rPr>
              <w:t>από το</w:t>
            </w:r>
            <w:r w:rsidRPr="00A72607">
              <w:rPr>
                <w:szCs w:val="24"/>
              </w:rPr>
              <w:t xml:space="preserve"> </w:t>
            </w:r>
            <w:proofErr w:type="spellStart"/>
            <w:r w:rsidR="004B50C3" w:rsidRPr="00A72607">
              <w:rPr>
                <w:szCs w:val="24"/>
              </w:rPr>
              <w:t>το</w:t>
            </w:r>
            <w:proofErr w:type="spellEnd"/>
            <w:r w:rsidR="004B50C3" w:rsidRPr="00A72607">
              <w:rPr>
                <w:szCs w:val="24"/>
              </w:rPr>
              <w:t xml:space="preserve"> </w:t>
            </w:r>
            <w:proofErr w:type="spellStart"/>
            <w:r w:rsidRPr="00A72607">
              <w:rPr>
                <w:szCs w:val="24"/>
              </w:rPr>
              <w:t>Genially</w:t>
            </w:r>
            <w:proofErr w:type="spellEnd"/>
            <w:r w:rsidRPr="00A72607">
              <w:rPr>
                <w:szCs w:val="24"/>
              </w:rPr>
              <w:t xml:space="preserve">, </w:t>
            </w:r>
            <w:r w:rsidR="004B50C3" w:rsidRPr="00A72607">
              <w:rPr>
                <w:szCs w:val="24"/>
              </w:rPr>
              <w:t xml:space="preserve">το </w:t>
            </w:r>
            <w:proofErr w:type="spellStart"/>
            <w:r w:rsidRPr="00A72607">
              <w:rPr>
                <w:szCs w:val="24"/>
              </w:rPr>
              <w:t>Canva</w:t>
            </w:r>
            <w:proofErr w:type="spellEnd"/>
            <w:r w:rsidRPr="00A72607">
              <w:rPr>
                <w:szCs w:val="24"/>
              </w:rPr>
              <w:t xml:space="preserve"> ή </w:t>
            </w:r>
            <w:r w:rsidR="004B50C3" w:rsidRPr="00A72607">
              <w:rPr>
                <w:szCs w:val="24"/>
              </w:rPr>
              <w:t xml:space="preserve">το </w:t>
            </w:r>
            <w:r w:rsidRPr="00A72607">
              <w:rPr>
                <w:szCs w:val="24"/>
              </w:rPr>
              <w:t xml:space="preserve">PowerPoint) </w:t>
            </w:r>
          </w:p>
        </w:tc>
      </w:tr>
      <w:tr w:rsidR="00B413AB" w:rsidRPr="00A72607" w14:paraId="59FFCD33" w14:textId="77777777" w:rsidTr="00F34CF3">
        <w:tc>
          <w:tcPr>
            <w:tcW w:w="1800" w:type="dxa"/>
            <w:vMerge/>
            <w:tcBorders>
              <w:top w:val="single" w:sz="12" w:space="0" w:color="4472C4"/>
              <w:left w:val="single" w:sz="12" w:space="0" w:color="4472C4"/>
              <w:right w:val="single" w:sz="12" w:space="0" w:color="4472C4"/>
            </w:tcBorders>
          </w:tcPr>
          <w:p w14:paraId="641BC8C4" w14:textId="77777777" w:rsidR="00B413AB" w:rsidRPr="00A72607" w:rsidRDefault="00B413AB" w:rsidP="00A72607">
            <w:pPr>
              <w:widowControl w:val="0"/>
              <w:pBdr>
                <w:top w:val="nil"/>
                <w:left w:val="nil"/>
                <w:bottom w:val="nil"/>
                <w:right w:val="nil"/>
                <w:between w:val="nil"/>
              </w:pBdr>
              <w:spacing w:line="360" w:lineRule="auto"/>
              <w:rPr>
                <w:rFonts w:ascii="Arial" w:eastAsia="Arial" w:hAnsi="Arial" w:cs="Arial"/>
                <w:sz w:val="24"/>
                <w:szCs w:val="24"/>
              </w:rPr>
            </w:pPr>
          </w:p>
        </w:tc>
        <w:tc>
          <w:tcPr>
            <w:tcW w:w="3830" w:type="dxa"/>
            <w:tcBorders>
              <w:top w:val="single" w:sz="12" w:space="0" w:color="4472C4"/>
              <w:left w:val="single" w:sz="12" w:space="0" w:color="4472C4"/>
              <w:bottom w:val="single" w:sz="12" w:space="0" w:color="4472C4"/>
              <w:right w:val="single" w:sz="12" w:space="0" w:color="4472C4"/>
            </w:tcBorders>
          </w:tcPr>
          <w:p w14:paraId="18F1E6BD" w14:textId="2EB68CDF" w:rsidR="00B413AB" w:rsidRPr="00A72607" w:rsidRDefault="00EE4EBB" w:rsidP="00A72607">
            <w:pPr>
              <w:pStyle w:val="P68B1DB1-Normal6"/>
              <w:spacing w:line="360" w:lineRule="auto"/>
              <w:rPr>
                <w:szCs w:val="24"/>
              </w:rPr>
            </w:pPr>
            <w:r w:rsidRPr="00A72607">
              <w:rPr>
                <w:szCs w:val="24"/>
              </w:rPr>
              <w:t xml:space="preserve">2. </w:t>
            </w:r>
            <w:r w:rsidRPr="00A72607">
              <w:rPr>
                <w:color w:val="000000"/>
                <w:szCs w:val="24"/>
              </w:rPr>
              <w:t>Μια σύντομη ιστορία της βελγικής σοκολάτας</w:t>
            </w:r>
          </w:p>
        </w:tc>
        <w:tc>
          <w:tcPr>
            <w:tcW w:w="4900" w:type="dxa"/>
            <w:tcBorders>
              <w:top w:val="single" w:sz="12" w:space="0" w:color="4472C4"/>
              <w:left w:val="single" w:sz="12" w:space="0" w:color="4472C4"/>
              <w:bottom w:val="single" w:sz="12" w:space="0" w:color="4472C4"/>
              <w:right w:val="single" w:sz="12" w:space="0" w:color="4472C4"/>
            </w:tcBorders>
          </w:tcPr>
          <w:p w14:paraId="132DAAD8" w14:textId="6C81F788" w:rsidR="00B413AB" w:rsidRPr="00A72607" w:rsidRDefault="00EE4EBB" w:rsidP="00A72607">
            <w:pPr>
              <w:pStyle w:val="P68B1DB1-Normal6"/>
              <w:spacing w:line="360" w:lineRule="auto"/>
              <w:rPr>
                <w:szCs w:val="24"/>
              </w:rPr>
            </w:pPr>
            <w:r w:rsidRPr="00A72607">
              <w:rPr>
                <w:szCs w:val="24"/>
              </w:rPr>
              <w:t xml:space="preserve">Ψηφιακές αφίσες που δημιουργήθηκαν στο </w:t>
            </w:r>
            <w:proofErr w:type="spellStart"/>
            <w:r w:rsidRPr="00A72607">
              <w:rPr>
                <w:szCs w:val="24"/>
              </w:rPr>
              <w:t>Canva</w:t>
            </w:r>
            <w:proofErr w:type="spellEnd"/>
            <w:r w:rsidRPr="00A72607">
              <w:rPr>
                <w:szCs w:val="24"/>
              </w:rPr>
              <w:t xml:space="preserve"> (ή </w:t>
            </w:r>
            <w:r w:rsidR="004B50C3" w:rsidRPr="00A72607">
              <w:rPr>
                <w:szCs w:val="24"/>
              </w:rPr>
              <w:t xml:space="preserve">σε </w:t>
            </w:r>
            <w:r w:rsidRPr="00A72607">
              <w:rPr>
                <w:szCs w:val="24"/>
              </w:rPr>
              <w:t>παρόμοι</w:t>
            </w:r>
            <w:r w:rsidR="004B50C3" w:rsidRPr="00A72607">
              <w:rPr>
                <w:szCs w:val="24"/>
              </w:rPr>
              <w:t>α πλατφόρμα</w:t>
            </w:r>
            <w:r w:rsidRPr="00A72607">
              <w:rPr>
                <w:szCs w:val="24"/>
              </w:rPr>
              <w:t xml:space="preserve">) και μπορούν να προβληθούν στην οθόνη </w:t>
            </w:r>
            <w:r w:rsidR="004B50C3" w:rsidRPr="00A72607">
              <w:rPr>
                <w:szCs w:val="24"/>
              </w:rPr>
              <w:t>ενός</w:t>
            </w:r>
            <w:r w:rsidRPr="00A72607">
              <w:rPr>
                <w:szCs w:val="24"/>
              </w:rPr>
              <w:t xml:space="preserve"> υπολογιστή ή </w:t>
            </w:r>
            <w:proofErr w:type="spellStart"/>
            <w:r w:rsidRPr="00A72607">
              <w:rPr>
                <w:szCs w:val="24"/>
              </w:rPr>
              <w:t>tablet</w:t>
            </w:r>
            <w:proofErr w:type="spellEnd"/>
            <w:r w:rsidRPr="00A72607">
              <w:rPr>
                <w:szCs w:val="24"/>
              </w:rPr>
              <w:t xml:space="preserve"> </w:t>
            </w:r>
            <w:r w:rsidRPr="00A72607">
              <w:rPr>
                <w:b/>
                <w:szCs w:val="24"/>
              </w:rPr>
              <w:t>ή</w:t>
            </w:r>
            <w:r w:rsidRPr="00A72607">
              <w:rPr>
                <w:szCs w:val="24"/>
              </w:rPr>
              <w:t xml:space="preserve"> </w:t>
            </w:r>
            <w:r w:rsidR="004B50C3" w:rsidRPr="00A72607">
              <w:rPr>
                <w:szCs w:val="24"/>
              </w:rPr>
              <w:t>στον τοίχο</w:t>
            </w:r>
          </w:p>
        </w:tc>
      </w:tr>
      <w:tr w:rsidR="00B413AB" w:rsidRPr="00A72607" w14:paraId="5B2AFE35" w14:textId="77777777" w:rsidTr="00F34CF3">
        <w:tc>
          <w:tcPr>
            <w:tcW w:w="1800" w:type="dxa"/>
            <w:vMerge/>
            <w:tcBorders>
              <w:top w:val="single" w:sz="12" w:space="0" w:color="4472C4"/>
              <w:left w:val="single" w:sz="12" w:space="0" w:color="4472C4"/>
              <w:right w:val="single" w:sz="12" w:space="0" w:color="4472C4"/>
            </w:tcBorders>
          </w:tcPr>
          <w:p w14:paraId="4570083A" w14:textId="77777777" w:rsidR="00B413AB" w:rsidRPr="00A72607" w:rsidRDefault="00B413AB" w:rsidP="00A72607">
            <w:pPr>
              <w:widowControl w:val="0"/>
              <w:pBdr>
                <w:top w:val="nil"/>
                <w:left w:val="nil"/>
                <w:bottom w:val="nil"/>
                <w:right w:val="nil"/>
                <w:between w:val="nil"/>
              </w:pBdr>
              <w:spacing w:line="360" w:lineRule="auto"/>
              <w:rPr>
                <w:rFonts w:ascii="Arial" w:eastAsia="Arial" w:hAnsi="Arial" w:cs="Arial"/>
                <w:sz w:val="24"/>
                <w:szCs w:val="24"/>
              </w:rPr>
            </w:pPr>
          </w:p>
        </w:tc>
        <w:tc>
          <w:tcPr>
            <w:tcW w:w="3830" w:type="dxa"/>
            <w:tcBorders>
              <w:top w:val="single" w:sz="12" w:space="0" w:color="4472C4"/>
              <w:left w:val="single" w:sz="12" w:space="0" w:color="4472C4"/>
              <w:bottom w:val="single" w:sz="12" w:space="0" w:color="4472C4"/>
              <w:right w:val="single" w:sz="12" w:space="0" w:color="4472C4"/>
            </w:tcBorders>
          </w:tcPr>
          <w:p w14:paraId="75F865B8" w14:textId="424D1CD3" w:rsidR="00B413AB" w:rsidRPr="00A72607" w:rsidRDefault="00EE4EBB" w:rsidP="00A72607">
            <w:pPr>
              <w:pStyle w:val="P68B1DB1-Normal6"/>
              <w:spacing w:line="360" w:lineRule="auto"/>
              <w:rPr>
                <w:szCs w:val="24"/>
              </w:rPr>
            </w:pPr>
            <w:r w:rsidRPr="00A72607">
              <w:rPr>
                <w:szCs w:val="24"/>
              </w:rPr>
              <w:t xml:space="preserve">3. </w:t>
            </w:r>
            <w:r w:rsidRPr="00A72607">
              <w:rPr>
                <w:color w:val="000000"/>
                <w:szCs w:val="24"/>
              </w:rPr>
              <w:t>Σημαντικές προσωπικότητες στην ιστορία της βελγικής σοκολάτας</w:t>
            </w:r>
          </w:p>
        </w:tc>
        <w:tc>
          <w:tcPr>
            <w:tcW w:w="4900" w:type="dxa"/>
            <w:tcBorders>
              <w:top w:val="single" w:sz="12" w:space="0" w:color="4472C4"/>
              <w:left w:val="single" w:sz="12" w:space="0" w:color="4472C4"/>
              <w:bottom w:val="single" w:sz="12" w:space="0" w:color="4472C4"/>
              <w:right w:val="single" w:sz="12" w:space="0" w:color="4472C4"/>
            </w:tcBorders>
          </w:tcPr>
          <w:p w14:paraId="55633D14" w14:textId="1E19BEBF" w:rsidR="00B413AB" w:rsidRPr="00A72607" w:rsidRDefault="00EE4EBB" w:rsidP="00A72607">
            <w:pPr>
              <w:pStyle w:val="P68B1DB1-Normal6"/>
              <w:spacing w:line="360" w:lineRule="auto"/>
              <w:rPr>
                <w:szCs w:val="24"/>
              </w:rPr>
            </w:pPr>
            <w:r w:rsidRPr="00A72607">
              <w:rPr>
                <w:szCs w:val="24"/>
              </w:rPr>
              <w:t xml:space="preserve">Ένα σύντομο βίντεο που θα </w:t>
            </w:r>
            <w:r w:rsidR="004B50C3" w:rsidRPr="00A72607">
              <w:rPr>
                <w:szCs w:val="24"/>
              </w:rPr>
              <w:t>προβάλλεται</w:t>
            </w:r>
            <w:r w:rsidRPr="00A72607">
              <w:rPr>
                <w:szCs w:val="24"/>
              </w:rPr>
              <w:t xml:space="preserve"> </w:t>
            </w:r>
            <w:r w:rsidR="004B50C3" w:rsidRPr="00A72607">
              <w:rPr>
                <w:szCs w:val="24"/>
              </w:rPr>
              <w:t>σε οθόνη</w:t>
            </w:r>
            <w:r w:rsidRPr="00A72607">
              <w:rPr>
                <w:szCs w:val="24"/>
              </w:rPr>
              <w:t xml:space="preserve"> υπολογιστή ή </w:t>
            </w:r>
            <w:r w:rsidR="004B50C3" w:rsidRPr="00A72607">
              <w:rPr>
                <w:szCs w:val="24"/>
              </w:rPr>
              <w:t>σε</w:t>
            </w:r>
            <w:r w:rsidRPr="00A72607">
              <w:rPr>
                <w:szCs w:val="24"/>
              </w:rPr>
              <w:t xml:space="preserve"> έναν άδειο τοίχο</w:t>
            </w:r>
          </w:p>
        </w:tc>
      </w:tr>
      <w:tr w:rsidR="00B413AB" w:rsidRPr="00A72607" w14:paraId="5C7E248D" w14:textId="77777777" w:rsidTr="00F34CF3">
        <w:tc>
          <w:tcPr>
            <w:tcW w:w="1800" w:type="dxa"/>
            <w:vMerge w:val="restart"/>
            <w:tcBorders>
              <w:top w:val="single" w:sz="12" w:space="0" w:color="4472C4"/>
              <w:left w:val="single" w:sz="12" w:space="0" w:color="4472C4"/>
              <w:right w:val="single" w:sz="12" w:space="0" w:color="4472C4"/>
            </w:tcBorders>
          </w:tcPr>
          <w:p w14:paraId="1B671E35" w14:textId="77777777" w:rsidR="00B413AB" w:rsidRPr="00A72607" w:rsidRDefault="00EE4EBB" w:rsidP="00A72607">
            <w:pPr>
              <w:pStyle w:val="P68B1DB1-Normal6"/>
              <w:spacing w:line="360" w:lineRule="auto"/>
              <w:ind w:left="158"/>
              <w:rPr>
                <w:szCs w:val="24"/>
              </w:rPr>
            </w:pPr>
            <w:r w:rsidRPr="00A72607">
              <w:rPr>
                <w:szCs w:val="24"/>
              </w:rPr>
              <w:t>2.</w:t>
            </w:r>
          </w:p>
        </w:tc>
        <w:tc>
          <w:tcPr>
            <w:tcW w:w="3830" w:type="dxa"/>
            <w:tcBorders>
              <w:top w:val="single" w:sz="12" w:space="0" w:color="4472C4"/>
              <w:left w:val="single" w:sz="12" w:space="0" w:color="4472C4"/>
              <w:bottom w:val="single" w:sz="12" w:space="0" w:color="4472C4"/>
              <w:right w:val="single" w:sz="12" w:space="0" w:color="4472C4"/>
            </w:tcBorders>
          </w:tcPr>
          <w:p w14:paraId="5DFEA0C2" w14:textId="5A215F49" w:rsidR="00B413AB" w:rsidRPr="00A72607" w:rsidRDefault="00EE4EBB" w:rsidP="00A72607">
            <w:pPr>
              <w:pStyle w:val="P68B1DB1-Normal9"/>
              <w:spacing w:line="360" w:lineRule="auto"/>
              <w:rPr>
                <w:rFonts w:eastAsia="Arial"/>
                <w:szCs w:val="24"/>
              </w:rPr>
            </w:pPr>
            <w:r w:rsidRPr="00A72607">
              <w:rPr>
                <w:szCs w:val="24"/>
              </w:rPr>
              <w:t>1. Βελγικές σοκολάτες</w:t>
            </w:r>
            <w:r w:rsidR="007106DF" w:rsidRPr="00A72607">
              <w:rPr>
                <w:szCs w:val="24"/>
              </w:rPr>
              <w:t xml:space="preserve"> – Πραλίνες </w:t>
            </w:r>
          </w:p>
        </w:tc>
        <w:tc>
          <w:tcPr>
            <w:tcW w:w="4900" w:type="dxa"/>
            <w:tcBorders>
              <w:top w:val="single" w:sz="12" w:space="0" w:color="4472C4"/>
              <w:left w:val="single" w:sz="12" w:space="0" w:color="4472C4"/>
              <w:bottom w:val="single" w:sz="12" w:space="0" w:color="4472C4"/>
              <w:right w:val="single" w:sz="12" w:space="0" w:color="4472C4"/>
            </w:tcBorders>
          </w:tcPr>
          <w:p w14:paraId="0C6A1396" w14:textId="265729C6" w:rsidR="00B413AB" w:rsidRPr="00A72607" w:rsidRDefault="00000000" w:rsidP="00A72607">
            <w:pPr>
              <w:spacing w:line="360" w:lineRule="auto"/>
              <w:rPr>
                <w:rFonts w:ascii="Arial" w:eastAsia="Arial" w:hAnsi="Arial" w:cs="Arial"/>
                <w:sz w:val="24"/>
                <w:szCs w:val="24"/>
              </w:rPr>
            </w:pPr>
            <w:sdt>
              <w:sdtPr>
                <w:rPr>
                  <w:rFonts w:ascii="Arial" w:hAnsi="Arial" w:cs="Arial"/>
                  <w:sz w:val="24"/>
                  <w:szCs w:val="24"/>
                  <w:lang w:val="en-GB"/>
                </w:rPr>
                <w:tag w:val="goog_rdk_10"/>
                <w:id w:val="711935714"/>
              </w:sdtPr>
              <w:sdtContent/>
            </w:sdt>
            <w:sdt>
              <w:sdtPr>
                <w:rPr>
                  <w:rFonts w:ascii="Arial" w:hAnsi="Arial" w:cs="Arial"/>
                  <w:sz w:val="24"/>
                  <w:szCs w:val="24"/>
                  <w:lang w:val="en-GB"/>
                </w:rPr>
                <w:tag w:val="goog_rdk_11"/>
                <w:id w:val="-1426638647"/>
              </w:sdtPr>
              <w:sdtContent/>
            </w:sdt>
            <w:r w:rsidR="00EE4EBB" w:rsidRPr="00A72607">
              <w:rPr>
                <w:rFonts w:ascii="Arial" w:eastAsia="Arial" w:hAnsi="Arial" w:cs="Arial"/>
                <w:sz w:val="24"/>
                <w:szCs w:val="24"/>
              </w:rPr>
              <w:t xml:space="preserve">Μπορούν να αγοραστούν από κατάστημα ή να είναι </w:t>
            </w:r>
            <w:r w:rsidR="00330DB3" w:rsidRPr="00A72607">
              <w:rPr>
                <w:rFonts w:ascii="Arial" w:eastAsia="Arial" w:hAnsi="Arial" w:cs="Arial"/>
                <w:sz w:val="24"/>
                <w:szCs w:val="24"/>
              </w:rPr>
              <w:t>σπιτικές</w:t>
            </w:r>
            <w:r w:rsidR="00EE4EBB" w:rsidRPr="00A72607">
              <w:rPr>
                <w:rFonts w:ascii="Arial" w:eastAsia="Arial" w:hAnsi="Arial" w:cs="Arial"/>
                <w:sz w:val="24"/>
                <w:szCs w:val="24"/>
              </w:rPr>
              <w:t xml:space="preserve">, να εμφανίζονται σε ένα τραπέζι ή να </w:t>
            </w:r>
            <w:r w:rsidR="00330DB3" w:rsidRPr="00A72607">
              <w:rPr>
                <w:rFonts w:ascii="Arial" w:eastAsia="Arial" w:hAnsi="Arial" w:cs="Arial"/>
                <w:sz w:val="24"/>
                <w:szCs w:val="24"/>
              </w:rPr>
              <w:t>τοποθετηθούν</w:t>
            </w:r>
            <w:r w:rsidR="00EE4EBB" w:rsidRPr="00A72607">
              <w:rPr>
                <w:rFonts w:ascii="Arial" w:eastAsia="Arial" w:hAnsi="Arial" w:cs="Arial"/>
                <w:sz w:val="24"/>
                <w:szCs w:val="24"/>
              </w:rPr>
              <w:t xml:space="preserve"> κοντά στη συλλογή φωτογραφιών </w:t>
            </w:r>
            <w:r w:rsidR="00330DB3" w:rsidRPr="00A72607">
              <w:rPr>
                <w:rFonts w:ascii="Arial" w:eastAsia="Arial" w:hAnsi="Arial" w:cs="Arial"/>
                <w:sz w:val="24"/>
                <w:szCs w:val="24"/>
              </w:rPr>
              <w:t>με θέμα την</w:t>
            </w:r>
            <w:r w:rsidR="00EE4EBB" w:rsidRPr="00A72607">
              <w:rPr>
                <w:rFonts w:ascii="Arial" w:eastAsia="Arial" w:hAnsi="Arial" w:cs="Arial"/>
                <w:sz w:val="24"/>
                <w:szCs w:val="24"/>
              </w:rPr>
              <w:t xml:space="preserve"> ποικιλία της </w:t>
            </w:r>
            <w:r w:rsidR="00330DB3" w:rsidRPr="00A72607">
              <w:rPr>
                <w:rFonts w:ascii="Arial" w:eastAsia="Arial" w:hAnsi="Arial" w:cs="Arial"/>
                <w:sz w:val="24"/>
                <w:szCs w:val="24"/>
              </w:rPr>
              <w:t>βέλγικης σοκολάτας</w:t>
            </w:r>
            <w:r w:rsidR="00EE4EBB" w:rsidRPr="00A72607">
              <w:rPr>
                <w:rFonts w:ascii="Arial" w:eastAsia="Arial" w:hAnsi="Arial" w:cs="Arial"/>
                <w:sz w:val="24"/>
                <w:szCs w:val="24"/>
              </w:rPr>
              <w:t xml:space="preserve"> </w:t>
            </w:r>
            <w:r w:rsidR="00330DB3" w:rsidRPr="00A72607">
              <w:rPr>
                <w:rFonts w:ascii="Arial" w:eastAsia="Arial" w:hAnsi="Arial" w:cs="Arial"/>
                <w:sz w:val="24"/>
                <w:szCs w:val="24"/>
              </w:rPr>
              <w:t>ή σε μια μικρή γωνιά</w:t>
            </w:r>
            <w:r w:rsidR="00EE4EBB" w:rsidRPr="00A72607">
              <w:rPr>
                <w:rFonts w:ascii="Arial" w:eastAsia="Arial" w:hAnsi="Arial" w:cs="Arial"/>
                <w:sz w:val="24"/>
                <w:szCs w:val="24"/>
              </w:rPr>
              <w:t xml:space="preserve"> όπου θα </w:t>
            </w:r>
            <w:r w:rsidR="00330DB3" w:rsidRPr="00A72607">
              <w:rPr>
                <w:rFonts w:ascii="Arial" w:eastAsia="Arial" w:hAnsi="Arial" w:cs="Arial"/>
                <w:sz w:val="24"/>
                <w:szCs w:val="24"/>
              </w:rPr>
              <w:t>παρασκευαστούν</w:t>
            </w:r>
            <w:r w:rsidR="00EE4EBB" w:rsidRPr="00A72607">
              <w:rPr>
                <w:rFonts w:ascii="Arial" w:eastAsia="Arial" w:hAnsi="Arial" w:cs="Arial"/>
                <w:sz w:val="24"/>
                <w:szCs w:val="24"/>
              </w:rPr>
              <w:t xml:space="preserve"> οι πραλίνες.</w:t>
            </w:r>
          </w:p>
        </w:tc>
      </w:tr>
      <w:tr w:rsidR="00B413AB" w:rsidRPr="00A72607" w14:paraId="1B6511CA" w14:textId="77777777" w:rsidTr="00F34CF3">
        <w:tc>
          <w:tcPr>
            <w:tcW w:w="1800" w:type="dxa"/>
            <w:vMerge/>
            <w:tcBorders>
              <w:top w:val="single" w:sz="12" w:space="0" w:color="4472C4"/>
              <w:left w:val="single" w:sz="12" w:space="0" w:color="4472C4"/>
              <w:right w:val="single" w:sz="12" w:space="0" w:color="4472C4"/>
            </w:tcBorders>
          </w:tcPr>
          <w:p w14:paraId="6E4D24DD" w14:textId="77777777" w:rsidR="00B413AB" w:rsidRPr="00A72607" w:rsidRDefault="00B413AB" w:rsidP="00A72607">
            <w:pPr>
              <w:widowControl w:val="0"/>
              <w:pBdr>
                <w:top w:val="nil"/>
                <w:left w:val="nil"/>
                <w:bottom w:val="nil"/>
                <w:right w:val="nil"/>
                <w:between w:val="nil"/>
              </w:pBdr>
              <w:spacing w:line="360" w:lineRule="auto"/>
              <w:rPr>
                <w:rFonts w:ascii="Arial" w:eastAsia="Arial" w:hAnsi="Arial" w:cs="Arial"/>
                <w:sz w:val="24"/>
                <w:szCs w:val="24"/>
              </w:rPr>
            </w:pPr>
          </w:p>
        </w:tc>
        <w:tc>
          <w:tcPr>
            <w:tcW w:w="3830" w:type="dxa"/>
            <w:tcBorders>
              <w:top w:val="single" w:sz="12" w:space="0" w:color="4472C4"/>
              <w:left w:val="single" w:sz="12" w:space="0" w:color="4472C4"/>
              <w:bottom w:val="single" w:sz="12" w:space="0" w:color="4472C4"/>
              <w:right w:val="single" w:sz="12" w:space="0" w:color="4472C4"/>
            </w:tcBorders>
          </w:tcPr>
          <w:p w14:paraId="208C24DA" w14:textId="12098F80" w:rsidR="00B413AB" w:rsidRPr="00A72607" w:rsidRDefault="00EE4EBB" w:rsidP="00A72607">
            <w:pPr>
              <w:pStyle w:val="P68B1DB1-Normal6"/>
              <w:spacing w:line="360" w:lineRule="auto"/>
              <w:rPr>
                <w:szCs w:val="24"/>
              </w:rPr>
            </w:pPr>
            <w:r w:rsidRPr="00A72607">
              <w:rPr>
                <w:szCs w:val="24"/>
              </w:rPr>
              <w:t xml:space="preserve">2. </w:t>
            </w:r>
            <w:bookmarkStart w:id="1" w:name="_Hlk122423830"/>
            <w:r w:rsidRPr="00A72607">
              <w:rPr>
                <w:color w:val="000000"/>
                <w:szCs w:val="24"/>
              </w:rPr>
              <w:t xml:space="preserve">Πώς να </w:t>
            </w:r>
            <w:r w:rsidR="00330DB3" w:rsidRPr="00A72607">
              <w:rPr>
                <w:color w:val="000000"/>
                <w:szCs w:val="24"/>
              </w:rPr>
              <w:t>φτιάξετε</w:t>
            </w:r>
            <w:r w:rsidRPr="00A72607">
              <w:rPr>
                <w:color w:val="000000"/>
                <w:szCs w:val="24"/>
              </w:rPr>
              <w:t xml:space="preserve"> μια πραλίνα;</w:t>
            </w:r>
            <w:bookmarkEnd w:id="1"/>
          </w:p>
        </w:tc>
        <w:tc>
          <w:tcPr>
            <w:tcW w:w="4900" w:type="dxa"/>
            <w:tcBorders>
              <w:top w:val="single" w:sz="12" w:space="0" w:color="4472C4"/>
              <w:left w:val="single" w:sz="12" w:space="0" w:color="4472C4"/>
              <w:bottom w:val="single" w:sz="12" w:space="0" w:color="4472C4"/>
              <w:right w:val="single" w:sz="12" w:space="0" w:color="4472C4"/>
            </w:tcBorders>
          </w:tcPr>
          <w:p w14:paraId="3B6E8EB2" w14:textId="051D00F6" w:rsidR="00B413AB" w:rsidRPr="00A72607" w:rsidRDefault="0010466F" w:rsidP="00A72607">
            <w:pPr>
              <w:spacing w:line="360" w:lineRule="auto"/>
              <w:rPr>
                <w:rFonts w:ascii="Arial" w:eastAsia="Arial" w:hAnsi="Arial" w:cs="Arial"/>
                <w:sz w:val="24"/>
                <w:szCs w:val="24"/>
              </w:rPr>
            </w:pPr>
            <w:r w:rsidRPr="00A72607">
              <w:rPr>
                <w:rFonts w:ascii="Arial" w:hAnsi="Arial" w:cs="Arial"/>
                <w:sz w:val="24"/>
                <w:szCs w:val="24"/>
                <w:lang w:val="en-US"/>
              </w:rPr>
              <w:t>E</w:t>
            </w:r>
            <w:proofErr w:type="spellStart"/>
            <w:r w:rsidRPr="00A72607">
              <w:rPr>
                <w:rFonts w:ascii="Arial" w:hAnsi="Arial" w:cs="Arial"/>
                <w:sz w:val="24"/>
                <w:szCs w:val="24"/>
              </w:rPr>
              <w:t>πιλέξτε</w:t>
            </w:r>
            <w:proofErr w:type="spellEnd"/>
            <w:r w:rsidRPr="00A72607">
              <w:rPr>
                <w:rFonts w:ascii="Arial" w:hAnsi="Arial" w:cs="Arial"/>
                <w:sz w:val="24"/>
                <w:szCs w:val="24"/>
              </w:rPr>
              <w:t xml:space="preserve"> </w:t>
            </w:r>
            <w:r w:rsidR="007B495B" w:rsidRPr="00A72607">
              <w:rPr>
                <w:rFonts w:ascii="Arial" w:hAnsi="Arial" w:cs="Arial"/>
                <w:sz w:val="24"/>
                <w:szCs w:val="24"/>
              </w:rPr>
              <w:t>μια</w:t>
            </w:r>
            <w:r w:rsidR="00330DB3" w:rsidRPr="00A72607">
              <w:rPr>
                <w:rFonts w:ascii="Arial" w:hAnsi="Arial" w:cs="Arial"/>
                <w:sz w:val="24"/>
                <w:szCs w:val="24"/>
              </w:rPr>
              <w:t xml:space="preserve"> μικρή</w:t>
            </w:r>
            <w:r w:rsidR="00330DB3" w:rsidRPr="00A72607">
              <w:rPr>
                <w:rFonts w:ascii="Arial" w:eastAsia="Arial" w:hAnsi="Arial" w:cs="Arial"/>
                <w:sz w:val="24"/>
                <w:szCs w:val="24"/>
              </w:rPr>
              <w:t xml:space="preserve"> γωνία </w:t>
            </w:r>
            <w:r w:rsidR="007B495B" w:rsidRPr="00A72607">
              <w:rPr>
                <w:rFonts w:ascii="Arial" w:eastAsia="Arial" w:hAnsi="Arial" w:cs="Arial"/>
                <w:sz w:val="24"/>
                <w:szCs w:val="24"/>
              </w:rPr>
              <w:t xml:space="preserve">σε ένα </w:t>
            </w:r>
            <w:r w:rsidR="00330DB3" w:rsidRPr="00A72607">
              <w:rPr>
                <w:rFonts w:ascii="Arial" w:eastAsia="Arial" w:hAnsi="Arial" w:cs="Arial"/>
                <w:sz w:val="24"/>
                <w:szCs w:val="24"/>
              </w:rPr>
              <w:t>δωμ</w:t>
            </w:r>
            <w:r w:rsidR="00CB5102" w:rsidRPr="00A72607">
              <w:rPr>
                <w:rFonts w:ascii="Arial" w:eastAsia="Arial" w:hAnsi="Arial" w:cs="Arial"/>
                <w:sz w:val="24"/>
                <w:szCs w:val="24"/>
              </w:rPr>
              <w:t>άτιο</w:t>
            </w:r>
            <w:r w:rsidR="00330DB3" w:rsidRPr="00A72607">
              <w:rPr>
                <w:rFonts w:ascii="Arial" w:eastAsia="Arial" w:hAnsi="Arial" w:cs="Arial"/>
                <w:sz w:val="24"/>
                <w:szCs w:val="24"/>
              </w:rPr>
              <w:t xml:space="preserve"> όπου θα παρασκευαστούν</w:t>
            </w:r>
            <w:r w:rsidR="00CB5102" w:rsidRPr="00A72607">
              <w:rPr>
                <w:rFonts w:ascii="Arial" w:eastAsia="Arial" w:hAnsi="Arial" w:cs="Arial"/>
                <w:sz w:val="24"/>
                <w:szCs w:val="24"/>
              </w:rPr>
              <w:t xml:space="preserve"> οι</w:t>
            </w:r>
            <w:r w:rsidR="00330DB3" w:rsidRPr="00A72607">
              <w:rPr>
                <w:rFonts w:ascii="Arial" w:eastAsia="Arial" w:hAnsi="Arial" w:cs="Arial"/>
                <w:sz w:val="24"/>
                <w:szCs w:val="24"/>
              </w:rPr>
              <w:t xml:space="preserve"> πραλίνες</w:t>
            </w:r>
            <w:r w:rsidR="007B495B" w:rsidRPr="00A72607">
              <w:rPr>
                <w:rFonts w:ascii="Arial" w:eastAsia="Arial" w:hAnsi="Arial" w:cs="Arial"/>
                <w:sz w:val="24"/>
                <w:szCs w:val="24"/>
              </w:rPr>
              <w:t>.</w:t>
            </w:r>
            <w:r w:rsidR="00330DB3" w:rsidRPr="00A72607">
              <w:rPr>
                <w:rFonts w:ascii="Arial" w:eastAsia="Arial" w:hAnsi="Arial" w:cs="Arial"/>
                <w:sz w:val="24"/>
                <w:szCs w:val="24"/>
              </w:rPr>
              <w:t xml:space="preserve"> </w:t>
            </w:r>
            <w:r w:rsidR="007B495B" w:rsidRPr="00A72607">
              <w:rPr>
                <w:rFonts w:ascii="Arial" w:eastAsia="Arial" w:hAnsi="Arial" w:cs="Arial"/>
                <w:sz w:val="24"/>
                <w:szCs w:val="24"/>
              </w:rPr>
              <w:t>Τ</w:t>
            </w:r>
            <w:r w:rsidR="00330DB3" w:rsidRPr="00A72607">
              <w:rPr>
                <w:rFonts w:ascii="Arial" w:eastAsia="Arial" w:hAnsi="Arial" w:cs="Arial"/>
                <w:sz w:val="24"/>
                <w:szCs w:val="24"/>
              </w:rPr>
              <w:t xml:space="preserve">ο μέγεθος των τραπεζιών και ο αριθμός των θέσεων εξαρτάται από τον αριθμό των συμμετεχόντων (αν η δραστηριότητα </w:t>
            </w:r>
            <w:r w:rsidR="002B263D" w:rsidRPr="00A72607">
              <w:rPr>
                <w:rFonts w:ascii="Arial" w:eastAsia="Arial" w:hAnsi="Arial" w:cs="Arial"/>
                <w:sz w:val="24"/>
                <w:szCs w:val="24"/>
              </w:rPr>
              <w:t>πραγματοποιηθεί</w:t>
            </w:r>
            <w:r w:rsidR="00330DB3" w:rsidRPr="00A72607">
              <w:rPr>
                <w:rFonts w:ascii="Arial" w:eastAsia="Arial" w:hAnsi="Arial" w:cs="Arial"/>
                <w:sz w:val="24"/>
                <w:szCs w:val="24"/>
              </w:rPr>
              <w:t xml:space="preserve"> διαδικτυακά, θα μπορούσε να </w:t>
            </w:r>
            <w:r w:rsidR="007B495B" w:rsidRPr="00A72607">
              <w:rPr>
                <w:rFonts w:ascii="Arial" w:eastAsia="Arial" w:hAnsi="Arial" w:cs="Arial"/>
                <w:sz w:val="24"/>
                <w:szCs w:val="24"/>
              </w:rPr>
              <w:t>προβάλλεται</w:t>
            </w:r>
            <w:r w:rsidR="00330DB3" w:rsidRPr="00A72607">
              <w:rPr>
                <w:rFonts w:ascii="Arial" w:eastAsia="Arial" w:hAnsi="Arial" w:cs="Arial"/>
                <w:sz w:val="24"/>
                <w:szCs w:val="24"/>
              </w:rPr>
              <w:t xml:space="preserve"> ένα βίντεο </w:t>
            </w:r>
            <w:r w:rsidR="002B263D" w:rsidRPr="00A72607">
              <w:rPr>
                <w:rFonts w:ascii="Arial" w:eastAsia="Arial" w:hAnsi="Arial" w:cs="Arial"/>
                <w:sz w:val="24"/>
                <w:szCs w:val="24"/>
              </w:rPr>
              <w:t>με ένα άτομο</w:t>
            </w:r>
            <w:r w:rsidR="00330DB3" w:rsidRPr="00A72607">
              <w:rPr>
                <w:rFonts w:ascii="Arial" w:eastAsia="Arial" w:hAnsi="Arial" w:cs="Arial"/>
                <w:sz w:val="24"/>
                <w:szCs w:val="24"/>
              </w:rPr>
              <w:t xml:space="preserve"> που φτιάχνει πραλίνες και εξηγεί όλα τα βήματα)</w:t>
            </w:r>
          </w:p>
        </w:tc>
      </w:tr>
      <w:tr w:rsidR="00B413AB" w:rsidRPr="00A72607" w14:paraId="61202D3F" w14:textId="77777777" w:rsidTr="00F34CF3">
        <w:tc>
          <w:tcPr>
            <w:tcW w:w="1800" w:type="dxa"/>
            <w:vMerge/>
            <w:tcBorders>
              <w:top w:val="single" w:sz="12" w:space="0" w:color="4472C4"/>
              <w:left w:val="single" w:sz="12" w:space="0" w:color="4472C4"/>
              <w:right w:val="single" w:sz="12" w:space="0" w:color="4472C4"/>
            </w:tcBorders>
          </w:tcPr>
          <w:p w14:paraId="0F684508" w14:textId="77777777" w:rsidR="00B413AB" w:rsidRPr="00A72607" w:rsidRDefault="00B413AB" w:rsidP="00A72607">
            <w:pPr>
              <w:widowControl w:val="0"/>
              <w:pBdr>
                <w:top w:val="nil"/>
                <w:left w:val="nil"/>
                <w:bottom w:val="nil"/>
                <w:right w:val="nil"/>
                <w:between w:val="nil"/>
              </w:pBdr>
              <w:spacing w:line="360" w:lineRule="auto"/>
              <w:rPr>
                <w:rFonts w:ascii="Arial" w:eastAsia="Arial" w:hAnsi="Arial" w:cs="Arial"/>
                <w:sz w:val="24"/>
                <w:szCs w:val="24"/>
              </w:rPr>
            </w:pPr>
          </w:p>
        </w:tc>
        <w:tc>
          <w:tcPr>
            <w:tcW w:w="3830" w:type="dxa"/>
            <w:tcBorders>
              <w:top w:val="single" w:sz="12" w:space="0" w:color="4472C4"/>
              <w:left w:val="single" w:sz="12" w:space="0" w:color="4472C4"/>
              <w:bottom w:val="single" w:sz="12" w:space="0" w:color="4472C4"/>
              <w:right w:val="single" w:sz="12" w:space="0" w:color="4472C4"/>
            </w:tcBorders>
          </w:tcPr>
          <w:p w14:paraId="2E2D04CC" w14:textId="60E076F8" w:rsidR="00B413AB" w:rsidRPr="00A72607" w:rsidRDefault="00EE4EBB" w:rsidP="00A72607">
            <w:pPr>
              <w:pStyle w:val="P68B1DB1-Normal6"/>
              <w:spacing w:line="360" w:lineRule="auto"/>
              <w:rPr>
                <w:szCs w:val="24"/>
              </w:rPr>
            </w:pPr>
            <w:r w:rsidRPr="00A72607">
              <w:rPr>
                <w:szCs w:val="24"/>
              </w:rPr>
              <w:t xml:space="preserve">3. </w:t>
            </w:r>
            <w:r w:rsidRPr="00A72607">
              <w:rPr>
                <w:color w:val="000000"/>
                <w:szCs w:val="24"/>
              </w:rPr>
              <w:t>Εξερευνώντας τη βελγική σοκολάτα</w:t>
            </w:r>
          </w:p>
        </w:tc>
        <w:tc>
          <w:tcPr>
            <w:tcW w:w="4900" w:type="dxa"/>
            <w:tcBorders>
              <w:top w:val="single" w:sz="12" w:space="0" w:color="4472C4"/>
              <w:left w:val="single" w:sz="12" w:space="0" w:color="4472C4"/>
              <w:bottom w:val="single" w:sz="12" w:space="0" w:color="4472C4"/>
              <w:right w:val="single" w:sz="12" w:space="0" w:color="4472C4"/>
            </w:tcBorders>
          </w:tcPr>
          <w:p w14:paraId="101DC521" w14:textId="0F959A61" w:rsidR="00B413AB" w:rsidRPr="00A72607" w:rsidRDefault="00EE4EBB" w:rsidP="00A72607">
            <w:pPr>
              <w:spacing w:line="360" w:lineRule="auto"/>
              <w:rPr>
                <w:rFonts w:ascii="Arial" w:eastAsia="Arial" w:hAnsi="Arial" w:cs="Arial"/>
                <w:sz w:val="24"/>
                <w:szCs w:val="24"/>
              </w:rPr>
            </w:pPr>
            <w:r w:rsidRPr="00A72607">
              <w:rPr>
                <w:rFonts w:ascii="Arial" w:eastAsia="Arial" w:hAnsi="Arial" w:cs="Arial"/>
                <w:sz w:val="24"/>
                <w:szCs w:val="24"/>
              </w:rPr>
              <w:t xml:space="preserve">Έκθεση </w:t>
            </w:r>
            <w:r w:rsidR="00330DB3" w:rsidRPr="00A72607">
              <w:rPr>
                <w:rFonts w:ascii="Arial" w:eastAsia="Arial" w:hAnsi="Arial" w:cs="Arial"/>
                <w:sz w:val="24"/>
                <w:szCs w:val="24"/>
              </w:rPr>
              <w:t>φωτογραφιών</w:t>
            </w:r>
            <w:r w:rsidRPr="00A72607">
              <w:rPr>
                <w:rFonts w:ascii="Arial" w:eastAsia="Arial" w:hAnsi="Arial" w:cs="Arial"/>
                <w:sz w:val="24"/>
                <w:szCs w:val="24"/>
              </w:rPr>
              <w:t xml:space="preserve"> </w:t>
            </w:r>
            <w:sdt>
              <w:sdtPr>
                <w:rPr>
                  <w:rFonts w:ascii="Arial" w:hAnsi="Arial" w:cs="Arial"/>
                  <w:sz w:val="24"/>
                  <w:szCs w:val="24"/>
                  <w:lang w:val="en-GB"/>
                </w:rPr>
                <w:tag w:val="goog_rdk_16"/>
                <w:id w:val="895012914"/>
              </w:sdtPr>
              <w:sdtContent/>
            </w:sdt>
            <w:r w:rsidRPr="00A72607">
              <w:rPr>
                <w:rFonts w:ascii="Arial" w:eastAsia="Arial" w:hAnsi="Arial" w:cs="Arial"/>
                <w:sz w:val="24"/>
                <w:szCs w:val="24"/>
              </w:rPr>
              <w:t xml:space="preserve">σε τοίχο ή σε </w:t>
            </w:r>
            <w:r w:rsidR="00330DB3" w:rsidRPr="00A72607">
              <w:rPr>
                <w:rFonts w:ascii="Arial" w:eastAsia="Arial" w:hAnsi="Arial" w:cs="Arial"/>
                <w:sz w:val="24"/>
                <w:szCs w:val="24"/>
              </w:rPr>
              <w:t xml:space="preserve">ένα </w:t>
            </w:r>
            <w:r w:rsidRPr="00A72607">
              <w:rPr>
                <w:rFonts w:ascii="Arial" w:eastAsia="Arial" w:hAnsi="Arial" w:cs="Arial"/>
                <w:sz w:val="24"/>
                <w:szCs w:val="24"/>
              </w:rPr>
              <w:t xml:space="preserve">ψηφιακό περιβάλλον (π.χ.  στο PowerPoint ή </w:t>
            </w:r>
            <w:r w:rsidR="00B46BF9" w:rsidRPr="00A72607">
              <w:rPr>
                <w:rFonts w:ascii="Arial" w:eastAsia="Arial" w:hAnsi="Arial" w:cs="Arial"/>
                <w:sz w:val="24"/>
                <w:szCs w:val="24"/>
              </w:rPr>
              <w:t>το</w:t>
            </w:r>
            <w:r w:rsidRPr="00A72607">
              <w:rPr>
                <w:rFonts w:ascii="Arial" w:eastAsia="Arial" w:hAnsi="Arial" w:cs="Arial"/>
                <w:sz w:val="24"/>
                <w:szCs w:val="24"/>
              </w:rPr>
              <w:t xml:space="preserve"> </w:t>
            </w:r>
            <w:sdt>
              <w:sdtPr>
                <w:rPr>
                  <w:rFonts w:ascii="Arial" w:hAnsi="Arial" w:cs="Arial"/>
                  <w:sz w:val="24"/>
                  <w:szCs w:val="24"/>
                  <w:lang w:val="en-GB"/>
                </w:rPr>
                <w:tag w:val="goog_rdk_17"/>
                <w:id w:val="-409010582"/>
              </w:sdtPr>
              <w:sdtContent/>
            </w:sdt>
            <w:hyperlink r:id="rId9" w:history="1">
              <w:r w:rsidR="00B46BF9" w:rsidRPr="00A72607">
                <w:rPr>
                  <w:rStyle w:val="Hyperlink"/>
                  <w:rFonts w:ascii="Arial" w:eastAsia="Arial" w:hAnsi="Arial" w:cs="Arial"/>
                  <w:sz w:val="24"/>
                  <w:szCs w:val="24"/>
                </w:rPr>
                <w:t>πρόγραμμα σχεδιασμού εκθέσεων</w:t>
              </w:r>
              <w:r w:rsidRPr="00A72607">
                <w:rPr>
                  <w:rStyle w:val="Hyperlink"/>
                  <w:rFonts w:ascii="Arial" w:eastAsia="Arial" w:hAnsi="Arial" w:cs="Arial"/>
                  <w:sz w:val="24"/>
                  <w:szCs w:val="24"/>
                </w:rPr>
                <w:t xml:space="preserve"> </w:t>
              </w:r>
              <w:r w:rsidR="00330DB3" w:rsidRPr="00A72607">
                <w:rPr>
                  <w:rStyle w:val="Hyperlink"/>
                  <w:rFonts w:ascii="Arial" w:eastAsia="Arial" w:hAnsi="Arial" w:cs="Arial"/>
                  <w:sz w:val="24"/>
                  <w:szCs w:val="24"/>
                </w:rPr>
                <w:t xml:space="preserve">του </w:t>
              </w:r>
              <w:r w:rsidRPr="00A72607">
                <w:rPr>
                  <w:rStyle w:val="Hyperlink"/>
                  <w:rFonts w:ascii="Arial" w:eastAsia="Arial" w:hAnsi="Arial" w:cs="Arial"/>
                  <w:sz w:val="24"/>
                  <w:szCs w:val="24"/>
                </w:rPr>
                <w:t>VX</w:t>
              </w:r>
              <w:r w:rsidR="00B46BF9" w:rsidRPr="00A72607">
                <w:rPr>
                  <w:rStyle w:val="Hyperlink"/>
                  <w:rFonts w:ascii="Arial" w:eastAsia="Arial" w:hAnsi="Arial" w:cs="Arial"/>
                  <w:sz w:val="24"/>
                  <w:szCs w:val="24"/>
                </w:rPr>
                <w:t xml:space="preserve"> </w:t>
              </w:r>
              <w:proofErr w:type="spellStart"/>
              <w:r w:rsidRPr="00A72607">
                <w:rPr>
                  <w:rStyle w:val="Hyperlink"/>
                  <w:rFonts w:ascii="Arial" w:eastAsia="Arial" w:hAnsi="Arial" w:cs="Arial"/>
                  <w:sz w:val="24"/>
                  <w:szCs w:val="24"/>
                </w:rPr>
                <w:t>Designers</w:t>
              </w:r>
              <w:proofErr w:type="spellEnd"/>
            </w:hyperlink>
            <w:r w:rsidRPr="00A72607">
              <w:rPr>
                <w:rFonts w:ascii="Arial" w:eastAsia="Arial" w:hAnsi="Arial" w:cs="Arial"/>
                <w:sz w:val="24"/>
                <w:szCs w:val="24"/>
              </w:rPr>
              <w:t xml:space="preserve"> ή</w:t>
            </w:r>
            <w:r w:rsidR="00330DB3" w:rsidRPr="00A72607">
              <w:rPr>
                <w:rFonts w:ascii="Arial" w:eastAsia="Arial" w:hAnsi="Arial" w:cs="Arial"/>
                <w:sz w:val="24"/>
                <w:szCs w:val="24"/>
              </w:rPr>
              <w:t xml:space="preserve"> κάτι</w:t>
            </w:r>
            <w:r w:rsidRPr="00A72607">
              <w:rPr>
                <w:rFonts w:ascii="Arial" w:eastAsia="Arial" w:hAnsi="Arial" w:cs="Arial"/>
                <w:sz w:val="24"/>
                <w:szCs w:val="24"/>
              </w:rPr>
              <w:t xml:space="preserve"> παρόμοιο) </w:t>
            </w:r>
          </w:p>
        </w:tc>
      </w:tr>
      <w:tr w:rsidR="00B413AB" w:rsidRPr="00A72607" w14:paraId="64A32C76" w14:textId="77777777" w:rsidTr="00F34CF3">
        <w:tc>
          <w:tcPr>
            <w:tcW w:w="1800" w:type="dxa"/>
            <w:vMerge w:val="restart"/>
            <w:tcBorders>
              <w:top w:val="single" w:sz="12" w:space="0" w:color="4472C4"/>
              <w:left w:val="single" w:sz="12" w:space="0" w:color="4472C4"/>
              <w:right w:val="single" w:sz="12" w:space="0" w:color="4472C4"/>
            </w:tcBorders>
          </w:tcPr>
          <w:p w14:paraId="2A74B4D0" w14:textId="77777777" w:rsidR="00B413AB" w:rsidRPr="00A72607" w:rsidRDefault="00EE4EBB" w:rsidP="00A72607">
            <w:pPr>
              <w:pStyle w:val="P68B1DB1-Normal6"/>
              <w:spacing w:line="360" w:lineRule="auto"/>
              <w:ind w:left="158"/>
              <w:rPr>
                <w:szCs w:val="24"/>
              </w:rPr>
            </w:pPr>
            <w:r w:rsidRPr="00A72607">
              <w:rPr>
                <w:szCs w:val="24"/>
              </w:rPr>
              <w:t>3.</w:t>
            </w:r>
          </w:p>
        </w:tc>
        <w:tc>
          <w:tcPr>
            <w:tcW w:w="3830" w:type="dxa"/>
            <w:tcBorders>
              <w:top w:val="single" w:sz="12" w:space="0" w:color="4472C4"/>
              <w:left w:val="single" w:sz="12" w:space="0" w:color="4472C4"/>
              <w:bottom w:val="single" w:sz="12" w:space="0" w:color="4472C4"/>
              <w:right w:val="single" w:sz="12" w:space="0" w:color="4472C4"/>
            </w:tcBorders>
          </w:tcPr>
          <w:p w14:paraId="5A494AC1" w14:textId="1F53F5B2" w:rsidR="00B413AB" w:rsidRPr="00A72607" w:rsidRDefault="00EE4EBB" w:rsidP="00A72607">
            <w:pPr>
              <w:pStyle w:val="P68B1DB1-Normal6"/>
              <w:spacing w:line="360" w:lineRule="auto"/>
              <w:rPr>
                <w:szCs w:val="24"/>
              </w:rPr>
            </w:pPr>
            <w:r w:rsidRPr="00A72607">
              <w:rPr>
                <w:szCs w:val="24"/>
              </w:rPr>
              <w:t xml:space="preserve">1. </w:t>
            </w:r>
            <w:r w:rsidRPr="00A72607">
              <w:rPr>
                <w:color w:val="000000"/>
                <w:szCs w:val="24"/>
              </w:rPr>
              <w:t>Τι γνωρίζετε για τη βελγική σοκολάτα;</w:t>
            </w:r>
          </w:p>
        </w:tc>
        <w:tc>
          <w:tcPr>
            <w:tcW w:w="4900" w:type="dxa"/>
            <w:tcBorders>
              <w:top w:val="single" w:sz="12" w:space="0" w:color="4472C4"/>
              <w:left w:val="single" w:sz="12" w:space="0" w:color="4472C4"/>
              <w:bottom w:val="single" w:sz="12" w:space="0" w:color="4472C4"/>
              <w:right w:val="single" w:sz="12" w:space="0" w:color="4472C4"/>
            </w:tcBorders>
          </w:tcPr>
          <w:p w14:paraId="48C5BAFC" w14:textId="214A85EF" w:rsidR="00B413AB" w:rsidRPr="00A72607" w:rsidRDefault="00EE4EBB" w:rsidP="00A72607">
            <w:pPr>
              <w:spacing w:line="360" w:lineRule="auto"/>
              <w:rPr>
                <w:rFonts w:ascii="Arial" w:eastAsia="Arial" w:hAnsi="Arial" w:cs="Arial"/>
                <w:sz w:val="24"/>
                <w:szCs w:val="24"/>
              </w:rPr>
            </w:pPr>
            <w:r w:rsidRPr="00A72607">
              <w:rPr>
                <w:rFonts w:ascii="Arial" w:eastAsia="Arial" w:hAnsi="Arial" w:cs="Arial"/>
                <w:sz w:val="24"/>
                <w:szCs w:val="24"/>
              </w:rPr>
              <w:t xml:space="preserve">Το </w:t>
            </w:r>
            <w:proofErr w:type="spellStart"/>
            <w:r w:rsidRPr="00A72607">
              <w:rPr>
                <w:rFonts w:ascii="Arial" w:eastAsia="Arial" w:hAnsi="Arial" w:cs="Arial"/>
                <w:sz w:val="24"/>
                <w:szCs w:val="24"/>
              </w:rPr>
              <w:t>Quiz</w:t>
            </w:r>
            <w:proofErr w:type="spellEnd"/>
            <w:r w:rsidRPr="00A72607">
              <w:rPr>
                <w:rFonts w:ascii="Arial" w:eastAsia="Arial" w:hAnsi="Arial" w:cs="Arial"/>
                <w:sz w:val="24"/>
                <w:szCs w:val="24"/>
              </w:rPr>
              <w:t xml:space="preserve"> θα γίνει στο </w:t>
            </w:r>
            <w:sdt>
              <w:sdtPr>
                <w:rPr>
                  <w:rFonts w:ascii="Arial" w:hAnsi="Arial" w:cs="Arial"/>
                  <w:sz w:val="24"/>
                  <w:szCs w:val="24"/>
                  <w:lang w:val="en-GB"/>
                </w:rPr>
                <w:tag w:val="goog_rdk_21"/>
                <w:id w:val="-309865817"/>
              </w:sdtPr>
              <w:sdtContent/>
            </w:sdt>
            <w:proofErr w:type="spellStart"/>
            <w:r w:rsidRPr="00A72607">
              <w:rPr>
                <w:rFonts w:ascii="Arial" w:eastAsia="Arial" w:hAnsi="Arial" w:cs="Arial"/>
                <w:sz w:val="24"/>
                <w:szCs w:val="24"/>
              </w:rPr>
              <w:t>Kahoot</w:t>
            </w:r>
            <w:proofErr w:type="spellEnd"/>
            <w:r w:rsidRPr="00A72607">
              <w:rPr>
                <w:rFonts w:ascii="Arial" w:eastAsia="Arial" w:hAnsi="Arial" w:cs="Arial"/>
                <w:sz w:val="24"/>
                <w:szCs w:val="24"/>
              </w:rPr>
              <w:t>! (</w:t>
            </w:r>
            <w:r w:rsidR="00330DB3" w:rsidRPr="00A72607">
              <w:rPr>
                <w:rFonts w:ascii="Arial" w:eastAsia="Arial" w:hAnsi="Arial" w:cs="Arial"/>
                <w:sz w:val="24"/>
                <w:szCs w:val="24"/>
              </w:rPr>
              <w:t xml:space="preserve">ή </w:t>
            </w:r>
            <w:r w:rsidR="005A470F" w:rsidRPr="00A72607">
              <w:rPr>
                <w:rFonts w:ascii="Arial" w:eastAsia="Arial" w:hAnsi="Arial" w:cs="Arial"/>
                <w:sz w:val="24"/>
                <w:szCs w:val="24"/>
              </w:rPr>
              <w:t xml:space="preserve">σε </w:t>
            </w:r>
            <w:r w:rsidR="00330DB3" w:rsidRPr="00A72607">
              <w:rPr>
                <w:rFonts w:ascii="Arial" w:eastAsia="Arial" w:hAnsi="Arial" w:cs="Arial"/>
                <w:sz w:val="24"/>
                <w:szCs w:val="24"/>
              </w:rPr>
              <w:t>μια παρόμοια εφαρμογή</w:t>
            </w:r>
            <w:r w:rsidRPr="00A72607">
              <w:rPr>
                <w:rFonts w:ascii="Arial" w:eastAsia="Arial" w:hAnsi="Arial" w:cs="Arial"/>
                <w:sz w:val="24"/>
                <w:szCs w:val="24"/>
              </w:rPr>
              <w:t>)</w:t>
            </w:r>
            <w:r w:rsidR="00330DB3" w:rsidRPr="00A72607">
              <w:rPr>
                <w:rFonts w:ascii="Arial" w:eastAsia="Arial" w:hAnsi="Arial" w:cs="Arial"/>
                <w:sz w:val="24"/>
                <w:szCs w:val="24"/>
              </w:rPr>
              <w:t xml:space="preserve"> το οποίο θα προβάλλεται στον τοίχο</w:t>
            </w:r>
            <w:r w:rsidRPr="00A72607">
              <w:rPr>
                <w:rFonts w:ascii="Arial" w:eastAsia="Arial" w:hAnsi="Arial" w:cs="Arial"/>
                <w:sz w:val="24"/>
                <w:szCs w:val="24"/>
              </w:rPr>
              <w:t xml:space="preserve"> </w:t>
            </w:r>
          </w:p>
        </w:tc>
      </w:tr>
      <w:tr w:rsidR="00B413AB" w:rsidRPr="00A72607" w14:paraId="54FE0421" w14:textId="77777777" w:rsidTr="00F34CF3">
        <w:tc>
          <w:tcPr>
            <w:tcW w:w="1800" w:type="dxa"/>
            <w:vMerge/>
            <w:tcBorders>
              <w:top w:val="single" w:sz="12" w:space="0" w:color="4472C4"/>
              <w:left w:val="single" w:sz="12" w:space="0" w:color="4472C4"/>
              <w:right w:val="single" w:sz="12" w:space="0" w:color="4472C4"/>
            </w:tcBorders>
          </w:tcPr>
          <w:p w14:paraId="62ED9FAE" w14:textId="77777777" w:rsidR="00B413AB" w:rsidRPr="00A72607" w:rsidRDefault="00B413AB" w:rsidP="00A72607">
            <w:pPr>
              <w:widowControl w:val="0"/>
              <w:pBdr>
                <w:top w:val="nil"/>
                <w:left w:val="nil"/>
                <w:bottom w:val="nil"/>
                <w:right w:val="nil"/>
                <w:between w:val="nil"/>
              </w:pBdr>
              <w:spacing w:line="360" w:lineRule="auto"/>
              <w:rPr>
                <w:rFonts w:ascii="Arial" w:eastAsia="Arial" w:hAnsi="Arial" w:cs="Arial"/>
                <w:sz w:val="24"/>
                <w:szCs w:val="24"/>
              </w:rPr>
            </w:pPr>
          </w:p>
        </w:tc>
        <w:tc>
          <w:tcPr>
            <w:tcW w:w="3830" w:type="dxa"/>
            <w:tcBorders>
              <w:top w:val="single" w:sz="12" w:space="0" w:color="4472C4"/>
              <w:left w:val="single" w:sz="12" w:space="0" w:color="4472C4"/>
              <w:bottom w:val="single" w:sz="12" w:space="0" w:color="4472C4"/>
              <w:right w:val="single" w:sz="12" w:space="0" w:color="4472C4"/>
            </w:tcBorders>
          </w:tcPr>
          <w:p w14:paraId="5113B6DE" w14:textId="0F24B16C" w:rsidR="00B413AB" w:rsidRPr="00A72607" w:rsidRDefault="00EE4EBB" w:rsidP="00A72607">
            <w:pPr>
              <w:pStyle w:val="P68B1DB1-Normal6"/>
              <w:spacing w:line="360" w:lineRule="auto"/>
              <w:rPr>
                <w:szCs w:val="24"/>
              </w:rPr>
            </w:pPr>
            <w:r w:rsidRPr="00A72607">
              <w:rPr>
                <w:szCs w:val="24"/>
              </w:rPr>
              <w:t>2</w:t>
            </w:r>
            <w:sdt>
              <w:sdtPr>
                <w:rPr>
                  <w:szCs w:val="24"/>
                  <w:lang w:val="en-GB"/>
                </w:rPr>
                <w:tag w:val="goog_rdk_20"/>
                <w:id w:val="-861437698"/>
              </w:sdtPr>
              <w:sdtContent>
                <w:r w:rsidRPr="00A72607">
                  <w:rPr>
                    <w:szCs w:val="24"/>
                  </w:rPr>
                  <w:t>.</w:t>
                </w:r>
              </w:sdtContent>
            </w:sdt>
            <w:r w:rsidRPr="00A72607">
              <w:rPr>
                <w:szCs w:val="24"/>
              </w:rPr>
              <w:t xml:space="preserve"> </w:t>
            </w:r>
            <w:bookmarkStart w:id="2" w:name="_Hlk122423865"/>
            <w:r w:rsidR="00330DB3" w:rsidRPr="00A72607">
              <w:rPr>
                <w:color w:val="000000"/>
                <w:szCs w:val="24"/>
              </w:rPr>
              <w:t xml:space="preserve">Ποια είναι η ιδιαιτερότητα </w:t>
            </w:r>
            <w:r w:rsidR="008C216A" w:rsidRPr="00A72607">
              <w:rPr>
                <w:color w:val="000000"/>
                <w:szCs w:val="24"/>
              </w:rPr>
              <w:t>που κάνει τη βέλγικη σοκολάτα να ξεχωρίζει</w:t>
            </w:r>
            <w:r w:rsidRPr="00A72607">
              <w:rPr>
                <w:color w:val="000000"/>
                <w:szCs w:val="24"/>
              </w:rPr>
              <w:t>;</w:t>
            </w:r>
            <w:bookmarkEnd w:id="2"/>
          </w:p>
        </w:tc>
        <w:tc>
          <w:tcPr>
            <w:tcW w:w="4900" w:type="dxa"/>
            <w:tcBorders>
              <w:top w:val="single" w:sz="12" w:space="0" w:color="4472C4"/>
              <w:left w:val="single" w:sz="12" w:space="0" w:color="4472C4"/>
              <w:bottom w:val="single" w:sz="12" w:space="0" w:color="4472C4"/>
              <w:right w:val="single" w:sz="12" w:space="0" w:color="4472C4"/>
            </w:tcBorders>
          </w:tcPr>
          <w:p w14:paraId="7C5B489F" w14:textId="7AA01E51" w:rsidR="00B413AB" w:rsidRPr="00A72607" w:rsidRDefault="00EE4EBB" w:rsidP="00A72607">
            <w:pPr>
              <w:spacing w:line="360" w:lineRule="auto"/>
              <w:rPr>
                <w:rFonts w:ascii="Arial" w:eastAsia="Arial" w:hAnsi="Arial" w:cs="Arial"/>
                <w:sz w:val="24"/>
                <w:szCs w:val="24"/>
              </w:rPr>
            </w:pPr>
            <w:r w:rsidRPr="00A72607">
              <w:rPr>
                <w:rFonts w:ascii="Arial" w:eastAsia="Arial" w:hAnsi="Arial" w:cs="Arial"/>
                <w:sz w:val="24"/>
                <w:szCs w:val="24"/>
              </w:rPr>
              <w:t>Ψηφιακός πίνακας ελέγχου</w:t>
            </w:r>
            <w:r w:rsidR="00330DB3" w:rsidRPr="00A72607">
              <w:rPr>
                <w:rFonts w:ascii="Arial" w:eastAsia="Arial" w:hAnsi="Arial" w:cs="Arial"/>
                <w:sz w:val="24"/>
                <w:szCs w:val="24"/>
              </w:rPr>
              <w:t xml:space="preserve">/ </w:t>
            </w:r>
            <w:r w:rsidR="00330DB3" w:rsidRPr="00A72607">
              <w:rPr>
                <w:rFonts w:ascii="Arial" w:eastAsia="Arial" w:hAnsi="Arial" w:cs="Arial"/>
                <w:sz w:val="24"/>
                <w:szCs w:val="24"/>
                <w:lang w:val="en-US"/>
              </w:rPr>
              <w:t>dashboard</w:t>
            </w:r>
            <w:r w:rsidRPr="00A72607">
              <w:rPr>
                <w:rFonts w:ascii="Arial" w:eastAsia="Arial" w:hAnsi="Arial" w:cs="Arial"/>
                <w:sz w:val="24"/>
                <w:szCs w:val="24"/>
              </w:rPr>
              <w:t xml:space="preserve"> </w:t>
            </w:r>
            <w:sdt>
              <w:sdtPr>
                <w:rPr>
                  <w:rFonts w:ascii="Arial" w:hAnsi="Arial" w:cs="Arial"/>
                  <w:sz w:val="24"/>
                  <w:szCs w:val="24"/>
                  <w:lang w:val="en-GB"/>
                </w:rPr>
                <w:tag w:val="goog_rdk_19"/>
                <w:id w:val="336581754"/>
              </w:sdtPr>
              <w:sdtContent/>
            </w:sdt>
            <w:r w:rsidRPr="00A72607">
              <w:rPr>
                <w:rFonts w:ascii="Arial" w:eastAsia="Arial" w:hAnsi="Arial" w:cs="Arial"/>
                <w:sz w:val="24"/>
                <w:szCs w:val="24"/>
              </w:rPr>
              <w:t>(ή αφίσες</w:t>
            </w:r>
            <w:r w:rsidR="00330DB3" w:rsidRPr="00A72607">
              <w:rPr>
                <w:rFonts w:ascii="Arial" w:eastAsia="Arial" w:hAnsi="Arial" w:cs="Arial"/>
                <w:sz w:val="24"/>
                <w:szCs w:val="24"/>
              </w:rPr>
              <w:t xml:space="preserve"> που θα αναρτώνται</w:t>
            </w:r>
            <w:r w:rsidRPr="00A72607">
              <w:rPr>
                <w:rFonts w:ascii="Arial" w:eastAsia="Arial" w:hAnsi="Arial" w:cs="Arial"/>
                <w:sz w:val="24"/>
                <w:szCs w:val="24"/>
              </w:rPr>
              <w:t xml:space="preserve"> στον τοίχο) </w:t>
            </w:r>
            <w:r w:rsidRPr="00A72607">
              <w:rPr>
                <w:rFonts w:ascii="Arial" w:eastAsia="Arial" w:hAnsi="Arial" w:cs="Arial"/>
                <w:sz w:val="24"/>
                <w:szCs w:val="24"/>
              </w:rPr>
              <w:lastRenderedPageBreak/>
              <w:t xml:space="preserve">σχετικά με </w:t>
            </w:r>
            <w:r w:rsidR="00330DB3" w:rsidRPr="00A72607">
              <w:rPr>
                <w:rFonts w:ascii="Arial" w:eastAsia="Arial" w:hAnsi="Arial" w:cs="Arial"/>
                <w:sz w:val="24"/>
                <w:szCs w:val="24"/>
              </w:rPr>
              <w:t>τις απαραίτητες προϋποθέσεις στην παραγωγή της βέλγικης σοκολάτας</w:t>
            </w:r>
            <w:r w:rsidRPr="00A72607">
              <w:rPr>
                <w:rFonts w:ascii="Arial" w:eastAsia="Arial" w:hAnsi="Arial" w:cs="Arial"/>
                <w:sz w:val="24"/>
                <w:szCs w:val="24"/>
              </w:rPr>
              <w:t xml:space="preserve"> </w:t>
            </w:r>
          </w:p>
        </w:tc>
      </w:tr>
      <w:tr w:rsidR="00B413AB" w:rsidRPr="00A72607" w14:paraId="28EB1793" w14:textId="77777777" w:rsidTr="00F34CF3">
        <w:tc>
          <w:tcPr>
            <w:tcW w:w="1800" w:type="dxa"/>
            <w:vMerge/>
            <w:tcBorders>
              <w:top w:val="single" w:sz="12" w:space="0" w:color="4472C4"/>
              <w:left w:val="single" w:sz="12" w:space="0" w:color="4472C4"/>
              <w:right w:val="single" w:sz="12" w:space="0" w:color="4472C4"/>
            </w:tcBorders>
          </w:tcPr>
          <w:p w14:paraId="2FF1564F" w14:textId="77777777" w:rsidR="00B413AB" w:rsidRPr="00A72607" w:rsidRDefault="00B413AB" w:rsidP="00A72607">
            <w:pPr>
              <w:widowControl w:val="0"/>
              <w:pBdr>
                <w:top w:val="nil"/>
                <w:left w:val="nil"/>
                <w:bottom w:val="nil"/>
                <w:right w:val="nil"/>
                <w:between w:val="nil"/>
              </w:pBdr>
              <w:spacing w:line="360" w:lineRule="auto"/>
              <w:rPr>
                <w:rFonts w:ascii="Arial" w:eastAsia="Arial" w:hAnsi="Arial" w:cs="Arial"/>
                <w:sz w:val="24"/>
                <w:szCs w:val="24"/>
              </w:rPr>
            </w:pPr>
          </w:p>
        </w:tc>
        <w:tc>
          <w:tcPr>
            <w:tcW w:w="3830" w:type="dxa"/>
            <w:tcBorders>
              <w:top w:val="single" w:sz="12" w:space="0" w:color="4472C4"/>
              <w:left w:val="single" w:sz="12" w:space="0" w:color="4472C4"/>
              <w:bottom w:val="single" w:sz="12" w:space="0" w:color="4472C4"/>
              <w:right w:val="single" w:sz="12" w:space="0" w:color="4472C4"/>
            </w:tcBorders>
          </w:tcPr>
          <w:p w14:paraId="5888D2E3" w14:textId="2E50AF50" w:rsidR="00B413AB" w:rsidRPr="00A72607" w:rsidRDefault="00EE4EBB" w:rsidP="00A72607">
            <w:pPr>
              <w:pStyle w:val="P68B1DB1-Normal6"/>
              <w:spacing w:line="360" w:lineRule="auto"/>
              <w:rPr>
                <w:szCs w:val="24"/>
                <w:highlight w:val="red"/>
              </w:rPr>
            </w:pPr>
            <w:r w:rsidRPr="00A72607">
              <w:rPr>
                <w:szCs w:val="24"/>
              </w:rPr>
              <w:t xml:space="preserve">3. </w:t>
            </w:r>
            <w:r w:rsidR="00330DB3" w:rsidRPr="00A72607">
              <w:rPr>
                <w:szCs w:val="24"/>
              </w:rPr>
              <w:t>Σε τι αναφέρεται το θεμιτό εμπόριο σοκολάτας</w:t>
            </w:r>
            <w:r w:rsidRPr="00A72607">
              <w:rPr>
                <w:szCs w:val="24"/>
              </w:rPr>
              <w:t xml:space="preserve">; </w:t>
            </w:r>
          </w:p>
        </w:tc>
        <w:tc>
          <w:tcPr>
            <w:tcW w:w="4900" w:type="dxa"/>
            <w:tcBorders>
              <w:top w:val="single" w:sz="12" w:space="0" w:color="4472C4"/>
              <w:left w:val="single" w:sz="12" w:space="0" w:color="4472C4"/>
              <w:bottom w:val="single" w:sz="12" w:space="0" w:color="4472C4"/>
              <w:right w:val="single" w:sz="12" w:space="0" w:color="4472C4"/>
            </w:tcBorders>
          </w:tcPr>
          <w:p w14:paraId="140F4587" w14:textId="5B1D2973" w:rsidR="00B413AB" w:rsidRPr="00A72607" w:rsidRDefault="008C216A" w:rsidP="00A72607">
            <w:pPr>
              <w:spacing w:line="360" w:lineRule="auto"/>
              <w:rPr>
                <w:rFonts w:ascii="Arial" w:eastAsia="Arial" w:hAnsi="Arial" w:cs="Arial"/>
                <w:sz w:val="24"/>
                <w:szCs w:val="24"/>
                <w:highlight w:val="red"/>
              </w:rPr>
            </w:pPr>
            <w:r w:rsidRPr="00A72607">
              <w:rPr>
                <w:rFonts w:ascii="Arial" w:eastAsia="Arial" w:hAnsi="Arial" w:cs="Arial"/>
                <w:sz w:val="24"/>
                <w:szCs w:val="24"/>
              </w:rPr>
              <w:t>Εννοιολογικός</w:t>
            </w:r>
            <w:r w:rsidR="00EE4EBB" w:rsidRPr="00A72607">
              <w:rPr>
                <w:rFonts w:ascii="Arial" w:eastAsia="Arial" w:hAnsi="Arial" w:cs="Arial"/>
                <w:sz w:val="24"/>
                <w:szCs w:val="24"/>
              </w:rPr>
              <w:t xml:space="preserve"> χάρτης</w:t>
            </w:r>
            <w:r w:rsidRPr="00A72607">
              <w:rPr>
                <w:rFonts w:ascii="Arial" w:eastAsia="Arial" w:hAnsi="Arial" w:cs="Arial"/>
                <w:sz w:val="24"/>
                <w:szCs w:val="24"/>
              </w:rPr>
              <w:t xml:space="preserve"> σε ψηφιακή μορφή </w:t>
            </w:r>
            <w:r w:rsidR="00EE4EBB" w:rsidRPr="00A72607">
              <w:rPr>
                <w:rFonts w:ascii="Arial" w:eastAsia="Arial" w:hAnsi="Arial" w:cs="Arial"/>
                <w:sz w:val="24"/>
                <w:szCs w:val="24"/>
              </w:rPr>
              <w:t xml:space="preserve">ή αφίσες </w:t>
            </w:r>
            <w:r w:rsidR="00330DB3" w:rsidRPr="00A72607">
              <w:rPr>
                <w:rFonts w:ascii="Arial" w:eastAsia="Arial" w:hAnsi="Arial" w:cs="Arial"/>
                <w:sz w:val="24"/>
                <w:szCs w:val="24"/>
              </w:rPr>
              <w:t xml:space="preserve">αναρτημένες </w:t>
            </w:r>
            <w:r w:rsidR="00EE4EBB" w:rsidRPr="00A72607">
              <w:rPr>
                <w:rFonts w:ascii="Arial" w:eastAsia="Arial" w:hAnsi="Arial" w:cs="Arial"/>
                <w:sz w:val="24"/>
                <w:szCs w:val="24"/>
              </w:rPr>
              <w:t xml:space="preserve">στον τοίχο </w:t>
            </w:r>
          </w:p>
        </w:tc>
      </w:tr>
      <w:tr w:rsidR="00B413AB" w:rsidRPr="00A72607" w14:paraId="0FCB7ACE" w14:textId="77777777" w:rsidTr="00F34CF3">
        <w:tc>
          <w:tcPr>
            <w:tcW w:w="1800" w:type="dxa"/>
            <w:tcBorders>
              <w:left w:val="single" w:sz="12" w:space="0" w:color="4472C4"/>
              <w:bottom w:val="single" w:sz="12" w:space="0" w:color="4472C4"/>
              <w:right w:val="single" w:sz="12" w:space="0" w:color="4472C4"/>
            </w:tcBorders>
          </w:tcPr>
          <w:p w14:paraId="5DF41979" w14:textId="77777777" w:rsidR="00B413AB" w:rsidRPr="00A72607" w:rsidRDefault="00B413AB" w:rsidP="00A72607">
            <w:pPr>
              <w:spacing w:line="360" w:lineRule="auto"/>
              <w:ind w:left="158"/>
              <w:rPr>
                <w:rFonts w:ascii="Arial" w:eastAsia="Arial" w:hAnsi="Arial" w:cs="Arial"/>
                <w:sz w:val="24"/>
                <w:szCs w:val="24"/>
              </w:rPr>
            </w:pPr>
          </w:p>
        </w:tc>
        <w:tc>
          <w:tcPr>
            <w:tcW w:w="3830" w:type="dxa"/>
            <w:tcBorders>
              <w:top w:val="single" w:sz="12" w:space="0" w:color="4472C4"/>
              <w:left w:val="single" w:sz="12" w:space="0" w:color="4472C4"/>
              <w:bottom w:val="single" w:sz="12" w:space="0" w:color="4472C4"/>
              <w:right w:val="single" w:sz="12" w:space="0" w:color="4472C4"/>
            </w:tcBorders>
          </w:tcPr>
          <w:p w14:paraId="78822433" w14:textId="4B962C9B" w:rsidR="00B413AB" w:rsidRPr="00A72607" w:rsidRDefault="00EE4EBB" w:rsidP="00A72607">
            <w:pPr>
              <w:pStyle w:val="P68B1DB1-Normal6"/>
              <w:spacing w:line="360" w:lineRule="auto"/>
              <w:rPr>
                <w:szCs w:val="24"/>
              </w:rPr>
            </w:pPr>
            <w:r w:rsidRPr="00A72607">
              <w:rPr>
                <w:szCs w:val="24"/>
              </w:rPr>
              <w:t xml:space="preserve">4. </w:t>
            </w:r>
            <w:r w:rsidR="00330DB3" w:rsidRPr="00A72607">
              <w:rPr>
                <w:color w:val="000000"/>
                <w:szCs w:val="24"/>
              </w:rPr>
              <w:t xml:space="preserve">Συζήτηση γύρω από την έννοια του θεμιτού εμπορίου </w:t>
            </w:r>
          </w:p>
        </w:tc>
        <w:tc>
          <w:tcPr>
            <w:tcW w:w="4900" w:type="dxa"/>
            <w:tcBorders>
              <w:top w:val="single" w:sz="12" w:space="0" w:color="4472C4"/>
              <w:left w:val="single" w:sz="12" w:space="0" w:color="4472C4"/>
              <w:bottom w:val="single" w:sz="12" w:space="0" w:color="4472C4"/>
              <w:right w:val="single" w:sz="12" w:space="0" w:color="4472C4"/>
            </w:tcBorders>
          </w:tcPr>
          <w:p w14:paraId="33B3B249" w14:textId="32033D4D" w:rsidR="00B413AB" w:rsidRPr="00A72607" w:rsidRDefault="00000000" w:rsidP="00A72607">
            <w:pPr>
              <w:spacing w:line="360" w:lineRule="auto"/>
              <w:rPr>
                <w:rFonts w:ascii="Arial" w:eastAsia="Arial" w:hAnsi="Arial" w:cs="Arial"/>
                <w:sz w:val="24"/>
                <w:szCs w:val="24"/>
              </w:rPr>
            </w:pPr>
            <w:sdt>
              <w:sdtPr>
                <w:rPr>
                  <w:rFonts w:ascii="Arial" w:hAnsi="Arial" w:cs="Arial"/>
                  <w:sz w:val="24"/>
                  <w:szCs w:val="24"/>
                  <w:lang w:val="en-GB"/>
                </w:rPr>
                <w:tag w:val="goog_rdk_27"/>
                <w:id w:val="-828893652"/>
              </w:sdtPr>
              <w:sdtContent/>
            </w:sdt>
            <w:sdt>
              <w:sdtPr>
                <w:rPr>
                  <w:rFonts w:ascii="Arial" w:hAnsi="Arial" w:cs="Arial"/>
                  <w:sz w:val="24"/>
                  <w:szCs w:val="24"/>
                  <w:lang w:val="en-GB"/>
                </w:rPr>
                <w:tag w:val="goog_rdk_28"/>
                <w:id w:val="-607887065"/>
              </w:sdtPr>
              <w:sdtContent/>
            </w:sdt>
            <w:r w:rsidR="00EE4EBB" w:rsidRPr="00A72607">
              <w:rPr>
                <w:rFonts w:ascii="Arial" w:eastAsia="Arial" w:hAnsi="Arial" w:cs="Arial"/>
                <w:sz w:val="24"/>
                <w:szCs w:val="24"/>
              </w:rPr>
              <w:t xml:space="preserve">Σε μια μικρή σκηνή, 4 ηθοποιοί συζητούν </w:t>
            </w:r>
            <w:r w:rsidR="004C439B" w:rsidRPr="00A72607">
              <w:rPr>
                <w:rFonts w:ascii="Arial" w:eastAsia="Arial" w:hAnsi="Arial" w:cs="Arial"/>
                <w:sz w:val="24"/>
                <w:szCs w:val="24"/>
              </w:rPr>
              <w:t>για την έννοια του θεμιτού εμπορίου σοκολάτας</w:t>
            </w:r>
            <w:r w:rsidR="00EE4EBB" w:rsidRPr="00A72607">
              <w:rPr>
                <w:rFonts w:ascii="Arial" w:eastAsia="Arial" w:hAnsi="Arial" w:cs="Arial"/>
                <w:sz w:val="24"/>
                <w:szCs w:val="24"/>
              </w:rPr>
              <w:t xml:space="preserve">, τη σημασία </w:t>
            </w:r>
            <w:r w:rsidR="004C439B" w:rsidRPr="00A72607">
              <w:rPr>
                <w:rFonts w:ascii="Arial" w:eastAsia="Arial" w:hAnsi="Arial" w:cs="Arial"/>
                <w:sz w:val="24"/>
                <w:szCs w:val="24"/>
              </w:rPr>
              <w:t xml:space="preserve">επίγνωσης της προέλευσης </w:t>
            </w:r>
            <w:r w:rsidR="004963E3" w:rsidRPr="00A72607">
              <w:rPr>
                <w:rFonts w:ascii="Arial" w:eastAsia="Arial" w:hAnsi="Arial" w:cs="Arial"/>
                <w:sz w:val="24"/>
                <w:szCs w:val="24"/>
              </w:rPr>
              <w:t>των τροφίμων που καταναλώνουμε</w:t>
            </w:r>
            <w:r w:rsidR="00EE4EBB" w:rsidRPr="00A72607">
              <w:rPr>
                <w:rFonts w:ascii="Arial" w:eastAsia="Arial" w:hAnsi="Arial" w:cs="Arial"/>
                <w:sz w:val="24"/>
                <w:szCs w:val="24"/>
              </w:rPr>
              <w:t xml:space="preserve"> (</w:t>
            </w:r>
            <w:r w:rsidR="004C439B" w:rsidRPr="00A72607">
              <w:rPr>
                <w:rFonts w:ascii="Arial" w:eastAsia="Arial" w:hAnsi="Arial" w:cs="Arial"/>
                <w:sz w:val="24"/>
                <w:szCs w:val="24"/>
              </w:rPr>
              <w:t>στην προκειμένη περίπτωση, της</w:t>
            </w:r>
            <w:r w:rsidR="00EE4EBB" w:rsidRPr="00A72607">
              <w:rPr>
                <w:rFonts w:ascii="Arial" w:eastAsia="Arial" w:hAnsi="Arial" w:cs="Arial"/>
                <w:sz w:val="24"/>
                <w:szCs w:val="24"/>
              </w:rPr>
              <w:t xml:space="preserve"> σοκολάτα</w:t>
            </w:r>
            <w:r w:rsidR="004963E3" w:rsidRPr="00A72607">
              <w:rPr>
                <w:rFonts w:ascii="Arial" w:eastAsia="Arial" w:hAnsi="Arial" w:cs="Arial"/>
                <w:sz w:val="24"/>
                <w:szCs w:val="24"/>
              </w:rPr>
              <w:t>ς</w:t>
            </w:r>
            <w:r w:rsidR="00EE4EBB" w:rsidRPr="00A72607">
              <w:rPr>
                <w:rFonts w:ascii="Arial" w:eastAsia="Arial" w:hAnsi="Arial" w:cs="Arial"/>
                <w:sz w:val="24"/>
                <w:szCs w:val="24"/>
              </w:rPr>
              <w:t>)</w:t>
            </w:r>
            <w:r w:rsidR="004963E3" w:rsidRPr="00A72607">
              <w:rPr>
                <w:rFonts w:ascii="Arial" w:eastAsia="Arial" w:hAnsi="Arial" w:cs="Arial"/>
                <w:sz w:val="24"/>
                <w:szCs w:val="24"/>
              </w:rPr>
              <w:t xml:space="preserve">, προάγοντας έτσι την κριτική σκέψη γύρω από το θέμα </w:t>
            </w:r>
            <w:r w:rsidR="004C439B" w:rsidRPr="00A72607">
              <w:rPr>
                <w:rFonts w:ascii="Arial" w:eastAsia="Arial" w:hAnsi="Arial" w:cs="Arial"/>
                <w:sz w:val="24"/>
                <w:szCs w:val="24"/>
              </w:rPr>
              <w:t xml:space="preserve"> </w:t>
            </w:r>
          </w:p>
        </w:tc>
      </w:tr>
    </w:tbl>
    <w:p w14:paraId="19C667B5" w14:textId="20F29F9E" w:rsidR="00B413AB" w:rsidRDefault="00B413AB"/>
    <w:p w14:paraId="6B8552D5" w14:textId="67A24198" w:rsidR="00B413AB" w:rsidRPr="00F34CF3" w:rsidRDefault="00EE4EBB">
      <w:pPr>
        <w:pStyle w:val="P68B1DB1-Normal2"/>
        <w:spacing w:after="0" w:line="360" w:lineRule="auto"/>
        <w:ind w:left="-425" w:right="-625"/>
        <w:rPr>
          <w:sz w:val="28"/>
          <w:szCs w:val="22"/>
        </w:rPr>
      </w:pPr>
      <w:r w:rsidRPr="00F34CF3">
        <w:rPr>
          <w:sz w:val="28"/>
          <w:szCs w:val="22"/>
        </w:rPr>
        <w:t>Β</w:t>
      </w:r>
      <w:r w:rsidR="004C439B" w:rsidRPr="00F34CF3">
        <w:rPr>
          <w:sz w:val="28"/>
          <w:szCs w:val="22"/>
        </w:rPr>
        <w:t>Η</w:t>
      </w:r>
      <w:r w:rsidRPr="00F34CF3">
        <w:rPr>
          <w:sz w:val="28"/>
          <w:szCs w:val="22"/>
        </w:rPr>
        <w:t xml:space="preserve">ΜΑ 5: </w:t>
      </w:r>
      <w:r w:rsidR="004C439B" w:rsidRPr="00F34CF3">
        <w:rPr>
          <w:sz w:val="28"/>
          <w:szCs w:val="22"/>
        </w:rPr>
        <w:t>Συγγραφή</w:t>
      </w:r>
      <w:r w:rsidRPr="00F34CF3">
        <w:rPr>
          <w:sz w:val="28"/>
          <w:szCs w:val="22"/>
        </w:rPr>
        <w:t xml:space="preserve"> κειμένων</w:t>
      </w:r>
    </w:p>
    <w:p w14:paraId="74C7AB8A" w14:textId="77777777" w:rsidR="00B413AB" w:rsidRDefault="00EE4EBB">
      <w:pPr>
        <w:pStyle w:val="P68B1DB1-Normal19"/>
        <w:spacing w:after="0" w:line="360" w:lineRule="auto"/>
        <w:ind w:left="-425" w:right="-625"/>
      </w:pPr>
      <w:r>
        <w:t xml:space="preserve">Εισαγωγή </w:t>
      </w:r>
    </w:p>
    <w:p w14:paraId="2B0CB835" w14:textId="126DF509" w:rsidR="00B413AB" w:rsidRDefault="00EE4EBB">
      <w:pPr>
        <w:pStyle w:val="P68B1DB1-Normal19"/>
        <w:spacing w:after="0" w:line="300" w:lineRule="auto"/>
        <w:ind w:left="-425"/>
      </w:pPr>
      <w:bookmarkStart w:id="3" w:name="_heading=h.30j0zll" w:colFirst="0" w:colLast="0"/>
      <w:bookmarkEnd w:id="3"/>
      <w:r>
        <w:t>Εξερευνώντας τη βελγική σοκολάτα</w:t>
      </w:r>
    </w:p>
    <w:p w14:paraId="22039276" w14:textId="4C2247CC" w:rsidR="00B413AB" w:rsidRDefault="00EE4EBB">
      <w:pPr>
        <w:pStyle w:val="P68B1DB1-Normal6"/>
        <w:spacing w:after="0" w:line="300" w:lineRule="auto"/>
        <w:ind w:left="-425"/>
      </w:pPr>
      <w:r>
        <w:t xml:space="preserve">Γιατί η βελγική σοκολάτα είναι τόσο διάσημη; Πώς έφτασαν οι κόκκοι κακάο στο Βέλγιο; Ποιος έφτιαξε την πρώτη πραλίνα; Μπορώ να φτιάξω πραλίνες στο σπίτι; Μπορεί </w:t>
      </w:r>
      <w:r w:rsidR="004C439B">
        <w:t>οποιαδήποτε</w:t>
      </w:r>
      <w:r>
        <w:t xml:space="preserve"> σοκολάτα να ονομαστεί βελγική σοκολάτα; </w:t>
      </w:r>
      <w:r w:rsidR="004C439B">
        <w:t xml:space="preserve">Στην έκθεση αυτή μπορείτε </w:t>
      </w:r>
      <w:r>
        <w:t>να βρείτε</w:t>
      </w:r>
      <w:r w:rsidR="008830DE">
        <w:t xml:space="preserve"> τις</w:t>
      </w:r>
      <w:r>
        <w:t xml:space="preserve"> απαντήσεις </w:t>
      </w:r>
      <w:r w:rsidR="008830DE">
        <w:t>στα</w:t>
      </w:r>
      <w:r>
        <w:t xml:space="preserve"> ερωτήματα</w:t>
      </w:r>
      <w:r w:rsidR="008830DE">
        <w:t xml:space="preserve"> αυτά</w:t>
      </w:r>
      <w:r>
        <w:t xml:space="preserve"> </w:t>
      </w:r>
      <w:r w:rsidR="004C439B">
        <w:t>καθώς και σε πολλά άλλα</w:t>
      </w:r>
      <w:r>
        <w:t xml:space="preserve">! </w:t>
      </w:r>
    </w:p>
    <w:p w14:paraId="7E167E19" w14:textId="77777777" w:rsidR="00B413AB" w:rsidRDefault="00B413AB">
      <w:pPr>
        <w:spacing w:after="0" w:line="300" w:lineRule="auto"/>
        <w:rPr>
          <w:rFonts w:ascii="Arial" w:eastAsia="Arial" w:hAnsi="Arial" w:cs="Arial"/>
          <w:b/>
          <w:sz w:val="24"/>
        </w:rPr>
      </w:pPr>
    </w:p>
    <w:p w14:paraId="3FF07EFE" w14:textId="00F31BA2" w:rsidR="00B413AB" w:rsidRDefault="004C439B">
      <w:pPr>
        <w:pStyle w:val="P68B1DB1-Normal19"/>
        <w:spacing w:after="0" w:line="300" w:lineRule="auto"/>
        <w:ind w:left="-425"/>
      </w:pPr>
      <w:r>
        <w:t xml:space="preserve">Τμηματικά πάνελ </w:t>
      </w:r>
    </w:p>
    <w:p w14:paraId="08449E22" w14:textId="231795DC" w:rsidR="00B413AB" w:rsidRDefault="004C439B">
      <w:pPr>
        <w:pStyle w:val="P68B1DB1-Normal6"/>
        <w:spacing w:after="0" w:line="300" w:lineRule="auto"/>
        <w:ind w:left="-425"/>
      </w:pPr>
      <w:r>
        <w:t xml:space="preserve">Ιδανικά, τα πάνελ θα πρέπει να έχουν κατακόρυφη διάταξη, πλάτος 70 εκατοστά και ύψος 1,5 μέτρα. Εάν υπάρχουν περιορισμένοι πόροι για τη δημιουργία της έκθεσης, τα πάνελ θα μπορούσαν απλά να γίνουν σε μικρότερο μέγεθος. Τα πάνελ θα πρέπει να διαθέτουν ένα σύντομο, απλό εισαγωγικό κείμενο (μέχρι τις 200 λέξεις). Το προτεινόμενο μέγεθος γραμματοσειράς είναι 150pt για τον τίτλο και 72pt για το κείμενο, αλλά αυτό θα εξαρτηθεί από το χώρο όπου θα </w:t>
      </w:r>
      <w:r w:rsidR="002C280A">
        <w:t>φιλοξενείται</w:t>
      </w:r>
      <w:r>
        <w:t xml:space="preserve"> η έκθεση. Για την ψηφιακή έκθεση, τα πάνελ μπορούν να παρουσιαστούν σε μορφή </w:t>
      </w:r>
      <w:proofErr w:type="spellStart"/>
      <w:r>
        <w:t>jpg</w:t>
      </w:r>
      <w:proofErr w:type="spellEnd"/>
      <w:r>
        <w:t xml:space="preserve"> ή </w:t>
      </w:r>
      <w:proofErr w:type="spellStart"/>
      <w:r>
        <w:t>png</w:t>
      </w:r>
      <w:proofErr w:type="spellEnd"/>
      <w:r>
        <w:t xml:space="preserve"> (αυτά θα μπορούσαν να δημιουργηθούν στο </w:t>
      </w:r>
      <w:proofErr w:type="spellStart"/>
      <w:r>
        <w:t>Canva</w:t>
      </w:r>
      <w:proofErr w:type="spellEnd"/>
      <w:r>
        <w:t>, για παράδειγμα).</w:t>
      </w:r>
    </w:p>
    <w:p w14:paraId="20BDDC3C" w14:textId="2EB69F39" w:rsidR="00F34CF3" w:rsidRDefault="00F34CF3" w:rsidP="00A72607">
      <w:pPr>
        <w:spacing w:after="0" w:line="300" w:lineRule="auto"/>
        <w:rPr>
          <w:rFonts w:ascii="Arial" w:eastAsia="Arial" w:hAnsi="Arial" w:cs="Arial"/>
          <w:sz w:val="24"/>
        </w:rPr>
      </w:pPr>
    </w:p>
    <w:p w14:paraId="2F0714BE" w14:textId="3DB377FE" w:rsidR="00F34CF3" w:rsidRDefault="00F34CF3">
      <w:pPr>
        <w:spacing w:after="0" w:line="300" w:lineRule="auto"/>
        <w:ind w:left="-425"/>
        <w:rPr>
          <w:rFonts w:ascii="Arial" w:eastAsia="Arial" w:hAnsi="Arial" w:cs="Arial"/>
          <w:sz w:val="24"/>
        </w:rPr>
      </w:pPr>
    </w:p>
    <w:p w14:paraId="290F233E" w14:textId="44C7BE71" w:rsidR="00F34CF3" w:rsidRDefault="00F34CF3">
      <w:pPr>
        <w:spacing w:after="0" w:line="300" w:lineRule="auto"/>
        <w:ind w:left="-425"/>
        <w:rPr>
          <w:rFonts w:ascii="Arial" w:eastAsia="Arial" w:hAnsi="Arial" w:cs="Arial"/>
          <w:sz w:val="24"/>
        </w:rPr>
      </w:pPr>
    </w:p>
    <w:p w14:paraId="3DE1C261" w14:textId="77777777" w:rsidR="00F34CF3" w:rsidRDefault="00F34CF3">
      <w:pPr>
        <w:spacing w:after="0" w:line="300" w:lineRule="auto"/>
        <w:ind w:left="-425"/>
        <w:rPr>
          <w:rFonts w:ascii="Arial" w:eastAsia="Arial" w:hAnsi="Arial" w:cs="Arial"/>
          <w:sz w:val="24"/>
        </w:rPr>
      </w:pPr>
    </w:p>
    <w:p w14:paraId="1E67F6E3" w14:textId="4504D60F" w:rsidR="00B413AB" w:rsidRPr="00F34CF3" w:rsidRDefault="004C439B">
      <w:pPr>
        <w:pStyle w:val="P68B1DB1-Normal2"/>
        <w:spacing w:after="0" w:line="360" w:lineRule="auto"/>
        <w:ind w:left="-425" w:right="-625"/>
        <w:rPr>
          <w:color w:val="2E74B5" w:themeColor="accent5" w:themeShade="BF"/>
          <w:sz w:val="28"/>
          <w:szCs w:val="22"/>
        </w:rPr>
      </w:pPr>
      <w:r w:rsidRPr="00F34CF3">
        <w:rPr>
          <w:color w:val="2E74B5" w:themeColor="accent5" w:themeShade="BF"/>
          <w:sz w:val="28"/>
          <w:szCs w:val="22"/>
        </w:rPr>
        <w:lastRenderedPageBreak/>
        <w:t xml:space="preserve">Πάνελ </w:t>
      </w:r>
    </w:p>
    <w:p w14:paraId="15772381" w14:textId="07AF108A" w:rsidR="00B413AB" w:rsidRDefault="004C439B">
      <w:pPr>
        <w:pStyle w:val="P68B1DB1-Normal19"/>
        <w:spacing w:after="0" w:line="360" w:lineRule="auto"/>
        <w:ind w:left="-425" w:right="-625"/>
      </w:pPr>
      <w:r>
        <w:t xml:space="preserve">Εισαγωγικό πάνελ και τμηματικά πάνελ </w:t>
      </w:r>
    </w:p>
    <w:p w14:paraId="1699D8D1" w14:textId="3FE24085" w:rsidR="00B413AB" w:rsidRDefault="00F34CF3">
      <w:pPr>
        <w:tabs>
          <w:tab w:val="left" w:pos="1224"/>
        </w:tabs>
      </w:pPr>
      <w:r>
        <w:rPr>
          <w:noProof/>
        </w:rPr>
        <mc:AlternateContent>
          <mc:Choice Requires="wpg">
            <w:drawing>
              <wp:anchor distT="0" distB="0" distL="114300" distR="114300" simplePos="0" relativeHeight="251656192" behindDoc="0" locked="0" layoutInCell="1" allowOverlap="1" wp14:anchorId="758E81EC" wp14:editId="4628A3C5">
                <wp:simplePos x="0" y="0"/>
                <wp:positionH relativeFrom="column">
                  <wp:posOffset>2805604</wp:posOffset>
                </wp:positionH>
                <wp:positionV relativeFrom="paragraph">
                  <wp:posOffset>30954</wp:posOffset>
                </wp:positionV>
                <wp:extent cx="2551289" cy="3786669"/>
                <wp:effectExtent l="0" t="0" r="20955" b="23495"/>
                <wp:wrapNone/>
                <wp:docPr id="9" name="Group 9"/>
                <wp:cNvGraphicFramePr/>
                <a:graphic xmlns:a="http://schemas.openxmlformats.org/drawingml/2006/main">
                  <a:graphicData uri="http://schemas.microsoft.com/office/word/2010/wordprocessingGroup">
                    <wpg:wgp>
                      <wpg:cNvGrpSpPr/>
                      <wpg:grpSpPr>
                        <a:xfrm>
                          <a:off x="0" y="0"/>
                          <a:ext cx="2551289" cy="3786669"/>
                          <a:chOff x="0" y="0"/>
                          <a:chExt cx="2551289" cy="3786669"/>
                        </a:xfrm>
                      </wpg:grpSpPr>
                      <wps:wsp>
                        <wps:cNvPr id="37" name="Rectangle 37"/>
                        <wps:cNvSpPr/>
                        <wps:spPr>
                          <a:xfrm>
                            <a:off x="0" y="0"/>
                            <a:ext cx="2551289" cy="3786669"/>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594B7F0B" w14:textId="77777777" w:rsidR="00B413AB" w:rsidRDefault="00B413AB">
                              <w:pPr>
                                <w:spacing w:line="240" w:lineRule="auto"/>
                                <w:jc w:val="center"/>
                                <w:textDirection w:val="btLr"/>
                              </w:pPr>
                            </w:p>
                          </w:txbxContent>
                        </wps:txbx>
                        <wps:bodyPr spcFirstLastPara="1" wrap="square" lIns="91425" tIns="45700" rIns="91425" bIns="45700" anchor="ctr" anchorCtr="0">
                          <a:noAutofit/>
                        </wps:bodyPr>
                      </wps:wsp>
                      <wps:wsp>
                        <wps:cNvPr id="49" name="Rectangle 49"/>
                        <wps:cNvSpPr/>
                        <wps:spPr>
                          <a:xfrm>
                            <a:off x="198120" y="205740"/>
                            <a:ext cx="2186940" cy="3515360"/>
                          </a:xfrm>
                          <a:prstGeom prst="rect">
                            <a:avLst/>
                          </a:prstGeom>
                          <a:solidFill>
                            <a:srgbClr val="FFFFFF"/>
                          </a:solidFill>
                          <a:ln>
                            <a:noFill/>
                          </a:ln>
                        </wps:spPr>
                        <wps:txbx>
                          <w:txbxContent>
                            <w:p w14:paraId="30C7B83E" w14:textId="77777777" w:rsidR="00B413AB" w:rsidRDefault="00EE4EBB">
                              <w:pPr>
                                <w:pStyle w:val="P68B1DB1-Normal20"/>
                                <w:spacing w:line="360" w:lineRule="auto"/>
                                <w:jc w:val="center"/>
                                <w:textDirection w:val="btLr"/>
                              </w:pPr>
                              <w:r>
                                <w:t>Η ιστορία της βελγικής σοκολάτας</w:t>
                              </w:r>
                            </w:p>
                            <w:p w14:paraId="78F3F085" w14:textId="10EEF38A" w:rsidR="00B413AB" w:rsidRDefault="00EE4EBB">
                              <w:pPr>
                                <w:pStyle w:val="P68B1DB1-Normal21"/>
                                <w:spacing w:line="258" w:lineRule="auto"/>
                                <w:jc w:val="center"/>
                                <w:textDirection w:val="btLr"/>
                              </w:pPr>
                              <w:r>
                                <w:t xml:space="preserve">Οι πρώτοι κόκκοι κακάο </w:t>
                              </w:r>
                              <w:r w:rsidR="00FC0B41">
                                <w:t>έφτασαν</w:t>
                              </w:r>
                              <w:r>
                                <w:t xml:space="preserve"> στο Βέλγιο το</w:t>
                              </w:r>
                              <w:r w:rsidR="004C439B">
                                <w:t>ν 17</w:t>
                              </w:r>
                              <w:r w:rsidR="004C439B" w:rsidRPr="004C439B">
                                <w:rPr>
                                  <w:vertAlign w:val="superscript"/>
                                </w:rPr>
                                <w:t>ο</w:t>
                              </w:r>
                              <w:r w:rsidR="004C439B">
                                <w:t xml:space="preserve"> </w:t>
                              </w:r>
                              <w:r>
                                <w:t xml:space="preserve"> αιώνα. Τότε, </w:t>
                              </w:r>
                              <w:r w:rsidR="004C439B">
                                <w:t xml:space="preserve">η </w:t>
                              </w:r>
                              <w:r w:rsidR="009242DB">
                                <w:t xml:space="preserve">διοίκηση </w:t>
                              </w:r>
                              <w:r>
                                <w:t>τ</w:t>
                              </w:r>
                              <w:r w:rsidR="009242DB">
                                <w:t>ου</w:t>
                              </w:r>
                              <w:r>
                                <w:t xml:space="preserve"> Β</w:t>
                              </w:r>
                              <w:r w:rsidR="009242DB">
                                <w:t>ελγίου βρισκόταν στα χέρια των Ισπανών</w:t>
                              </w:r>
                              <w:r>
                                <w:t xml:space="preserve"> </w:t>
                              </w:r>
                              <w:r w:rsidR="009242DB">
                                <w:t>οι οποίοι</w:t>
                              </w:r>
                              <w:r>
                                <w:t xml:space="preserve"> </w:t>
                              </w:r>
                              <w:r w:rsidR="009242DB">
                                <w:t>εισήγαγαν το</w:t>
                              </w:r>
                              <w:r>
                                <w:t xml:space="preserve"> κακάο από τη Νότια Αμερική. Εκείνη την εποχή, η σοκολάτα θεωρούνταν είδος πολυτελείας. Πώς ξεκίνησαν όλοι να τρώνε σοκολάτα; Ας </w:t>
                              </w:r>
                              <w:r w:rsidR="009242DB">
                                <w:t xml:space="preserve">το ανακαλύψουμε </w:t>
                              </w:r>
                              <w:r w:rsidR="00E24DB3">
                                <w:t xml:space="preserve">λοιπόν </w:t>
                              </w:r>
                              <w:r w:rsidR="009242DB">
                                <w:t xml:space="preserve">εξερευνώντας </w:t>
                              </w:r>
                              <w:r w:rsidR="0032182B">
                                <w:t>αυτή την ενότητα της έκθεσης</w:t>
                              </w:r>
                              <w:r>
                                <w:t>.</w:t>
                              </w:r>
                            </w:p>
                            <w:p w14:paraId="415F21E4" w14:textId="77777777" w:rsidR="00B413AB" w:rsidRDefault="00B413AB">
                              <w:pPr>
                                <w:spacing w:line="258" w:lineRule="auto"/>
                                <w:ind w:left="141" w:right="320" w:firstLine="141"/>
                                <w:jc w:val="center"/>
                                <w:textDirection w:val="btLr"/>
                                <w:rPr>
                                  <w:rFonts w:ascii="Arial" w:hAnsi="Arial" w:cs="Arial"/>
                                  <w:sz w:val="24"/>
                                </w:rPr>
                              </w:pPr>
                            </w:p>
                          </w:txbxContent>
                        </wps:txbx>
                        <wps:bodyPr spcFirstLastPara="1" wrap="square" lIns="91425" tIns="45700" rIns="91425" bIns="45700" anchor="t" anchorCtr="0">
                          <a:noAutofit/>
                        </wps:bodyPr>
                      </wps:wsp>
                    </wpg:wgp>
                  </a:graphicData>
                </a:graphic>
              </wp:anchor>
            </w:drawing>
          </mc:Choice>
          <mc:Fallback>
            <w:pict>
              <v:group w14:anchorId="758E81EC" id="Group 9" o:spid="_x0000_s1068" style="position:absolute;margin-left:220.9pt;margin-top:2.45pt;width:200.9pt;height:298.15pt;z-index:251656192" coordsize="25512,378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">
                <v:rect id="Rectangle 37" o:spid="_x0000_s1069" style="position:absolute;width:25512;height:37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" strokecolor="#31538f" strokeweight="1pt">
                  <v:fill r:id="rId11" o:title="" opacity="17039f" recolor="t" rotate="t" type="tile"/>
                  <v:stroke startarrowwidth="narrow" startarrowlength="short" endarrowwidth="narrow" endarrowlength="short"/>
                  <v:textbox inset="2.53958mm,1.2694mm,2.53958mm,1.2694mm">
                    <w:txbxContent>
                      <w:p w14:paraId="594B7F0B" w14:textId="77777777" w:rsidR="00B413AB" w:rsidRDefault="00B413AB">
                        <w:pPr>
                          <w:spacing w:line="240" w:lineRule="auto"/>
                          <w:jc w:val="center"/>
                          <w:textDirection w:val="btLr"/>
                        </w:pPr>
                      </w:p>
                    </w:txbxContent>
                  </v:textbox>
                </v:rect>
                <v:rect id="Rectangle 49" o:spid="_x0000_s1070" style="position:absolute;left:1981;top:2057;width:21869;height:35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" stroked="f">
                  <v:textbox inset="2.53958mm,1.2694mm,2.53958mm,1.2694mm">
                    <w:txbxContent>
                      <w:p w14:paraId="30C7B83E" w14:textId="77777777" w:rsidR="00B413AB" w:rsidRDefault="00EE4EBB">
                        <w:pPr>
                          <w:pStyle w:val="P68B1DB1-Normal20"/>
                          <w:spacing w:line="360" w:lineRule="auto"/>
                          <w:jc w:val="center"/>
                          <w:textDirection w:val="btLr"/>
                        </w:pPr>
                        <w:r>
                          <w:t>Η ιστορία της βελγικής σοκολάτας</w:t>
                        </w:r>
                      </w:p>
                      <w:p w14:paraId="78F3F085" w14:textId="10EEF38A" w:rsidR="00B413AB" w:rsidRDefault="00EE4EBB">
                        <w:pPr>
                          <w:pStyle w:val="P68B1DB1-Normal21"/>
                          <w:spacing w:line="258" w:lineRule="auto"/>
                          <w:jc w:val="center"/>
                          <w:textDirection w:val="btLr"/>
                        </w:pPr>
                        <w:r>
                          <w:t xml:space="preserve">Οι πρώτοι κόκκοι κακάο </w:t>
                        </w:r>
                        <w:r w:rsidR="00FC0B41">
                          <w:t>έφτασαν</w:t>
                        </w:r>
                        <w:r>
                          <w:t xml:space="preserve"> στο Βέλγιο το</w:t>
                        </w:r>
                        <w:r w:rsidR="004C439B">
                          <w:t>ν 17</w:t>
                        </w:r>
                        <w:r w:rsidR="004C439B" w:rsidRPr="004C439B">
                          <w:rPr>
                            <w:vertAlign w:val="superscript"/>
                          </w:rPr>
                          <w:t>ο</w:t>
                        </w:r>
                        <w:r w:rsidR="004C439B">
                          <w:t xml:space="preserve"> </w:t>
                        </w:r>
                        <w:r>
                          <w:t xml:space="preserve"> αιώνα. Τότε, </w:t>
                        </w:r>
                        <w:r w:rsidR="004C439B">
                          <w:t xml:space="preserve">η </w:t>
                        </w:r>
                        <w:r w:rsidR="009242DB">
                          <w:t xml:space="preserve">διοίκηση </w:t>
                        </w:r>
                        <w:r>
                          <w:t>τ</w:t>
                        </w:r>
                        <w:r w:rsidR="009242DB">
                          <w:t>ου</w:t>
                        </w:r>
                        <w:r>
                          <w:t xml:space="preserve"> Β</w:t>
                        </w:r>
                        <w:r w:rsidR="009242DB">
                          <w:t>ελγίου βρισκόταν στα χέρια των Ισπανών</w:t>
                        </w:r>
                        <w:r>
                          <w:t xml:space="preserve"> </w:t>
                        </w:r>
                        <w:r w:rsidR="009242DB">
                          <w:t>οι οποίοι</w:t>
                        </w:r>
                        <w:r>
                          <w:t xml:space="preserve"> </w:t>
                        </w:r>
                        <w:r w:rsidR="009242DB">
                          <w:t>εισήγαγαν το</w:t>
                        </w:r>
                        <w:r>
                          <w:t xml:space="preserve"> κακάο από τη Νότια Αμερική. Εκείνη την εποχή, η σοκολάτα θεωρούνταν είδος πολυτελείας. Πώς ξεκίνησαν όλοι να τρώνε σοκολάτα; Ας </w:t>
                        </w:r>
                        <w:r w:rsidR="009242DB">
                          <w:t xml:space="preserve">το ανακαλύψουμε </w:t>
                        </w:r>
                        <w:r w:rsidR="00E24DB3">
                          <w:t xml:space="preserve">λοιπόν </w:t>
                        </w:r>
                        <w:r w:rsidR="009242DB">
                          <w:t xml:space="preserve">εξερευνώντας </w:t>
                        </w:r>
                        <w:r w:rsidR="0032182B">
                          <w:t>αυτή την ενότητα της έκθεσης</w:t>
                        </w:r>
                        <w:r>
                          <w:t>.</w:t>
                        </w:r>
                      </w:p>
                      <w:p w14:paraId="415F21E4" w14:textId="77777777" w:rsidR="00B413AB" w:rsidRDefault="00B413AB">
                        <w:pPr>
                          <w:spacing w:line="258" w:lineRule="auto"/>
                          <w:ind w:left="141" w:right="320" w:firstLine="141"/>
                          <w:jc w:val="center"/>
                          <w:textDirection w:val="btLr"/>
                          <w:rPr>
                            <w:rFonts w:ascii="Arial" w:hAnsi="Arial" w:cs="Arial"/>
                            <w:sz w:val="24"/>
                          </w:rPr>
                        </w:pPr>
                      </w:p>
                    </w:txbxContent>
                  </v:textbox>
                </v:rect>
              </v:group>
            </w:pict>
          </mc:Fallback>
        </mc:AlternateContent>
      </w:r>
      <w:r w:rsidR="004C439B">
        <w:rPr>
          <w:noProof/>
        </w:rPr>
        <mc:AlternateContent>
          <mc:Choice Requires="wpg">
            <w:drawing>
              <wp:anchor distT="0" distB="0" distL="114300" distR="114300" simplePos="0" relativeHeight="251653120" behindDoc="0" locked="0" layoutInCell="1" hidden="0" allowOverlap="1" wp14:anchorId="64AC3CEB" wp14:editId="769ED39A">
                <wp:simplePos x="0" y="0"/>
                <wp:positionH relativeFrom="column">
                  <wp:posOffset>7684</wp:posOffset>
                </wp:positionH>
                <wp:positionV relativeFrom="paragraph">
                  <wp:posOffset>8191</wp:posOffset>
                </wp:positionV>
                <wp:extent cx="2438400" cy="3792220"/>
                <wp:effectExtent l="0" t="0" r="19050" b="17780"/>
                <wp:wrapNone/>
                <wp:docPr id="39" name="Group 39"/>
                <wp:cNvGraphicFramePr/>
                <a:graphic xmlns:a="http://schemas.openxmlformats.org/drawingml/2006/main">
                  <a:graphicData uri="http://schemas.microsoft.com/office/word/2010/wordprocessingGroup">
                    <wpg:wgp>
                      <wpg:cNvGrpSpPr/>
                      <wpg:grpSpPr>
                        <a:xfrm>
                          <a:off x="0" y="0"/>
                          <a:ext cx="2438400" cy="3792220"/>
                          <a:chOff x="4053750" y="1606700"/>
                          <a:chExt cx="2584500" cy="4346600"/>
                        </a:xfrm>
                      </wpg:grpSpPr>
                      <wpg:grpSp>
                        <wpg:cNvPr id="1" name="Group 1"/>
                        <wpg:cNvGrpSpPr/>
                        <wpg:grpSpPr>
                          <a:xfrm>
                            <a:off x="4060125" y="1613063"/>
                            <a:ext cx="2571750" cy="4333875"/>
                            <a:chOff x="0" y="0"/>
                            <a:chExt cx="2571750" cy="4333875"/>
                          </a:xfrm>
                        </wpg:grpSpPr>
                        <wps:wsp>
                          <wps:cNvPr id="2" name="Rectangle 2"/>
                          <wps:cNvSpPr/>
                          <wps:spPr>
                            <a:xfrm>
                              <a:off x="0" y="0"/>
                              <a:ext cx="2571750" cy="4333875"/>
                            </a:xfrm>
                            <a:prstGeom prst="rect">
                              <a:avLst/>
                            </a:prstGeom>
                            <a:noFill/>
                            <a:ln>
                              <a:noFill/>
                            </a:ln>
                          </wps:spPr>
                          <wps:txbx>
                            <w:txbxContent>
                              <w:p w14:paraId="58F4F8A3" w14:textId="77777777" w:rsidR="00B413AB" w:rsidRDefault="00B413A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2571750" cy="4333875"/>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3F3B8399" w14:textId="77777777" w:rsidR="00B413AB" w:rsidRDefault="00B413AB">
                                <w:pPr>
                                  <w:spacing w:line="240" w:lineRule="auto"/>
                                  <w:jc w:val="center"/>
                                  <w:textDirection w:val="btLr"/>
                                </w:pPr>
                              </w:p>
                            </w:txbxContent>
                          </wps:txbx>
                          <wps:bodyPr spcFirstLastPara="1" wrap="square" lIns="91425" tIns="45700" rIns="91425" bIns="45700" anchor="ctr" anchorCtr="0">
                            <a:noAutofit/>
                          </wps:bodyPr>
                        </wps:wsp>
                        <wps:wsp>
                          <wps:cNvPr id="4" name="Rectangle 4"/>
                          <wps:cNvSpPr/>
                          <wps:spPr>
                            <a:xfrm>
                              <a:off x="274320" y="195735"/>
                              <a:ext cx="2104389" cy="4029377"/>
                            </a:xfrm>
                            <a:prstGeom prst="rect">
                              <a:avLst/>
                            </a:prstGeom>
                            <a:solidFill>
                              <a:srgbClr val="FFFFFF"/>
                            </a:solidFill>
                            <a:ln>
                              <a:noFill/>
                            </a:ln>
                          </wps:spPr>
                          <wps:txbx>
                            <w:txbxContent>
                              <w:p w14:paraId="18E928FA" w14:textId="77777777" w:rsidR="00B413AB" w:rsidRDefault="00EE4EBB">
                                <w:pPr>
                                  <w:pStyle w:val="P68B1DB1-Normal20"/>
                                  <w:spacing w:line="258" w:lineRule="auto"/>
                                  <w:jc w:val="center"/>
                                  <w:textDirection w:val="btLr"/>
                                </w:pPr>
                                <w:r>
                                  <w:t>Εξερευνώντας τη βελγική σοκολάτα</w:t>
                                </w:r>
                              </w:p>
                              <w:p w14:paraId="43D5CD6C" w14:textId="4E74E7D7" w:rsidR="00B413AB" w:rsidRDefault="00EE4EBB">
                                <w:pPr>
                                  <w:pStyle w:val="P68B1DB1-Normal21"/>
                                  <w:spacing w:line="258" w:lineRule="auto"/>
                                  <w:jc w:val="center"/>
                                  <w:textDirection w:val="btLr"/>
                                </w:pPr>
                                <w:r>
                                  <w:t xml:space="preserve">Γιατί η βελγική σοκολάτα είναι τόσο διάσημη; Πώς έφτασαν οι κόκκοι κακάο στο Βέλγιο; Ποιος έφτιαξε την πρώτη πραλίνα; Μπορώ να φτιάξω πραλίνες στο σπίτι; Μπορεί </w:t>
                                </w:r>
                                <w:r w:rsidR="004C439B">
                                  <w:t>οποιαδήποτε</w:t>
                                </w:r>
                                <w:r>
                                  <w:t xml:space="preserve"> σοκολάτα να ονομαστεί βελγική σοκολάτα; </w:t>
                                </w:r>
                              </w:p>
                              <w:p w14:paraId="7C367076" w14:textId="4BD9E75C" w:rsidR="00B413AB" w:rsidRDefault="004C439B">
                                <w:pPr>
                                  <w:pStyle w:val="P68B1DB1-Normal21"/>
                                  <w:spacing w:line="258" w:lineRule="auto"/>
                                  <w:jc w:val="center"/>
                                  <w:textDirection w:val="btLr"/>
                                </w:pPr>
                                <w:r>
                                  <w:t>Στην έκθεση αυτή, μπορείτε</w:t>
                                </w:r>
                                <w:r w:rsidR="00B46DF2">
                                  <w:t xml:space="preserve"> </w:t>
                                </w:r>
                                <w:r>
                                  <w:t>να βρείτε</w:t>
                                </w:r>
                                <w:r w:rsidR="0032182B">
                                  <w:t xml:space="preserve"> τις</w:t>
                                </w:r>
                                <w:r>
                                  <w:t xml:space="preserve"> απαντήσεις </w:t>
                                </w:r>
                                <w:r w:rsidR="00B46DF2">
                                  <w:t>στα</w:t>
                                </w:r>
                                <w:r>
                                  <w:t xml:space="preserve"> ερωτήματα</w:t>
                                </w:r>
                                <w:r w:rsidR="00B46DF2">
                                  <w:t xml:space="preserve"> αυτά</w:t>
                                </w:r>
                                <w:r>
                                  <w:t xml:space="preserve"> καθώς και σε πολλά άλλα! </w:t>
                                </w:r>
                              </w:p>
                              <w:p w14:paraId="4F8562F7" w14:textId="77777777" w:rsidR="00B413AB" w:rsidRDefault="00B413AB">
                                <w:pPr>
                                  <w:spacing w:line="258" w:lineRule="auto"/>
                                  <w:jc w:val="center"/>
                                  <w:textDirection w:val="btLr"/>
                                </w:pPr>
                              </w:p>
                              <w:p w14:paraId="4B32808F" w14:textId="77777777" w:rsidR="00B413AB" w:rsidRDefault="00B413AB">
                                <w:pPr>
                                  <w:spacing w:line="258" w:lineRule="auto"/>
                                  <w:ind w:right="8"/>
                                  <w:jc w:val="center"/>
                                  <w:textDirection w:val="btLr"/>
                                </w:pPr>
                              </w:p>
                              <w:p w14:paraId="6B7ADE31" w14:textId="77777777" w:rsidR="00B413AB" w:rsidRDefault="00B413AB">
                                <w:pPr>
                                  <w:spacing w:line="258" w:lineRule="auto"/>
                                  <w:jc w:val="center"/>
                                  <w:textDirection w:val="btLr"/>
                                </w:pPr>
                              </w:p>
                              <w:p w14:paraId="63AADB62" w14:textId="77777777" w:rsidR="00B413AB" w:rsidRDefault="00B413AB">
                                <w:pPr>
                                  <w:spacing w:line="258" w:lineRule="auto"/>
                                  <w:jc w:val="center"/>
                                  <w:textDirection w:val="btLr"/>
                                </w:pP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4AC3CEB" id="Group 39" o:spid="_x0000_s1071" style="position:absolute;margin-left:.6pt;margin-top:.65pt;width:192pt;height:298.6pt;z-index:251653120;mso-width-relative:margin;mso-height-relative:margin" coordorigin="40537,16067" coordsize="25845,434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">
                <v:group id="Group 1" o:spid="_x0000_s1072" style="position:absolute;left:40601;top:16130;width:25717;height:43339" coordsize="25717,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73" style="position:absolute;width:25717;height:4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8F4F8A3" w14:textId="77777777" w:rsidR="00B413AB" w:rsidRDefault="00B413AB">
                          <w:pPr>
                            <w:spacing w:after="0" w:line="240" w:lineRule="auto"/>
                            <w:textDirection w:val="btLr"/>
                          </w:pPr>
                        </w:p>
                      </w:txbxContent>
                    </v:textbox>
                  </v:rect>
                  <v:rect id="Rectangle 3" o:spid="_x0000_s1074" style="position:absolute;width:25717;height:4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" strokecolor="#31538f" strokeweight="1pt">
                    <v:fill r:id="rId11" o:title="" opacity="17039f" recolor="t" rotate="t" type="tile"/>
                    <v:stroke startarrowwidth="narrow" startarrowlength="short" endarrowwidth="narrow" endarrowlength="short"/>
                    <v:textbox inset="2.53958mm,1.2694mm,2.53958mm,1.2694mm">
                      <w:txbxContent>
                        <w:p w14:paraId="3F3B8399" w14:textId="77777777" w:rsidR="00B413AB" w:rsidRDefault="00B413AB">
                          <w:pPr>
                            <w:spacing w:line="240" w:lineRule="auto"/>
                            <w:jc w:val="center"/>
                            <w:textDirection w:val="btLr"/>
                          </w:pPr>
                        </w:p>
                      </w:txbxContent>
                    </v:textbox>
                  </v:rect>
                  <v:rect id="Rectangle 4" o:spid="_x0000_s1075" style="position:absolute;left:2743;top:1957;width:21044;height:40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" stroked="f">
                    <v:textbox inset="2.53958mm,1.2694mm,2.53958mm,1.2694mm">
                      <w:txbxContent>
                        <w:p w14:paraId="18E928FA" w14:textId="77777777" w:rsidR="00B413AB" w:rsidRDefault="00EE4EBB">
                          <w:pPr>
                            <w:pStyle w:val="P68B1DB1-Normal20"/>
                            <w:spacing w:line="258" w:lineRule="auto"/>
                            <w:jc w:val="center"/>
                            <w:textDirection w:val="btLr"/>
                          </w:pPr>
                          <w:r>
                            <w:t>Εξερευνώντας τη βελγική σοκολάτα</w:t>
                          </w:r>
                        </w:p>
                        <w:p w14:paraId="43D5CD6C" w14:textId="4E74E7D7" w:rsidR="00B413AB" w:rsidRDefault="00EE4EBB">
                          <w:pPr>
                            <w:pStyle w:val="P68B1DB1-Normal21"/>
                            <w:spacing w:line="258" w:lineRule="auto"/>
                            <w:jc w:val="center"/>
                            <w:textDirection w:val="btLr"/>
                          </w:pPr>
                          <w:r>
                            <w:t xml:space="preserve">Γιατί η βελγική σοκολάτα είναι τόσο διάσημη; Πώς έφτασαν οι κόκκοι κακάο στο Βέλγιο; Ποιος έφτιαξε την πρώτη πραλίνα; Μπορώ να φτιάξω πραλίνες στο σπίτι; Μπορεί </w:t>
                          </w:r>
                          <w:r w:rsidR="004C439B">
                            <w:t>οποιαδήποτε</w:t>
                          </w:r>
                          <w:r>
                            <w:t xml:space="preserve"> σοκολάτα να ονομαστεί βελγική σοκολάτα; </w:t>
                          </w:r>
                        </w:p>
                        <w:p w14:paraId="7C367076" w14:textId="4BD9E75C" w:rsidR="00B413AB" w:rsidRDefault="004C439B">
                          <w:pPr>
                            <w:pStyle w:val="P68B1DB1-Normal21"/>
                            <w:spacing w:line="258" w:lineRule="auto"/>
                            <w:jc w:val="center"/>
                            <w:textDirection w:val="btLr"/>
                          </w:pPr>
                          <w:r>
                            <w:t>Στην έκθεση αυτή, μπορείτε</w:t>
                          </w:r>
                          <w:r w:rsidR="00B46DF2">
                            <w:t xml:space="preserve"> </w:t>
                          </w:r>
                          <w:r>
                            <w:t>να βρείτε</w:t>
                          </w:r>
                          <w:r w:rsidR="0032182B">
                            <w:t xml:space="preserve"> τις</w:t>
                          </w:r>
                          <w:r>
                            <w:t xml:space="preserve"> απαντήσεις </w:t>
                          </w:r>
                          <w:r w:rsidR="00B46DF2">
                            <w:t>στα</w:t>
                          </w:r>
                          <w:r>
                            <w:t xml:space="preserve"> ερωτήματα</w:t>
                          </w:r>
                          <w:r w:rsidR="00B46DF2">
                            <w:t xml:space="preserve"> αυτά</w:t>
                          </w:r>
                          <w:r>
                            <w:t xml:space="preserve"> καθώς και σε πολλά άλλα! </w:t>
                          </w:r>
                        </w:p>
                        <w:p w14:paraId="4F8562F7" w14:textId="77777777" w:rsidR="00B413AB" w:rsidRDefault="00B413AB">
                          <w:pPr>
                            <w:spacing w:line="258" w:lineRule="auto"/>
                            <w:jc w:val="center"/>
                            <w:textDirection w:val="btLr"/>
                          </w:pPr>
                        </w:p>
                        <w:p w14:paraId="4B32808F" w14:textId="77777777" w:rsidR="00B413AB" w:rsidRDefault="00B413AB">
                          <w:pPr>
                            <w:spacing w:line="258" w:lineRule="auto"/>
                            <w:ind w:right="8"/>
                            <w:jc w:val="center"/>
                            <w:textDirection w:val="btLr"/>
                          </w:pPr>
                        </w:p>
                        <w:p w14:paraId="6B7ADE31" w14:textId="77777777" w:rsidR="00B413AB" w:rsidRDefault="00B413AB">
                          <w:pPr>
                            <w:spacing w:line="258" w:lineRule="auto"/>
                            <w:jc w:val="center"/>
                            <w:textDirection w:val="btLr"/>
                          </w:pPr>
                        </w:p>
                        <w:p w14:paraId="63AADB62" w14:textId="77777777" w:rsidR="00B413AB" w:rsidRDefault="00B413AB">
                          <w:pPr>
                            <w:spacing w:line="258" w:lineRule="auto"/>
                            <w:jc w:val="center"/>
                            <w:textDirection w:val="btLr"/>
                          </w:pPr>
                        </w:p>
                      </w:txbxContent>
                    </v:textbox>
                  </v:rect>
                </v:group>
              </v:group>
            </w:pict>
          </mc:Fallback>
        </mc:AlternateContent>
      </w:r>
    </w:p>
    <w:p w14:paraId="271F924F" w14:textId="5F75A906" w:rsidR="00B413AB" w:rsidRDefault="00B413AB"/>
    <w:p w14:paraId="013CA603" w14:textId="18544A2D" w:rsidR="00B413AB" w:rsidRDefault="00B413AB"/>
    <w:p w14:paraId="0EB9753E" w14:textId="77777777" w:rsidR="00B413AB" w:rsidRDefault="00B413AB"/>
    <w:p w14:paraId="7BD38F2E" w14:textId="77777777" w:rsidR="00B413AB" w:rsidRDefault="00B413AB"/>
    <w:p w14:paraId="7E28E43C" w14:textId="77777777" w:rsidR="00B413AB" w:rsidRDefault="00B413AB"/>
    <w:p w14:paraId="01C8D872" w14:textId="77777777" w:rsidR="00B413AB" w:rsidRDefault="00B413AB"/>
    <w:p w14:paraId="112450A1" w14:textId="77777777" w:rsidR="00B413AB" w:rsidRDefault="00B413AB"/>
    <w:p w14:paraId="3935E158" w14:textId="77777777" w:rsidR="00B413AB" w:rsidRDefault="00B413AB"/>
    <w:p w14:paraId="6312C7EE" w14:textId="77777777" w:rsidR="00B413AB" w:rsidRDefault="00B413AB"/>
    <w:p w14:paraId="628CE2EE" w14:textId="77777777" w:rsidR="00B413AB" w:rsidRDefault="00B413AB"/>
    <w:p w14:paraId="51EAACC3" w14:textId="77777777" w:rsidR="00B413AB" w:rsidRDefault="00B413AB"/>
    <w:p w14:paraId="32F288B0" w14:textId="77777777" w:rsidR="00B413AB" w:rsidRDefault="00B413AB"/>
    <w:p w14:paraId="0DF2E4C8" w14:textId="729D90DA" w:rsidR="00B413AB" w:rsidRDefault="00B413AB"/>
    <w:p w14:paraId="665F838C" w14:textId="77777777" w:rsidR="00CA63E5" w:rsidRDefault="00CA63E5"/>
    <w:p w14:paraId="2286AB30" w14:textId="77777777" w:rsidR="00CA63E5" w:rsidRDefault="00CA63E5"/>
    <w:p w14:paraId="0281F694" w14:textId="77777777" w:rsidR="00CA63E5" w:rsidRDefault="00CA63E5"/>
    <w:p w14:paraId="1B2BA40B" w14:textId="77777777" w:rsidR="00CA63E5" w:rsidRDefault="00CA63E5"/>
    <w:p w14:paraId="7A0E2AB0" w14:textId="77777777" w:rsidR="00CA63E5" w:rsidRDefault="00CA63E5"/>
    <w:p w14:paraId="6D2EF9F3" w14:textId="77777777" w:rsidR="00CA63E5" w:rsidRDefault="00CA63E5"/>
    <w:p w14:paraId="7CAB4FB6" w14:textId="77777777" w:rsidR="00CA63E5" w:rsidRDefault="00CA63E5"/>
    <w:p w14:paraId="3EFE3B9B" w14:textId="77777777" w:rsidR="00CA63E5" w:rsidRDefault="00CA63E5"/>
    <w:p w14:paraId="7B575CBF" w14:textId="77777777" w:rsidR="00CA63E5" w:rsidRDefault="00CA63E5"/>
    <w:p w14:paraId="1E3D759D" w14:textId="77777777" w:rsidR="00CA63E5" w:rsidRDefault="00CA63E5"/>
    <w:p w14:paraId="404B04FA" w14:textId="77777777" w:rsidR="00CA63E5" w:rsidRDefault="00CA63E5"/>
    <w:p w14:paraId="4E8EA8E6" w14:textId="77777777" w:rsidR="00CA63E5" w:rsidRDefault="00CA63E5"/>
    <w:p w14:paraId="5C95443F" w14:textId="77777777" w:rsidR="00CA63E5" w:rsidRDefault="00CA63E5"/>
    <w:p w14:paraId="628CCCC4" w14:textId="17E205DC" w:rsidR="00CA63E5" w:rsidRDefault="00CA63E5">
      <w:r>
        <w:rPr>
          <w:noProof/>
        </w:rPr>
        <w:lastRenderedPageBreak/>
        <mc:AlternateContent>
          <mc:Choice Requires="wpg">
            <w:drawing>
              <wp:anchor distT="0" distB="0" distL="114300" distR="114300" simplePos="0" relativeHeight="251659264" behindDoc="0" locked="0" layoutInCell="1" allowOverlap="1" wp14:anchorId="185DE0BB" wp14:editId="2C49E9D5">
                <wp:simplePos x="0" y="0"/>
                <wp:positionH relativeFrom="column">
                  <wp:posOffset>2743200</wp:posOffset>
                </wp:positionH>
                <wp:positionV relativeFrom="paragraph">
                  <wp:posOffset>-367665</wp:posOffset>
                </wp:positionV>
                <wp:extent cx="2630170" cy="5297556"/>
                <wp:effectExtent l="0" t="0" r="17780" b="17780"/>
                <wp:wrapNone/>
                <wp:docPr id="22" name="Group 22"/>
                <wp:cNvGraphicFramePr/>
                <a:graphic xmlns:a="http://schemas.openxmlformats.org/drawingml/2006/main">
                  <a:graphicData uri="http://schemas.microsoft.com/office/word/2010/wordprocessingGroup">
                    <wpg:wgp>
                      <wpg:cNvGrpSpPr/>
                      <wpg:grpSpPr>
                        <a:xfrm>
                          <a:off x="0" y="0"/>
                          <a:ext cx="2630170" cy="5297556"/>
                          <a:chOff x="0" y="0"/>
                          <a:chExt cx="2630170" cy="5297556"/>
                        </a:xfrm>
                      </wpg:grpSpPr>
                      <wps:wsp>
                        <wps:cNvPr id="46" name="Rectangle 46"/>
                        <wps:cNvSpPr/>
                        <wps:spPr>
                          <a:xfrm>
                            <a:off x="0" y="0"/>
                            <a:ext cx="2630170" cy="5297556"/>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5FAEAD76" w14:textId="77777777" w:rsidR="00B413AB" w:rsidRDefault="00B413AB">
                              <w:pPr>
                                <w:spacing w:line="240" w:lineRule="auto"/>
                                <w:jc w:val="center"/>
                                <w:textDirection w:val="btLr"/>
                              </w:pPr>
                            </w:p>
                          </w:txbxContent>
                        </wps:txbx>
                        <wps:bodyPr spcFirstLastPara="1" wrap="square" lIns="91425" tIns="45700" rIns="91425" bIns="45700" anchor="ctr" anchorCtr="0">
                          <a:noAutofit/>
                        </wps:bodyPr>
                      </wps:wsp>
                      <wps:wsp>
                        <wps:cNvPr id="47" name="Rectangle 47"/>
                        <wps:cNvSpPr/>
                        <wps:spPr>
                          <a:xfrm>
                            <a:off x="137160" y="83820"/>
                            <a:ext cx="2404110" cy="5088255"/>
                          </a:xfrm>
                          <a:prstGeom prst="rect">
                            <a:avLst/>
                          </a:prstGeom>
                          <a:solidFill>
                            <a:srgbClr val="FFFFFF"/>
                          </a:solidFill>
                          <a:ln>
                            <a:noFill/>
                          </a:ln>
                        </wps:spPr>
                        <wps:txbx>
                          <w:txbxContent>
                            <w:p w14:paraId="2B3EF586" w14:textId="04CE3AD3" w:rsidR="00B413AB" w:rsidRDefault="009242DB">
                              <w:pPr>
                                <w:pStyle w:val="P68B1DB1-Normal20"/>
                                <w:spacing w:line="360" w:lineRule="auto"/>
                                <w:jc w:val="center"/>
                                <w:textDirection w:val="btLr"/>
                              </w:pPr>
                              <w:r>
                                <w:t>Απαραίτητες προϋποθέσεις στην παραγωγή της βελγικής σοκολάτας</w:t>
                              </w:r>
                            </w:p>
                            <w:p w14:paraId="295DE4E1" w14:textId="359FEED2" w:rsidR="00B413AB" w:rsidRDefault="00EE4EBB">
                              <w:pPr>
                                <w:pStyle w:val="P68B1DB1-Normal21"/>
                                <w:spacing w:line="258" w:lineRule="auto"/>
                                <w:ind w:right="320"/>
                                <w:jc w:val="center"/>
                                <w:textDirection w:val="btLr"/>
                              </w:pPr>
                              <w:r>
                                <w:t xml:space="preserve">Η βελγική σοκολάτα περιέχει 100% βούτυρο κακάο και </w:t>
                              </w:r>
                              <w:r w:rsidR="00D32424">
                                <w:t>παρασκευάζεται</w:t>
                              </w:r>
                              <w:r>
                                <w:t xml:space="preserve"> με κόκκους κακάο υψηλής ποιότητας. </w:t>
                              </w:r>
                              <w:r w:rsidR="005A12D4">
                                <w:t>Για να μπορεί να λάβει μια σοκολάτα την ονομασία της</w:t>
                              </w:r>
                              <w:r w:rsidR="00D32424">
                                <w:t xml:space="preserve"> </w:t>
                              </w:r>
                              <w:r>
                                <w:t>«βελγική</w:t>
                              </w:r>
                              <w:r w:rsidR="00D32424">
                                <w:t>ς</w:t>
                              </w:r>
                              <w:r>
                                <w:t xml:space="preserve"> σοκολάτα</w:t>
                              </w:r>
                              <w:r w:rsidR="00D32424">
                                <w:t>ς</w:t>
                              </w:r>
                              <w:r>
                                <w:t xml:space="preserve">», </w:t>
                              </w:r>
                              <w:r w:rsidR="008C0ACD">
                                <w:t>όλη η</w:t>
                              </w:r>
                              <w:r>
                                <w:t xml:space="preserve"> διαδικασία παραγωγής πρέπει να </w:t>
                              </w:r>
                              <w:r w:rsidR="00D32424">
                                <w:t xml:space="preserve">γίνεται </w:t>
                              </w:r>
                              <w:r w:rsidR="00A02D1D">
                                <w:t xml:space="preserve">αποκλειστικά </w:t>
                              </w:r>
                              <w:r>
                                <w:t xml:space="preserve">στο Βέλγιο. Το 2007 δημιουργήθηκε ο «Βελγικός Κώδικας Σοκολάτας». Είναι βιώσιμη η παραγωγή σοκολάτας; </w:t>
                              </w:r>
                              <w:r w:rsidR="00D32424">
                                <w:t>Είναι σημαντική η</w:t>
                              </w:r>
                              <w:r>
                                <w:t xml:space="preserve"> προέλευση των κόκκων κακάο</w:t>
                              </w:r>
                              <w:r w:rsidR="00D32424">
                                <w:t xml:space="preserve"> στην παραγωγή σοκολάτας</w:t>
                              </w:r>
                              <w:r>
                                <w:t xml:space="preserve">; </w:t>
                              </w:r>
                              <w:r w:rsidR="00D32424">
                                <w:t>Σε τι αναφέρεται το θεμιτό εμπόριο σοκολάτας</w:t>
                              </w:r>
                              <w:r>
                                <w:t xml:space="preserve">; </w:t>
                              </w:r>
                              <w:r w:rsidR="005A12D4">
                                <w:t xml:space="preserve">Στην ενότητα αυτή θα βρείτε όλες τις απαντήσεις στα ερωτήματα αυτά. </w:t>
                              </w:r>
                              <w:r w:rsidR="00563355">
                                <w:t xml:space="preserve"> </w:t>
                              </w:r>
                            </w:p>
                          </w:txbxContent>
                        </wps:txbx>
                        <wps:bodyPr spcFirstLastPara="1" wrap="square" lIns="91425" tIns="45700" rIns="91425" bIns="45700" anchor="t" anchorCtr="0">
                          <a:noAutofit/>
                        </wps:bodyPr>
                      </wps:wsp>
                    </wpg:wgp>
                  </a:graphicData>
                </a:graphic>
              </wp:anchor>
            </w:drawing>
          </mc:Choice>
          <mc:Fallback>
            <w:pict>
              <v:group w14:anchorId="185DE0BB" id="Group 22" o:spid="_x0000_s1076" style="position:absolute;margin-left:3in;margin-top:-28.95pt;width:207.1pt;height:417.15pt;z-index:251659264" coordsize="26301,5297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">
                <v:rect id="Rectangle 46" o:spid="_x0000_s1077" style="position:absolute;width:26301;height:52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" strokecolor="#31538f" strokeweight="1pt">
                  <v:fill r:id="rId11" o:title="" opacity="17039f" recolor="t" rotate="t" type="tile"/>
                  <v:stroke startarrowwidth="narrow" startarrowlength="short" endarrowwidth="narrow" endarrowlength="short"/>
                  <v:textbox inset="2.53958mm,1.2694mm,2.53958mm,1.2694mm">
                    <w:txbxContent>
                      <w:p w14:paraId="5FAEAD76" w14:textId="77777777" w:rsidR="00B413AB" w:rsidRDefault="00B413AB">
                        <w:pPr>
                          <w:spacing w:line="240" w:lineRule="auto"/>
                          <w:jc w:val="center"/>
                          <w:textDirection w:val="btLr"/>
                        </w:pPr>
                      </w:p>
                    </w:txbxContent>
                  </v:textbox>
                </v:rect>
                <v:rect id="Rectangle 47" o:spid="_x0000_s1078" style="position:absolute;left:1371;top:838;width:24041;height:50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" stroked="f">
                  <v:textbox inset="2.53958mm,1.2694mm,2.53958mm,1.2694mm">
                    <w:txbxContent>
                      <w:p w14:paraId="2B3EF586" w14:textId="04CE3AD3" w:rsidR="00B413AB" w:rsidRDefault="009242DB">
                        <w:pPr>
                          <w:pStyle w:val="P68B1DB1-Normal20"/>
                          <w:spacing w:line="360" w:lineRule="auto"/>
                          <w:jc w:val="center"/>
                          <w:textDirection w:val="btLr"/>
                        </w:pPr>
                        <w:r>
                          <w:t>Απαραίτητες προϋποθέσεις στην παραγωγή της βελγικής σοκολάτας</w:t>
                        </w:r>
                      </w:p>
                      <w:p w14:paraId="295DE4E1" w14:textId="359FEED2" w:rsidR="00B413AB" w:rsidRDefault="00EE4EBB">
                        <w:pPr>
                          <w:pStyle w:val="P68B1DB1-Normal21"/>
                          <w:spacing w:line="258" w:lineRule="auto"/>
                          <w:ind w:right="320"/>
                          <w:jc w:val="center"/>
                          <w:textDirection w:val="btLr"/>
                        </w:pPr>
                        <w:r>
                          <w:t xml:space="preserve">Η βελγική σοκολάτα περιέχει 100% βούτυρο κακάο και </w:t>
                        </w:r>
                        <w:r w:rsidR="00D32424">
                          <w:t>παρασκευάζεται</w:t>
                        </w:r>
                        <w:r>
                          <w:t xml:space="preserve"> με κόκκους κακάο υψηλής ποιότητας. </w:t>
                        </w:r>
                        <w:r w:rsidR="005A12D4">
                          <w:t>Για να μπορεί να λάβει μια σοκολάτα την ονομασία της</w:t>
                        </w:r>
                        <w:r w:rsidR="00D32424">
                          <w:t xml:space="preserve"> </w:t>
                        </w:r>
                        <w:r>
                          <w:t>«βελγική</w:t>
                        </w:r>
                        <w:r w:rsidR="00D32424">
                          <w:t>ς</w:t>
                        </w:r>
                        <w:r>
                          <w:t xml:space="preserve"> σοκολάτα</w:t>
                        </w:r>
                        <w:r w:rsidR="00D32424">
                          <w:t>ς</w:t>
                        </w:r>
                        <w:r>
                          <w:t xml:space="preserve">», </w:t>
                        </w:r>
                        <w:r w:rsidR="008C0ACD">
                          <w:t>όλη η</w:t>
                        </w:r>
                        <w:r>
                          <w:t xml:space="preserve"> διαδικασία παραγωγής πρέπει να </w:t>
                        </w:r>
                        <w:r w:rsidR="00D32424">
                          <w:t xml:space="preserve">γίνεται </w:t>
                        </w:r>
                        <w:r w:rsidR="00A02D1D">
                          <w:t xml:space="preserve">αποκλειστικά </w:t>
                        </w:r>
                        <w:r>
                          <w:t xml:space="preserve">στο Βέλγιο. Το 2007 δημιουργήθηκε ο «Βελγικός Κώδικας Σοκολάτας». Είναι βιώσιμη η παραγωγή σοκολάτας; </w:t>
                        </w:r>
                        <w:r w:rsidR="00D32424">
                          <w:t>Είναι σημαντική η</w:t>
                        </w:r>
                        <w:r>
                          <w:t xml:space="preserve"> προέλευση των κόκκων κακάο</w:t>
                        </w:r>
                        <w:r w:rsidR="00D32424">
                          <w:t xml:space="preserve"> στην παραγωγή σοκολάτας</w:t>
                        </w:r>
                        <w:r>
                          <w:t xml:space="preserve">; </w:t>
                        </w:r>
                        <w:r w:rsidR="00D32424">
                          <w:t>Σε τι αναφέρεται το θεμιτό εμπόριο σοκολάτας</w:t>
                        </w:r>
                        <w:r>
                          <w:t xml:space="preserve">; </w:t>
                        </w:r>
                        <w:r w:rsidR="005A12D4">
                          <w:t xml:space="preserve">Στην ενότητα αυτή θα βρείτε όλες τις απαντήσεις στα ερωτήματα αυτά. </w:t>
                        </w:r>
                        <w:r w:rsidR="00563355">
                          <w:t xml:space="preserve"> </w:t>
                        </w:r>
                      </w:p>
                    </w:txbxContent>
                  </v:textbox>
                </v:rect>
              </v:group>
            </w:pict>
          </mc:Fallback>
        </mc:AlternateContent>
      </w:r>
      <w:r>
        <w:rPr>
          <w:noProof/>
        </w:rPr>
        <mc:AlternateContent>
          <mc:Choice Requires="wpg">
            <w:drawing>
              <wp:anchor distT="0" distB="0" distL="114300" distR="114300" simplePos="0" relativeHeight="251665408" behindDoc="0" locked="0" layoutInCell="1" allowOverlap="1" wp14:anchorId="1AEF7780" wp14:editId="5F416D0E">
                <wp:simplePos x="0" y="0"/>
                <wp:positionH relativeFrom="column">
                  <wp:posOffset>-198120</wp:posOffset>
                </wp:positionH>
                <wp:positionV relativeFrom="paragraph">
                  <wp:posOffset>-457200</wp:posOffset>
                </wp:positionV>
                <wp:extent cx="2571750" cy="4333875"/>
                <wp:effectExtent l="0" t="0" r="19050" b="28575"/>
                <wp:wrapNone/>
                <wp:docPr id="55" name="Group 55"/>
                <wp:cNvGraphicFramePr/>
                <a:graphic xmlns:a="http://schemas.openxmlformats.org/drawingml/2006/main">
                  <a:graphicData uri="http://schemas.microsoft.com/office/word/2010/wordprocessingGroup">
                    <wpg:wgp>
                      <wpg:cNvGrpSpPr/>
                      <wpg:grpSpPr>
                        <a:xfrm>
                          <a:off x="0" y="0"/>
                          <a:ext cx="2571750" cy="4333875"/>
                          <a:chOff x="0" y="0"/>
                          <a:chExt cx="2571750" cy="4333875"/>
                        </a:xfrm>
                      </wpg:grpSpPr>
                      <wps:wsp>
                        <wps:cNvPr id="36" name="Rectangle 36"/>
                        <wps:cNvSpPr/>
                        <wps:spPr>
                          <a:xfrm>
                            <a:off x="0" y="0"/>
                            <a:ext cx="2571750" cy="4333875"/>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56C178B4" w14:textId="55FCD342" w:rsidR="00B413AB" w:rsidRDefault="00B413AB">
                              <w:pPr>
                                <w:spacing w:line="240" w:lineRule="auto"/>
                                <w:jc w:val="center"/>
                                <w:textDirection w:val="btLr"/>
                              </w:pPr>
                            </w:p>
                            <w:p w14:paraId="6A5244E7" w14:textId="62CEBBDB" w:rsidR="00CA63E5" w:rsidRDefault="00CA63E5">
                              <w:pPr>
                                <w:spacing w:line="240" w:lineRule="auto"/>
                                <w:jc w:val="center"/>
                                <w:textDirection w:val="btLr"/>
                              </w:pPr>
                            </w:p>
                            <w:p w14:paraId="3009AD95" w14:textId="77777777" w:rsidR="00CA63E5" w:rsidRDefault="00CA63E5">
                              <w:pPr>
                                <w:spacing w:line="240" w:lineRule="auto"/>
                                <w:jc w:val="center"/>
                                <w:textDirection w:val="btLr"/>
                              </w:pPr>
                            </w:p>
                          </w:txbxContent>
                        </wps:txbx>
                        <wps:bodyPr spcFirstLastPara="1" wrap="square" lIns="91425" tIns="45700" rIns="91425" bIns="45700" anchor="ctr" anchorCtr="0">
                          <a:noAutofit/>
                        </wps:bodyPr>
                      </wps:wsp>
                      <wps:wsp>
                        <wps:cNvPr id="44" name="Rectangle 44"/>
                        <wps:cNvSpPr/>
                        <wps:spPr>
                          <a:xfrm>
                            <a:off x="121920" y="190500"/>
                            <a:ext cx="2366645" cy="3832225"/>
                          </a:xfrm>
                          <a:prstGeom prst="rect">
                            <a:avLst/>
                          </a:prstGeom>
                          <a:solidFill>
                            <a:srgbClr val="FFFFFF"/>
                          </a:solidFill>
                          <a:ln>
                            <a:noFill/>
                          </a:ln>
                        </wps:spPr>
                        <wps:txbx>
                          <w:txbxContent>
                            <w:p w14:paraId="23A75162" w14:textId="45D5A2DD" w:rsidR="00B413AB" w:rsidRDefault="009242DB">
                              <w:pPr>
                                <w:pStyle w:val="P68B1DB1-Normal20"/>
                                <w:spacing w:line="360" w:lineRule="auto"/>
                                <w:jc w:val="center"/>
                                <w:textDirection w:val="btLr"/>
                              </w:pPr>
                              <w:r>
                                <w:t>Η ποικιλία της βελγικής σοκολάτας</w:t>
                              </w:r>
                            </w:p>
                            <w:p w14:paraId="64E9D578" w14:textId="5DBC9716" w:rsidR="00B413AB" w:rsidRDefault="00EE4EBB">
                              <w:pPr>
                                <w:pStyle w:val="P68B1DB1-Normal7"/>
                                <w:spacing w:line="240" w:lineRule="auto"/>
                                <w:jc w:val="center"/>
                                <w:textDirection w:val="btLr"/>
                                <w:rPr>
                                  <w:rFonts w:ascii="Arial" w:hAnsi="Arial" w:cs="Arial"/>
                                </w:rPr>
                              </w:pPr>
                              <w:r>
                                <w:rPr>
                                  <w:rFonts w:ascii="Arial" w:hAnsi="Arial" w:cs="Arial"/>
                                  <w:color w:val="767171"/>
                                </w:rPr>
                                <w:t xml:space="preserve">Η πραλίνα είναι μια σοκολάτα </w:t>
                              </w:r>
                              <w:r w:rsidR="009242DB">
                                <w:rPr>
                                  <w:rFonts w:ascii="Arial" w:hAnsi="Arial" w:cs="Arial"/>
                                  <w:color w:val="767171"/>
                                </w:rPr>
                                <w:t>με</w:t>
                              </w:r>
                              <w:r>
                                <w:rPr>
                                  <w:rFonts w:ascii="Arial" w:hAnsi="Arial" w:cs="Arial"/>
                                  <w:color w:val="767171"/>
                                </w:rPr>
                                <w:t xml:space="preserve"> απαλή γέμιση. Η πρώτη πραλίνα εφευρέθηκε το 1912. Σήμερα, υπάρχουν πολλά είδη πραλίνων, έτσι ώστε </w:t>
                              </w:r>
                              <w:r w:rsidR="009242DB">
                                <w:rPr>
                                  <w:rFonts w:ascii="Arial" w:hAnsi="Arial" w:cs="Arial"/>
                                  <w:color w:val="767171"/>
                                </w:rPr>
                                <w:t>να ανταποκρίνονται σε κάθε γευστικό γούστο</w:t>
                              </w:r>
                              <w:r>
                                <w:rPr>
                                  <w:rFonts w:ascii="Arial" w:hAnsi="Arial" w:cs="Arial"/>
                                  <w:color w:val="767171"/>
                                </w:rPr>
                                <w:t>. Ενώ οι πραλίνες είναι το πιο διάσημο είδος βελγικής σοκολάτας, δεν είναι</w:t>
                              </w:r>
                              <w:r w:rsidR="009242DB">
                                <w:rPr>
                                  <w:rFonts w:ascii="Arial" w:hAnsi="Arial" w:cs="Arial"/>
                                  <w:color w:val="767171"/>
                                </w:rPr>
                                <w:t xml:space="preserve"> ωστόσο</w:t>
                              </w:r>
                              <w:r>
                                <w:rPr>
                                  <w:rFonts w:ascii="Arial" w:hAnsi="Arial" w:cs="Arial"/>
                                  <w:color w:val="767171"/>
                                </w:rPr>
                                <w:t xml:space="preserve"> οι μόνες. Σε αυτό το μέρος της έκθεσης, θα </w:t>
                              </w:r>
                              <w:r w:rsidR="009242DB">
                                <w:rPr>
                                  <w:rFonts w:ascii="Arial" w:hAnsi="Arial" w:cs="Arial"/>
                                  <w:color w:val="767171"/>
                                </w:rPr>
                                <w:t xml:space="preserve">έχετε την ευκαιρία να </w:t>
                              </w:r>
                              <w:r>
                                <w:rPr>
                                  <w:rFonts w:ascii="Arial" w:hAnsi="Arial" w:cs="Arial"/>
                                  <w:color w:val="767171"/>
                                </w:rPr>
                                <w:t>εξερευνήσετε περισσότερα σχετικά με την εφεύρεση της πραλίνας, την ποικιλία της βελγικής σοκολάτας κα</w:t>
                              </w:r>
                              <w:r w:rsidR="009242DB">
                                <w:rPr>
                                  <w:rFonts w:ascii="Arial" w:hAnsi="Arial" w:cs="Arial"/>
                                  <w:color w:val="767171"/>
                                </w:rPr>
                                <w:t>θώς για το</w:t>
                              </w:r>
                              <w:r>
                                <w:rPr>
                                  <w:rFonts w:ascii="Arial" w:hAnsi="Arial" w:cs="Arial"/>
                                  <w:color w:val="767171"/>
                                </w:rPr>
                                <w:t xml:space="preserve"> πώς να </w:t>
                              </w:r>
                              <w:r w:rsidR="009242DB">
                                <w:rPr>
                                  <w:rFonts w:ascii="Arial" w:hAnsi="Arial" w:cs="Arial"/>
                                  <w:color w:val="767171"/>
                                </w:rPr>
                                <w:t>φτιάχνετε</w:t>
                              </w:r>
                              <w:r>
                                <w:rPr>
                                  <w:rFonts w:ascii="Arial" w:hAnsi="Arial" w:cs="Arial"/>
                                  <w:color w:val="767171"/>
                                </w:rPr>
                                <w:t xml:space="preserve"> </w:t>
                              </w:r>
                              <w:r w:rsidR="00F26838">
                                <w:rPr>
                                  <w:rFonts w:ascii="Arial" w:hAnsi="Arial" w:cs="Arial"/>
                                  <w:color w:val="767171"/>
                                </w:rPr>
                                <w:t>μερικά είδη πραλίνας</w:t>
                              </w:r>
                              <w:r>
                                <w:rPr>
                                  <w:rFonts w:ascii="Arial" w:hAnsi="Arial" w:cs="Arial"/>
                                  <w:color w:val="767171"/>
                                </w:rPr>
                                <w:t xml:space="preserve"> μόνοι σας.</w:t>
                              </w:r>
                              <w:r>
                                <w:rPr>
                                  <w:rFonts w:ascii="Arial" w:eastAsia="Arial" w:hAnsi="Arial" w:cs="Arial"/>
                                  <w:b/>
                                  <w:color w:val="0070C0"/>
                                </w:rPr>
                                <w:t xml:space="preserve"> </w:t>
                              </w:r>
                            </w:p>
                          </w:txbxContent>
                        </wps:txbx>
                        <wps:bodyPr spcFirstLastPara="1" wrap="square" lIns="91425" tIns="45700" rIns="91425" bIns="45700" anchor="t" anchorCtr="0">
                          <a:noAutofit/>
                        </wps:bodyPr>
                      </wps:wsp>
                    </wpg:wgp>
                  </a:graphicData>
                </a:graphic>
              </wp:anchor>
            </w:drawing>
          </mc:Choice>
          <mc:Fallback>
            <w:pict>
              <v:group w14:anchorId="1AEF7780" id="Group 55" o:spid="_x0000_s1079" style="position:absolute;margin-left:-15.6pt;margin-top:-36pt;width:202.5pt;height:341.25pt;z-index:251665408" coordsize="25717,4333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">
                <v:rect id="Rectangle 36" o:spid="_x0000_s1080" style="position:absolute;width:25717;height:4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" strokecolor="#31538f" strokeweight="1pt">
                  <v:fill r:id="rId12" o:title="" opacity="17039f" recolor="t" rotate="t" type="tile"/>
                  <v:stroke startarrowwidth="narrow" startarrowlength="short" endarrowwidth="narrow" endarrowlength="short"/>
                  <v:textbox inset="2.53958mm,1.2694mm,2.53958mm,1.2694mm">
                    <w:txbxContent>
                      <w:p w14:paraId="56C178B4" w14:textId="55FCD342" w:rsidR="00B413AB" w:rsidRDefault="00B413AB">
                        <w:pPr>
                          <w:spacing w:line="240" w:lineRule="auto"/>
                          <w:jc w:val="center"/>
                          <w:textDirection w:val="btLr"/>
                        </w:pPr>
                      </w:p>
                      <w:p w14:paraId="6A5244E7" w14:textId="62CEBBDB" w:rsidR="00CA63E5" w:rsidRDefault="00CA63E5">
                        <w:pPr>
                          <w:spacing w:line="240" w:lineRule="auto"/>
                          <w:jc w:val="center"/>
                          <w:textDirection w:val="btLr"/>
                        </w:pPr>
                      </w:p>
                      <w:p w14:paraId="3009AD95" w14:textId="77777777" w:rsidR="00CA63E5" w:rsidRDefault="00CA63E5">
                        <w:pPr>
                          <w:spacing w:line="240" w:lineRule="auto"/>
                          <w:jc w:val="center"/>
                          <w:textDirection w:val="btLr"/>
                        </w:pPr>
                      </w:p>
                    </w:txbxContent>
                  </v:textbox>
                </v:rect>
                <v:rect id="Rectangle 44" o:spid="_x0000_s1081" style="position:absolute;left:1219;top:1905;width:23666;height:38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" stroked="f">
                  <v:textbox inset="2.53958mm,1.2694mm,2.53958mm,1.2694mm">
                    <w:txbxContent>
                      <w:p w14:paraId="23A75162" w14:textId="45D5A2DD" w:rsidR="00B413AB" w:rsidRDefault="009242DB">
                        <w:pPr>
                          <w:pStyle w:val="P68B1DB1-Normal20"/>
                          <w:spacing w:line="360" w:lineRule="auto"/>
                          <w:jc w:val="center"/>
                          <w:textDirection w:val="btLr"/>
                        </w:pPr>
                        <w:r>
                          <w:t>Η ποικιλία της βελγικής σοκολάτας</w:t>
                        </w:r>
                      </w:p>
                      <w:p w14:paraId="64E9D578" w14:textId="5DBC9716" w:rsidR="00B413AB" w:rsidRDefault="00EE4EBB">
                        <w:pPr>
                          <w:pStyle w:val="P68B1DB1-Normal7"/>
                          <w:spacing w:line="240" w:lineRule="auto"/>
                          <w:jc w:val="center"/>
                          <w:textDirection w:val="btLr"/>
                          <w:rPr>
                            <w:rFonts w:ascii="Arial" w:hAnsi="Arial" w:cs="Arial"/>
                          </w:rPr>
                        </w:pPr>
                        <w:r>
                          <w:rPr>
                            <w:rFonts w:ascii="Arial" w:hAnsi="Arial" w:cs="Arial"/>
                            <w:color w:val="767171"/>
                          </w:rPr>
                          <w:t xml:space="preserve">Η πραλίνα είναι μια σοκολάτα </w:t>
                        </w:r>
                        <w:r w:rsidR="009242DB">
                          <w:rPr>
                            <w:rFonts w:ascii="Arial" w:hAnsi="Arial" w:cs="Arial"/>
                            <w:color w:val="767171"/>
                          </w:rPr>
                          <w:t>με</w:t>
                        </w:r>
                        <w:r>
                          <w:rPr>
                            <w:rFonts w:ascii="Arial" w:hAnsi="Arial" w:cs="Arial"/>
                            <w:color w:val="767171"/>
                          </w:rPr>
                          <w:t xml:space="preserve"> απαλή γέμιση. Η πρώτη πραλίνα εφευρέθηκε το 1912. Σήμερα, υπάρχουν πολλά είδη πραλίνων, έτσι ώστε </w:t>
                        </w:r>
                        <w:r w:rsidR="009242DB">
                          <w:rPr>
                            <w:rFonts w:ascii="Arial" w:hAnsi="Arial" w:cs="Arial"/>
                            <w:color w:val="767171"/>
                          </w:rPr>
                          <w:t>να ανταποκρίνονται σε κάθε γευστικό γούστο</w:t>
                        </w:r>
                        <w:r>
                          <w:rPr>
                            <w:rFonts w:ascii="Arial" w:hAnsi="Arial" w:cs="Arial"/>
                            <w:color w:val="767171"/>
                          </w:rPr>
                          <w:t>. Ενώ οι πραλίνες είναι το πιο διάσημο είδος βελγικής σοκολάτας, δεν είναι</w:t>
                        </w:r>
                        <w:r w:rsidR="009242DB">
                          <w:rPr>
                            <w:rFonts w:ascii="Arial" w:hAnsi="Arial" w:cs="Arial"/>
                            <w:color w:val="767171"/>
                          </w:rPr>
                          <w:t xml:space="preserve"> ωστόσο</w:t>
                        </w:r>
                        <w:r>
                          <w:rPr>
                            <w:rFonts w:ascii="Arial" w:hAnsi="Arial" w:cs="Arial"/>
                            <w:color w:val="767171"/>
                          </w:rPr>
                          <w:t xml:space="preserve"> οι μόνες. Σε αυτό το μέρος της έκθεσης, θα </w:t>
                        </w:r>
                        <w:r w:rsidR="009242DB">
                          <w:rPr>
                            <w:rFonts w:ascii="Arial" w:hAnsi="Arial" w:cs="Arial"/>
                            <w:color w:val="767171"/>
                          </w:rPr>
                          <w:t xml:space="preserve">έχετε την ευκαιρία να </w:t>
                        </w:r>
                        <w:r>
                          <w:rPr>
                            <w:rFonts w:ascii="Arial" w:hAnsi="Arial" w:cs="Arial"/>
                            <w:color w:val="767171"/>
                          </w:rPr>
                          <w:t>εξερευνήσετε περισσότερα σχετικά με την εφεύρεση της πραλίνας, την ποικιλία της βελγικής σοκολάτας κα</w:t>
                        </w:r>
                        <w:r w:rsidR="009242DB">
                          <w:rPr>
                            <w:rFonts w:ascii="Arial" w:hAnsi="Arial" w:cs="Arial"/>
                            <w:color w:val="767171"/>
                          </w:rPr>
                          <w:t>θώς για το</w:t>
                        </w:r>
                        <w:r>
                          <w:rPr>
                            <w:rFonts w:ascii="Arial" w:hAnsi="Arial" w:cs="Arial"/>
                            <w:color w:val="767171"/>
                          </w:rPr>
                          <w:t xml:space="preserve"> πώς να </w:t>
                        </w:r>
                        <w:r w:rsidR="009242DB">
                          <w:rPr>
                            <w:rFonts w:ascii="Arial" w:hAnsi="Arial" w:cs="Arial"/>
                            <w:color w:val="767171"/>
                          </w:rPr>
                          <w:t>φτιάχνετε</w:t>
                        </w:r>
                        <w:r>
                          <w:rPr>
                            <w:rFonts w:ascii="Arial" w:hAnsi="Arial" w:cs="Arial"/>
                            <w:color w:val="767171"/>
                          </w:rPr>
                          <w:t xml:space="preserve"> </w:t>
                        </w:r>
                        <w:r w:rsidR="00F26838">
                          <w:rPr>
                            <w:rFonts w:ascii="Arial" w:hAnsi="Arial" w:cs="Arial"/>
                            <w:color w:val="767171"/>
                          </w:rPr>
                          <w:t>μερικά είδη πραλίνας</w:t>
                        </w:r>
                        <w:r>
                          <w:rPr>
                            <w:rFonts w:ascii="Arial" w:hAnsi="Arial" w:cs="Arial"/>
                            <w:color w:val="767171"/>
                          </w:rPr>
                          <w:t xml:space="preserve"> μόνοι σας.</w:t>
                        </w:r>
                        <w:r>
                          <w:rPr>
                            <w:rFonts w:ascii="Arial" w:eastAsia="Arial" w:hAnsi="Arial" w:cs="Arial"/>
                            <w:b/>
                            <w:color w:val="0070C0"/>
                          </w:rPr>
                          <w:t xml:space="preserve"> </w:t>
                        </w:r>
                      </w:p>
                    </w:txbxContent>
                  </v:textbox>
                </v:rect>
              </v:group>
            </w:pict>
          </mc:Fallback>
        </mc:AlternateContent>
      </w:r>
    </w:p>
    <w:p w14:paraId="46A9E5A8" w14:textId="54F13FF2" w:rsidR="00CA63E5" w:rsidRDefault="00CA63E5"/>
    <w:p w14:paraId="627A8A9F" w14:textId="66C783ED" w:rsidR="00CA63E5" w:rsidRDefault="00CA63E5"/>
    <w:p w14:paraId="2A0C0F4F" w14:textId="1251C7B8" w:rsidR="00CA63E5" w:rsidRDefault="00CA63E5"/>
    <w:p w14:paraId="347A2835" w14:textId="4B3F232B" w:rsidR="00CA63E5" w:rsidRDefault="00CA63E5"/>
    <w:p w14:paraId="43540FD7" w14:textId="77777777" w:rsidR="00CA63E5" w:rsidRDefault="00CA63E5"/>
    <w:p w14:paraId="466E5D81" w14:textId="5474924F" w:rsidR="00CA63E5" w:rsidRDefault="00CA63E5"/>
    <w:p w14:paraId="644AA519" w14:textId="77777777" w:rsidR="00CA63E5" w:rsidRDefault="00CA63E5"/>
    <w:p w14:paraId="60A08173" w14:textId="569B55EB" w:rsidR="00CA63E5" w:rsidRDefault="00CA63E5"/>
    <w:p w14:paraId="0C43BD1A" w14:textId="77777777" w:rsidR="00CA63E5" w:rsidRDefault="00CA63E5"/>
    <w:p w14:paraId="102BEDA1" w14:textId="77777777" w:rsidR="00CA63E5" w:rsidRDefault="00CA63E5"/>
    <w:p w14:paraId="64C77577" w14:textId="77777777" w:rsidR="00CA63E5" w:rsidRDefault="00CA63E5"/>
    <w:p w14:paraId="34AE8E9C" w14:textId="04555BC7" w:rsidR="00CA63E5" w:rsidRDefault="00CA63E5"/>
    <w:p w14:paraId="03F1987A" w14:textId="77777777" w:rsidR="00CA63E5" w:rsidRDefault="00CA63E5"/>
    <w:p w14:paraId="3A3F7F3C" w14:textId="6ACB64AC" w:rsidR="00B413AB" w:rsidRDefault="00D32424">
      <w:r>
        <w:br w:type="page"/>
      </w:r>
    </w:p>
    <w:p w14:paraId="25230B5C" w14:textId="715BC1DD" w:rsidR="00B413AB" w:rsidRPr="00A72607" w:rsidRDefault="00563355">
      <w:pPr>
        <w:pStyle w:val="P68B1DB1-Normal2"/>
        <w:rPr>
          <w:sz w:val="28"/>
          <w:szCs w:val="28"/>
        </w:rPr>
      </w:pPr>
      <w:r w:rsidRPr="00A72607">
        <w:rPr>
          <w:sz w:val="28"/>
          <w:szCs w:val="28"/>
        </w:rPr>
        <w:lastRenderedPageBreak/>
        <w:t xml:space="preserve">Λεζάντες </w:t>
      </w:r>
    </w:p>
    <w:p w14:paraId="29D60079" w14:textId="410D2D84" w:rsidR="00B413AB" w:rsidRPr="00A72607" w:rsidRDefault="00EE4EBB">
      <w:pPr>
        <w:pStyle w:val="P68B1DB1-Normal24"/>
        <w:rPr>
          <w:rFonts w:ascii="Arial" w:eastAsia="Arial" w:hAnsi="Arial" w:cs="Arial"/>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683840" behindDoc="0" locked="0" layoutInCell="1" allowOverlap="1" wp14:anchorId="53A72489" wp14:editId="2EDBEB27">
                <wp:simplePos x="0" y="0"/>
                <wp:positionH relativeFrom="margin">
                  <wp:align>center</wp:align>
                </wp:positionH>
                <wp:positionV relativeFrom="paragraph">
                  <wp:posOffset>371475</wp:posOffset>
                </wp:positionV>
                <wp:extent cx="6362700" cy="1116330"/>
                <wp:effectExtent l="0" t="0" r="19050" b="26670"/>
                <wp:wrapTopAndBottom/>
                <wp:docPr id="73" name="Ορθογώνιο 49"/>
                <wp:cNvGraphicFramePr/>
                <a:graphic xmlns:a="http://schemas.openxmlformats.org/drawingml/2006/main">
                  <a:graphicData uri="http://schemas.microsoft.com/office/word/2010/wordprocessingShape">
                    <wps:wsp>
                      <wps:cNvSpPr/>
                      <wps:spPr>
                        <a:xfrm>
                          <a:off x="0" y="0"/>
                          <a:ext cx="6362700" cy="1116419"/>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3059BD2E" w14:textId="6D8AA70B" w:rsidR="00B413AB" w:rsidRPr="00A72607" w:rsidRDefault="00EE4EBB">
                            <w:pPr>
                              <w:pStyle w:val="P68B1DB1-Normal22"/>
                              <w:rPr>
                                <w:rFonts w:ascii="Arial" w:hAnsi="Arial" w:cs="Arial"/>
                                <w:sz w:val="24"/>
                                <w:szCs w:val="24"/>
                              </w:rPr>
                            </w:pPr>
                            <w:r w:rsidRPr="00A72607">
                              <w:rPr>
                                <w:rFonts w:ascii="Arial" w:hAnsi="Arial" w:cs="Arial"/>
                                <w:sz w:val="24"/>
                                <w:szCs w:val="24"/>
                              </w:rPr>
                              <w:t>Οι κόκκοι κακάο έγραψαν ιστορία</w:t>
                            </w:r>
                          </w:p>
                          <w:p w14:paraId="346C0F50" w14:textId="669736CC" w:rsidR="00B413AB" w:rsidRPr="00A72607" w:rsidRDefault="00EE4EBB">
                            <w:pPr>
                              <w:pStyle w:val="P68B1DB1-Normal23"/>
                              <w:spacing w:after="0" w:line="300" w:lineRule="auto"/>
                              <w:rPr>
                                <w:sz w:val="24"/>
                                <w:szCs w:val="24"/>
                              </w:rPr>
                            </w:pPr>
                            <w:r w:rsidRPr="00A72607">
                              <w:rPr>
                                <w:sz w:val="24"/>
                                <w:szCs w:val="24"/>
                              </w:rPr>
                              <w:t>Η βελγική σοκολάτα χρονολογείται από το</w:t>
                            </w:r>
                            <w:r w:rsidR="00563355" w:rsidRPr="00A72607">
                              <w:rPr>
                                <w:sz w:val="24"/>
                                <w:szCs w:val="24"/>
                              </w:rPr>
                              <w:t>ν 17</w:t>
                            </w:r>
                            <w:r w:rsidR="00563355" w:rsidRPr="00A72607">
                              <w:rPr>
                                <w:sz w:val="24"/>
                                <w:szCs w:val="24"/>
                                <w:vertAlign w:val="superscript"/>
                              </w:rPr>
                              <w:t>ο</w:t>
                            </w:r>
                            <w:r w:rsidRPr="00A72607">
                              <w:rPr>
                                <w:sz w:val="24"/>
                                <w:szCs w:val="24"/>
                              </w:rPr>
                              <w:t xml:space="preserve"> αιώνα και είναι διάσημη σε όλο τον κόσμο. Σε αυτή τη διαδραστική παρουσίαση μπορείτε να μάθετε περισσότερα για το πώς ξεκίνησαν όλα και </w:t>
                            </w:r>
                            <w:r w:rsidR="00563355" w:rsidRPr="00A72607">
                              <w:rPr>
                                <w:sz w:val="24"/>
                                <w:szCs w:val="24"/>
                              </w:rPr>
                              <w:t xml:space="preserve">για το </w:t>
                            </w:r>
                            <w:r w:rsidRPr="00A72607">
                              <w:rPr>
                                <w:sz w:val="24"/>
                                <w:szCs w:val="24"/>
                              </w:rPr>
                              <w:t xml:space="preserve">πώς η βελγική σοκολάτα έγινε τόσο γνωστή. </w:t>
                            </w:r>
                          </w:p>
                          <w:p w14:paraId="7DBB4E39" w14:textId="309449C1"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72489" id="Ορθογώνιο 49" o:spid="_x0000_s1082" style="position:absolute;margin-left:0;margin-top:29.25pt;width:501pt;height:87.9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" fillcolor="#a9d18e" strokecolor="#2f528f" strokeweight="1pt">
                <v:textbox>
                  <w:txbxContent>
                    <w:p w14:paraId="3059BD2E" w14:textId="6D8AA70B" w:rsidR="00B413AB" w:rsidRPr="00A72607" w:rsidRDefault="00EE4EBB">
                      <w:pPr>
                        <w:pStyle w:val="P68B1DB1-Normal22"/>
                        <w:rPr>
                          <w:rFonts w:ascii="Arial" w:hAnsi="Arial" w:cs="Arial"/>
                          <w:sz w:val="24"/>
                          <w:szCs w:val="24"/>
                        </w:rPr>
                      </w:pPr>
                      <w:r w:rsidRPr="00A72607">
                        <w:rPr>
                          <w:rFonts w:ascii="Arial" w:hAnsi="Arial" w:cs="Arial"/>
                          <w:sz w:val="24"/>
                          <w:szCs w:val="24"/>
                        </w:rPr>
                        <w:t>Οι κόκκοι κακάο έγραψαν ιστορία</w:t>
                      </w:r>
                    </w:p>
                    <w:p w14:paraId="346C0F50" w14:textId="669736CC" w:rsidR="00B413AB" w:rsidRPr="00A72607" w:rsidRDefault="00EE4EBB">
                      <w:pPr>
                        <w:pStyle w:val="P68B1DB1-Normal23"/>
                        <w:spacing w:after="0" w:line="300" w:lineRule="auto"/>
                        <w:rPr>
                          <w:sz w:val="24"/>
                          <w:szCs w:val="24"/>
                        </w:rPr>
                      </w:pPr>
                      <w:r w:rsidRPr="00A72607">
                        <w:rPr>
                          <w:sz w:val="24"/>
                          <w:szCs w:val="24"/>
                        </w:rPr>
                        <w:t>Η βελγική σοκολάτα χρονολογείται από το</w:t>
                      </w:r>
                      <w:r w:rsidR="00563355" w:rsidRPr="00A72607">
                        <w:rPr>
                          <w:sz w:val="24"/>
                          <w:szCs w:val="24"/>
                        </w:rPr>
                        <w:t>ν 17</w:t>
                      </w:r>
                      <w:r w:rsidR="00563355" w:rsidRPr="00A72607">
                        <w:rPr>
                          <w:sz w:val="24"/>
                          <w:szCs w:val="24"/>
                          <w:vertAlign w:val="superscript"/>
                        </w:rPr>
                        <w:t>ο</w:t>
                      </w:r>
                      <w:r w:rsidRPr="00A72607">
                        <w:rPr>
                          <w:sz w:val="24"/>
                          <w:szCs w:val="24"/>
                        </w:rPr>
                        <w:t xml:space="preserve"> αιώνα και είναι διάσημη σε όλο τον κόσμο. Σε αυτή τη διαδραστική παρουσίαση μπορείτε να μάθετε περισσότερα για το πώς ξεκίνησαν όλα και </w:t>
                      </w:r>
                      <w:r w:rsidR="00563355" w:rsidRPr="00A72607">
                        <w:rPr>
                          <w:sz w:val="24"/>
                          <w:szCs w:val="24"/>
                        </w:rPr>
                        <w:t xml:space="preserve">για το </w:t>
                      </w:r>
                      <w:r w:rsidRPr="00A72607">
                        <w:rPr>
                          <w:sz w:val="24"/>
                          <w:szCs w:val="24"/>
                        </w:rPr>
                        <w:t xml:space="preserve">πώς η βελγική σοκολάτα έγινε τόσο γνωστή. </w:t>
                      </w:r>
                    </w:p>
                    <w:p w14:paraId="7DBB4E39" w14:textId="309449C1" w:rsidR="00B413AB" w:rsidRDefault="00B413AB">
                      <w:pPr>
                        <w:rPr>
                          <w:sz w:val="40"/>
                        </w:rPr>
                      </w:pPr>
                    </w:p>
                  </w:txbxContent>
                </v:textbox>
                <w10:wrap type="topAndBottom" anchorx="margin"/>
              </v:rect>
            </w:pict>
          </mc:Fallback>
        </mc:AlternateContent>
      </w:r>
      <w:r w:rsidR="00563355" w:rsidRPr="00A72607">
        <w:rPr>
          <w:rFonts w:ascii="Arial" w:eastAsia="Arial" w:hAnsi="Arial" w:cs="Arial"/>
          <w:sz w:val="28"/>
          <w:szCs w:val="28"/>
        </w:rPr>
        <w:t>Λεζάντα εκθέματος</w:t>
      </w:r>
      <w:r w:rsidRPr="00A72607">
        <w:rPr>
          <w:rFonts w:ascii="Arial" w:eastAsia="Arial" w:hAnsi="Arial" w:cs="Arial"/>
          <w:sz w:val="28"/>
          <w:szCs w:val="28"/>
        </w:rPr>
        <w:t xml:space="preserve"> 1 </w:t>
      </w:r>
    </w:p>
    <w:p w14:paraId="3CF93559" w14:textId="4774398D" w:rsidR="00B413AB" w:rsidRPr="00A72607" w:rsidRDefault="00B413AB">
      <w:pPr>
        <w:rPr>
          <w:rFonts w:ascii="Arial" w:eastAsia="Arial" w:hAnsi="Arial" w:cs="Arial"/>
          <w:b/>
          <w:color w:val="0070C0"/>
          <w:sz w:val="28"/>
          <w:szCs w:val="28"/>
        </w:rPr>
      </w:pPr>
    </w:p>
    <w:p w14:paraId="74F23C4F" w14:textId="677D9738" w:rsidR="00B413AB" w:rsidRPr="00A72607" w:rsidRDefault="00EE4EBB">
      <w:pPr>
        <w:pStyle w:val="P68B1DB1-Normal24"/>
        <w:rPr>
          <w:rFonts w:ascii="Arial" w:eastAsia="Arial" w:hAnsi="Arial" w:cs="Arial"/>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685888" behindDoc="0" locked="0" layoutInCell="1" allowOverlap="1" wp14:anchorId="5215C4D7" wp14:editId="412EF708">
                <wp:simplePos x="0" y="0"/>
                <wp:positionH relativeFrom="margin">
                  <wp:align>center</wp:align>
                </wp:positionH>
                <wp:positionV relativeFrom="paragraph">
                  <wp:posOffset>371475</wp:posOffset>
                </wp:positionV>
                <wp:extent cx="6362700" cy="1126490"/>
                <wp:effectExtent l="0" t="0" r="19050" b="16510"/>
                <wp:wrapTopAndBottom/>
                <wp:docPr id="75" name="Ορθογώνιο 49"/>
                <wp:cNvGraphicFramePr/>
                <a:graphic xmlns:a="http://schemas.openxmlformats.org/drawingml/2006/main">
                  <a:graphicData uri="http://schemas.microsoft.com/office/word/2010/wordprocessingShape">
                    <wps:wsp>
                      <wps:cNvSpPr/>
                      <wps:spPr>
                        <a:xfrm>
                          <a:off x="0" y="0"/>
                          <a:ext cx="6362700" cy="1127051"/>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04546A66" w14:textId="77777777" w:rsidR="00B413AB" w:rsidRPr="00A72607" w:rsidRDefault="00EE4EBB">
                            <w:pPr>
                              <w:pStyle w:val="P68B1DB1-Normal22"/>
                              <w:rPr>
                                <w:rFonts w:ascii="Arial" w:hAnsi="Arial" w:cs="Arial"/>
                                <w:sz w:val="24"/>
                                <w:szCs w:val="24"/>
                              </w:rPr>
                            </w:pPr>
                            <w:r w:rsidRPr="00A72607">
                              <w:rPr>
                                <w:rFonts w:ascii="Arial" w:hAnsi="Arial" w:cs="Arial"/>
                                <w:sz w:val="24"/>
                                <w:szCs w:val="24"/>
                              </w:rPr>
                              <w:t>Μια σύντομη ιστορία της βελγικής σοκολάτας</w:t>
                            </w:r>
                          </w:p>
                          <w:p w14:paraId="35826FC5" w14:textId="2C81C7A9" w:rsidR="00B413AB" w:rsidRPr="00A72607" w:rsidRDefault="00EE4EBB">
                            <w:pPr>
                              <w:pStyle w:val="P68B1DB1-Normal23"/>
                              <w:spacing w:after="0" w:line="300" w:lineRule="auto"/>
                              <w:rPr>
                                <w:sz w:val="24"/>
                                <w:szCs w:val="24"/>
                              </w:rPr>
                            </w:pPr>
                            <w:r w:rsidRPr="00A72607">
                              <w:rPr>
                                <w:sz w:val="24"/>
                                <w:szCs w:val="24"/>
                              </w:rPr>
                              <w:t xml:space="preserve">Μέσα από τις αφίσες, </w:t>
                            </w:r>
                            <w:r w:rsidR="00563355" w:rsidRPr="00A72607">
                              <w:rPr>
                                <w:sz w:val="24"/>
                                <w:szCs w:val="24"/>
                              </w:rPr>
                              <w:t xml:space="preserve">μπορείτε να βρείτε συγκεντρωμένες, βασικές </w:t>
                            </w:r>
                            <w:r w:rsidRPr="00A72607">
                              <w:rPr>
                                <w:sz w:val="24"/>
                                <w:szCs w:val="24"/>
                              </w:rPr>
                              <w:t xml:space="preserve">πληροφορίες για τη βελγική σοκολάτα. </w:t>
                            </w:r>
                            <w:r w:rsidR="00563355" w:rsidRPr="00A72607">
                              <w:rPr>
                                <w:sz w:val="24"/>
                                <w:szCs w:val="24"/>
                              </w:rPr>
                              <w:t xml:space="preserve">Κάθε αφίσα προσφέρει μια διαφορετική καλλιτεχνική ερμηνεία της ιστορίας </w:t>
                            </w:r>
                            <w:r w:rsidRPr="00A72607">
                              <w:rPr>
                                <w:sz w:val="24"/>
                                <w:szCs w:val="24"/>
                              </w:rPr>
                              <w:t xml:space="preserve">της βελγικής σοκολάτας. </w:t>
                            </w:r>
                          </w:p>
                          <w:p w14:paraId="6806B28E" w14:textId="77777777" w:rsidR="00B413AB" w:rsidRDefault="00B413AB">
                            <w:pPr>
                              <w:spacing w:after="0" w:line="300" w:lineRule="auto"/>
                              <w:rPr>
                                <w:rFonts w:ascii="Arial" w:eastAsia="Arial" w:hAnsi="Arial" w:cs="Arial"/>
                                <w:sz w:val="28"/>
                              </w:rPr>
                            </w:pPr>
                          </w:p>
                          <w:p w14:paraId="63FCD131"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5C4D7" id="_x0000_s1083" style="position:absolute;margin-left:0;margin-top:29.25pt;width:501pt;height:88.7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" fillcolor="#a9d18e" strokecolor="#2f528f" strokeweight="1pt">
                <v:textbox>
                  <w:txbxContent>
                    <w:p w14:paraId="04546A66" w14:textId="77777777" w:rsidR="00B413AB" w:rsidRPr="00A72607" w:rsidRDefault="00EE4EBB">
                      <w:pPr>
                        <w:pStyle w:val="P68B1DB1-Normal22"/>
                        <w:rPr>
                          <w:rFonts w:ascii="Arial" w:hAnsi="Arial" w:cs="Arial"/>
                          <w:sz w:val="24"/>
                          <w:szCs w:val="24"/>
                        </w:rPr>
                      </w:pPr>
                      <w:r w:rsidRPr="00A72607">
                        <w:rPr>
                          <w:rFonts w:ascii="Arial" w:hAnsi="Arial" w:cs="Arial"/>
                          <w:sz w:val="24"/>
                          <w:szCs w:val="24"/>
                        </w:rPr>
                        <w:t>Μια σύντομη ιστορία της βελγικής σοκολάτας</w:t>
                      </w:r>
                    </w:p>
                    <w:p w14:paraId="35826FC5" w14:textId="2C81C7A9" w:rsidR="00B413AB" w:rsidRPr="00A72607" w:rsidRDefault="00EE4EBB">
                      <w:pPr>
                        <w:pStyle w:val="P68B1DB1-Normal23"/>
                        <w:spacing w:after="0" w:line="300" w:lineRule="auto"/>
                        <w:rPr>
                          <w:sz w:val="24"/>
                          <w:szCs w:val="24"/>
                        </w:rPr>
                      </w:pPr>
                      <w:r w:rsidRPr="00A72607">
                        <w:rPr>
                          <w:sz w:val="24"/>
                          <w:szCs w:val="24"/>
                        </w:rPr>
                        <w:t xml:space="preserve">Μέσα από τις αφίσες, </w:t>
                      </w:r>
                      <w:r w:rsidR="00563355" w:rsidRPr="00A72607">
                        <w:rPr>
                          <w:sz w:val="24"/>
                          <w:szCs w:val="24"/>
                        </w:rPr>
                        <w:t xml:space="preserve">μπορείτε να βρείτε συγκεντρωμένες, βασικές </w:t>
                      </w:r>
                      <w:r w:rsidRPr="00A72607">
                        <w:rPr>
                          <w:sz w:val="24"/>
                          <w:szCs w:val="24"/>
                        </w:rPr>
                        <w:t xml:space="preserve">πληροφορίες για τη βελγική σοκολάτα. </w:t>
                      </w:r>
                      <w:r w:rsidR="00563355" w:rsidRPr="00A72607">
                        <w:rPr>
                          <w:sz w:val="24"/>
                          <w:szCs w:val="24"/>
                        </w:rPr>
                        <w:t xml:space="preserve">Κάθε αφίσα προσφέρει μια διαφορετική καλλιτεχνική ερμηνεία της ιστορίας </w:t>
                      </w:r>
                      <w:r w:rsidRPr="00A72607">
                        <w:rPr>
                          <w:sz w:val="24"/>
                          <w:szCs w:val="24"/>
                        </w:rPr>
                        <w:t xml:space="preserve">της βελγικής σοκολάτας. </w:t>
                      </w:r>
                    </w:p>
                    <w:p w14:paraId="6806B28E" w14:textId="77777777" w:rsidR="00B413AB" w:rsidRDefault="00B413AB">
                      <w:pPr>
                        <w:spacing w:after="0" w:line="300" w:lineRule="auto"/>
                        <w:rPr>
                          <w:rFonts w:ascii="Arial" w:eastAsia="Arial" w:hAnsi="Arial" w:cs="Arial"/>
                          <w:sz w:val="28"/>
                        </w:rPr>
                      </w:pPr>
                    </w:p>
                    <w:p w14:paraId="63FCD131" w14:textId="77777777" w:rsidR="00B413AB" w:rsidRDefault="00B413AB">
                      <w:pPr>
                        <w:rPr>
                          <w:sz w:val="40"/>
                        </w:rPr>
                      </w:pPr>
                    </w:p>
                  </w:txbxContent>
                </v:textbox>
                <w10:wrap type="topAndBottom" anchorx="margin"/>
              </v:rect>
            </w:pict>
          </mc:Fallback>
        </mc:AlternateContent>
      </w:r>
      <w:r w:rsidR="00563355" w:rsidRPr="00A72607">
        <w:rPr>
          <w:rFonts w:ascii="Arial" w:eastAsia="Arial" w:hAnsi="Arial" w:cs="Arial"/>
          <w:sz w:val="28"/>
          <w:szCs w:val="28"/>
        </w:rPr>
        <w:t>Λεζάντα εκθέματος</w:t>
      </w:r>
      <w:r w:rsidRPr="00A72607">
        <w:rPr>
          <w:rFonts w:ascii="Arial" w:eastAsia="Arial" w:hAnsi="Arial" w:cs="Arial"/>
          <w:sz w:val="28"/>
          <w:szCs w:val="28"/>
        </w:rPr>
        <w:t xml:space="preserve"> 2 </w:t>
      </w:r>
    </w:p>
    <w:p w14:paraId="0DD57C7F" w14:textId="77777777" w:rsidR="00B413AB" w:rsidRPr="00A72607" w:rsidRDefault="00B413AB">
      <w:pPr>
        <w:rPr>
          <w:rFonts w:ascii="Arial" w:eastAsia="Arial" w:hAnsi="Arial" w:cs="Arial"/>
          <w:b/>
          <w:color w:val="0070C0"/>
          <w:sz w:val="28"/>
          <w:szCs w:val="28"/>
        </w:rPr>
      </w:pPr>
    </w:p>
    <w:p w14:paraId="56FABAE7" w14:textId="70BA96FA" w:rsidR="00B413AB" w:rsidRPr="00A72607" w:rsidRDefault="00563355">
      <w:pPr>
        <w:pStyle w:val="P68B1DB1-Normal24"/>
        <w:rPr>
          <w:rFonts w:ascii="Arial" w:eastAsia="Arial" w:hAnsi="Arial" w:cs="Arial"/>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687936" behindDoc="0" locked="0" layoutInCell="1" allowOverlap="1" wp14:anchorId="7E45C418" wp14:editId="24E0B4A9">
                <wp:simplePos x="0" y="0"/>
                <wp:positionH relativeFrom="margin">
                  <wp:posOffset>-330200</wp:posOffset>
                </wp:positionH>
                <wp:positionV relativeFrom="paragraph">
                  <wp:posOffset>367665</wp:posOffset>
                </wp:positionV>
                <wp:extent cx="6499225" cy="1520190"/>
                <wp:effectExtent l="0" t="0" r="15875" b="22860"/>
                <wp:wrapTopAndBottom/>
                <wp:docPr id="76" name="Ορθογώνιο 49"/>
                <wp:cNvGraphicFramePr/>
                <a:graphic xmlns:a="http://schemas.openxmlformats.org/drawingml/2006/main">
                  <a:graphicData uri="http://schemas.microsoft.com/office/word/2010/wordprocessingShape">
                    <wps:wsp>
                      <wps:cNvSpPr/>
                      <wps:spPr>
                        <a:xfrm>
                          <a:off x="0" y="0"/>
                          <a:ext cx="6499225" cy="1520190"/>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6C42E230" w14:textId="090B5520" w:rsidR="00B413AB" w:rsidRPr="00A72607" w:rsidRDefault="00563355">
                            <w:pPr>
                              <w:pStyle w:val="P68B1DB1-Normal22"/>
                              <w:spacing w:after="0" w:line="300" w:lineRule="auto"/>
                              <w:ind w:left="-425"/>
                              <w:rPr>
                                <w:rFonts w:ascii="Arial" w:hAnsi="Arial" w:cs="Arial"/>
                                <w:sz w:val="24"/>
                                <w:szCs w:val="24"/>
                              </w:rPr>
                            </w:pPr>
                            <w:r>
                              <w:t xml:space="preserve">    </w:t>
                            </w:r>
                            <w:r w:rsidRPr="00A72607">
                              <w:rPr>
                                <w:rFonts w:ascii="Arial" w:hAnsi="Arial" w:cs="Arial"/>
                                <w:sz w:val="24"/>
                                <w:szCs w:val="24"/>
                              </w:rPr>
                              <w:t xml:space="preserve">Σημαντικές προσωπικότητες στην ιστορία της </w:t>
                            </w:r>
                          </w:p>
                          <w:p w14:paraId="12CD6B91" w14:textId="23D950B7" w:rsidR="00563355" w:rsidRPr="00A72607" w:rsidRDefault="00563355">
                            <w:pPr>
                              <w:pStyle w:val="P68B1DB1-Normal22"/>
                              <w:spacing w:after="0" w:line="300" w:lineRule="auto"/>
                              <w:ind w:left="-425"/>
                              <w:rPr>
                                <w:rFonts w:ascii="Arial" w:eastAsia="Arial" w:hAnsi="Arial" w:cs="Arial"/>
                                <w:sz w:val="24"/>
                                <w:szCs w:val="24"/>
                              </w:rPr>
                            </w:pPr>
                            <w:r w:rsidRPr="00A72607">
                              <w:rPr>
                                <w:rFonts w:ascii="Arial" w:hAnsi="Arial" w:cs="Arial"/>
                                <w:sz w:val="24"/>
                                <w:szCs w:val="24"/>
                              </w:rPr>
                              <w:t xml:space="preserve">    </w:t>
                            </w:r>
                            <w:r w:rsidR="00A72607">
                              <w:rPr>
                                <w:rFonts w:ascii="Arial" w:hAnsi="Arial" w:cs="Arial"/>
                                <w:sz w:val="24"/>
                                <w:szCs w:val="24"/>
                                <w:lang w:val="en-US"/>
                              </w:rPr>
                              <w:t xml:space="preserve">  </w:t>
                            </w:r>
                            <w:r w:rsidRPr="00A72607">
                              <w:rPr>
                                <w:rFonts w:ascii="Arial" w:hAnsi="Arial" w:cs="Arial"/>
                                <w:sz w:val="24"/>
                                <w:szCs w:val="24"/>
                              </w:rPr>
                              <w:t>Βέλγικης σοκολάτας</w:t>
                            </w:r>
                          </w:p>
                          <w:p w14:paraId="403DF622" w14:textId="57BE0A0C" w:rsidR="00B413AB" w:rsidRPr="00A72607" w:rsidRDefault="00EE4EBB">
                            <w:pPr>
                              <w:pStyle w:val="P68B1DB1-Normal23"/>
                              <w:spacing w:after="0" w:line="300" w:lineRule="auto"/>
                              <w:rPr>
                                <w:sz w:val="24"/>
                                <w:szCs w:val="24"/>
                              </w:rPr>
                            </w:pPr>
                            <w:r w:rsidRPr="00A72607">
                              <w:rPr>
                                <w:sz w:val="24"/>
                                <w:szCs w:val="24"/>
                              </w:rPr>
                              <w:t xml:space="preserve">Ποιος πήρε την πρώτη άδεια παρασκευής σοκολάτας; Ποιος είναι ο εφευρέτης της πραλίνας; Ποιος εφηύρε την πραλίνα Μανόν; Ποιος λάνσαρε την πρώτη </w:t>
                            </w:r>
                            <w:r w:rsidR="00563355" w:rsidRPr="00A72607">
                              <w:rPr>
                                <w:sz w:val="24"/>
                                <w:szCs w:val="24"/>
                              </w:rPr>
                              <w:t>μπάρα σοκολάτας</w:t>
                            </w:r>
                            <w:r w:rsidRPr="00A72607">
                              <w:rPr>
                                <w:sz w:val="24"/>
                                <w:szCs w:val="24"/>
                              </w:rPr>
                              <w:t xml:space="preserve">; </w:t>
                            </w:r>
                            <w:r w:rsidR="00563355" w:rsidRPr="00A72607">
                              <w:rPr>
                                <w:sz w:val="24"/>
                                <w:szCs w:val="24"/>
                              </w:rPr>
                              <w:t xml:space="preserve">Μπορείτε να βρείτε τις απαντήσεις </w:t>
                            </w:r>
                            <w:r w:rsidRPr="00A72607">
                              <w:rPr>
                                <w:sz w:val="24"/>
                                <w:szCs w:val="24"/>
                              </w:rPr>
                              <w:t xml:space="preserve">σε όλα αυτά τα ερωτήματα </w:t>
                            </w:r>
                            <w:r w:rsidR="00563355" w:rsidRPr="00A72607">
                              <w:rPr>
                                <w:sz w:val="24"/>
                                <w:szCs w:val="24"/>
                              </w:rPr>
                              <w:t>στο</w:t>
                            </w:r>
                            <w:r w:rsidRPr="00A72607">
                              <w:rPr>
                                <w:sz w:val="24"/>
                                <w:szCs w:val="24"/>
                              </w:rPr>
                              <w:t xml:space="preserve"> σύντομο βίντεο </w:t>
                            </w:r>
                            <w:r w:rsidR="00563355" w:rsidRPr="00A72607">
                              <w:rPr>
                                <w:sz w:val="24"/>
                                <w:szCs w:val="24"/>
                              </w:rPr>
                              <w:t>σχετικά με τις</w:t>
                            </w:r>
                            <w:r w:rsidRPr="00A72607">
                              <w:rPr>
                                <w:sz w:val="24"/>
                                <w:szCs w:val="24"/>
                              </w:rPr>
                              <w:t xml:space="preserve"> σημαντικότερες προσωπικότητες στην ιστορία της βελγικής σοκολάτας.</w:t>
                            </w:r>
                          </w:p>
                          <w:p w14:paraId="6C4D504B" w14:textId="77777777" w:rsidR="00B413AB" w:rsidRDefault="00B413AB">
                            <w:pPr>
                              <w:spacing w:after="0" w:line="300" w:lineRule="auto"/>
                              <w:rPr>
                                <w:rFonts w:ascii="Arial" w:eastAsia="Arial" w:hAnsi="Arial" w:cs="Arial"/>
                                <w:sz w:val="28"/>
                              </w:rPr>
                            </w:pPr>
                          </w:p>
                          <w:p w14:paraId="6D0E41AF"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5C418" id="_x0000_s1084" style="position:absolute;margin-left:-26pt;margin-top:28.95pt;width:511.75pt;height:119.7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" fillcolor="#a9d18e" strokecolor="#2f528f" strokeweight="1pt">
                <v:textbox>
                  <w:txbxContent>
                    <w:p w14:paraId="6C42E230" w14:textId="090B5520" w:rsidR="00B413AB" w:rsidRPr="00A72607" w:rsidRDefault="00563355">
                      <w:pPr>
                        <w:pStyle w:val="P68B1DB1-Normal22"/>
                        <w:spacing w:after="0" w:line="300" w:lineRule="auto"/>
                        <w:ind w:left="-425"/>
                        <w:rPr>
                          <w:rFonts w:ascii="Arial" w:hAnsi="Arial" w:cs="Arial"/>
                          <w:sz w:val="24"/>
                          <w:szCs w:val="24"/>
                        </w:rPr>
                      </w:pPr>
                      <w:r>
                        <w:t xml:space="preserve">    </w:t>
                      </w:r>
                      <w:r w:rsidRPr="00A72607">
                        <w:rPr>
                          <w:rFonts w:ascii="Arial" w:hAnsi="Arial" w:cs="Arial"/>
                          <w:sz w:val="24"/>
                          <w:szCs w:val="24"/>
                        </w:rPr>
                        <w:t xml:space="preserve">Σημαντικές προσωπικότητες στην ιστορία της </w:t>
                      </w:r>
                    </w:p>
                    <w:p w14:paraId="12CD6B91" w14:textId="23D950B7" w:rsidR="00563355" w:rsidRPr="00A72607" w:rsidRDefault="00563355">
                      <w:pPr>
                        <w:pStyle w:val="P68B1DB1-Normal22"/>
                        <w:spacing w:after="0" w:line="300" w:lineRule="auto"/>
                        <w:ind w:left="-425"/>
                        <w:rPr>
                          <w:rFonts w:ascii="Arial" w:eastAsia="Arial" w:hAnsi="Arial" w:cs="Arial"/>
                          <w:sz w:val="24"/>
                          <w:szCs w:val="24"/>
                        </w:rPr>
                      </w:pPr>
                      <w:r w:rsidRPr="00A72607">
                        <w:rPr>
                          <w:rFonts w:ascii="Arial" w:hAnsi="Arial" w:cs="Arial"/>
                          <w:sz w:val="24"/>
                          <w:szCs w:val="24"/>
                        </w:rPr>
                        <w:t xml:space="preserve">    </w:t>
                      </w:r>
                      <w:r w:rsidR="00A72607">
                        <w:rPr>
                          <w:rFonts w:ascii="Arial" w:hAnsi="Arial" w:cs="Arial"/>
                          <w:sz w:val="24"/>
                          <w:szCs w:val="24"/>
                          <w:lang w:val="en-US"/>
                        </w:rPr>
                        <w:t xml:space="preserve">  </w:t>
                      </w:r>
                      <w:r w:rsidRPr="00A72607">
                        <w:rPr>
                          <w:rFonts w:ascii="Arial" w:hAnsi="Arial" w:cs="Arial"/>
                          <w:sz w:val="24"/>
                          <w:szCs w:val="24"/>
                        </w:rPr>
                        <w:t>Βέλγικης σοκολάτας</w:t>
                      </w:r>
                    </w:p>
                    <w:p w14:paraId="403DF622" w14:textId="57BE0A0C" w:rsidR="00B413AB" w:rsidRPr="00A72607" w:rsidRDefault="00EE4EBB">
                      <w:pPr>
                        <w:pStyle w:val="P68B1DB1-Normal23"/>
                        <w:spacing w:after="0" w:line="300" w:lineRule="auto"/>
                        <w:rPr>
                          <w:sz w:val="24"/>
                          <w:szCs w:val="24"/>
                        </w:rPr>
                      </w:pPr>
                      <w:r w:rsidRPr="00A72607">
                        <w:rPr>
                          <w:sz w:val="24"/>
                          <w:szCs w:val="24"/>
                        </w:rPr>
                        <w:t xml:space="preserve">Ποιος πήρε την πρώτη άδεια παρασκευής σοκολάτας; Ποιος είναι ο εφευρέτης της πραλίνας; Ποιος εφηύρε την πραλίνα Μανόν; Ποιος λάνσαρε την πρώτη </w:t>
                      </w:r>
                      <w:r w:rsidR="00563355" w:rsidRPr="00A72607">
                        <w:rPr>
                          <w:sz w:val="24"/>
                          <w:szCs w:val="24"/>
                        </w:rPr>
                        <w:t>μπάρα σοκολάτας</w:t>
                      </w:r>
                      <w:r w:rsidRPr="00A72607">
                        <w:rPr>
                          <w:sz w:val="24"/>
                          <w:szCs w:val="24"/>
                        </w:rPr>
                        <w:t xml:space="preserve">; </w:t>
                      </w:r>
                      <w:r w:rsidR="00563355" w:rsidRPr="00A72607">
                        <w:rPr>
                          <w:sz w:val="24"/>
                          <w:szCs w:val="24"/>
                        </w:rPr>
                        <w:t xml:space="preserve">Μπορείτε να βρείτε τις απαντήσεις </w:t>
                      </w:r>
                      <w:r w:rsidRPr="00A72607">
                        <w:rPr>
                          <w:sz w:val="24"/>
                          <w:szCs w:val="24"/>
                        </w:rPr>
                        <w:t xml:space="preserve">σε όλα αυτά τα ερωτήματα </w:t>
                      </w:r>
                      <w:r w:rsidR="00563355" w:rsidRPr="00A72607">
                        <w:rPr>
                          <w:sz w:val="24"/>
                          <w:szCs w:val="24"/>
                        </w:rPr>
                        <w:t>στο</w:t>
                      </w:r>
                      <w:r w:rsidRPr="00A72607">
                        <w:rPr>
                          <w:sz w:val="24"/>
                          <w:szCs w:val="24"/>
                        </w:rPr>
                        <w:t xml:space="preserve"> σύντομο βίντεο </w:t>
                      </w:r>
                      <w:r w:rsidR="00563355" w:rsidRPr="00A72607">
                        <w:rPr>
                          <w:sz w:val="24"/>
                          <w:szCs w:val="24"/>
                        </w:rPr>
                        <w:t>σχετικά με τις</w:t>
                      </w:r>
                      <w:r w:rsidRPr="00A72607">
                        <w:rPr>
                          <w:sz w:val="24"/>
                          <w:szCs w:val="24"/>
                        </w:rPr>
                        <w:t xml:space="preserve"> σημαντικότερες προσωπικότητες στην ιστορία της βελγικής σοκολάτας.</w:t>
                      </w:r>
                    </w:p>
                    <w:p w14:paraId="6C4D504B" w14:textId="77777777" w:rsidR="00B413AB" w:rsidRDefault="00B413AB">
                      <w:pPr>
                        <w:spacing w:after="0" w:line="300" w:lineRule="auto"/>
                        <w:rPr>
                          <w:rFonts w:ascii="Arial" w:eastAsia="Arial" w:hAnsi="Arial" w:cs="Arial"/>
                          <w:sz w:val="28"/>
                        </w:rPr>
                      </w:pPr>
                    </w:p>
                    <w:p w14:paraId="6D0E41AF" w14:textId="77777777" w:rsidR="00B413AB" w:rsidRDefault="00B413AB">
                      <w:pPr>
                        <w:rPr>
                          <w:sz w:val="40"/>
                        </w:rPr>
                      </w:pPr>
                    </w:p>
                  </w:txbxContent>
                </v:textbox>
                <w10:wrap type="topAndBottom" anchorx="margin"/>
              </v:rect>
            </w:pict>
          </mc:Fallback>
        </mc:AlternateContent>
      </w:r>
      <w:r w:rsidRPr="00A72607">
        <w:rPr>
          <w:rFonts w:ascii="Arial" w:eastAsia="Arial" w:hAnsi="Arial" w:cs="Arial"/>
          <w:sz w:val="28"/>
          <w:szCs w:val="28"/>
        </w:rPr>
        <w:t xml:space="preserve">Λεζάντα εκθέματος 3 </w:t>
      </w:r>
    </w:p>
    <w:p w14:paraId="34821AAA" w14:textId="6F80CE64" w:rsidR="00B413AB" w:rsidRPr="00A72607" w:rsidRDefault="00B413AB">
      <w:pPr>
        <w:rPr>
          <w:rFonts w:ascii="Arial" w:eastAsia="Arial" w:hAnsi="Arial" w:cs="Arial"/>
          <w:b/>
          <w:color w:val="0070C0"/>
          <w:sz w:val="28"/>
          <w:szCs w:val="28"/>
        </w:rPr>
      </w:pPr>
    </w:p>
    <w:p w14:paraId="3EB69D4F" w14:textId="5B8C9FD6" w:rsidR="00B413AB" w:rsidRPr="00A72607" w:rsidRDefault="00563355">
      <w:pPr>
        <w:pStyle w:val="P68B1DB1-Normal24"/>
        <w:rPr>
          <w:rFonts w:ascii="Arial" w:eastAsia="Arial" w:hAnsi="Arial" w:cs="Arial"/>
          <w:sz w:val="28"/>
          <w:szCs w:val="28"/>
        </w:rPr>
      </w:pPr>
      <w:r w:rsidRPr="00A72607">
        <w:rPr>
          <w:rFonts w:ascii="Arial" w:eastAsia="Arial" w:hAnsi="Arial" w:cs="Arial"/>
          <w:sz w:val="28"/>
          <w:szCs w:val="28"/>
        </w:rPr>
        <w:t xml:space="preserve">Λεζάντα εκθέματος 4 </w:t>
      </w:r>
    </w:p>
    <w:p w14:paraId="7EBDADFF" w14:textId="3CDCC7C2" w:rsidR="00B413AB" w:rsidRPr="00A72607" w:rsidRDefault="00A72607">
      <w:pPr>
        <w:rPr>
          <w:rFonts w:ascii="Arial" w:eastAsia="Arial" w:hAnsi="Arial" w:cs="Arial"/>
          <w:b/>
          <w:color w:val="0070C0"/>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689984" behindDoc="0" locked="0" layoutInCell="1" allowOverlap="1" wp14:anchorId="34606910" wp14:editId="7CE83058">
                <wp:simplePos x="0" y="0"/>
                <wp:positionH relativeFrom="margin">
                  <wp:align>center</wp:align>
                </wp:positionH>
                <wp:positionV relativeFrom="paragraph">
                  <wp:posOffset>219193</wp:posOffset>
                </wp:positionV>
                <wp:extent cx="6362700" cy="1243965"/>
                <wp:effectExtent l="0" t="0" r="19050" b="13335"/>
                <wp:wrapTopAndBottom/>
                <wp:docPr id="77" name="Ορθογώνιο 49"/>
                <wp:cNvGraphicFramePr/>
                <a:graphic xmlns:a="http://schemas.openxmlformats.org/drawingml/2006/main">
                  <a:graphicData uri="http://schemas.microsoft.com/office/word/2010/wordprocessingShape">
                    <wps:wsp>
                      <wps:cNvSpPr/>
                      <wps:spPr>
                        <a:xfrm>
                          <a:off x="0" y="0"/>
                          <a:ext cx="6362700" cy="1243965"/>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1C27F24A" w14:textId="6B561104" w:rsidR="00B413AB" w:rsidRPr="00A72607" w:rsidRDefault="00EE4EBB">
                            <w:pPr>
                              <w:pStyle w:val="P68B1DB1-Normal22"/>
                              <w:spacing w:after="0" w:line="300" w:lineRule="auto"/>
                              <w:rPr>
                                <w:rFonts w:ascii="Arial" w:hAnsi="Arial" w:cs="Arial"/>
                                <w:sz w:val="24"/>
                                <w:szCs w:val="24"/>
                              </w:rPr>
                            </w:pPr>
                            <w:r w:rsidRPr="00A72607">
                              <w:rPr>
                                <w:rFonts w:ascii="Arial" w:hAnsi="Arial" w:cs="Arial"/>
                                <w:sz w:val="24"/>
                                <w:szCs w:val="24"/>
                              </w:rPr>
                              <w:t>Βελγικές σοκολάτες: Πραλίνες</w:t>
                            </w:r>
                          </w:p>
                          <w:p w14:paraId="75E7CA17" w14:textId="1669687D" w:rsidR="00B413AB" w:rsidRPr="00A72607" w:rsidRDefault="00EE4EBB">
                            <w:pPr>
                              <w:pStyle w:val="P68B1DB1-Normal23"/>
                              <w:spacing w:after="0" w:line="300" w:lineRule="auto"/>
                              <w:rPr>
                                <w:sz w:val="24"/>
                                <w:szCs w:val="24"/>
                              </w:rPr>
                            </w:pPr>
                            <w:r w:rsidRPr="00A72607">
                              <w:rPr>
                                <w:sz w:val="24"/>
                                <w:szCs w:val="24"/>
                              </w:rPr>
                              <w:t xml:space="preserve">Ο όρος «πραλίνα» είναι βελγικής προέλευσης. Υπάρχουν πολλοί ορισμοί για τις πραλίνες και υπάρχουν πολλοί τρόποι για να τις φτιάξετε. Αλλά </w:t>
                            </w:r>
                            <w:r w:rsidR="00563355" w:rsidRPr="00A72607">
                              <w:rPr>
                                <w:sz w:val="24"/>
                                <w:szCs w:val="24"/>
                              </w:rPr>
                              <w:t>ένα χαρακτηριστικό που είναι κοινό μεταξύ τους</w:t>
                            </w:r>
                            <w:r w:rsidRPr="00A72607">
                              <w:rPr>
                                <w:sz w:val="24"/>
                                <w:szCs w:val="24"/>
                              </w:rPr>
                              <w:t xml:space="preserve"> είναι ότι η πραλίνα είναι μια σοκολάτα με </w:t>
                            </w:r>
                            <w:r w:rsidR="00563355" w:rsidRPr="00A72607">
                              <w:rPr>
                                <w:sz w:val="24"/>
                                <w:szCs w:val="24"/>
                              </w:rPr>
                              <w:t>απαλή</w:t>
                            </w:r>
                            <w:r w:rsidRPr="00A72607">
                              <w:rPr>
                                <w:sz w:val="24"/>
                                <w:szCs w:val="24"/>
                              </w:rPr>
                              <w:t xml:space="preserve"> γέμιση. Εδώ μπορείτε να δείτε ένα παράδειγμα μιας πραλίνας.</w:t>
                            </w:r>
                          </w:p>
                          <w:p w14:paraId="79673002" w14:textId="77777777" w:rsidR="00B413AB" w:rsidRDefault="00B413AB">
                            <w:pPr>
                              <w:spacing w:after="0" w:line="300" w:lineRule="auto"/>
                              <w:rPr>
                                <w:rFonts w:ascii="Arial" w:eastAsia="Arial" w:hAnsi="Arial" w:cs="Arial"/>
                                <w:sz w:val="28"/>
                              </w:rPr>
                            </w:pPr>
                          </w:p>
                          <w:p w14:paraId="06A9A5EE"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06910" id="_x0000_s1085" style="position:absolute;margin-left:0;margin-top:17.25pt;width:501pt;height:97.95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" fillcolor="#a9d18e" strokecolor="#2f528f" strokeweight="1pt">
                <v:textbox>
                  <w:txbxContent>
                    <w:p w14:paraId="1C27F24A" w14:textId="6B561104" w:rsidR="00B413AB" w:rsidRPr="00A72607" w:rsidRDefault="00EE4EBB">
                      <w:pPr>
                        <w:pStyle w:val="P68B1DB1-Normal22"/>
                        <w:spacing w:after="0" w:line="300" w:lineRule="auto"/>
                        <w:rPr>
                          <w:rFonts w:ascii="Arial" w:hAnsi="Arial" w:cs="Arial"/>
                          <w:sz w:val="24"/>
                          <w:szCs w:val="24"/>
                        </w:rPr>
                      </w:pPr>
                      <w:r w:rsidRPr="00A72607">
                        <w:rPr>
                          <w:rFonts w:ascii="Arial" w:hAnsi="Arial" w:cs="Arial"/>
                          <w:sz w:val="24"/>
                          <w:szCs w:val="24"/>
                        </w:rPr>
                        <w:t>Βελγικές σοκολάτες: Πραλίνες</w:t>
                      </w:r>
                    </w:p>
                    <w:p w14:paraId="75E7CA17" w14:textId="1669687D" w:rsidR="00B413AB" w:rsidRPr="00A72607" w:rsidRDefault="00EE4EBB">
                      <w:pPr>
                        <w:pStyle w:val="P68B1DB1-Normal23"/>
                        <w:spacing w:after="0" w:line="300" w:lineRule="auto"/>
                        <w:rPr>
                          <w:sz w:val="24"/>
                          <w:szCs w:val="24"/>
                        </w:rPr>
                      </w:pPr>
                      <w:r w:rsidRPr="00A72607">
                        <w:rPr>
                          <w:sz w:val="24"/>
                          <w:szCs w:val="24"/>
                        </w:rPr>
                        <w:t xml:space="preserve">Ο όρος «πραλίνα» είναι βελγικής προέλευσης. Υπάρχουν πολλοί ορισμοί για τις πραλίνες και υπάρχουν πολλοί τρόποι για να τις φτιάξετε. Αλλά </w:t>
                      </w:r>
                      <w:r w:rsidR="00563355" w:rsidRPr="00A72607">
                        <w:rPr>
                          <w:sz w:val="24"/>
                          <w:szCs w:val="24"/>
                        </w:rPr>
                        <w:t>ένα χαρακτηριστικό που είναι κοινό μεταξύ τους</w:t>
                      </w:r>
                      <w:r w:rsidRPr="00A72607">
                        <w:rPr>
                          <w:sz w:val="24"/>
                          <w:szCs w:val="24"/>
                        </w:rPr>
                        <w:t xml:space="preserve"> είναι ότι η πραλίνα είναι μια σοκολάτα με </w:t>
                      </w:r>
                      <w:r w:rsidR="00563355" w:rsidRPr="00A72607">
                        <w:rPr>
                          <w:sz w:val="24"/>
                          <w:szCs w:val="24"/>
                        </w:rPr>
                        <w:t>απαλή</w:t>
                      </w:r>
                      <w:r w:rsidRPr="00A72607">
                        <w:rPr>
                          <w:sz w:val="24"/>
                          <w:szCs w:val="24"/>
                        </w:rPr>
                        <w:t xml:space="preserve"> γέμιση. Εδώ μπορείτε να δείτε ένα παράδειγμα μιας πραλίνας.</w:t>
                      </w:r>
                    </w:p>
                    <w:p w14:paraId="79673002" w14:textId="77777777" w:rsidR="00B413AB" w:rsidRDefault="00B413AB">
                      <w:pPr>
                        <w:spacing w:after="0" w:line="300" w:lineRule="auto"/>
                        <w:rPr>
                          <w:rFonts w:ascii="Arial" w:eastAsia="Arial" w:hAnsi="Arial" w:cs="Arial"/>
                          <w:sz w:val="28"/>
                        </w:rPr>
                      </w:pPr>
                    </w:p>
                    <w:p w14:paraId="06A9A5EE" w14:textId="77777777" w:rsidR="00B413AB" w:rsidRDefault="00B413AB">
                      <w:pPr>
                        <w:rPr>
                          <w:sz w:val="40"/>
                        </w:rPr>
                      </w:pPr>
                    </w:p>
                  </w:txbxContent>
                </v:textbox>
                <w10:wrap type="topAndBottom" anchorx="margin"/>
              </v:rect>
            </w:pict>
          </mc:Fallback>
        </mc:AlternateContent>
      </w:r>
    </w:p>
    <w:p w14:paraId="4DC908B8" w14:textId="77777777" w:rsidR="00B413AB" w:rsidRPr="00A72607" w:rsidRDefault="00B413AB">
      <w:pPr>
        <w:rPr>
          <w:rFonts w:ascii="Arial" w:eastAsia="Arial" w:hAnsi="Arial" w:cs="Arial"/>
          <w:b/>
          <w:color w:val="0070C0"/>
          <w:sz w:val="28"/>
          <w:szCs w:val="28"/>
        </w:rPr>
      </w:pPr>
    </w:p>
    <w:p w14:paraId="05C1B35E" w14:textId="62AA5F01" w:rsidR="00B413AB" w:rsidRPr="00A72607" w:rsidRDefault="00EE4EBB">
      <w:pPr>
        <w:pStyle w:val="P68B1DB1-Normal24"/>
        <w:rPr>
          <w:rFonts w:ascii="Arial" w:eastAsia="Arial" w:hAnsi="Arial" w:cs="Arial"/>
          <w:sz w:val="28"/>
          <w:szCs w:val="28"/>
        </w:rPr>
      </w:pPr>
      <w:r w:rsidRPr="00A72607">
        <w:rPr>
          <w:rFonts w:ascii="Arial" w:hAnsi="Arial" w:cs="Arial"/>
          <w:noProof/>
          <w:color w:val="0070C0"/>
          <w:sz w:val="28"/>
          <w:szCs w:val="28"/>
        </w:rPr>
        <w:lastRenderedPageBreak/>
        <mc:AlternateContent>
          <mc:Choice Requires="wps">
            <w:drawing>
              <wp:anchor distT="0" distB="0" distL="114300" distR="114300" simplePos="0" relativeHeight="251692032" behindDoc="0" locked="0" layoutInCell="1" allowOverlap="1" wp14:anchorId="21A702B1" wp14:editId="2F8A79B4">
                <wp:simplePos x="0" y="0"/>
                <wp:positionH relativeFrom="margin">
                  <wp:align>center</wp:align>
                </wp:positionH>
                <wp:positionV relativeFrom="paragraph">
                  <wp:posOffset>371475</wp:posOffset>
                </wp:positionV>
                <wp:extent cx="6362700" cy="1945640"/>
                <wp:effectExtent l="0" t="0" r="19050" b="16510"/>
                <wp:wrapTopAndBottom/>
                <wp:docPr id="78" name="Ορθογώνιο 49"/>
                <wp:cNvGraphicFramePr/>
                <a:graphic xmlns:a="http://schemas.openxmlformats.org/drawingml/2006/main">
                  <a:graphicData uri="http://schemas.microsoft.com/office/word/2010/wordprocessingShape">
                    <wps:wsp>
                      <wps:cNvSpPr/>
                      <wps:spPr>
                        <a:xfrm>
                          <a:off x="0" y="0"/>
                          <a:ext cx="6362700" cy="1945758"/>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585DBF89" w14:textId="2C2F06FB" w:rsidR="00B413AB" w:rsidRPr="00A72607" w:rsidRDefault="00EE4EBB">
                            <w:pPr>
                              <w:pStyle w:val="P68B1DB1-Normal22"/>
                              <w:rPr>
                                <w:rFonts w:ascii="Arial" w:hAnsi="Arial" w:cs="Arial"/>
                                <w:sz w:val="24"/>
                                <w:szCs w:val="24"/>
                              </w:rPr>
                            </w:pPr>
                            <w:r w:rsidRPr="00A72607">
                              <w:rPr>
                                <w:rFonts w:ascii="Arial" w:hAnsi="Arial" w:cs="Arial"/>
                                <w:sz w:val="24"/>
                                <w:szCs w:val="24"/>
                              </w:rPr>
                              <w:t>Πώς να φτιάξετε μια πραλίνα;</w:t>
                            </w:r>
                          </w:p>
                          <w:p w14:paraId="0B330EF5" w14:textId="4B4A62EE" w:rsidR="00B413AB" w:rsidRPr="00A72607" w:rsidRDefault="00EE4EBB">
                            <w:pPr>
                              <w:pStyle w:val="P68B1DB1-Normal23"/>
                              <w:spacing w:after="0" w:line="300" w:lineRule="auto"/>
                              <w:rPr>
                                <w:sz w:val="24"/>
                                <w:szCs w:val="24"/>
                              </w:rPr>
                            </w:pPr>
                            <w:r w:rsidRPr="00A72607">
                              <w:rPr>
                                <w:sz w:val="24"/>
                                <w:szCs w:val="24"/>
                              </w:rPr>
                              <w:t xml:space="preserve">Αυτή η δραστηριότητα μπορεί να </w:t>
                            </w:r>
                            <w:r w:rsidR="00705C96" w:rsidRPr="00A72607">
                              <w:rPr>
                                <w:sz w:val="24"/>
                                <w:szCs w:val="24"/>
                              </w:rPr>
                              <w:t xml:space="preserve">αποτελέσει το </w:t>
                            </w:r>
                            <w:r w:rsidRPr="00A72607">
                              <w:rPr>
                                <w:sz w:val="24"/>
                                <w:szCs w:val="24"/>
                              </w:rPr>
                              <w:t xml:space="preserve">πρώτο βήμα για να γίνετε </w:t>
                            </w:r>
                            <w:r w:rsidR="00705C96" w:rsidRPr="00A72607">
                              <w:rPr>
                                <w:sz w:val="24"/>
                                <w:szCs w:val="24"/>
                              </w:rPr>
                              <w:t xml:space="preserve">ένας </w:t>
                            </w:r>
                            <w:r w:rsidRPr="00A72607">
                              <w:rPr>
                                <w:sz w:val="24"/>
                                <w:szCs w:val="24"/>
                              </w:rPr>
                              <w:t xml:space="preserve">πραγματικός σοκολατοποιός! Υπάρχουν πολλές διαφορετικές συνταγές </w:t>
                            </w:r>
                            <w:r w:rsidR="00705C96" w:rsidRPr="00A72607">
                              <w:rPr>
                                <w:sz w:val="24"/>
                                <w:szCs w:val="24"/>
                              </w:rPr>
                              <w:t>με τις οποίες μπορείτε να φτιάξετε</w:t>
                            </w:r>
                            <w:r w:rsidRPr="00A72607">
                              <w:rPr>
                                <w:sz w:val="24"/>
                                <w:szCs w:val="24"/>
                              </w:rPr>
                              <w:t xml:space="preserve"> πραλίνες (και μερικές είναι ακόμα ένα καλά κρυμμένο μυστικό!)</w:t>
                            </w:r>
                            <w:r w:rsidR="006419BC" w:rsidRPr="00A72607">
                              <w:rPr>
                                <w:sz w:val="24"/>
                                <w:szCs w:val="24"/>
                              </w:rPr>
                              <w:t xml:space="preserve">, </w:t>
                            </w:r>
                            <w:r w:rsidR="00705C96" w:rsidRPr="00A72607">
                              <w:rPr>
                                <w:sz w:val="24"/>
                                <w:szCs w:val="24"/>
                              </w:rPr>
                              <w:t>ενώ μπορείτε επίσης να φτιάξετε τη γέμισή τους χρησιμοποιώντας διαφορετικά συστατικά</w:t>
                            </w:r>
                            <w:r w:rsidRPr="00A72607">
                              <w:rPr>
                                <w:sz w:val="24"/>
                                <w:szCs w:val="24"/>
                              </w:rPr>
                              <w:t xml:space="preserve"> (αμύγδαλα, φουντούκια, αλλά ακόμη και ντομάτα και βασιλικό). </w:t>
                            </w:r>
                            <w:r w:rsidR="00705C96" w:rsidRPr="00A72607">
                              <w:rPr>
                                <w:sz w:val="24"/>
                                <w:szCs w:val="24"/>
                              </w:rPr>
                              <w:t>Στη</w:t>
                            </w:r>
                            <w:r w:rsidRPr="00A72607">
                              <w:rPr>
                                <w:sz w:val="24"/>
                                <w:szCs w:val="24"/>
                              </w:rPr>
                              <w:t xml:space="preserve"> δραστηριότητα</w:t>
                            </w:r>
                            <w:r w:rsidR="00705C96" w:rsidRPr="00A72607">
                              <w:rPr>
                                <w:sz w:val="24"/>
                                <w:szCs w:val="24"/>
                              </w:rPr>
                              <w:t xml:space="preserve"> αυτή</w:t>
                            </w:r>
                            <w:r w:rsidRPr="00A72607">
                              <w:rPr>
                                <w:sz w:val="24"/>
                                <w:szCs w:val="24"/>
                              </w:rPr>
                              <w:t xml:space="preserve">, θα μάθετε έναν τρόπο </w:t>
                            </w:r>
                            <w:r w:rsidR="00705C96" w:rsidRPr="00A72607">
                              <w:rPr>
                                <w:sz w:val="24"/>
                                <w:szCs w:val="24"/>
                              </w:rPr>
                              <w:t>με τον οποίο μπορείτε να φτιάξετε πραλίνες για να τις απολαμβάνετε από την άνεση</w:t>
                            </w:r>
                            <w:r w:rsidRPr="00A72607">
                              <w:rPr>
                                <w:sz w:val="24"/>
                                <w:szCs w:val="24"/>
                              </w:rPr>
                              <w:t xml:space="preserve"> </w:t>
                            </w:r>
                            <w:r w:rsidR="00705C96" w:rsidRPr="00A72607">
                              <w:rPr>
                                <w:sz w:val="24"/>
                                <w:szCs w:val="24"/>
                              </w:rPr>
                              <w:t xml:space="preserve">του σπιτιού σας. </w:t>
                            </w:r>
                          </w:p>
                          <w:p w14:paraId="05538ECF" w14:textId="77777777" w:rsidR="00B413AB" w:rsidRDefault="00B413AB">
                            <w:pPr>
                              <w:spacing w:after="0" w:line="300" w:lineRule="auto"/>
                              <w:rPr>
                                <w:rFonts w:ascii="Arial" w:eastAsia="Arial" w:hAnsi="Arial" w:cs="Arial"/>
                                <w:sz w:val="28"/>
                              </w:rPr>
                            </w:pPr>
                          </w:p>
                          <w:p w14:paraId="719A5F75"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02B1" id="_x0000_s1086" style="position:absolute;margin-left:0;margin-top:29.25pt;width:501pt;height:153.2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" fillcolor="#a9d18e" strokecolor="#2f528f" strokeweight="1pt">
                <v:textbox>
                  <w:txbxContent>
                    <w:p w14:paraId="585DBF89" w14:textId="2C2F06FB" w:rsidR="00B413AB" w:rsidRPr="00A72607" w:rsidRDefault="00EE4EBB">
                      <w:pPr>
                        <w:pStyle w:val="P68B1DB1-Normal22"/>
                        <w:rPr>
                          <w:rFonts w:ascii="Arial" w:hAnsi="Arial" w:cs="Arial"/>
                          <w:sz w:val="24"/>
                          <w:szCs w:val="24"/>
                        </w:rPr>
                      </w:pPr>
                      <w:r w:rsidRPr="00A72607">
                        <w:rPr>
                          <w:rFonts w:ascii="Arial" w:hAnsi="Arial" w:cs="Arial"/>
                          <w:sz w:val="24"/>
                          <w:szCs w:val="24"/>
                        </w:rPr>
                        <w:t>Πώς να φτιάξετε μια πραλίνα;</w:t>
                      </w:r>
                    </w:p>
                    <w:p w14:paraId="0B330EF5" w14:textId="4B4A62EE" w:rsidR="00B413AB" w:rsidRPr="00A72607" w:rsidRDefault="00EE4EBB">
                      <w:pPr>
                        <w:pStyle w:val="P68B1DB1-Normal23"/>
                        <w:spacing w:after="0" w:line="300" w:lineRule="auto"/>
                        <w:rPr>
                          <w:sz w:val="24"/>
                          <w:szCs w:val="24"/>
                        </w:rPr>
                      </w:pPr>
                      <w:r w:rsidRPr="00A72607">
                        <w:rPr>
                          <w:sz w:val="24"/>
                          <w:szCs w:val="24"/>
                        </w:rPr>
                        <w:t xml:space="preserve">Αυτή η δραστηριότητα μπορεί να </w:t>
                      </w:r>
                      <w:r w:rsidR="00705C96" w:rsidRPr="00A72607">
                        <w:rPr>
                          <w:sz w:val="24"/>
                          <w:szCs w:val="24"/>
                        </w:rPr>
                        <w:t xml:space="preserve">αποτελέσει το </w:t>
                      </w:r>
                      <w:r w:rsidRPr="00A72607">
                        <w:rPr>
                          <w:sz w:val="24"/>
                          <w:szCs w:val="24"/>
                        </w:rPr>
                        <w:t xml:space="preserve">πρώτο βήμα για να γίνετε </w:t>
                      </w:r>
                      <w:r w:rsidR="00705C96" w:rsidRPr="00A72607">
                        <w:rPr>
                          <w:sz w:val="24"/>
                          <w:szCs w:val="24"/>
                        </w:rPr>
                        <w:t xml:space="preserve">ένας </w:t>
                      </w:r>
                      <w:r w:rsidRPr="00A72607">
                        <w:rPr>
                          <w:sz w:val="24"/>
                          <w:szCs w:val="24"/>
                        </w:rPr>
                        <w:t xml:space="preserve">πραγματικός σοκολατοποιός! Υπάρχουν πολλές διαφορετικές συνταγές </w:t>
                      </w:r>
                      <w:r w:rsidR="00705C96" w:rsidRPr="00A72607">
                        <w:rPr>
                          <w:sz w:val="24"/>
                          <w:szCs w:val="24"/>
                        </w:rPr>
                        <w:t>με τις οποίες μπορείτε να φτιάξετε</w:t>
                      </w:r>
                      <w:r w:rsidRPr="00A72607">
                        <w:rPr>
                          <w:sz w:val="24"/>
                          <w:szCs w:val="24"/>
                        </w:rPr>
                        <w:t xml:space="preserve"> πραλίνες (και μερικές είναι ακόμα ένα καλά κρυμμένο μυστικό!)</w:t>
                      </w:r>
                      <w:r w:rsidR="006419BC" w:rsidRPr="00A72607">
                        <w:rPr>
                          <w:sz w:val="24"/>
                          <w:szCs w:val="24"/>
                        </w:rPr>
                        <w:t xml:space="preserve">, </w:t>
                      </w:r>
                      <w:r w:rsidR="00705C96" w:rsidRPr="00A72607">
                        <w:rPr>
                          <w:sz w:val="24"/>
                          <w:szCs w:val="24"/>
                        </w:rPr>
                        <w:t>ενώ μπορείτε επίσης να φτιάξετε τη γέμισή τους χρησιμοποιώντας διαφορετικά συστατικά</w:t>
                      </w:r>
                      <w:r w:rsidRPr="00A72607">
                        <w:rPr>
                          <w:sz w:val="24"/>
                          <w:szCs w:val="24"/>
                        </w:rPr>
                        <w:t xml:space="preserve"> (αμύγδαλα, φουντούκια, αλλά ακόμη και ντομάτα και βασιλικό). </w:t>
                      </w:r>
                      <w:r w:rsidR="00705C96" w:rsidRPr="00A72607">
                        <w:rPr>
                          <w:sz w:val="24"/>
                          <w:szCs w:val="24"/>
                        </w:rPr>
                        <w:t>Στη</w:t>
                      </w:r>
                      <w:r w:rsidRPr="00A72607">
                        <w:rPr>
                          <w:sz w:val="24"/>
                          <w:szCs w:val="24"/>
                        </w:rPr>
                        <w:t xml:space="preserve"> δραστηριότητα</w:t>
                      </w:r>
                      <w:r w:rsidR="00705C96" w:rsidRPr="00A72607">
                        <w:rPr>
                          <w:sz w:val="24"/>
                          <w:szCs w:val="24"/>
                        </w:rPr>
                        <w:t xml:space="preserve"> αυτή</w:t>
                      </w:r>
                      <w:r w:rsidRPr="00A72607">
                        <w:rPr>
                          <w:sz w:val="24"/>
                          <w:szCs w:val="24"/>
                        </w:rPr>
                        <w:t xml:space="preserve">, θα μάθετε έναν τρόπο </w:t>
                      </w:r>
                      <w:r w:rsidR="00705C96" w:rsidRPr="00A72607">
                        <w:rPr>
                          <w:sz w:val="24"/>
                          <w:szCs w:val="24"/>
                        </w:rPr>
                        <w:t>με τον οποίο μπορείτε να φτιάξετε πραλίνες για να τις απολαμβάνετε από την άνεση</w:t>
                      </w:r>
                      <w:r w:rsidRPr="00A72607">
                        <w:rPr>
                          <w:sz w:val="24"/>
                          <w:szCs w:val="24"/>
                        </w:rPr>
                        <w:t xml:space="preserve"> </w:t>
                      </w:r>
                      <w:r w:rsidR="00705C96" w:rsidRPr="00A72607">
                        <w:rPr>
                          <w:sz w:val="24"/>
                          <w:szCs w:val="24"/>
                        </w:rPr>
                        <w:t xml:space="preserve">του σπιτιού σας. </w:t>
                      </w:r>
                    </w:p>
                    <w:p w14:paraId="05538ECF" w14:textId="77777777" w:rsidR="00B413AB" w:rsidRDefault="00B413AB">
                      <w:pPr>
                        <w:spacing w:after="0" w:line="300" w:lineRule="auto"/>
                        <w:rPr>
                          <w:rFonts w:ascii="Arial" w:eastAsia="Arial" w:hAnsi="Arial" w:cs="Arial"/>
                          <w:sz w:val="28"/>
                        </w:rPr>
                      </w:pPr>
                    </w:p>
                    <w:p w14:paraId="719A5F75" w14:textId="77777777" w:rsidR="00B413AB" w:rsidRDefault="00B413AB">
                      <w:pPr>
                        <w:rPr>
                          <w:sz w:val="40"/>
                        </w:rPr>
                      </w:pPr>
                    </w:p>
                  </w:txbxContent>
                </v:textbox>
                <w10:wrap type="topAndBottom" anchorx="margin"/>
              </v:rect>
            </w:pict>
          </mc:Fallback>
        </mc:AlternateContent>
      </w:r>
      <w:r w:rsidR="00563355" w:rsidRPr="00A72607">
        <w:rPr>
          <w:rFonts w:ascii="Arial" w:eastAsia="Arial" w:hAnsi="Arial" w:cs="Arial"/>
          <w:sz w:val="28"/>
          <w:szCs w:val="28"/>
        </w:rPr>
        <w:t xml:space="preserve">Λεζάντα εκθέματος 5 </w:t>
      </w:r>
    </w:p>
    <w:p w14:paraId="730ADA23" w14:textId="77777777" w:rsidR="00B413AB" w:rsidRPr="00A72607" w:rsidRDefault="00B413AB">
      <w:pPr>
        <w:rPr>
          <w:rFonts w:ascii="Arial" w:eastAsia="Arial" w:hAnsi="Arial" w:cs="Arial"/>
          <w:b/>
          <w:color w:val="0070C0"/>
          <w:sz w:val="28"/>
          <w:szCs w:val="28"/>
        </w:rPr>
      </w:pPr>
    </w:p>
    <w:p w14:paraId="025F6B60" w14:textId="77777777" w:rsidR="00B413AB" w:rsidRPr="00A72607" w:rsidRDefault="00B413AB">
      <w:pPr>
        <w:rPr>
          <w:rFonts w:ascii="Arial" w:eastAsia="Arial" w:hAnsi="Arial" w:cs="Arial"/>
          <w:b/>
          <w:color w:val="0070C0"/>
          <w:sz w:val="28"/>
          <w:szCs w:val="28"/>
        </w:rPr>
      </w:pPr>
    </w:p>
    <w:p w14:paraId="7B5288CF" w14:textId="5B4F6CED" w:rsidR="00B413AB" w:rsidRPr="00A72607" w:rsidRDefault="00EE4EBB">
      <w:pPr>
        <w:pStyle w:val="P68B1DB1-Normal24"/>
        <w:rPr>
          <w:rFonts w:ascii="Arial" w:eastAsia="Arial" w:hAnsi="Arial" w:cs="Arial"/>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694080" behindDoc="0" locked="0" layoutInCell="1" allowOverlap="1" wp14:anchorId="7432EDEC" wp14:editId="56C0F891">
                <wp:simplePos x="0" y="0"/>
                <wp:positionH relativeFrom="margin">
                  <wp:align>center</wp:align>
                </wp:positionH>
                <wp:positionV relativeFrom="paragraph">
                  <wp:posOffset>371475</wp:posOffset>
                </wp:positionV>
                <wp:extent cx="6362700" cy="1020445"/>
                <wp:effectExtent l="0" t="0" r="19050" b="27305"/>
                <wp:wrapTopAndBottom/>
                <wp:docPr id="79" name="Ορθογώνιο 49"/>
                <wp:cNvGraphicFramePr/>
                <a:graphic xmlns:a="http://schemas.openxmlformats.org/drawingml/2006/main">
                  <a:graphicData uri="http://schemas.microsoft.com/office/word/2010/wordprocessingShape">
                    <wps:wsp>
                      <wps:cNvSpPr/>
                      <wps:spPr>
                        <a:xfrm>
                          <a:off x="0" y="0"/>
                          <a:ext cx="6362700" cy="1020725"/>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26959011" w14:textId="77777777" w:rsidR="00B413AB" w:rsidRPr="00A72607" w:rsidRDefault="00EE4EBB">
                            <w:pPr>
                              <w:pStyle w:val="P68B1DB1-Normal22"/>
                              <w:spacing w:after="0" w:line="300" w:lineRule="auto"/>
                              <w:rPr>
                                <w:rFonts w:ascii="Arial" w:eastAsia="Arial" w:hAnsi="Arial" w:cs="Arial"/>
                                <w:sz w:val="24"/>
                                <w:szCs w:val="24"/>
                              </w:rPr>
                            </w:pPr>
                            <w:r w:rsidRPr="00A72607">
                              <w:rPr>
                                <w:rFonts w:ascii="Arial" w:hAnsi="Arial" w:cs="Arial"/>
                                <w:sz w:val="24"/>
                                <w:szCs w:val="24"/>
                              </w:rPr>
                              <w:t xml:space="preserve">Εξερευνώντας τη βελγική σοκολάτα </w:t>
                            </w:r>
                          </w:p>
                          <w:p w14:paraId="28EA3016" w14:textId="10440693" w:rsidR="00B413AB" w:rsidRPr="00A72607" w:rsidRDefault="00EE4EBB">
                            <w:pPr>
                              <w:pStyle w:val="P68B1DB1-Normal23"/>
                              <w:spacing w:after="0" w:line="300" w:lineRule="auto"/>
                              <w:rPr>
                                <w:sz w:val="24"/>
                                <w:szCs w:val="24"/>
                              </w:rPr>
                            </w:pPr>
                            <w:r w:rsidRPr="00A72607">
                              <w:rPr>
                                <w:sz w:val="24"/>
                                <w:szCs w:val="24"/>
                              </w:rPr>
                              <w:t>Η συλλογή φωτογραφιών απεικονίζει διαφορετικ</w:t>
                            </w:r>
                            <w:r w:rsidR="00705C96" w:rsidRPr="00A72607">
                              <w:rPr>
                                <w:sz w:val="24"/>
                                <w:szCs w:val="24"/>
                              </w:rPr>
                              <w:t xml:space="preserve">ά είδη πραλίνων, </w:t>
                            </w:r>
                            <w:r w:rsidR="0013606C" w:rsidRPr="00A72607">
                              <w:rPr>
                                <w:sz w:val="24"/>
                                <w:szCs w:val="24"/>
                              </w:rPr>
                              <w:t>από τα οποία οι μαθητές μπορούν να επιλέξουν για να προβάλουν στην έκθεση</w:t>
                            </w:r>
                            <w:r w:rsidR="00705C96" w:rsidRPr="00A72607">
                              <w:rPr>
                                <w:sz w:val="24"/>
                                <w:szCs w:val="24"/>
                              </w:rPr>
                              <w:t xml:space="preserve">. </w:t>
                            </w:r>
                            <w:r w:rsidRPr="00A72607">
                              <w:rPr>
                                <w:sz w:val="24"/>
                                <w:szCs w:val="24"/>
                              </w:rPr>
                              <w:t xml:space="preserve">Μπορείτε να μαντέψετε τη γεύση όλων αυτών; </w:t>
                            </w:r>
                          </w:p>
                          <w:p w14:paraId="68E08F4A" w14:textId="77777777" w:rsidR="00B413AB" w:rsidRDefault="00B413AB">
                            <w:pPr>
                              <w:spacing w:after="0" w:line="300" w:lineRule="auto"/>
                              <w:rPr>
                                <w:rFonts w:ascii="Arial" w:eastAsia="Arial" w:hAnsi="Arial" w:cs="Arial"/>
                                <w:sz w:val="28"/>
                              </w:rPr>
                            </w:pPr>
                          </w:p>
                          <w:p w14:paraId="09E5FBED"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2EDEC" id="_x0000_s1087" style="position:absolute;margin-left:0;margin-top:29.25pt;width:501pt;height:80.35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" fillcolor="#a9d18e" strokecolor="#2f528f" strokeweight="1pt">
                <v:textbox>
                  <w:txbxContent>
                    <w:p w14:paraId="26959011" w14:textId="77777777" w:rsidR="00B413AB" w:rsidRPr="00A72607" w:rsidRDefault="00EE4EBB">
                      <w:pPr>
                        <w:pStyle w:val="P68B1DB1-Normal22"/>
                        <w:spacing w:after="0" w:line="300" w:lineRule="auto"/>
                        <w:rPr>
                          <w:rFonts w:ascii="Arial" w:eastAsia="Arial" w:hAnsi="Arial" w:cs="Arial"/>
                          <w:sz w:val="24"/>
                          <w:szCs w:val="24"/>
                        </w:rPr>
                      </w:pPr>
                      <w:r w:rsidRPr="00A72607">
                        <w:rPr>
                          <w:rFonts w:ascii="Arial" w:hAnsi="Arial" w:cs="Arial"/>
                          <w:sz w:val="24"/>
                          <w:szCs w:val="24"/>
                        </w:rPr>
                        <w:t xml:space="preserve">Εξερευνώντας τη βελγική σοκολάτα </w:t>
                      </w:r>
                    </w:p>
                    <w:p w14:paraId="28EA3016" w14:textId="10440693" w:rsidR="00B413AB" w:rsidRPr="00A72607" w:rsidRDefault="00EE4EBB">
                      <w:pPr>
                        <w:pStyle w:val="P68B1DB1-Normal23"/>
                        <w:spacing w:after="0" w:line="300" w:lineRule="auto"/>
                        <w:rPr>
                          <w:sz w:val="24"/>
                          <w:szCs w:val="24"/>
                        </w:rPr>
                      </w:pPr>
                      <w:r w:rsidRPr="00A72607">
                        <w:rPr>
                          <w:sz w:val="24"/>
                          <w:szCs w:val="24"/>
                        </w:rPr>
                        <w:t>Η συλλογή φωτογραφιών απεικονίζει διαφορετικ</w:t>
                      </w:r>
                      <w:r w:rsidR="00705C96" w:rsidRPr="00A72607">
                        <w:rPr>
                          <w:sz w:val="24"/>
                          <w:szCs w:val="24"/>
                        </w:rPr>
                        <w:t xml:space="preserve">ά είδη πραλίνων, </w:t>
                      </w:r>
                      <w:r w:rsidR="0013606C" w:rsidRPr="00A72607">
                        <w:rPr>
                          <w:sz w:val="24"/>
                          <w:szCs w:val="24"/>
                        </w:rPr>
                        <w:t>από τα οποία οι μαθητές μπορούν να επιλέξουν για να προβάλουν στην έκθεση</w:t>
                      </w:r>
                      <w:r w:rsidR="00705C96" w:rsidRPr="00A72607">
                        <w:rPr>
                          <w:sz w:val="24"/>
                          <w:szCs w:val="24"/>
                        </w:rPr>
                        <w:t xml:space="preserve">. </w:t>
                      </w:r>
                      <w:r w:rsidRPr="00A72607">
                        <w:rPr>
                          <w:sz w:val="24"/>
                          <w:szCs w:val="24"/>
                        </w:rPr>
                        <w:t xml:space="preserve">Μπορείτε να μαντέψετε τη γεύση όλων αυτών; </w:t>
                      </w:r>
                    </w:p>
                    <w:p w14:paraId="68E08F4A" w14:textId="77777777" w:rsidR="00B413AB" w:rsidRDefault="00B413AB">
                      <w:pPr>
                        <w:spacing w:after="0" w:line="300" w:lineRule="auto"/>
                        <w:rPr>
                          <w:rFonts w:ascii="Arial" w:eastAsia="Arial" w:hAnsi="Arial" w:cs="Arial"/>
                          <w:sz w:val="28"/>
                        </w:rPr>
                      </w:pPr>
                    </w:p>
                    <w:p w14:paraId="09E5FBED" w14:textId="77777777" w:rsidR="00B413AB" w:rsidRDefault="00B413AB">
                      <w:pPr>
                        <w:rPr>
                          <w:sz w:val="40"/>
                        </w:rPr>
                      </w:pPr>
                    </w:p>
                  </w:txbxContent>
                </v:textbox>
                <w10:wrap type="topAndBottom" anchorx="margin"/>
              </v:rect>
            </w:pict>
          </mc:Fallback>
        </mc:AlternateContent>
      </w:r>
      <w:r w:rsidR="00563355" w:rsidRPr="00A72607">
        <w:rPr>
          <w:rFonts w:ascii="Arial" w:eastAsia="Arial" w:hAnsi="Arial" w:cs="Arial"/>
          <w:sz w:val="28"/>
          <w:szCs w:val="28"/>
        </w:rPr>
        <w:t xml:space="preserve">Λεζάντα εκθέματος 6 </w:t>
      </w:r>
    </w:p>
    <w:p w14:paraId="285767B5" w14:textId="77777777" w:rsidR="00B413AB" w:rsidRPr="00A72607" w:rsidRDefault="00B413AB">
      <w:pPr>
        <w:rPr>
          <w:rFonts w:ascii="Arial" w:eastAsia="Arial" w:hAnsi="Arial" w:cs="Arial"/>
          <w:b/>
          <w:color w:val="0070C0"/>
          <w:sz w:val="28"/>
          <w:szCs w:val="28"/>
        </w:rPr>
      </w:pPr>
    </w:p>
    <w:p w14:paraId="3C3263FE" w14:textId="77777777" w:rsidR="00B413AB" w:rsidRPr="00A72607" w:rsidRDefault="00B413AB">
      <w:pPr>
        <w:rPr>
          <w:rFonts w:ascii="Arial" w:eastAsia="Arial" w:hAnsi="Arial" w:cs="Arial"/>
          <w:b/>
          <w:color w:val="0070C0"/>
          <w:sz w:val="28"/>
          <w:szCs w:val="28"/>
        </w:rPr>
      </w:pPr>
    </w:p>
    <w:p w14:paraId="048CAF5B" w14:textId="4B48521E" w:rsidR="00B413AB" w:rsidRPr="00A72607" w:rsidRDefault="00EE4EBB">
      <w:pPr>
        <w:pStyle w:val="P68B1DB1-Normal24"/>
        <w:rPr>
          <w:rFonts w:ascii="Arial" w:eastAsia="Arial" w:hAnsi="Arial" w:cs="Arial"/>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696128" behindDoc="0" locked="0" layoutInCell="1" allowOverlap="1" wp14:anchorId="242FF2E7" wp14:editId="4FF98217">
                <wp:simplePos x="0" y="0"/>
                <wp:positionH relativeFrom="margin">
                  <wp:posOffset>-330200</wp:posOffset>
                </wp:positionH>
                <wp:positionV relativeFrom="paragraph">
                  <wp:posOffset>369570</wp:posOffset>
                </wp:positionV>
                <wp:extent cx="6426200" cy="1892300"/>
                <wp:effectExtent l="0" t="0" r="12700" b="12700"/>
                <wp:wrapTopAndBottom/>
                <wp:docPr id="80" name="Ορθογώνιο 49"/>
                <wp:cNvGraphicFramePr/>
                <a:graphic xmlns:a="http://schemas.openxmlformats.org/drawingml/2006/main">
                  <a:graphicData uri="http://schemas.microsoft.com/office/word/2010/wordprocessingShape">
                    <wps:wsp>
                      <wps:cNvSpPr/>
                      <wps:spPr>
                        <a:xfrm>
                          <a:off x="0" y="0"/>
                          <a:ext cx="6426200" cy="1892300"/>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5ADED72A" w14:textId="098FECAA" w:rsidR="00B413AB" w:rsidRPr="00A72607" w:rsidRDefault="00705C96">
                            <w:pPr>
                              <w:pStyle w:val="P68B1DB1-Normal22"/>
                              <w:spacing w:after="0" w:line="300" w:lineRule="auto"/>
                              <w:ind w:left="-425"/>
                              <w:rPr>
                                <w:rFonts w:ascii="Arial" w:eastAsia="Arial" w:hAnsi="Arial" w:cs="Arial"/>
                                <w:sz w:val="24"/>
                                <w:szCs w:val="24"/>
                              </w:rPr>
                            </w:pPr>
                            <w:r>
                              <w:t xml:space="preserve">    </w:t>
                            </w:r>
                            <w:r w:rsidRPr="00A72607">
                              <w:rPr>
                                <w:rFonts w:ascii="Arial" w:hAnsi="Arial" w:cs="Arial"/>
                                <w:sz w:val="24"/>
                                <w:szCs w:val="24"/>
                              </w:rPr>
                              <w:t>Τι γνωρίζετε για τη βελγική σοκολάτα;</w:t>
                            </w:r>
                          </w:p>
                          <w:p w14:paraId="3C8DF41B" w14:textId="11BCE8D3" w:rsidR="00B413AB" w:rsidRPr="00A72607" w:rsidRDefault="00EE4EBB">
                            <w:pPr>
                              <w:spacing w:after="0" w:line="300" w:lineRule="auto"/>
                              <w:rPr>
                                <w:rFonts w:ascii="Arial" w:eastAsia="Arial" w:hAnsi="Arial" w:cs="Arial"/>
                                <w:sz w:val="24"/>
                                <w:szCs w:val="24"/>
                              </w:rPr>
                            </w:pPr>
                            <w:r w:rsidRPr="00A72607">
                              <w:rPr>
                                <w:rFonts w:ascii="Arial" w:eastAsia="Arial" w:hAnsi="Arial" w:cs="Arial"/>
                                <w:sz w:val="24"/>
                                <w:szCs w:val="24"/>
                              </w:rPr>
                              <w:t xml:space="preserve">Μπορεί </w:t>
                            </w:r>
                            <w:r w:rsidR="00705C96" w:rsidRPr="00A72607">
                              <w:rPr>
                                <w:rFonts w:ascii="Arial" w:eastAsia="Arial" w:hAnsi="Arial" w:cs="Arial"/>
                                <w:sz w:val="24"/>
                                <w:szCs w:val="24"/>
                              </w:rPr>
                              <w:t>οποιαδήποτε</w:t>
                            </w:r>
                            <w:r w:rsidRPr="00A72607">
                              <w:rPr>
                                <w:rFonts w:ascii="Arial" w:eastAsia="Arial" w:hAnsi="Arial" w:cs="Arial"/>
                                <w:sz w:val="24"/>
                                <w:szCs w:val="24"/>
                              </w:rPr>
                              <w:t xml:space="preserve"> σοκολάτα να ονομαστεί «βελγική»; Εάν ναι, με ποιο τρόπο; Αν όχι, γιατί; Ποιες είναι οι </w:t>
                            </w:r>
                            <w:r w:rsidR="00705C96" w:rsidRPr="00A72607">
                              <w:rPr>
                                <w:rFonts w:ascii="Arial" w:eastAsia="Arial" w:hAnsi="Arial" w:cs="Arial"/>
                                <w:sz w:val="24"/>
                                <w:szCs w:val="24"/>
                              </w:rPr>
                              <w:t>απαραίτητες προϋποθέσεις ώστε μια σοκολάτα να μπορεί να ονομαστεί «βέλγικη»</w:t>
                            </w:r>
                            <w:r w:rsidRPr="00A72607">
                              <w:rPr>
                                <w:rFonts w:ascii="Arial" w:eastAsia="Arial" w:hAnsi="Arial" w:cs="Arial"/>
                                <w:sz w:val="24"/>
                                <w:szCs w:val="24"/>
                              </w:rPr>
                              <w:t xml:space="preserve">; Ποιος εφηύρε την πραλίνα; Πώς </w:t>
                            </w:r>
                            <w:r w:rsidR="005B35F1" w:rsidRPr="00A72607">
                              <w:rPr>
                                <w:rFonts w:ascii="Arial" w:hAnsi="Arial" w:cs="Arial"/>
                                <w:sz w:val="24"/>
                                <w:szCs w:val="24"/>
                              </w:rPr>
                              <w:t>έγινε η σύλληψη της</w:t>
                            </w:r>
                            <w:r w:rsidRPr="00A72607">
                              <w:rPr>
                                <w:rFonts w:ascii="Arial" w:eastAsia="Arial" w:hAnsi="Arial" w:cs="Arial"/>
                                <w:sz w:val="24"/>
                                <w:szCs w:val="24"/>
                              </w:rPr>
                              <w:t xml:space="preserve"> ιδέα</w:t>
                            </w:r>
                            <w:r w:rsidR="005B35F1" w:rsidRPr="00A72607">
                              <w:rPr>
                                <w:rFonts w:ascii="Arial" w:eastAsia="Arial" w:hAnsi="Arial" w:cs="Arial"/>
                                <w:sz w:val="24"/>
                                <w:szCs w:val="24"/>
                              </w:rPr>
                              <w:t>ς</w:t>
                            </w:r>
                            <w:r w:rsidRPr="00A72607">
                              <w:rPr>
                                <w:rFonts w:ascii="Arial" w:eastAsia="Arial" w:hAnsi="Arial" w:cs="Arial"/>
                                <w:sz w:val="24"/>
                                <w:szCs w:val="24"/>
                              </w:rPr>
                              <w:t xml:space="preserve"> </w:t>
                            </w:r>
                            <w:r w:rsidR="005B35F1" w:rsidRPr="00A72607">
                              <w:rPr>
                                <w:rFonts w:ascii="Arial" w:eastAsia="Arial" w:hAnsi="Arial" w:cs="Arial"/>
                                <w:sz w:val="24"/>
                                <w:szCs w:val="24"/>
                              </w:rPr>
                              <w:t xml:space="preserve">πίσω από τη δημιουργία της </w:t>
                            </w:r>
                            <w:r w:rsidRPr="00A72607">
                              <w:rPr>
                                <w:rFonts w:ascii="Arial" w:eastAsia="Arial" w:hAnsi="Arial" w:cs="Arial"/>
                                <w:sz w:val="24"/>
                                <w:szCs w:val="24"/>
                              </w:rPr>
                              <w:t>πραλίνα</w:t>
                            </w:r>
                            <w:r w:rsidR="005B35F1" w:rsidRPr="00A72607">
                              <w:rPr>
                                <w:rFonts w:ascii="Arial" w:eastAsia="Arial" w:hAnsi="Arial" w:cs="Arial"/>
                                <w:sz w:val="24"/>
                                <w:szCs w:val="24"/>
                              </w:rPr>
                              <w:t>ς</w:t>
                            </w:r>
                            <w:r w:rsidRPr="00A72607">
                              <w:rPr>
                                <w:rFonts w:ascii="Arial" w:eastAsia="Arial" w:hAnsi="Arial" w:cs="Arial"/>
                                <w:sz w:val="24"/>
                                <w:szCs w:val="24"/>
                              </w:rPr>
                              <w:t xml:space="preserve">; Πότε </w:t>
                            </w:r>
                            <w:r w:rsidR="005B35F1" w:rsidRPr="00A72607">
                              <w:rPr>
                                <w:rFonts w:ascii="Arial" w:eastAsia="Arial" w:hAnsi="Arial" w:cs="Arial"/>
                                <w:sz w:val="24"/>
                                <w:szCs w:val="24"/>
                              </w:rPr>
                              <w:t xml:space="preserve">κατοχυρώθηκε νομικά η </w:t>
                            </w:r>
                            <w:r w:rsidR="00513349" w:rsidRPr="00A72607">
                              <w:rPr>
                                <w:rFonts w:ascii="Arial" w:eastAsia="Arial" w:hAnsi="Arial" w:cs="Arial"/>
                                <w:sz w:val="24"/>
                                <w:szCs w:val="24"/>
                              </w:rPr>
                              <w:t>αποκλειστική ονομασία</w:t>
                            </w:r>
                            <w:r w:rsidR="005B35F1" w:rsidRPr="00A72607">
                              <w:rPr>
                                <w:rFonts w:ascii="Arial" w:eastAsia="Arial" w:hAnsi="Arial" w:cs="Arial"/>
                                <w:sz w:val="24"/>
                                <w:szCs w:val="24"/>
                              </w:rPr>
                              <w:t xml:space="preserve"> της</w:t>
                            </w:r>
                            <w:r w:rsidRPr="00A72607">
                              <w:rPr>
                                <w:rFonts w:ascii="Arial" w:eastAsia="Arial" w:hAnsi="Arial" w:cs="Arial"/>
                                <w:sz w:val="24"/>
                                <w:szCs w:val="24"/>
                              </w:rPr>
                              <w:t xml:space="preserve"> βελγική</w:t>
                            </w:r>
                            <w:r w:rsidR="005B35F1" w:rsidRPr="00A72607">
                              <w:rPr>
                                <w:rFonts w:ascii="Arial" w:eastAsia="Arial" w:hAnsi="Arial" w:cs="Arial"/>
                                <w:sz w:val="24"/>
                                <w:szCs w:val="24"/>
                              </w:rPr>
                              <w:t>ς</w:t>
                            </w:r>
                            <w:r w:rsidRPr="00A72607">
                              <w:rPr>
                                <w:rFonts w:ascii="Arial" w:eastAsia="Arial" w:hAnsi="Arial" w:cs="Arial"/>
                                <w:sz w:val="24"/>
                                <w:szCs w:val="24"/>
                              </w:rPr>
                              <w:t xml:space="preserve"> σοκολάτα</w:t>
                            </w:r>
                            <w:r w:rsidR="005B35F1" w:rsidRPr="00A72607">
                              <w:rPr>
                                <w:rFonts w:ascii="Arial" w:eastAsia="Arial" w:hAnsi="Arial" w:cs="Arial"/>
                                <w:sz w:val="24"/>
                                <w:szCs w:val="24"/>
                              </w:rPr>
                              <w:t>ς</w:t>
                            </w:r>
                            <w:r w:rsidRPr="00A72607">
                              <w:rPr>
                                <w:rFonts w:ascii="Arial" w:eastAsia="Arial" w:hAnsi="Arial" w:cs="Arial"/>
                                <w:sz w:val="24"/>
                                <w:szCs w:val="24"/>
                              </w:rPr>
                              <w:t xml:space="preserve">; Πόση </w:t>
                            </w:r>
                            <w:r w:rsidR="00D24FF5" w:rsidRPr="00A72607">
                              <w:rPr>
                                <w:rFonts w:ascii="Arial" w:eastAsia="Arial" w:hAnsi="Arial" w:cs="Arial"/>
                                <w:sz w:val="24"/>
                                <w:szCs w:val="24"/>
                              </w:rPr>
                              <w:t>ποσότητα σοκολάτας</w:t>
                            </w:r>
                            <w:r w:rsidRPr="00A72607">
                              <w:rPr>
                                <w:rFonts w:ascii="Arial" w:eastAsia="Arial" w:hAnsi="Arial" w:cs="Arial"/>
                                <w:sz w:val="24"/>
                                <w:szCs w:val="24"/>
                              </w:rPr>
                              <w:t xml:space="preserve"> παράγεται </w:t>
                            </w:r>
                            <w:r w:rsidR="00D24FF5" w:rsidRPr="00A72607">
                              <w:rPr>
                                <w:rFonts w:ascii="Arial" w:eastAsia="Arial" w:hAnsi="Arial" w:cs="Arial"/>
                                <w:sz w:val="24"/>
                                <w:szCs w:val="24"/>
                              </w:rPr>
                              <w:t xml:space="preserve">συνολικά </w:t>
                            </w:r>
                            <w:r w:rsidRPr="00A72607">
                              <w:rPr>
                                <w:rFonts w:ascii="Arial" w:eastAsia="Arial" w:hAnsi="Arial" w:cs="Arial"/>
                                <w:sz w:val="24"/>
                                <w:szCs w:val="24"/>
                              </w:rPr>
                              <w:t xml:space="preserve">στο Βέλγιο κάθε χρόνο; </w:t>
                            </w:r>
                            <w:r w:rsidR="00D24FF5" w:rsidRPr="00A72607">
                              <w:rPr>
                                <w:rFonts w:ascii="Arial" w:eastAsia="Arial" w:hAnsi="Arial" w:cs="Arial"/>
                                <w:sz w:val="24"/>
                                <w:szCs w:val="24"/>
                              </w:rPr>
                              <w:t>Ποια χώρα</w:t>
                            </w:r>
                            <w:r w:rsidRPr="00A72607">
                              <w:rPr>
                                <w:rFonts w:ascii="Arial" w:eastAsia="Arial" w:hAnsi="Arial" w:cs="Arial"/>
                                <w:sz w:val="24"/>
                                <w:szCs w:val="24"/>
                              </w:rPr>
                              <w:t xml:space="preserve"> </w:t>
                            </w:r>
                            <w:r w:rsidR="00D24FF5" w:rsidRPr="00A72607">
                              <w:rPr>
                                <w:rFonts w:ascii="Arial" w:eastAsia="Arial" w:hAnsi="Arial" w:cs="Arial"/>
                                <w:sz w:val="24"/>
                                <w:szCs w:val="24"/>
                              </w:rPr>
                              <w:t>πουλάει</w:t>
                            </w:r>
                            <w:r w:rsidRPr="00A72607">
                              <w:rPr>
                                <w:rFonts w:ascii="Arial" w:eastAsia="Arial" w:hAnsi="Arial" w:cs="Arial"/>
                                <w:sz w:val="24"/>
                                <w:szCs w:val="24"/>
                              </w:rPr>
                              <w:t xml:space="preserve"> τη </w:t>
                            </w:r>
                            <w:r w:rsidR="00D24FF5" w:rsidRPr="00A72607">
                              <w:rPr>
                                <w:rFonts w:ascii="Arial" w:eastAsia="Arial" w:hAnsi="Arial" w:cs="Arial"/>
                                <w:sz w:val="24"/>
                                <w:szCs w:val="24"/>
                              </w:rPr>
                              <w:t>μεγαλύτερη ποσότητα</w:t>
                            </w:r>
                            <w:r w:rsidRPr="00A72607">
                              <w:rPr>
                                <w:rFonts w:ascii="Arial" w:eastAsia="Arial" w:hAnsi="Arial" w:cs="Arial"/>
                                <w:sz w:val="24"/>
                                <w:szCs w:val="24"/>
                              </w:rPr>
                              <w:t xml:space="preserve"> βελγική</w:t>
                            </w:r>
                            <w:r w:rsidR="00D24FF5" w:rsidRPr="00A72607">
                              <w:rPr>
                                <w:rFonts w:ascii="Arial" w:eastAsia="Arial" w:hAnsi="Arial" w:cs="Arial"/>
                                <w:sz w:val="24"/>
                                <w:szCs w:val="24"/>
                              </w:rPr>
                              <w:t>ς</w:t>
                            </w:r>
                            <w:r w:rsidRPr="00A72607">
                              <w:rPr>
                                <w:rFonts w:ascii="Arial" w:eastAsia="Arial" w:hAnsi="Arial" w:cs="Arial"/>
                                <w:sz w:val="24"/>
                                <w:szCs w:val="24"/>
                              </w:rPr>
                              <w:t xml:space="preserve"> σοκολάτα</w:t>
                            </w:r>
                            <w:r w:rsidR="00D24FF5" w:rsidRPr="00A72607">
                              <w:rPr>
                                <w:rFonts w:ascii="Arial" w:eastAsia="Arial" w:hAnsi="Arial" w:cs="Arial"/>
                                <w:sz w:val="24"/>
                                <w:szCs w:val="24"/>
                              </w:rPr>
                              <w:t>ς στον κόσμο</w:t>
                            </w:r>
                            <w:r w:rsidRPr="00A72607">
                              <w:rPr>
                                <w:rFonts w:ascii="Arial" w:eastAsia="Arial" w:hAnsi="Arial" w:cs="Arial"/>
                                <w:sz w:val="24"/>
                                <w:szCs w:val="24"/>
                              </w:rPr>
                              <w:t xml:space="preserve">; Νομίζεις ότι </w:t>
                            </w:r>
                            <w:r w:rsidR="005B35F1" w:rsidRPr="00A72607">
                              <w:rPr>
                                <w:rFonts w:ascii="Arial" w:eastAsia="Arial" w:hAnsi="Arial" w:cs="Arial"/>
                                <w:sz w:val="24"/>
                                <w:szCs w:val="24"/>
                              </w:rPr>
                              <w:t>γνωρίζεις</w:t>
                            </w:r>
                            <w:r w:rsidRPr="00A72607">
                              <w:rPr>
                                <w:rFonts w:ascii="Arial" w:eastAsia="Arial" w:hAnsi="Arial" w:cs="Arial"/>
                                <w:sz w:val="24"/>
                                <w:szCs w:val="24"/>
                              </w:rPr>
                              <w:t xml:space="preserve"> όλες τις απαντήσεις; </w:t>
                            </w:r>
                            <w:r w:rsidR="005B35F1" w:rsidRPr="00A72607">
                              <w:rPr>
                                <w:rFonts w:ascii="Arial" w:eastAsia="Arial" w:hAnsi="Arial" w:cs="Arial"/>
                                <w:sz w:val="24"/>
                                <w:szCs w:val="24"/>
                              </w:rPr>
                              <w:t>Λύσε το</w:t>
                            </w:r>
                            <w:r w:rsidRPr="00A72607">
                              <w:rPr>
                                <w:rFonts w:ascii="Arial" w:eastAsia="Arial" w:hAnsi="Arial" w:cs="Arial"/>
                                <w:sz w:val="24"/>
                                <w:szCs w:val="24"/>
                              </w:rPr>
                              <w:t xml:space="preserve"> κουίζ </w:t>
                            </w:r>
                            <w:r w:rsidR="005B35F1" w:rsidRPr="00A72607">
                              <w:rPr>
                                <w:rFonts w:ascii="Arial" w:eastAsia="Arial" w:hAnsi="Arial" w:cs="Arial"/>
                                <w:sz w:val="24"/>
                                <w:szCs w:val="24"/>
                              </w:rPr>
                              <w:t>για να μάθεις</w:t>
                            </w:r>
                            <w:r w:rsidRPr="00A72607">
                              <w:rPr>
                                <w:rFonts w:ascii="Arial" w:eastAsia="Arial" w:hAnsi="Arial" w:cs="Arial"/>
                                <w:sz w:val="24"/>
                                <w:szCs w:val="24"/>
                              </w:rPr>
                              <w:t xml:space="preserve">! </w:t>
                            </w:r>
                          </w:p>
                          <w:p w14:paraId="31F15920" w14:textId="2CDA7EDC" w:rsidR="00B413AB" w:rsidRDefault="00B413AB">
                            <w:pPr>
                              <w:spacing w:after="0" w:line="300" w:lineRule="auto"/>
                              <w:rPr>
                                <w:rFonts w:ascii="Arial" w:eastAsia="Arial" w:hAnsi="Arial" w:cs="Arial"/>
                                <w:sz w:val="28"/>
                              </w:rPr>
                            </w:pPr>
                          </w:p>
                          <w:p w14:paraId="12F4E590" w14:textId="77777777" w:rsidR="00B413AB" w:rsidRDefault="00B413AB">
                            <w:pPr>
                              <w:spacing w:after="0" w:line="300" w:lineRule="auto"/>
                              <w:rPr>
                                <w:rFonts w:ascii="Arial" w:eastAsia="Arial" w:hAnsi="Arial" w:cs="Arial"/>
                                <w:sz w:val="28"/>
                              </w:rPr>
                            </w:pPr>
                          </w:p>
                          <w:p w14:paraId="58177CFC"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FF2E7" id="_x0000_s1088" style="position:absolute;margin-left:-26pt;margin-top:29.1pt;width:506pt;height:149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" fillcolor="#a9d18e" strokecolor="#2f528f" strokeweight="1pt">
                <v:textbox>
                  <w:txbxContent>
                    <w:p w14:paraId="5ADED72A" w14:textId="098FECAA" w:rsidR="00B413AB" w:rsidRPr="00A72607" w:rsidRDefault="00705C96">
                      <w:pPr>
                        <w:pStyle w:val="P68B1DB1-Normal22"/>
                        <w:spacing w:after="0" w:line="300" w:lineRule="auto"/>
                        <w:ind w:left="-425"/>
                        <w:rPr>
                          <w:rFonts w:ascii="Arial" w:eastAsia="Arial" w:hAnsi="Arial" w:cs="Arial"/>
                          <w:sz w:val="24"/>
                          <w:szCs w:val="24"/>
                        </w:rPr>
                      </w:pPr>
                      <w:r>
                        <w:t xml:space="preserve">    </w:t>
                      </w:r>
                      <w:r w:rsidRPr="00A72607">
                        <w:rPr>
                          <w:rFonts w:ascii="Arial" w:hAnsi="Arial" w:cs="Arial"/>
                          <w:sz w:val="24"/>
                          <w:szCs w:val="24"/>
                        </w:rPr>
                        <w:t>Τι γνωρίζετε για τη βελγική σοκολάτα;</w:t>
                      </w:r>
                    </w:p>
                    <w:p w14:paraId="3C8DF41B" w14:textId="11BCE8D3" w:rsidR="00B413AB" w:rsidRPr="00A72607" w:rsidRDefault="00EE4EBB">
                      <w:pPr>
                        <w:spacing w:after="0" w:line="300" w:lineRule="auto"/>
                        <w:rPr>
                          <w:rFonts w:ascii="Arial" w:eastAsia="Arial" w:hAnsi="Arial" w:cs="Arial"/>
                          <w:sz w:val="24"/>
                          <w:szCs w:val="24"/>
                        </w:rPr>
                      </w:pPr>
                      <w:r w:rsidRPr="00A72607">
                        <w:rPr>
                          <w:rFonts w:ascii="Arial" w:eastAsia="Arial" w:hAnsi="Arial" w:cs="Arial"/>
                          <w:sz w:val="24"/>
                          <w:szCs w:val="24"/>
                        </w:rPr>
                        <w:t xml:space="preserve">Μπορεί </w:t>
                      </w:r>
                      <w:r w:rsidR="00705C96" w:rsidRPr="00A72607">
                        <w:rPr>
                          <w:rFonts w:ascii="Arial" w:eastAsia="Arial" w:hAnsi="Arial" w:cs="Arial"/>
                          <w:sz w:val="24"/>
                          <w:szCs w:val="24"/>
                        </w:rPr>
                        <w:t>οποιαδήποτε</w:t>
                      </w:r>
                      <w:r w:rsidRPr="00A72607">
                        <w:rPr>
                          <w:rFonts w:ascii="Arial" w:eastAsia="Arial" w:hAnsi="Arial" w:cs="Arial"/>
                          <w:sz w:val="24"/>
                          <w:szCs w:val="24"/>
                        </w:rPr>
                        <w:t xml:space="preserve"> σοκολάτα να ονομαστεί «βελγική»; Εάν ναι, με ποιο τρόπο; Αν όχι, γιατί; Ποιες είναι οι </w:t>
                      </w:r>
                      <w:r w:rsidR="00705C96" w:rsidRPr="00A72607">
                        <w:rPr>
                          <w:rFonts w:ascii="Arial" w:eastAsia="Arial" w:hAnsi="Arial" w:cs="Arial"/>
                          <w:sz w:val="24"/>
                          <w:szCs w:val="24"/>
                        </w:rPr>
                        <w:t>απαραίτητες προϋποθέσεις ώστε μια σοκολάτα να μπορεί να ονομαστεί «βέλγικη»</w:t>
                      </w:r>
                      <w:r w:rsidRPr="00A72607">
                        <w:rPr>
                          <w:rFonts w:ascii="Arial" w:eastAsia="Arial" w:hAnsi="Arial" w:cs="Arial"/>
                          <w:sz w:val="24"/>
                          <w:szCs w:val="24"/>
                        </w:rPr>
                        <w:t xml:space="preserve">; Ποιος εφηύρε την πραλίνα; Πώς </w:t>
                      </w:r>
                      <w:r w:rsidR="005B35F1" w:rsidRPr="00A72607">
                        <w:rPr>
                          <w:rFonts w:ascii="Arial" w:hAnsi="Arial" w:cs="Arial"/>
                          <w:sz w:val="24"/>
                          <w:szCs w:val="24"/>
                        </w:rPr>
                        <w:t>έγινε η σύλληψη της</w:t>
                      </w:r>
                      <w:r w:rsidRPr="00A72607">
                        <w:rPr>
                          <w:rFonts w:ascii="Arial" w:eastAsia="Arial" w:hAnsi="Arial" w:cs="Arial"/>
                          <w:sz w:val="24"/>
                          <w:szCs w:val="24"/>
                        </w:rPr>
                        <w:t xml:space="preserve"> ιδέα</w:t>
                      </w:r>
                      <w:r w:rsidR="005B35F1" w:rsidRPr="00A72607">
                        <w:rPr>
                          <w:rFonts w:ascii="Arial" w:eastAsia="Arial" w:hAnsi="Arial" w:cs="Arial"/>
                          <w:sz w:val="24"/>
                          <w:szCs w:val="24"/>
                        </w:rPr>
                        <w:t>ς</w:t>
                      </w:r>
                      <w:r w:rsidRPr="00A72607">
                        <w:rPr>
                          <w:rFonts w:ascii="Arial" w:eastAsia="Arial" w:hAnsi="Arial" w:cs="Arial"/>
                          <w:sz w:val="24"/>
                          <w:szCs w:val="24"/>
                        </w:rPr>
                        <w:t xml:space="preserve"> </w:t>
                      </w:r>
                      <w:r w:rsidR="005B35F1" w:rsidRPr="00A72607">
                        <w:rPr>
                          <w:rFonts w:ascii="Arial" w:eastAsia="Arial" w:hAnsi="Arial" w:cs="Arial"/>
                          <w:sz w:val="24"/>
                          <w:szCs w:val="24"/>
                        </w:rPr>
                        <w:t xml:space="preserve">πίσω από τη δημιουργία της </w:t>
                      </w:r>
                      <w:r w:rsidRPr="00A72607">
                        <w:rPr>
                          <w:rFonts w:ascii="Arial" w:eastAsia="Arial" w:hAnsi="Arial" w:cs="Arial"/>
                          <w:sz w:val="24"/>
                          <w:szCs w:val="24"/>
                        </w:rPr>
                        <w:t>πραλίνα</w:t>
                      </w:r>
                      <w:r w:rsidR="005B35F1" w:rsidRPr="00A72607">
                        <w:rPr>
                          <w:rFonts w:ascii="Arial" w:eastAsia="Arial" w:hAnsi="Arial" w:cs="Arial"/>
                          <w:sz w:val="24"/>
                          <w:szCs w:val="24"/>
                        </w:rPr>
                        <w:t>ς</w:t>
                      </w:r>
                      <w:r w:rsidRPr="00A72607">
                        <w:rPr>
                          <w:rFonts w:ascii="Arial" w:eastAsia="Arial" w:hAnsi="Arial" w:cs="Arial"/>
                          <w:sz w:val="24"/>
                          <w:szCs w:val="24"/>
                        </w:rPr>
                        <w:t xml:space="preserve">; Πότε </w:t>
                      </w:r>
                      <w:r w:rsidR="005B35F1" w:rsidRPr="00A72607">
                        <w:rPr>
                          <w:rFonts w:ascii="Arial" w:eastAsia="Arial" w:hAnsi="Arial" w:cs="Arial"/>
                          <w:sz w:val="24"/>
                          <w:szCs w:val="24"/>
                        </w:rPr>
                        <w:t xml:space="preserve">κατοχυρώθηκε νομικά η </w:t>
                      </w:r>
                      <w:r w:rsidR="00513349" w:rsidRPr="00A72607">
                        <w:rPr>
                          <w:rFonts w:ascii="Arial" w:eastAsia="Arial" w:hAnsi="Arial" w:cs="Arial"/>
                          <w:sz w:val="24"/>
                          <w:szCs w:val="24"/>
                        </w:rPr>
                        <w:t>αποκλειστική ονομασία</w:t>
                      </w:r>
                      <w:r w:rsidR="005B35F1" w:rsidRPr="00A72607">
                        <w:rPr>
                          <w:rFonts w:ascii="Arial" w:eastAsia="Arial" w:hAnsi="Arial" w:cs="Arial"/>
                          <w:sz w:val="24"/>
                          <w:szCs w:val="24"/>
                        </w:rPr>
                        <w:t xml:space="preserve"> της</w:t>
                      </w:r>
                      <w:r w:rsidRPr="00A72607">
                        <w:rPr>
                          <w:rFonts w:ascii="Arial" w:eastAsia="Arial" w:hAnsi="Arial" w:cs="Arial"/>
                          <w:sz w:val="24"/>
                          <w:szCs w:val="24"/>
                        </w:rPr>
                        <w:t xml:space="preserve"> βελγική</w:t>
                      </w:r>
                      <w:r w:rsidR="005B35F1" w:rsidRPr="00A72607">
                        <w:rPr>
                          <w:rFonts w:ascii="Arial" w:eastAsia="Arial" w:hAnsi="Arial" w:cs="Arial"/>
                          <w:sz w:val="24"/>
                          <w:szCs w:val="24"/>
                        </w:rPr>
                        <w:t>ς</w:t>
                      </w:r>
                      <w:r w:rsidRPr="00A72607">
                        <w:rPr>
                          <w:rFonts w:ascii="Arial" w:eastAsia="Arial" w:hAnsi="Arial" w:cs="Arial"/>
                          <w:sz w:val="24"/>
                          <w:szCs w:val="24"/>
                        </w:rPr>
                        <w:t xml:space="preserve"> σοκολάτα</w:t>
                      </w:r>
                      <w:r w:rsidR="005B35F1" w:rsidRPr="00A72607">
                        <w:rPr>
                          <w:rFonts w:ascii="Arial" w:eastAsia="Arial" w:hAnsi="Arial" w:cs="Arial"/>
                          <w:sz w:val="24"/>
                          <w:szCs w:val="24"/>
                        </w:rPr>
                        <w:t>ς</w:t>
                      </w:r>
                      <w:r w:rsidRPr="00A72607">
                        <w:rPr>
                          <w:rFonts w:ascii="Arial" w:eastAsia="Arial" w:hAnsi="Arial" w:cs="Arial"/>
                          <w:sz w:val="24"/>
                          <w:szCs w:val="24"/>
                        </w:rPr>
                        <w:t xml:space="preserve">; Πόση </w:t>
                      </w:r>
                      <w:r w:rsidR="00D24FF5" w:rsidRPr="00A72607">
                        <w:rPr>
                          <w:rFonts w:ascii="Arial" w:eastAsia="Arial" w:hAnsi="Arial" w:cs="Arial"/>
                          <w:sz w:val="24"/>
                          <w:szCs w:val="24"/>
                        </w:rPr>
                        <w:t>ποσότητα σοκολάτας</w:t>
                      </w:r>
                      <w:r w:rsidRPr="00A72607">
                        <w:rPr>
                          <w:rFonts w:ascii="Arial" w:eastAsia="Arial" w:hAnsi="Arial" w:cs="Arial"/>
                          <w:sz w:val="24"/>
                          <w:szCs w:val="24"/>
                        </w:rPr>
                        <w:t xml:space="preserve"> παράγεται </w:t>
                      </w:r>
                      <w:r w:rsidR="00D24FF5" w:rsidRPr="00A72607">
                        <w:rPr>
                          <w:rFonts w:ascii="Arial" w:eastAsia="Arial" w:hAnsi="Arial" w:cs="Arial"/>
                          <w:sz w:val="24"/>
                          <w:szCs w:val="24"/>
                        </w:rPr>
                        <w:t xml:space="preserve">συνολικά </w:t>
                      </w:r>
                      <w:r w:rsidRPr="00A72607">
                        <w:rPr>
                          <w:rFonts w:ascii="Arial" w:eastAsia="Arial" w:hAnsi="Arial" w:cs="Arial"/>
                          <w:sz w:val="24"/>
                          <w:szCs w:val="24"/>
                        </w:rPr>
                        <w:t xml:space="preserve">στο Βέλγιο κάθε χρόνο; </w:t>
                      </w:r>
                      <w:r w:rsidR="00D24FF5" w:rsidRPr="00A72607">
                        <w:rPr>
                          <w:rFonts w:ascii="Arial" w:eastAsia="Arial" w:hAnsi="Arial" w:cs="Arial"/>
                          <w:sz w:val="24"/>
                          <w:szCs w:val="24"/>
                        </w:rPr>
                        <w:t>Ποια χώρα</w:t>
                      </w:r>
                      <w:r w:rsidRPr="00A72607">
                        <w:rPr>
                          <w:rFonts w:ascii="Arial" w:eastAsia="Arial" w:hAnsi="Arial" w:cs="Arial"/>
                          <w:sz w:val="24"/>
                          <w:szCs w:val="24"/>
                        </w:rPr>
                        <w:t xml:space="preserve"> </w:t>
                      </w:r>
                      <w:r w:rsidR="00D24FF5" w:rsidRPr="00A72607">
                        <w:rPr>
                          <w:rFonts w:ascii="Arial" w:eastAsia="Arial" w:hAnsi="Arial" w:cs="Arial"/>
                          <w:sz w:val="24"/>
                          <w:szCs w:val="24"/>
                        </w:rPr>
                        <w:t>πουλάει</w:t>
                      </w:r>
                      <w:r w:rsidRPr="00A72607">
                        <w:rPr>
                          <w:rFonts w:ascii="Arial" w:eastAsia="Arial" w:hAnsi="Arial" w:cs="Arial"/>
                          <w:sz w:val="24"/>
                          <w:szCs w:val="24"/>
                        </w:rPr>
                        <w:t xml:space="preserve"> τη </w:t>
                      </w:r>
                      <w:r w:rsidR="00D24FF5" w:rsidRPr="00A72607">
                        <w:rPr>
                          <w:rFonts w:ascii="Arial" w:eastAsia="Arial" w:hAnsi="Arial" w:cs="Arial"/>
                          <w:sz w:val="24"/>
                          <w:szCs w:val="24"/>
                        </w:rPr>
                        <w:t>μεγαλύτερη ποσότητα</w:t>
                      </w:r>
                      <w:r w:rsidRPr="00A72607">
                        <w:rPr>
                          <w:rFonts w:ascii="Arial" w:eastAsia="Arial" w:hAnsi="Arial" w:cs="Arial"/>
                          <w:sz w:val="24"/>
                          <w:szCs w:val="24"/>
                        </w:rPr>
                        <w:t xml:space="preserve"> βελγική</w:t>
                      </w:r>
                      <w:r w:rsidR="00D24FF5" w:rsidRPr="00A72607">
                        <w:rPr>
                          <w:rFonts w:ascii="Arial" w:eastAsia="Arial" w:hAnsi="Arial" w:cs="Arial"/>
                          <w:sz w:val="24"/>
                          <w:szCs w:val="24"/>
                        </w:rPr>
                        <w:t>ς</w:t>
                      </w:r>
                      <w:r w:rsidRPr="00A72607">
                        <w:rPr>
                          <w:rFonts w:ascii="Arial" w:eastAsia="Arial" w:hAnsi="Arial" w:cs="Arial"/>
                          <w:sz w:val="24"/>
                          <w:szCs w:val="24"/>
                        </w:rPr>
                        <w:t xml:space="preserve"> σοκολάτα</w:t>
                      </w:r>
                      <w:r w:rsidR="00D24FF5" w:rsidRPr="00A72607">
                        <w:rPr>
                          <w:rFonts w:ascii="Arial" w:eastAsia="Arial" w:hAnsi="Arial" w:cs="Arial"/>
                          <w:sz w:val="24"/>
                          <w:szCs w:val="24"/>
                        </w:rPr>
                        <w:t>ς στον κόσμο</w:t>
                      </w:r>
                      <w:r w:rsidRPr="00A72607">
                        <w:rPr>
                          <w:rFonts w:ascii="Arial" w:eastAsia="Arial" w:hAnsi="Arial" w:cs="Arial"/>
                          <w:sz w:val="24"/>
                          <w:szCs w:val="24"/>
                        </w:rPr>
                        <w:t xml:space="preserve">; Νομίζεις ότι </w:t>
                      </w:r>
                      <w:r w:rsidR="005B35F1" w:rsidRPr="00A72607">
                        <w:rPr>
                          <w:rFonts w:ascii="Arial" w:eastAsia="Arial" w:hAnsi="Arial" w:cs="Arial"/>
                          <w:sz w:val="24"/>
                          <w:szCs w:val="24"/>
                        </w:rPr>
                        <w:t>γνωρίζεις</w:t>
                      </w:r>
                      <w:r w:rsidRPr="00A72607">
                        <w:rPr>
                          <w:rFonts w:ascii="Arial" w:eastAsia="Arial" w:hAnsi="Arial" w:cs="Arial"/>
                          <w:sz w:val="24"/>
                          <w:szCs w:val="24"/>
                        </w:rPr>
                        <w:t xml:space="preserve"> όλες τις απαντήσεις; </w:t>
                      </w:r>
                      <w:r w:rsidR="005B35F1" w:rsidRPr="00A72607">
                        <w:rPr>
                          <w:rFonts w:ascii="Arial" w:eastAsia="Arial" w:hAnsi="Arial" w:cs="Arial"/>
                          <w:sz w:val="24"/>
                          <w:szCs w:val="24"/>
                        </w:rPr>
                        <w:t>Λύσε το</w:t>
                      </w:r>
                      <w:r w:rsidRPr="00A72607">
                        <w:rPr>
                          <w:rFonts w:ascii="Arial" w:eastAsia="Arial" w:hAnsi="Arial" w:cs="Arial"/>
                          <w:sz w:val="24"/>
                          <w:szCs w:val="24"/>
                        </w:rPr>
                        <w:t xml:space="preserve"> κουίζ </w:t>
                      </w:r>
                      <w:r w:rsidR="005B35F1" w:rsidRPr="00A72607">
                        <w:rPr>
                          <w:rFonts w:ascii="Arial" w:eastAsia="Arial" w:hAnsi="Arial" w:cs="Arial"/>
                          <w:sz w:val="24"/>
                          <w:szCs w:val="24"/>
                        </w:rPr>
                        <w:t>για να μάθεις</w:t>
                      </w:r>
                      <w:r w:rsidRPr="00A72607">
                        <w:rPr>
                          <w:rFonts w:ascii="Arial" w:eastAsia="Arial" w:hAnsi="Arial" w:cs="Arial"/>
                          <w:sz w:val="24"/>
                          <w:szCs w:val="24"/>
                        </w:rPr>
                        <w:t xml:space="preserve">! </w:t>
                      </w:r>
                    </w:p>
                    <w:p w14:paraId="31F15920" w14:textId="2CDA7EDC" w:rsidR="00B413AB" w:rsidRDefault="00B413AB">
                      <w:pPr>
                        <w:spacing w:after="0" w:line="300" w:lineRule="auto"/>
                        <w:rPr>
                          <w:rFonts w:ascii="Arial" w:eastAsia="Arial" w:hAnsi="Arial" w:cs="Arial"/>
                          <w:sz w:val="28"/>
                        </w:rPr>
                      </w:pPr>
                    </w:p>
                    <w:p w14:paraId="12F4E590" w14:textId="77777777" w:rsidR="00B413AB" w:rsidRDefault="00B413AB">
                      <w:pPr>
                        <w:spacing w:after="0" w:line="300" w:lineRule="auto"/>
                        <w:rPr>
                          <w:rFonts w:ascii="Arial" w:eastAsia="Arial" w:hAnsi="Arial" w:cs="Arial"/>
                          <w:sz w:val="28"/>
                        </w:rPr>
                      </w:pPr>
                    </w:p>
                    <w:p w14:paraId="58177CFC" w14:textId="77777777" w:rsidR="00B413AB" w:rsidRDefault="00B413AB">
                      <w:pPr>
                        <w:rPr>
                          <w:sz w:val="40"/>
                        </w:rPr>
                      </w:pPr>
                    </w:p>
                  </w:txbxContent>
                </v:textbox>
                <w10:wrap type="topAndBottom" anchorx="margin"/>
              </v:rect>
            </w:pict>
          </mc:Fallback>
        </mc:AlternateContent>
      </w:r>
      <w:r w:rsidR="005B35F1" w:rsidRPr="00A72607">
        <w:rPr>
          <w:rFonts w:ascii="Arial" w:eastAsia="Arial" w:hAnsi="Arial" w:cs="Arial"/>
          <w:sz w:val="28"/>
          <w:szCs w:val="28"/>
        </w:rPr>
        <w:t>Λεζάντα εκθέματος 7</w:t>
      </w:r>
    </w:p>
    <w:p w14:paraId="2B3F73F3" w14:textId="67A8657A" w:rsidR="00B413AB" w:rsidRPr="00A72607" w:rsidRDefault="00B413AB">
      <w:pPr>
        <w:spacing w:after="0" w:line="300" w:lineRule="auto"/>
        <w:rPr>
          <w:rFonts w:ascii="Arial" w:eastAsia="Arial" w:hAnsi="Arial" w:cs="Arial"/>
          <w:b/>
          <w:sz w:val="28"/>
          <w:szCs w:val="28"/>
        </w:rPr>
      </w:pPr>
    </w:p>
    <w:p w14:paraId="4249E092" w14:textId="2739266B" w:rsidR="00B413AB" w:rsidRPr="00A72607" w:rsidRDefault="00B413AB">
      <w:pPr>
        <w:spacing w:after="0" w:line="300" w:lineRule="auto"/>
        <w:rPr>
          <w:rFonts w:ascii="Arial" w:eastAsia="Arial" w:hAnsi="Arial" w:cs="Arial"/>
          <w:b/>
          <w:sz w:val="28"/>
          <w:szCs w:val="28"/>
        </w:rPr>
      </w:pPr>
    </w:p>
    <w:p w14:paraId="4A8DC2B1" w14:textId="101D85B5" w:rsidR="00CA63E5" w:rsidRPr="00A72607" w:rsidRDefault="00EE4EBB">
      <w:pPr>
        <w:pStyle w:val="P68B1DB1-Normal24"/>
        <w:rPr>
          <w:rFonts w:ascii="Arial" w:eastAsia="Arial" w:hAnsi="Arial" w:cs="Arial"/>
          <w:sz w:val="28"/>
          <w:szCs w:val="28"/>
        </w:rPr>
      </w:pPr>
      <w:r w:rsidRPr="00A72607">
        <w:rPr>
          <w:rFonts w:ascii="Arial" w:hAnsi="Arial" w:cs="Arial"/>
          <w:noProof/>
          <w:color w:val="0070C0"/>
          <w:sz w:val="28"/>
          <w:szCs w:val="28"/>
        </w:rPr>
        <w:lastRenderedPageBreak/>
        <mc:AlternateContent>
          <mc:Choice Requires="wps">
            <w:drawing>
              <wp:anchor distT="0" distB="0" distL="114300" distR="114300" simplePos="0" relativeHeight="251698176" behindDoc="0" locked="0" layoutInCell="1" allowOverlap="1" wp14:anchorId="51D8E286" wp14:editId="15058A56">
                <wp:simplePos x="0" y="0"/>
                <wp:positionH relativeFrom="margin">
                  <wp:posOffset>-327991</wp:posOffset>
                </wp:positionH>
                <wp:positionV relativeFrom="paragraph">
                  <wp:posOffset>363164</wp:posOffset>
                </wp:positionV>
                <wp:extent cx="6490252" cy="2435087"/>
                <wp:effectExtent l="0" t="0" r="25400" b="24130"/>
                <wp:wrapTopAndBottom/>
                <wp:docPr id="82" name="Ορθογώνιο 49"/>
                <wp:cNvGraphicFramePr/>
                <a:graphic xmlns:a="http://schemas.openxmlformats.org/drawingml/2006/main">
                  <a:graphicData uri="http://schemas.microsoft.com/office/word/2010/wordprocessingShape">
                    <wps:wsp>
                      <wps:cNvSpPr/>
                      <wps:spPr>
                        <a:xfrm>
                          <a:off x="0" y="0"/>
                          <a:ext cx="6490252" cy="2435087"/>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7A1C1EF0" w14:textId="77777777" w:rsidR="001A0C7F" w:rsidRPr="00A72607" w:rsidRDefault="00D24FF5">
                            <w:pPr>
                              <w:pStyle w:val="P68B1DB1-Normal22"/>
                              <w:spacing w:after="0" w:line="300" w:lineRule="auto"/>
                              <w:ind w:left="-425"/>
                              <w:rPr>
                                <w:rFonts w:ascii="Arial" w:hAnsi="Arial" w:cs="Arial"/>
                                <w:sz w:val="24"/>
                                <w:szCs w:val="24"/>
                              </w:rPr>
                            </w:pPr>
                            <w:r w:rsidRPr="00A72607">
                              <w:rPr>
                                <w:rFonts w:ascii="Arial" w:hAnsi="Arial" w:cs="Arial"/>
                                <w:sz w:val="24"/>
                                <w:szCs w:val="24"/>
                              </w:rPr>
                              <w:t xml:space="preserve">    </w:t>
                            </w:r>
                            <w:r w:rsidRPr="00A72607">
                              <w:rPr>
                                <w:rFonts w:ascii="Arial" w:hAnsi="Arial" w:cs="Arial"/>
                                <w:sz w:val="24"/>
                                <w:szCs w:val="24"/>
                              </w:rPr>
                              <w:t xml:space="preserve">Ποια είναι η ιδιαιτερότητα </w:t>
                            </w:r>
                            <w:r w:rsidR="001C1D84" w:rsidRPr="00A72607">
                              <w:rPr>
                                <w:rFonts w:ascii="Arial" w:hAnsi="Arial" w:cs="Arial"/>
                                <w:sz w:val="24"/>
                                <w:szCs w:val="24"/>
                              </w:rPr>
                              <w:t xml:space="preserve">που κάνει την βέλγικη </w:t>
                            </w:r>
                          </w:p>
                          <w:p w14:paraId="13BD77B3" w14:textId="467B7A59" w:rsidR="00B413AB" w:rsidRPr="00A72607" w:rsidRDefault="001A0C7F">
                            <w:pPr>
                              <w:pStyle w:val="P68B1DB1-Normal22"/>
                              <w:spacing w:after="0" w:line="300" w:lineRule="auto"/>
                              <w:ind w:left="-425"/>
                              <w:rPr>
                                <w:rFonts w:ascii="Arial" w:eastAsia="Arial" w:hAnsi="Arial" w:cs="Arial"/>
                                <w:sz w:val="24"/>
                                <w:szCs w:val="24"/>
                              </w:rPr>
                            </w:pPr>
                            <w:r w:rsidRPr="00A72607">
                              <w:rPr>
                                <w:rFonts w:ascii="Arial" w:hAnsi="Arial" w:cs="Arial"/>
                                <w:sz w:val="24"/>
                                <w:szCs w:val="24"/>
                              </w:rPr>
                              <w:t xml:space="preserve">    </w:t>
                            </w:r>
                            <w:r w:rsidR="000C17AF" w:rsidRPr="00A72607">
                              <w:rPr>
                                <w:rFonts w:ascii="Arial" w:hAnsi="Arial" w:cs="Arial"/>
                                <w:sz w:val="24"/>
                                <w:szCs w:val="24"/>
                              </w:rPr>
                              <w:t>σοκολάτα να ξεχωρίζει;</w:t>
                            </w:r>
                            <w:r w:rsidR="001C1D84" w:rsidRPr="00A72607">
                              <w:rPr>
                                <w:rFonts w:ascii="Arial" w:hAnsi="Arial" w:cs="Arial"/>
                                <w:sz w:val="24"/>
                                <w:szCs w:val="24"/>
                              </w:rPr>
                              <w:t xml:space="preserve">  </w:t>
                            </w:r>
                            <w:r w:rsidRPr="00A72607">
                              <w:rPr>
                                <w:rFonts w:ascii="Arial" w:hAnsi="Arial" w:cs="Arial"/>
                                <w:sz w:val="24"/>
                                <w:szCs w:val="24"/>
                              </w:rPr>
                              <w:t xml:space="preserve">          </w:t>
                            </w:r>
                          </w:p>
                          <w:p w14:paraId="1F217A74" w14:textId="2DB1FC3C" w:rsidR="00B413AB" w:rsidRPr="00A72607" w:rsidRDefault="00EE4EBB">
                            <w:pPr>
                              <w:pStyle w:val="P68B1DB1-Normal23"/>
                              <w:spacing w:after="0" w:line="300" w:lineRule="auto"/>
                              <w:rPr>
                                <w:sz w:val="24"/>
                                <w:szCs w:val="24"/>
                              </w:rPr>
                            </w:pPr>
                            <w:r w:rsidRPr="00A72607">
                              <w:rPr>
                                <w:sz w:val="24"/>
                                <w:szCs w:val="24"/>
                              </w:rPr>
                              <w:t xml:space="preserve">Ήδη από το 1884, </w:t>
                            </w:r>
                            <w:r w:rsidR="00D24FF5" w:rsidRPr="00A72607">
                              <w:rPr>
                                <w:sz w:val="24"/>
                                <w:szCs w:val="24"/>
                              </w:rPr>
                              <w:t>θεσπίστηκε</w:t>
                            </w:r>
                            <w:r w:rsidRPr="00A72607">
                              <w:rPr>
                                <w:sz w:val="24"/>
                                <w:szCs w:val="24"/>
                              </w:rPr>
                              <w:t xml:space="preserve"> το βελγικό διάταγμα για τη σοκολάτα, το οποίο χρησιμεύει</w:t>
                            </w:r>
                            <w:r w:rsidR="00D24FF5" w:rsidRPr="00A72607">
                              <w:rPr>
                                <w:sz w:val="24"/>
                                <w:szCs w:val="24"/>
                              </w:rPr>
                              <w:t xml:space="preserve"> επίσης</w:t>
                            </w:r>
                            <w:r w:rsidRPr="00A72607">
                              <w:rPr>
                                <w:sz w:val="24"/>
                                <w:szCs w:val="24"/>
                              </w:rPr>
                              <w:t xml:space="preserve"> ως βάση για τη νομοθεσία της ΕΕ </w:t>
                            </w:r>
                            <w:r w:rsidR="00D24FF5" w:rsidRPr="00A72607">
                              <w:rPr>
                                <w:sz w:val="24"/>
                                <w:szCs w:val="24"/>
                              </w:rPr>
                              <w:t>σχετικά με αυτήν</w:t>
                            </w:r>
                            <w:r w:rsidRPr="00A72607">
                              <w:rPr>
                                <w:sz w:val="24"/>
                                <w:szCs w:val="24"/>
                              </w:rPr>
                              <w:t xml:space="preserve">. Αλλά ποιες είναι οι </w:t>
                            </w:r>
                            <w:r w:rsidR="00D24FF5" w:rsidRPr="00A72607">
                              <w:rPr>
                                <w:sz w:val="24"/>
                                <w:szCs w:val="24"/>
                              </w:rPr>
                              <w:t>απαραίτητες προϋποθέσεις</w:t>
                            </w:r>
                            <w:r w:rsidR="00CE0C84" w:rsidRPr="00A72607">
                              <w:rPr>
                                <w:sz w:val="24"/>
                                <w:szCs w:val="24"/>
                              </w:rPr>
                              <w:t xml:space="preserve"> πίσω από την αποκλειστική ονομασία της</w:t>
                            </w:r>
                            <w:r w:rsidRPr="00A72607">
                              <w:rPr>
                                <w:sz w:val="24"/>
                                <w:szCs w:val="24"/>
                              </w:rPr>
                              <w:t xml:space="preserve"> «βελγική</w:t>
                            </w:r>
                            <w:r w:rsidR="00CE0C84" w:rsidRPr="00A72607">
                              <w:rPr>
                                <w:sz w:val="24"/>
                                <w:szCs w:val="24"/>
                              </w:rPr>
                              <w:t>ς</w:t>
                            </w:r>
                            <w:r w:rsidRPr="00A72607">
                              <w:rPr>
                                <w:sz w:val="24"/>
                                <w:szCs w:val="24"/>
                              </w:rPr>
                              <w:t xml:space="preserve"> σοκολάτα</w:t>
                            </w:r>
                            <w:r w:rsidR="00CE0C84" w:rsidRPr="00A72607">
                              <w:rPr>
                                <w:sz w:val="24"/>
                                <w:szCs w:val="24"/>
                              </w:rPr>
                              <w:t>ς</w:t>
                            </w:r>
                            <w:r w:rsidRPr="00A72607">
                              <w:rPr>
                                <w:sz w:val="24"/>
                                <w:szCs w:val="24"/>
                              </w:rPr>
                              <w:t xml:space="preserve">»; Αυτή η αφίσα παρέχει πληροφορίες σχετικά με τις </w:t>
                            </w:r>
                            <w:r w:rsidR="00D24FF5" w:rsidRPr="00A72607">
                              <w:rPr>
                                <w:sz w:val="24"/>
                                <w:szCs w:val="24"/>
                              </w:rPr>
                              <w:t xml:space="preserve">απαραίτητες προϋποθέσεις στην παραγωγή της βέλγικης σοκολάτας </w:t>
                            </w:r>
                            <w:r w:rsidRPr="00A72607">
                              <w:rPr>
                                <w:sz w:val="24"/>
                                <w:szCs w:val="24"/>
                              </w:rPr>
                              <w:t>και εξηγεί τον βελγικό κώδικα</w:t>
                            </w:r>
                            <w:r w:rsidR="00D24FF5" w:rsidRPr="00A72607">
                              <w:rPr>
                                <w:sz w:val="24"/>
                                <w:szCs w:val="24"/>
                              </w:rPr>
                              <w:t xml:space="preserve">. </w:t>
                            </w:r>
                          </w:p>
                          <w:p w14:paraId="66A5C938" w14:textId="62638450" w:rsidR="00B413AB" w:rsidRDefault="00B413AB">
                            <w:pPr>
                              <w:spacing w:after="0" w:line="300" w:lineRule="auto"/>
                              <w:rPr>
                                <w:rFonts w:ascii="Arial" w:eastAsia="Arial" w:hAnsi="Arial" w:cs="Arial"/>
                                <w:sz w:val="28"/>
                              </w:rPr>
                            </w:pPr>
                          </w:p>
                          <w:p w14:paraId="01255638" w14:textId="77777777" w:rsidR="00B413AB" w:rsidRDefault="00B413AB">
                            <w:pPr>
                              <w:spacing w:after="0" w:line="300" w:lineRule="auto"/>
                              <w:rPr>
                                <w:rFonts w:ascii="Arial" w:eastAsia="Arial" w:hAnsi="Arial" w:cs="Arial"/>
                                <w:sz w:val="28"/>
                              </w:rPr>
                            </w:pPr>
                          </w:p>
                          <w:p w14:paraId="106952E7"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8E286" id="_x0000_s1089" style="position:absolute;margin-left:-25.85pt;margin-top:28.6pt;width:511.05pt;height:191.7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" fillcolor="#a9d18e" strokecolor="#2f528f" strokeweight="1pt">
                <v:textbox>
                  <w:txbxContent>
                    <w:p w14:paraId="7A1C1EF0" w14:textId="77777777" w:rsidR="001A0C7F" w:rsidRPr="00A72607" w:rsidRDefault="00D24FF5">
                      <w:pPr>
                        <w:pStyle w:val="P68B1DB1-Normal22"/>
                        <w:spacing w:after="0" w:line="300" w:lineRule="auto"/>
                        <w:ind w:left="-425"/>
                        <w:rPr>
                          <w:rFonts w:ascii="Arial" w:hAnsi="Arial" w:cs="Arial"/>
                          <w:sz w:val="24"/>
                          <w:szCs w:val="24"/>
                        </w:rPr>
                      </w:pPr>
                      <w:r w:rsidRPr="00A72607">
                        <w:rPr>
                          <w:rFonts w:ascii="Arial" w:hAnsi="Arial" w:cs="Arial"/>
                          <w:sz w:val="24"/>
                          <w:szCs w:val="24"/>
                        </w:rPr>
                        <w:t xml:space="preserve">    </w:t>
                      </w:r>
                      <w:r w:rsidRPr="00A72607">
                        <w:rPr>
                          <w:rFonts w:ascii="Arial" w:hAnsi="Arial" w:cs="Arial"/>
                          <w:sz w:val="24"/>
                          <w:szCs w:val="24"/>
                        </w:rPr>
                        <w:t xml:space="preserve">Ποια είναι η ιδιαιτερότητα </w:t>
                      </w:r>
                      <w:r w:rsidR="001C1D84" w:rsidRPr="00A72607">
                        <w:rPr>
                          <w:rFonts w:ascii="Arial" w:hAnsi="Arial" w:cs="Arial"/>
                          <w:sz w:val="24"/>
                          <w:szCs w:val="24"/>
                        </w:rPr>
                        <w:t xml:space="preserve">που κάνει την βέλγικη </w:t>
                      </w:r>
                    </w:p>
                    <w:p w14:paraId="13BD77B3" w14:textId="467B7A59" w:rsidR="00B413AB" w:rsidRPr="00A72607" w:rsidRDefault="001A0C7F">
                      <w:pPr>
                        <w:pStyle w:val="P68B1DB1-Normal22"/>
                        <w:spacing w:after="0" w:line="300" w:lineRule="auto"/>
                        <w:ind w:left="-425"/>
                        <w:rPr>
                          <w:rFonts w:ascii="Arial" w:eastAsia="Arial" w:hAnsi="Arial" w:cs="Arial"/>
                          <w:sz w:val="24"/>
                          <w:szCs w:val="24"/>
                        </w:rPr>
                      </w:pPr>
                      <w:r w:rsidRPr="00A72607">
                        <w:rPr>
                          <w:rFonts w:ascii="Arial" w:hAnsi="Arial" w:cs="Arial"/>
                          <w:sz w:val="24"/>
                          <w:szCs w:val="24"/>
                        </w:rPr>
                        <w:t xml:space="preserve">    </w:t>
                      </w:r>
                      <w:r w:rsidR="000C17AF" w:rsidRPr="00A72607">
                        <w:rPr>
                          <w:rFonts w:ascii="Arial" w:hAnsi="Arial" w:cs="Arial"/>
                          <w:sz w:val="24"/>
                          <w:szCs w:val="24"/>
                        </w:rPr>
                        <w:t>σοκολάτα να ξεχωρίζει;</w:t>
                      </w:r>
                      <w:r w:rsidR="001C1D84" w:rsidRPr="00A72607">
                        <w:rPr>
                          <w:rFonts w:ascii="Arial" w:hAnsi="Arial" w:cs="Arial"/>
                          <w:sz w:val="24"/>
                          <w:szCs w:val="24"/>
                        </w:rPr>
                        <w:t xml:space="preserve">  </w:t>
                      </w:r>
                      <w:r w:rsidRPr="00A72607">
                        <w:rPr>
                          <w:rFonts w:ascii="Arial" w:hAnsi="Arial" w:cs="Arial"/>
                          <w:sz w:val="24"/>
                          <w:szCs w:val="24"/>
                        </w:rPr>
                        <w:t xml:space="preserve">          </w:t>
                      </w:r>
                    </w:p>
                    <w:p w14:paraId="1F217A74" w14:textId="2DB1FC3C" w:rsidR="00B413AB" w:rsidRPr="00A72607" w:rsidRDefault="00EE4EBB">
                      <w:pPr>
                        <w:pStyle w:val="P68B1DB1-Normal23"/>
                        <w:spacing w:after="0" w:line="300" w:lineRule="auto"/>
                        <w:rPr>
                          <w:sz w:val="24"/>
                          <w:szCs w:val="24"/>
                        </w:rPr>
                      </w:pPr>
                      <w:r w:rsidRPr="00A72607">
                        <w:rPr>
                          <w:sz w:val="24"/>
                          <w:szCs w:val="24"/>
                        </w:rPr>
                        <w:t xml:space="preserve">Ήδη από το 1884, </w:t>
                      </w:r>
                      <w:r w:rsidR="00D24FF5" w:rsidRPr="00A72607">
                        <w:rPr>
                          <w:sz w:val="24"/>
                          <w:szCs w:val="24"/>
                        </w:rPr>
                        <w:t>θεσπίστηκε</w:t>
                      </w:r>
                      <w:r w:rsidRPr="00A72607">
                        <w:rPr>
                          <w:sz w:val="24"/>
                          <w:szCs w:val="24"/>
                        </w:rPr>
                        <w:t xml:space="preserve"> το βελγικό διάταγμα για τη σοκολάτα, το οποίο χρησιμεύει</w:t>
                      </w:r>
                      <w:r w:rsidR="00D24FF5" w:rsidRPr="00A72607">
                        <w:rPr>
                          <w:sz w:val="24"/>
                          <w:szCs w:val="24"/>
                        </w:rPr>
                        <w:t xml:space="preserve"> επίσης</w:t>
                      </w:r>
                      <w:r w:rsidRPr="00A72607">
                        <w:rPr>
                          <w:sz w:val="24"/>
                          <w:szCs w:val="24"/>
                        </w:rPr>
                        <w:t xml:space="preserve"> ως βάση για τη νομοθεσία της ΕΕ </w:t>
                      </w:r>
                      <w:r w:rsidR="00D24FF5" w:rsidRPr="00A72607">
                        <w:rPr>
                          <w:sz w:val="24"/>
                          <w:szCs w:val="24"/>
                        </w:rPr>
                        <w:t>σχετικά με αυτήν</w:t>
                      </w:r>
                      <w:r w:rsidRPr="00A72607">
                        <w:rPr>
                          <w:sz w:val="24"/>
                          <w:szCs w:val="24"/>
                        </w:rPr>
                        <w:t xml:space="preserve">. Αλλά ποιες είναι οι </w:t>
                      </w:r>
                      <w:r w:rsidR="00D24FF5" w:rsidRPr="00A72607">
                        <w:rPr>
                          <w:sz w:val="24"/>
                          <w:szCs w:val="24"/>
                        </w:rPr>
                        <w:t>απαραίτητες προϋποθέσεις</w:t>
                      </w:r>
                      <w:r w:rsidR="00CE0C84" w:rsidRPr="00A72607">
                        <w:rPr>
                          <w:sz w:val="24"/>
                          <w:szCs w:val="24"/>
                        </w:rPr>
                        <w:t xml:space="preserve"> πίσω από την αποκλειστική ονομασία της</w:t>
                      </w:r>
                      <w:r w:rsidRPr="00A72607">
                        <w:rPr>
                          <w:sz w:val="24"/>
                          <w:szCs w:val="24"/>
                        </w:rPr>
                        <w:t xml:space="preserve"> «βελγική</w:t>
                      </w:r>
                      <w:r w:rsidR="00CE0C84" w:rsidRPr="00A72607">
                        <w:rPr>
                          <w:sz w:val="24"/>
                          <w:szCs w:val="24"/>
                        </w:rPr>
                        <w:t>ς</w:t>
                      </w:r>
                      <w:r w:rsidRPr="00A72607">
                        <w:rPr>
                          <w:sz w:val="24"/>
                          <w:szCs w:val="24"/>
                        </w:rPr>
                        <w:t xml:space="preserve"> σοκολάτα</w:t>
                      </w:r>
                      <w:r w:rsidR="00CE0C84" w:rsidRPr="00A72607">
                        <w:rPr>
                          <w:sz w:val="24"/>
                          <w:szCs w:val="24"/>
                        </w:rPr>
                        <w:t>ς</w:t>
                      </w:r>
                      <w:r w:rsidRPr="00A72607">
                        <w:rPr>
                          <w:sz w:val="24"/>
                          <w:szCs w:val="24"/>
                        </w:rPr>
                        <w:t xml:space="preserve">»; Αυτή η αφίσα παρέχει πληροφορίες σχετικά με τις </w:t>
                      </w:r>
                      <w:r w:rsidR="00D24FF5" w:rsidRPr="00A72607">
                        <w:rPr>
                          <w:sz w:val="24"/>
                          <w:szCs w:val="24"/>
                        </w:rPr>
                        <w:t xml:space="preserve">απαραίτητες προϋποθέσεις στην παραγωγή της βέλγικης σοκολάτας </w:t>
                      </w:r>
                      <w:r w:rsidRPr="00A72607">
                        <w:rPr>
                          <w:sz w:val="24"/>
                          <w:szCs w:val="24"/>
                        </w:rPr>
                        <w:t>και εξηγεί τον βελγικό κώδικα</w:t>
                      </w:r>
                      <w:r w:rsidR="00D24FF5" w:rsidRPr="00A72607">
                        <w:rPr>
                          <w:sz w:val="24"/>
                          <w:szCs w:val="24"/>
                        </w:rPr>
                        <w:t xml:space="preserve">. </w:t>
                      </w:r>
                    </w:p>
                    <w:p w14:paraId="66A5C938" w14:textId="62638450" w:rsidR="00B413AB" w:rsidRDefault="00B413AB">
                      <w:pPr>
                        <w:spacing w:after="0" w:line="300" w:lineRule="auto"/>
                        <w:rPr>
                          <w:rFonts w:ascii="Arial" w:eastAsia="Arial" w:hAnsi="Arial" w:cs="Arial"/>
                          <w:sz w:val="28"/>
                        </w:rPr>
                      </w:pPr>
                    </w:p>
                    <w:p w14:paraId="01255638" w14:textId="77777777" w:rsidR="00B413AB" w:rsidRDefault="00B413AB">
                      <w:pPr>
                        <w:spacing w:after="0" w:line="300" w:lineRule="auto"/>
                        <w:rPr>
                          <w:rFonts w:ascii="Arial" w:eastAsia="Arial" w:hAnsi="Arial" w:cs="Arial"/>
                          <w:sz w:val="28"/>
                        </w:rPr>
                      </w:pPr>
                    </w:p>
                    <w:p w14:paraId="106952E7" w14:textId="77777777" w:rsidR="00B413AB" w:rsidRDefault="00B413AB">
                      <w:pPr>
                        <w:rPr>
                          <w:sz w:val="40"/>
                        </w:rPr>
                      </w:pPr>
                    </w:p>
                  </w:txbxContent>
                </v:textbox>
                <w10:wrap type="topAndBottom" anchorx="margin"/>
              </v:rect>
            </w:pict>
          </mc:Fallback>
        </mc:AlternateContent>
      </w:r>
      <w:r w:rsidR="005B35F1" w:rsidRPr="00A72607">
        <w:rPr>
          <w:rFonts w:ascii="Arial" w:eastAsia="Arial" w:hAnsi="Arial" w:cs="Arial"/>
          <w:sz w:val="28"/>
          <w:szCs w:val="28"/>
        </w:rPr>
        <w:t xml:space="preserve">Λεζάντα εκθέματος 8 </w:t>
      </w:r>
    </w:p>
    <w:p w14:paraId="58B5BEBE" w14:textId="2A17A1F4" w:rsidR="00B413AB" w:rsidRPr="00A72607" w:rsidRDefault="00D24FF5">
      <w:pPr>
        <w:pStyle w:val="P68B1DB1-Normal24"/>
        <w:rPr>
          <w:rFonts w:ascii="Arial" w:eastAsia="Arial" w:hAnsi="Arial" w:cs="Arial"/>
          <w:sz w:val="28"/>
          <w:szCs w:val="28"/>
        </w:rPr>
      </w:pPr>
      <w:r w:rsidRPr="00A72607">
        <w:rPr>
          <w:rFonts w:ascii="Arial" w:eastAsia="Arial" w:hAnsi="Arial" w:cs="Arial"/>
          <w:sz w:val="28"/>
          <w:szCs w:val="28"/>
        </w:rPr>
        <w:t>Λεζάντα εκθέματος 9</w:t>
      </w:r>
    </w:p>
    <w:p w14:paraId="7BA516F8" w14:textId="67ACD2CC" w:rsidR="00B413AB" w:rsidRPr="00A72607" w:rsidRDefault="00A72607">
      <w:pPr>
        <w:spacing w:after="0" w:line="300" w:lineRule="auto"/>
        <w:rPr>
          <w:rFonts w:ascii="Arial" w:eastAsia="Arial" w:hAnsi="Arial" w:cs="Arial"/>
          <w:b/>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700224" behindDoc="0" locked="0" layoutInCell="1" allowOverlap="1" wp14:anchorId="4F637170" wp14:editId="6C1FCF0C">
                <wp:simplePos x="0" y="0"/>
                <wp:positionH relativeFrom="margin">
                  <wp:align>center</wp:align>
                </wp:positionH>
                <wp:positionV relativeFrom="paragraph">
                  <wp:posOffset>379700</wp:posOffset>
                </wp:positionV>
                <wp:extent cx="6362700" cy="1809750"/>
                <wp:effectExtent l="0" t="0" r="19050" b="19050"/>
                <wp:wrapTopAndBottom/>
                <wp:docPr id="83" name="Ορθογώνιο 49"/>
                <wp:cNvGraphicFramePr/>
                <a:graphic xmlns:a="http://schemas.openxmlformats.org/drawingml/2006/main">
                  <a:graphicData uri="http://schemas.microsoft.com/office/word/2010/wordprocessingShape">
                    <wps:wsp>
                      <wps:cNvSpPr/>
                      <wps:spPr>
                        <a:xfrm>
                          <a:off x="0" y="0"/>
                          <a:ext cx="6362700" cy="1809750"/>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076F2E98" w14:textId="11135B7E" w:rsidR="00B413AB" w:rsidRPr="00A72607" w:rsidRDefault="00D24FF5">
                            <w:pPr>
                              <w:pStyle w:val="P68B1DB1-Normal22"/>
                              <w:spacing w:after="0" w:line="300" w:lineRule="auto"/>
                              <w:ind w:left="-425"/>
                              <w:rPr>
                                <w:rFonts w:ascii="Arial" w:eastAsia="Arial" w:hAnsi="Arial" w:cs="Arial"/>
                                <w:sz w:val="24"/>
                                <w:szCs w:val="24"/>
                              </w:rPr>
                            </w:pPr>
                            <w:r>
                              <w:t xml:space="preserve">    </w:t>
                            </w:r>
                            <w:r w:rsidRPr="00A72607">
                              <w:rPr>
                                <w:rFonts w:ascii="Arial" w:hAnsi="Arial" w:cs="Arial"/>
                                <w:sz w:val="24"/>
                                <w:szCs w:val="24"/>
                              </w:rPr>
                              <w:t>Σε τι αναφέρεται το θεμιτό εμπόριο σοκολάτας;</w:t>
                            </w:r>
                          </w:p>
                          <w:p w14:paraId="0292C4CB" w14:textId="2332E989" w:rsidR="00B413AB" w:rsidRPr="00A72607" w:rsidRDefault="00EE4EBB">
                            <w:pPr>
                              <w:pStyle w:val="P68B1DB1-Normal23"/>
                              <w:spacing w:after="0" w:line="300" w:lineRule="auto"/>
                              <w:rPr>
                                <w:sz w:val="24"/>
                                <w:szCs w:val="24"/>
                              </w:rPr>
                            </w:pPr>
                            <w:r w:rsidRPr="00A72607">
                              <w:rPr>
                                <w:sz w:val="24"/>
                                <w:szCs w:val="24"/>
                              </w:rPr>
                              <w:t xml:space="preserve">Σήμερα, </w:t>
                            </w:r>
                            <w:r w:rsidR="00D24FF5" w:rsidRPr="00A72607">
                              <w:rPr>
                                <w:sz w:val="24"/>
                                <w:szCs w:val="24"/>
                              </w:rPr>
                              <w:t>δίνεται μεγάλη</w:t>
                            </w:r>
                            <w:r w:rsidRPr="00A72607">
                              <w:rPr>
                                <w:sz w:val="24"/>
                                <w:szCs w:val="24"/>
                              </w:rPr>
                              <w:t xml:space="preserve"> προσοχή </w:t>
                            </w:r>
                            <w:r w:rsidR="00D24FF5" w:rsidRPr="00A72607">
                              <w:rPr>
                                <w:sz w:val="24"/>
                                <w:szCs w:val="24"/>
                              </w:rPr>
                              <w:t>στο θεμιτό εμπόριο</w:t>
                            </w:r>
                            <w:r w:rsidRPr="00A72607">
                              <w:rPr>
                                <w:sz w:val="24"/>
                                <w:szCs w:val="24"/>
                              </w:rPr>
                              <w:t xml:space="preserve"> σοκολάτας που παράγεται σε ανθρώπινες και φιλικές προς το περιβάλλον συνθήκες. Γιατί είναι σημαντικό να σκεφτόμαστε και να μιλάμε για τη βιωσιμότητα όταν απολαμβάνουμε ένα κομμάτι σοκολάτας; Αυτός ο </w:t>
                            </w:r>
                            <w:r w:rsidR="00CE0C84" w:rsidRPr="00A72607">
                              <w:rPr>
                                <w:sz w:val="24"/>
                                <w:szCs w:val="24"/>
                              </w:rPr>
                              <w:t>εννοιολογικός</w:t>
                            </w:r>
                            <w:r w:rsidRPr="00A72607">
                              <w:rPr>
                                <w:sz w:val="24"/>
                                <w:szCs w:val="24"/>
                              </w:rPr>
                              <w:t xml:space="preserve"> χάρτης παρέχει την απάντηση σε αυτό το ερώτημα.</w:t>
                            </w:r>
                          </w:p>
                          <w:p w14:paraId="4F5B327E" w14:textId="53944D14" w:rsidR="00B413AB" w:rsidRDefault="00B413AB">
                            <w:pPr>
                              <w:spacing w:after="0" w:line="300" w:lineRule="auto"/>
                              <w:rPr>
                                <w:rFonts w:ascii="Arial" w:eastAsia="Arial" w:hAnsi="Arial" w:cs="Arial"/>
                                <w:sz w:val="28"/>
                              </w:rPr>
                            </w:pPr>
                          </w:p>
                          <w:p w14:paraId="78ACEB3B" w14:textId="77777777" w:rsidR="00B413AB" w:rsidRDefault="00B413AB">
                            <w:pPr>
                              <w:spacing w:after="0" w:line="300" w:lineRule="auto"/>
                              <w:rPr>
                                <w:rFonts w:ascii="Arial" w:eastAsia="Arial" w:hAnsi="Arial" w:cs="Arial"/>
                                <w:sz w:val="28"/>
                              </w:rPr>
                            </w:pPr>
                          </w:p>
                          <w:p w14:paraId="1CC92003"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37170" id="_x0000_s1090" style="position:absolute;margin-left:0;margin-top:29.9pt;width:501pt;height:142.5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" fillcolor="#a9d18e" strokecolor="#2f528f" strokeweight="1pt">
                <v:textbox>
                  <w:txbxContent>
                    <w:p w14:paraId="076F2E98" w14:textId="11135B7E" w:rsidR="00B413AB" w:rsidRPr="00A72607" w:rsidRDefault="00D24FF5">
                      <w:pPr>
                        <w:pStyle w:val="P68B1DB1-Normal22"/>
                        <w:spacing w:after="0" w:line="300" w:lineRule="auto"/>
                        <w:ind w:left="-425"/>
                        <w:rPr>
                          <w:rFonts w:ascii="Arial" w:eastAsia="Arial" w:hAnsi="Arial" w:cs="Arial"/>
                          <w:sz w:val="24"/>
                          <w:szCs w:val="24"/>
                        </w:rPr>
                      </w:pPr>
                      <w:r>
                        <w:t xml:space="preserve">    </w:t>
                      </w:r>
                      <w:r w:rsidRPr="00A72607">
                        <w:rPr>
                          <w:rFonts w:ascii="Arial" w:hAnsi="Arial" w:cs="Arial"/>
                          <w:sz w:val="24"/>
                          <w:szCs w:val="24"/>
                        </w:rPr>
                        <w:t>Σε τι αναφέρεται το θεμιτό εμπόριο σοκολάτας;</w:t>
                      </w:r>
                    </w:p>
                    <w:p w14:paraId="0292C4CB" w14:textId="2332E989" w:rsidR="00B413AB" w:rsidRPr="00A72607" w:rsidRDefault="00EE4EBB">
                      <w:pPr>
                        <w:pStyle w:val="P68B1DB1-Normal23"/>
                        <w:spacing w:after="0" w:line="300" w:lineRule="auto"/>
                        <w:rPr>
                          <w:sz w:val="24"/>
                          <w:szCs w:val="24"/>
                        </w:rPr>
                      </w:pPr>
                      <w:r w:rsidRPr="00A72607">
                        <w:rPr>
                          <w:sz w:val="24"/>
                          <w:szCs w:val="24"/>
                        </w:rPr>
                        <w:t xml:space="preserve">Σήμερα, </w:t>
                      </w:r>
                      <w:r w:rsidR="00D24FF5" w:rsidRPr="00A72607">
                        <w:rPr>
                          <w:sz w:val="24"/>
                          <w:szCs w:val="24"/>
                        </w:rPr>
                        <w:t>δίνεται μεγάλη</w:t>
                      </w:r>
                      <w:r w:rsidRPr="00A72607">
                        <w:rPr>
                          <w:sz w:val="24"/>
                          <w:szCs w:val="24"/>
                        </w:rPr>
                        <w:t xml:space="preserve"> προσοχή </w:t>
                      </w:r>
                      <w:r w:rsidR="00D24FF5" w:rsidRPr="00A72607">
                        <w:rPr>
                          <w:sz w:val="24"/>
                          <w:szCs w:val="24"/>
                        </w:rPr>
                        <w:t>στο θεμιτό εμπόριο</w:t>
                      </w:r>
                      <w:r w:rsidRPr="00A72607">
                        <w:rPr>
                          <w:sz w:val="24"/>
                          <w:szCs w:val="24"/>
                        </w:rPr>
                        <w:t xml:space="preserve"> σοκολάτας που παράγεται σε ανθρώπινες και φιλικές προς το περιβάλλον συνθήκες. Γιατί είναι σημαντικό να σκεφτόμαστε και να μιλάμε για τη βιωσιμότητα όταν απολαμβάνουμε ένα κομμάτι σοκολάτας; Αυτός ο </w:t>
                      </w:r>
                      <w:r w:rsidR="00CE0C84" w:rsidRPr="00A72607">
                        <w:rPr>
                          <w:sz w:val="24"/>
                          <w:szCs w:val="24"/>
                        </w:rPr>
                        <w:t>εννοιολογικός</w:t>
                      </w:r>
                      <w:r w:rsidRPr="00A72607">
                        <w:rPr>
                          <w:sz w:val="24"/>
                          <w:szCs w:val="24"/>
                        </w:rPr>
                        <w:t xml:space="preserve"> χάρτης παρέχει την απάντηση σε αυτό το ερώτημα.</w:t>
                      </w:r>
                    </w:p>
                    <w:p w14:paraId="4F5B327E" w14:textId="53944D14" w:rsidR="00B413AB" w:rsidRDefault="00B413AB">
                      <w:pPr>
                        <w:spacing w:after="0" w:line="300" w:lineRule="auto"/>
                        <w:rPr>
                          <w:rFonts w:ascii="Arial" w:eastAsia="Arial" w:hAnsi="Arial" w:cs="Arial"/>
                          <w:sz w:val="28"/>
                        </w:rPr>
                      </w:pPr>
                    </w:p>
                    <w:p w14:paraId="78ACEB3B" w14:textId="77777777" w:rsidR="00B413AB" w:rsidRDefault="00B413AB">
                      <w:pPr>
                        <w:spacing w:after="0" w:line="300" w:lineRule="auto"/>
                        <w:rPr>
                          <w:rFonts w:ascii="Arial" w:eastAsia="Arial" w:hAnsi="Arial" w:cs="Arial"/>
                          <w:sz w:val="28"/>
                        </w:rPr>
                      </w:pPr>
                    </w:p>
                    <w:p w14:paraId="1CC92003" w14:textId="77777777" w:rsidR="00B413AB" w:rsidRDefault="00B413AB">
                      <w:pPr>
                        <w:rPr>
                          <w:sz w:val="40"/>
                        </w:rPr>
                      </w:pPr>
                    </w:p>
                  </w:txbxContent>
                </v:textbox>
                <w10:wrap type="topAndBottom" anchorx="margin"/>
              </v:rect>
            </w:pict>
          </mc:Fallback>
        </mc:AlternateContent>
      </w:r>
    </w:p>
    <w:p w14:paraId="5478626C" w14:textId="3B19F661" w:rsidR="00B413AB" w:rsidRPr="00A72607" w:rsidRDefault="00B413AB">
      <w:pPr>
        <w:spacing w:after="0" w:line="300" w:lineRule="auto"/>
        <w:rPr>
          <w:rFonts w:ascii="Arial" w:eastAsia="Arial" w:hAnsi="Arial" w:cs="Arial"/>
          <w:b/>
          <w:sz w:val="28"/>
          <w:szCs w:val="28"/>
        </w:rPr>
      </w:pPr>
    </w:p>
    <w:p w14:paraId="766D725A" w14:textId="26CC5DE0" w:rsidR="00B413AB" w:rsidRPr="00A72607" w:rsidRDefault="00EE4EBB">
      <w:pPr>
        <w:pStyle w:val="P68B1DB1-Normal24"/>
        <w:rPr>
          <w:rFonts w:ascii="Arial" w:eastAsia="Arial" w:hAnsi="Arial" w:cs="Arial"/>
          <w:sz w:val="28"/>
          <w:szCs w:val="28"/>
        </w:rPr>
      </w:pPr>
      <w:r w:rsidRPr="00A72607">
        <w:rPr>
          <w:rFonts w:ascii="Arial" w:hAnsi="Arial" w:cs="Arial"/>
          <w:noProof/>
          <w:color w:val="0070C0"/>
          <w:sz w:val="28"/>
          <w:szCs w:val="28"/>
        </w:rPr>
        <mc:AlternateContent>
          <mc:Choice Requires="wps">
            <w:drawing>
              <wp:anchor distT="0" distB="0" distL="114300" distR="114300" simplePos="0" relativeHeight="251702272" behindDoc="0" locked="0" layoutInCell="1" allowOverlap="1" wp14:anchorId="5FC8ED31" wp14:editId="504EDE3F">
                <wp:simplePos x="0" y="0"/>
                <wp:positionH relativeFrom="margin">
                  <wp:posOffset>-321310</wp:posOffset>
                </wp:positionH>
                <wp:positionV relativeFrom="paragraph">
                  <wp:posOffset>368300</wp:posOffset>
                </wp:positionV>
                <wp:extent cx="6507480" cy="1666875"/>
                <wp:effectExtent l="0" t="0" r="26670" b="28575"/>
                <wp:wrapTopAndBottom/>
                <wp:docPr id="84" name="Ορθογώνιο 49"/>
                <wp:cNvGraphicFramePr/>
                <a:graphic xmlns:a="http://schemas.openxmlformats.org/drawingml/2006/main">
                  <a:graphicData uri="http://schemas.microsoft.com/office/word/2010/wordprocessingShape">
                    <wps:wsp>
                      <wps:cNvSpPr/>
                      <wps:spPr>
                        <a:xfrm>
                          <a:off x="0" y="0"/>
                          <a:ext cx="6507480" cy="1666875"/>
                        </a:xfrm>
                        <a:prstGeom prst="rect">
                          <a:avLst/>
                        </a:prstGeom>
                        <a:solidFill>
                          <a:srgbClr val="70AD47">
                            <a:lumMod val="60000"/>
                            <a:lumOff val="40000"/>
                          </a:srgbClr>
                        </a:solidFill>
                        <a:ln w="12700" cap="flat" cmpd="sng" algn="ctr">
                          <a:solidFill>
                            <a:srgbClr val="4472C4">
                              <a:shade val="50000"/>
                            </a:srgbClr>
                          </a:solidFill>
                          <a:prstDash val="solid"/>
                          <a:miter lim="800000"/>
                        </a:ln>
                        <a:effectLst/>
                      </wps:spPr>
                      <wps:txbx>
                        <w:txbxContent>
                          <w:p w14:paraId="1E21787E" w14:textId="015278EB" w:rsidR="00B413AB" w:rsidRPr="00A72607" w:rsidRDefault="00D24FF5">
                            <w:pPr>
                              <w:pStyle w:val="P68B1DB1-Normal22"/>
                              <w:spacing w:after="0" w:line="300" w:lineRule="auto"/>
                              <w:ind w:left="-425"/>
                              <w:rPr>
                                <w:rFonts w:ascii="Arial" w:eastAsia="Arial" w:hAnsi="Arial" w:cs="Arial"/>
                                <w:sz w:val="24"/>
                                <w:szCs w:val="24"/>
                              </w:rPr>
                            </w:pPr>
                            <w:r>
                              <w:t xml:space="preserve">    </w:t>
                            </w:r>
                            <w:r w:rsidRPr="00A72607">
                              <w:rPr>
                                <w:rFonts w:ascii="Arial" w:hAnsi="Arial" w:cs="Arial"/>
                                <w:sz w:val="24"/>
                                <w:szCs w:val="24"/>
                              </w:rPr>
                              <w:t xml:space="preserve">Συζήτηση γύρω από την έννοια του θεμιτού εμπορίου </w:t>
                            </w:r>
                          </w:p>
                          <w:p w14:paraId="30ED47C9" w14:textId="22504328" w:rsidR="00B413AB" w:rsidRPr="00A72607" w:rsidRDefault="00EE4EBB">
                            <w:pPr>
                              <w:pStyle w:val="P68B1DB1-Normal23"/>
                              <w:spacing w:after="0" w:line="300" w:lineRule="auto"/>
                              <w:rPr>
                                <w:sz w:val="24"/>
                                <w:szCs w:val="24"/>
                              </w:rPr>
                            </w:pPr>
                            <w:r w:rsidRPr="00A72607">
                              <w:rPr>
                                <w:sz w:val="24"/>
                                <w:szCs w:val="24"/>
                              </w:rPr>
                              <w:t xml:space="preserve">Σε αυτή τη σύντομη συζήτηση, οι μαθητές θα </w:t>
                            </w:r>
                            <w:r w:rsidR="00D24FF5" w:rsidRPr="00A72607">
                              <w:rPr>
                                <w:sz w:val="24"/>
                                <w:szCs w:val="24"/>
                              </w:rPr>
                              <w:t xml:space="preserve">συζητήσουν γύρω από το θεμιτό εμπόριο σοκολάτας και τη σημασία επίγνωσης της προέλευσης </w:t>
                            </w:r>
                            <w:r w:rsidR="00D151A2" w:rsidRPr="00A72607">
                              <w:rPr>
                                <w:sz w:val="24"/>
                                <w:szCs w:val="24"/>
                              </w:rPr>
                              <w:t>των τροφίμων που καταναλώνουμε</w:t>
                            </w:r>
                            <w:r w:rsidRPr="00A72607">
                              <w:rPr>
                                <w:sz w:val="24"/>
                                <w:szCs w:val="24"/>
                              </w:rPr>
                              <w:t xml:space="preserve"> (</w:t>
                            </w:r>
                            <w:r w:rsidR="00D24FF5" w:rsidRPr="00A72607">
                              <w:rPr>
                                <w:sz w:val="24"/>
                                <w:szCs w:val="24"/>
                              </w:rPr>
                              <w:t>στην προκειμένη περίπτωση</w:t>
                            </w:r>
                            <w:r w:rsidRPr="00A72607">
                              <w:rPr>
                                <w:sz w:val="24"/>
                                <w:szCs w:val="24"/>
                              </w:rPr>
                              <w:t>,</w:t>
                            </w:r>
                            <w:r w:rsidR="00D24FF5" w:rsidRPr="00A72607">
                              <w:rPr>
                                <w:sz w:val="24"/>
                                <w:szCs w:val="24"/>
                              </w:rPr>
                              <w:t xml:space="preserve"> της </w:t>
                            </w:r>
                            <w:r w:rsidRPr="00A72607">
                              <w:rPr>
                                <w:sz w:val="24"/>
                                <w:szCs w:val="24"/>
                              </w:rPr>
                              <w:t>σοκολάτα</w:t>
                            </w:r>
                            <w:r w:rsidR="00C6664A" w:rsidRPr="00A72607">
                              <w:rPr>
                                <w:sz w:val="24"/>
                                <w:szCs w:val="24"/>
                              </w:rPr>
                              <w:t>ς</w:t>
                            </w:r>
                            <w:r w:rsidRPr="00A72607">
                              <w:rPr>
                                <w:sz w:val="24"/>
                                <w:szCs w:val="24"/>
                              </w:rPr>
                              <w:t>)</w:t>
                            </w:r>
                            <w:r w:rsidR="001875F1" w:rsidRPr="00A72607">
                              <w:rPr>
                                <w:sz w:val="24"/>
                                <w:szCs w:val="24"/>
                              </w:rPr>
                              <w:t xml:space="preserve">, προάγοντας έτσι την κριτική τους σκέψη γύρω από το θέμα. </w:t>
                            </w:r>
                          </w:p>
                          <w:p w14:paraId="05183951" w14:textId="19E7C044" w:rsidR="00B413AB" w:rsidRDefault="00B413AB">
                            <w:pPr>
                              <w:spacing w:after="0" w:line="300" w:lineRule="auto"/>
                              <w:rPr>
                                <w:rFonts w:ascii="Arial" w:eastAsia="Arial" w:hAnsi="Arial" w:cs="Arial"/>
                                <w:sz w:val="28"/>
                              </w:rPr>
                            </w:pPr>
                          </w:p>
                          <w:p w14:paraId="0D5B8D1B" w14:textId="77777777" w:rsidR="00B413AB" w:rsidRDefault="00B413AB">
                            <w:pPr>
                              <w:spacing w:after="0" w:line="300" w:lineRule="auto"/>
                              <w:rPr>
                                <w:rFonts w:ascii="Arial" w:eastAsia="Arial" w:hAnsi="Arial" w:cs="Arial"/>
                                <w:sz w:val="28"/>
                              </w:rPr>
                            </w:pPr>
                          </w:p>
                          <w:p w14:paraId="0C40EC86" w14:textId="77777777" w:rsidR="00B413AB" w:rsidRDefault="00B413AB">
                            <w:pP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8ED31" id="_x0000_s1091" style="position:absolute;margin-left:-25.3pt;margin-top:29pt;width:512.4pt;height:131.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" fillcolor="#a9d18e" strokecolor="#2f528f" strokeweight="1pt">
                <v:textbox>
                  <w:txbxContent>
                    <w:p w14:paraId="1E21787E" w14:textId="015278EB" w:rsidR="00B413AB" w:rsidRPr="00A72607" w:rsidRDefault="00D24FF5">
                      <w:pPr>
                        <w:pStyle w:val="P68B1DB1-Normal22"/>
                        <w:spacing w:after="0" w:line="300" w:lineRule="auto"/>
                        <w:ind w:left="-425"/>
                        <w:rPr>
                          <w:rFonts w:ascii="Arial" w:eastAsia="Arial" w:hAnsi="Arial" w:cs="Arial"/>
                          <w:sz w:val="24"/>
                          <w:szCs w:val="24"/>
                        </w:rPr>
                      </w:pPr>
                      <w:r>
                        <w:t xml:space="preserve">    </w:t>
                      </w:r>
                      <w:r w:rsidRPr="00A72607">
                        <w:rPr>
                          <w:rFonts w:ascii="Arial" w:hAnsi="Arial" w:cs="Arial"/>
                          <w:sz w:val="24"/>
                          <w:szCs w:val="24"/>
                        </w:rPr>
                        <w:t xml:space="preserve">Συζήτηση γύρω από την έννοια του θεμιτού εμπορίου </w:t>
                      </w:r>
                    </w:p>
                    <w:p w14:paraId="30ED47C9" w14:textId="22504328" w:rsidR="00B413AB" w:rsidRPr="00A72607" w:rsidRDefault="00EE4EBB">
                      <w:pPr>
                        <w:pStyle w:val="P68B1DB1-Normal23"/>
                        <w:spacing w:after="0" w:line="300" w:lineRule="auto"/>
                        <w:rPr>
                          <w:sz w:val="24"/>
                          <w:szCs w:val="24"/>
                        </w:rPr>
                      </w:pPr>
                      <w:r w:rsidRPr="00A72607">
                        <w:rPr>
                          <w:sz w:val="24"/>
                          <w:szCs w:val="24"/>
                        </w:rPr>
                        <w:t xml:space="preserve">Σε αυτή τη σύντομη συζήτηση, οι μαθητές θα </w:t>
                      </w:r>
                      <w:r w:rsidR="00D24FF5" w:rsidRPr="00A72607">
                        <w:rPr>
                          <w:sz w:val="24"/>
                          <w:szCs w:val="24"/>
                        </w:rPr>
                        <w:t xml:space="preserve">συζητήσουν γύρω από το θεμιτό εμπόριο σοκολάτας και τη σημασία επίγνωσης της προέλευσης </w:t>
                      </w:r>
                      <w:r w:rsidR="00D151A2" w:rsidRPr="00A72607">
                        <w:rPr>
                          <w:sz w:val="24"/>
                          <w:szCs w:val="24"/>
                        </w:rPr>
                        <w:t>των τροφίμων που καταναλώνουμε</w:t>
                      </w:r>
                      <w:r w:rsidRPr="00A72607">
                        <w:rPr>
                          <w:sz w:val="24"/>
                          <w:szCs w:val="24"/>
                        </w:rPr>
                        <w:t xml:space="preserve"> (</w:t>
                      </w:r>
                      <w:r w:rsidR="00D24FF5" w:rsidRPr="00A72607">
                        <w:rPr>
                          <w:sz w:val="24"/>
                          <w:szCs w:val="24"/>
                        </w:rPr>
                        <w:t>στην προκειμένη περίπτωση</w:t>
                      </w:r>
                      <w:r w:rsidRPr="00A72607">
                        <w:rPr>
                          <w:sz w:val="24"/>
                          <w:szCs w:val="24"/>
                        </w:rPr>
                        <w:t>,</w:t>
                      </w:r>
                      <w:r w:rsidR="00D24FF5" w:rsidRPr="00A72607">
                        <w:rPr>
                          <w:sz w:val="24"/>
                          <w:szCs w:val="24"/>
                        </w:rPr>
                        <w:t xml:space="preserve"> της </w:t>
                      </w:r>
                      <w:r w:rsidRPr="00A72607">
                        <w:rPr>
                          <w:sz w:val="24"/>
                          <w:szCs w:val="24"/>
                        </w:rPr>
                        <w:t>σοκολάτα</w:t>
                      </w:r>
                      <w:r w:rsidR="00C6664A" w:rsidRPr="00A72607">
                        <w:rPr>
                          <w:sz w:val="24"/>
                          <w:szCs w:val="24"/>
                        </w:rPr>
                        <w:t>ς</w:t>
                      </w:r>
                      <w:r w:rsidRPr="00A72607">
                        <w:rPr>
                          <w:sz w:val="24"/>
                          <w:szCs w:val="24"/>
                        </w:rPr>
                        <w:t>)</w:t>
                      </w:r>
                      <w:r w:rsidR="001875F1" w:rsidRPr="00A72607">
                        <w:rPr>
                          <w:sz w:val="24"/>
                          <w:szCs w:val="24"/>
                        </w:rPr>
                        <w:t xml:space="preserve">, προάγοντας έτσι την κριτική τους σκέψη γύρω από το θέμα. </w:t>
                      </w:r>
                    </w:p>
                    <w:p w14:paraId="05183951" w14:textId="19E7C044" w:rsidR="00B413AB" w:rsidRDefault="00B413AB">
                      <w:pPr>
                        <w:spacing w:after="0" w:line="300" w:lineRule="auto"/>
                        <w:rPr>
                          <w:rFonts w:ascii="Arial" w:eastAsia="Arial" w:hAnsi="Arial" w:cs="Arial"/>
                          <w:sz w:val="28"/>
                        </w:rPr>
                      </w:pPr>
                    </w:p>
                    <w:p w14:paraId="0D5B8D1B" w14:textId="77777777" w:rsidR="00B413AB" w:rsidRDefault="00B413AB">
                      <w:pPr>
                        <w:spacing w:after="0" w:line="300" w:lineRule="auto"/>
                        <w:rPr>
                          <w:rFonts w:ascii="Arial" w:eastAsia="Arial" w:hAnsi="Arial" w:cs="Arial"/>
                          <w:sz w:val="28"/>
                        </w:rPr>
                      </w:pPr>
                    </w:p>
                    <w:p w14:paraId="0C40EC86" w14:textId="77777777" w:rsidR="00B413AB" w:rsidRDefault="00B413AB">
                      <w:pPr>
                        <w:rPr>
                          <w:sz w:val="40"/>
                        </w:rPr>
                      </w:pPr>
                    </w:p>
                  </w:txbxContent>
                </v:textbox>
                <w10:wrap type="topAndBottom" anchorx="margin"/>
              </v:rect>
            </w:pict>
          </mc:Fallback>
        </mc:AlternateContent>
      </w:r>
      <w:r w:rsidR="00D24FF5" w:rsidRPr="00A72607">
        <w:rPr>
          <w:rFonts w:ascii="Arial" w:eastAsia="Arial" w:hAnsi="Arial" w:cs="Arial"/>
          <w:sz w:val="28"/>
          <w:szCs w:val="28"/>
        </w:rPr>
        <w:t xml:space="preserve">Λεζάντα εκθέματος 10 </w:t>
      </w:r>
    </w:p>
    <w:p w14:paraId="17D33EEB" w14:textId="77777777" w:rsidR="00B413AB" w:rsidRDefault="00B413AB">
      <w:pPr>
        <w:spacing w:after="0" w:line="300" w:lineRule="auto"/>
        <w:rPr>
          <w:rFonts w:ascii="Arial" w:eastAsia="Arial" w:hAnsi="Arial" w:cs="Arial"/>
          <w:b/>
          <w:sz w:val="24"/>
        </w:rPr>
      </w:pPr>
    </w:p>
    <w:p w14:paraId="461FDA5F" w14:textId="3B72DC9D" w:rsidR="00B413AB" w:rsidRDefault="00B413AB">
      <w:pPr>
        <w:pStyle w:val="P68B1DB1-Normal19"/>
      </w:pPr>
    </w:p>
    <w:p w14:paraId="1EED84DC" w14:textId="77777777" w:rsidR="00A72607" w:rsidRDefault="00A72607">
      <w:pPr>
        <w:rPr>
          <w:rFonts w:ascii="Arial" w:eastAsia="Arial" w:hAnsi="Arial" w:cs="Arial"/>
          <w:b/>
          <w:color w:val="0070C0"/>
          <w:sz w:val="28"/>
          <w:szCs w:val="22"/>
        </w:rPr>
      </w:pPr>
      <w:r>
        <w:rPr>
          <w:sz w:val="28"/>
          <w:szCs w:val="22"/>
        </w:rPr>
        <w:br w:type="page"/>
      </w:r>
    </w:p>
    <w:p w14:paraId="4FF72B26" w14:textId="2D4A856D" w:rsidR="00B413AB" w:rsidRPr="00CA63E5" w:rsidRDefault="00EE4EBB">
      <w:pPr>
        <w:pStyle w:val="P68B1DB1-Normal2"/>
        <w:spacing w:after="0" w:line="360" w:lineRule="auto"/>
        <w:ind w:left="-425" w:right="-625"/>
        <w:rPr>
          <w:sz w:val="28"/>
          <w:szCs w:val="22"/>
        </w:rPr>
      </w:pPr>
      <w:r w:rsidRPr="00CA63E5">
        <w:rPr>
          <w:sz w:val="28"/>
          <w:szCs w:val="22"/>
        </w:rPr>
        <w:lastRenderedPageBreak/>
        <w:t>Β</w:t>
      </w:r>
      <w:r w:rsidR="001875F1" w:rsidRPr="00CA63E5">
        <w:rPr>
          <w:sz w:val="28"/>
          <w:szCs w:val="22"/>
        </w:rPr>
        <w:t>Η</w:t>
      </w:r>
      <w:r w:rsidRPr="00CA63E5">
        <w:rPr>
          <w:sz w:val="28"/>
          <w:szCs w:val="22"/>
        </w:rPr>
        <w:t>ΜΑ 6: Κατασκευάστε την έκθεσή σας</w:t>
      </w:r>
    </w:p>
    <w:p w14:paraId="583F3A9A" w14:textId="77777777" w:rsidR="00B413AB" w:rsidRPr="00A72607" w:rsidRDefault="00B413AB" w:rsidP="00A72607">
      <w:pPr>
        <w:pBdr>
          <w:top w:val="nil"/>
          <w:left w:val="nil"/>
          <w:bottom w:val="nil"/>
          <w:right w:val="nil"/>
          <w:between w:val="nil"/>
        </w:pBdr>
        <w:spacing w:after="0" w:line="360" w:lineRule="auto"/>
        <w:ind w:right="-625"/>
        <w:rPr>
          <w:rFonts w:ascii="Arial" w:eastAsia="Arial" w:hAnsi="Arial" w:cs="Arial"/>
          <w:b/>
          <w:color w:val="000000"/>
          <w:sz w:val="24"/>
          <w:szCs w:val="24"/>
        </w:rPr>
      </w:pPr>
    </w:p>
    <w:tbl>
      <w:tblPr>
        <w:tblW w:w="1053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542"/>
      </w:tblGrid>
      <w:tr w:rsidR="00B413AB" w:rsidRPr="00A72607" w14:paraId="0937B40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CB81212" w14:textId="6E3348C3"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D151A2" w:rsidRPr="00A72607">
              <w:rPr>
                <w:szCs w:val="24"/>
              </w:rPr>
              <w:t>-</w:t>
            </w:r>
            <w:r w:rsidRPr="00A72607">
              <w:rPr>
                <w:szCs w:val="24"/>
              </w:rPr>
              <w:t>ενότητα</w:t>
            </w:r>
          </w:p>
        </w:tc>
        <w:tc>
          <w:tcPr>
            <w:tcW w:w="7542" w:type="dxa"/>
            <w:tcBorders>
              <w:top w:val="single" w:sz="12" w:space="0" w:color="4472C4"/>
              <w:left w:val="single" w:sz="12" w:space="0" w:color="4472C4"/>
              <w:bottom w:val="single" w:sz="12" w:space="0" w:color="4472C4"/>
              <w:right w:val="single" w:sz="12" w:space="0" w:color="4472C4"/>
            </w:tcBorders>
          </w:tcPr>
          <w:p w14:paraId="0C99F424"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Η ιστορία της βελγικής σοκολάτας</w:t>
            </w:r>
          </w:p>
        </w:tc>
      </w:tr>
      <w:tr w:rsidR="00B413AB" w:rsidRPr="00A72607" w14:paraId="28A12343"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901B400" w14:textId="274ADB96" w:rsidR="00B413AB" w:rsidRPr="00A72607" w:rsidRDefault="00EE4EBB" w:rsidP="00A72607">
            <w:pPr>
              <w:pStyle w:val="P68B1DB1-Normal3"/>
              <w:pBdr>
                <w:top w:val="nil"/>
                <w:left w:val="nil"/>
                <w:bottom w:val="nil"/>
                <w:right w:val="nil"/>
                <w:between w:val="nil"/>
              </w:pBdr>
              <w:spacing w:line="360" w:lineRule="auto"/>
              <w:rPr>
                <w:szCs w:val="24"/>
              </w:rPr>
            </w:pPr>
            <w:bookmarkStart w:id="4" w:name="_heading=h.1fob9te" w:colFirst="0" w:colLast="0"/>
            <w:bookmarkEnd w:id="4"/>
            <w:r w:rsidRPr="00A72607">
              <w:rPr>
                <w:szCs w:val="24"/>
              </w:rPr>
              <w:t xml:space="preserve">Αριθμός </w:t>
            </w:r>
            <w:r w:rsidR="00D151A2"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116346D5" w14:textId="13BB05FE" w:rsidR="00B413AB" w:rsidRPr="00A72607" w:rsidRDefault="001875F1" w:rsidP="00A72607">
            <w:pPr>
              <w:pStyle w:val="P68B1DB1-Normal5"/>
              <w:pBdr>
                <w:top w:val="nil"/>
                <w:left w:val="nil"/>
                <w:bottom w:val="nil"/>
                <w:right w:val="nil"/>
                <w:between w:val="nil"/>
              </w:pBdr>
              <w:spacing w:line="360" w:lineRule="auto"/>
              <w:rPr>
                <w:szCs w:val="24"/>
              </w:rPr>
            </w:pPr>
            <w:r w:rsidRPr="00A72607">
              <w:rPr>
                <w:szCs w:val="24"/>
              </w:rPr>
              <w:t xml:space="preserve">1 </w:t>
            </w:r>
          </w:p>
        </w:tc>
      </w:tr>
      <w:tr w:rsidR="00B413AB" w:rsidRPr="00A72607" w14:paraId="2A004082"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8D27890" w14:textId="22948DD3"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1875F1"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4D680121" w14:textId="77777777" w:rsidR="00B413AB" w:rsidRPr="00A72607" w:rsidRDefault="00000000" w:rsidP="00A72607">
            <w:pPr>
              <w:pBdr>
                <w:top w:val="nil"/>
                <w:left w:val="nil"/>
                <w:bottom w:val="nil"/>
                <w:right w:val="nil"/>
                <w:between w:val="nil"/>
              </w:pBdr>
              <w:spacing w:line="360" w:lineRule="auto"/>
              <w:rPr>
                <w:rFonts w:ascii="Arial" w:eastAsia="Arial" w:hAnsi="Arial" w:cs="Arial"/>
                <w:color w:val="000000"/>
                <w:sz w:val="24"/>
                <w:szCs w:val="24"/>
              </w:rPr>
            </w:pPr>
            <w:sdt>
              <w:sdtPr>
                <w:rPr>
                  <w:rFonts w:ascii="Arial" w:hAnsi="Arial" w:cs="Arial"/>
                  <w:sz w:val="24"/>
                  <w:szCs w:val="24"/>
                  <w:lang w:val="en-GB"/>
                </w:rPr>
                <w:tag w:val="goog_rdk_52"/>
                <w:id w:val="1399169557"/>
              </w:sdtPr>
              <w:sdtContent/>
            </w:sdt>
            <w:sdt>
              <w:sdtPr>
                <w:rPr>
                  <w:rFonts w:ascii="Arial" w:hAnsi="Arial" w:cs="Arial"/>
                  <w:sz w:val="24"/>
                  <w:szCs w:val="24"/>
                  <w:lang w:val="en-GB"/>
                </w:rPr>
                <w:tag w:val="goog_rdk_53"/>
                <w:id w:val="1864322874"/>
              </w:sdtPr>
              <w:sdtContent/>
            </w:sdt>
            <w:r w:rsidR="00EE4EBB" w:rsidRPr="00A72607">
              <w:rPr>
                <w:rFonts w:ascii="Arial" w:eastAsia="Arial" w:hAnsi="Arial" w:cs="Arial"/>
                <w:color w:val="000000"/>
                <w:sz w:val="24"/>
                <w:szCs w:val="24"/>
              </w:rPr>
              <w:t>Οι κόκκοι κακάο έγραψαν ιστορία</w:t>
            </w:r>
          </w:p>
        </w:tc>
      </w:tr>
      <w:tr w:rsidR="00B413AB" w:rsidRPr="00A72607" w14:paraId="7102A7D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66B775D2"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542" w:type="dxa"/>
            <w:tcBorders>
              <w:top w:val="single" w:sz="12" w:space="0" w:color="4472C4"/>
              <w:left w:val="single" w:sz="12" w:space="0" w:color="4472C4"/>
              <w:bottom w:val="single" w:sz="12" w:space="0" w:color="4472C4"/>
              <w:right w:val="single" w:sz="12" w:space="0" w:color="4472C4"/>
            </w:tcBorders>
          </w:tcPr>
          <w:p w14:paraId="272FD4C7" w14:textId="09C576EE" w:rsidR="00B413AB" w:rsidRPr="00A72607" w:rsidRDefault="001875F1" w:rsidP="00A72607">
            <w:pPr>
              <w:pStyle w:val="P68B1DB1-Normal5"/>
              <w:pBdr>
                <w:top w:val="nil"/>
                <w:left w:val="nil"/>
                <w:bottom w:val="nil"/>
                <w:right w:val="nil"/>
                <w:between w:val="nil"/>
              </w:pBdr>
              <w:spacing w:line="360" w:lineRule="auto"/>
              <w:rPr>
                <w:szCs w:val="24"/>
              </w:rPr>
            </w:pPr>
            <w:r w:rsidRPr="00A72607">
              <w:rPr>
                <w:szCs w:val="24"/>
              </w:rPr>
              <w:t xml:space="preserve">Ψηφιακός </w:t>
            </w:r>
          </w:p>
        </w:tc>
      </w:tr>
      <w:tr w:rsidR="00B413AB" w:rsidRPr="00A72607" w14:paraId="7AC755A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DECC862"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542" w:type="dxa"/>
            <w:tcBorders>
              <w:top w:val="single" w:sz="12" w:space="0" w:color="4472C4"/>
              <w:left w:val="single" w:sz="12" w:space="0" w:color="4472C4"/>
              <w:bottom w:val="single" w:sz="12" w:space="0" w:color="4472C4"/>
              <w:right w:val="single" w:sz="12" w:space="0" w:color="4472C4"/>
            </w:tcBorders>
          </w:tcPr>
          <w:p w14:paraId="4FD007C8" w14:textId="77777777" w:rsidR="00B413AB" w:rsidRPr="00A72607" w:rsidRDefault="00000000" w:rsidP="00A72607">
            <w:pPr>
              <w:pBdr>
                <w:top w:val="nil"/>
                <w:left w:val="nil"/>
                <w:bottom w:val="nil"/>
                <w:right w:val="nil"/>
                <w:between w:val="nil"/>
              </w:pBdr>
              <w:spacing w:line="360" w:lineRule="auto"/>
              <w:rPr>
                <w:rFonts w:ascii="Arial" w:eastAsia="Arial" w:hAnsi="Arial" w:cs="Arial"/>
                <w:color w:val="000000"/>
                <w:sz w:val="24"/>
                <w:szCs w:val="24"/>
              </w:rPr>
            </w:pPr>
            <w:sdt>
              <w:sdtPr>
                <w:rPr>
                  <w:rFonts w:ascii="Arial" w:hAnsi="Arial" w:cs="Arial"/>
                  <w:sz w:val="24"/>
                  <w:szCs w:val="24"/>
                  <w:lang w:val="en-GB"/>
                </w:rPr>
                <w:tag w:val="goog_rdk_54"/>
                <w:id w:val="261818254"/>
              </w:sdtPr>
              <w:sdtContent/>
            </w:sdt>
            <w:sdt>
              <w:sdtPr>
                <w:rPr>
                  <w:rFonts w:ascii="Arial" w:hAnsi="Arial" w:cs="Arial"/>
                  <w:sz w:val="24"/>
                  <w:szCs w:val="24"/>
                  <w:lang w:val="en-GB"/>
                </w:rPr>
                <w:tag w:val="goog_rdk_55"/>
                <w:id w:val="331888141"/>
              </w:sdtPr>
              <w:sdtContent/>
            </w:sdt>
            <w:r w:rsidR="00EE4EBB" w:rsidRPr="00A72607">
              <w:rPr>
                <w:rFonts w:ascii="Arial" w:eastAsia="Arial" w:hAnsi="Arial" w:cs="Arial"/>
                <w:color w:val="000000"/>
                <w:sz w:val="24"/>
                <w:szCs w:val="24"/>
              </w:rPr>
              <w:t>2 ώρες</w:t>
            </w:r>
          </w:p>
        </w:tc>
      </w:tr>
      <w:tr w:rsidR="00B413AB" w:rsidRPr="00A72607" w14:paraId="268041AA"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C2CD063" w14:textId="3130FDA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1875F1" w:rsidRPr="00A72607">
              <w:rPr>
                <w:szCs w:val="24"/>
              </w:rPr>
              <w:t>ς αριθμός</w:t>
            </w:r>
            <w:r w:rsidRPr="00A72607">
              <w:rPr>
                <w:szCs w:val="24"/>
              </w:rPr>
              <w:t xml:space="preserve"> μαθητ</w:t>
            </w:r>
            <w:r w:rsidR="001875F1" w:rsidRPr="00A72607">
              <w:rPr>
                <w:szCs w:val="24"/>
              </w:rPr>
              <w:t>ών</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6E434A24" w14:textId="77777777" w:rsidR="00B413AB" w:rsidRPr="00A72607" w:rsidRDefault="00000000" w:rsidP="00A72607">
            <w:pPr>
              <w:pBdr>
                <w:top w:val="nil"/>
                <w:left w:val="nil"/>
                <w:bottom w:val="nil"/>
                <w:right w:val="nil"/>
                <w:between w:val="nil"/>
              </w:pBdr>
              <w:spacing w:line="360" w:lineRule="auto"/>
              <w:rPr>
                <w:rFonts w:ascii="Arial" w:eastAsia="Arial" w:hAnsi="Arial" w:cs="Arial"/>
                <w:color w:val="000000"/>
                <w:sz w:val="24"/>
                <w:szCs w:val="24"/>
              </w:rPr>
            </w:pPr>
            <w:sdt>
              <w:sdtPr>
                <w:rPr>
                  <w:rFonts w:ascii="Arial" w:hAnsi="Arial" w:cs="Arial"/>
                  <w:sz w:val="24"/>
                  <w:szCs w:val="24"/>
                  <w:lang w:val="en-GB"/>
                </w:rPr>
                <w:tag w:val="goog_rdk_56"/>
                <w:id w:val="-765469655"/>
              </w:sdtPr>
              <w:sdtContent/>
            </w:sdt>
            <w:r w:rsidR="00EE4EBB" w:rsidRPr="00A72607">
              <w:rPr>
                <w:rFonts w:ascii="Arial" w:eastAsia="Arial" w:hAnsi="Arial" w:cs="Arial"/>
                <w:color w:val="000000"/>
                <w:sz w:val="24"/>
                <w:szCs w:val="24"/>
              </w:rPr>
              <w:t xml:space="preserve">2 μαθητές (σε ζευγάρια) </w:t>
            </w:r>
          </w:p>
        </w:tc>
      </w:tr>
      <w:tr w:rsidR="00B413AB" w:rsidRPr="00A72607" w14:paraId="775B60C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163D088"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542" w:type="dxa"/>
            <w:tcBorders>
              <w:top w:val="single" w:sz="12" w:space="0" w:color="4472C4"/>
              <w:left w:val="single" w:sz="12" w:space="0" w:color="4472C4"/>
              <w:bottom w:val="single" w:sz="12" w:space="0" w:color="4472C4"/>
              <w:right w:val="single" w:sz="12" w:space="0" w:color="4472C4"/>
            </w:tcBorders>
          </w:tcPr>
          <w:p w14:paraId="0D43A69C" w14:textId="7C2D166A" w:rsidR="00B413AB" w:rsidRPr="00A72607" w:rsidRDefault="00EE4EBB" w:rsidP="00A72607">
            <w:pPr>
              <w:pStyle w:val="P68B1DB1-Normal5"/>
              <w:pBdr>
                <w:top w:val="nil"/>
                <w:left w:val="nil"/>
                <w:bottom w:val="nil"/>
                <w:right w:val="nil"/>
                <w:between w:val="nil"/>
              </w:pBdr>
              <w:spacing w:line="360" w:lineRule="auto"/>
              <w:rPr>
                <w:szCs w:val="24"/>
              </w:rPr>
            </w:pPr>
            <w:proofErr w:type="spellStart"/>
            <w:r w:rsidRPr="00A72607">
              <w:rPr>
                <w:szCs w:val="24"/>
              </w:rPr>
              <w:t>Διαδραστική</w:t>
            </w:r>
            <w:proofErr w:type="spellEnd"/>
            <w:r w:rsidRPr="00A72607">
              <w:rPr>
                <w:szCs w:val="24"/>
              </w:rPr>
              <w:t xml:space="preserve"> παρουσίαση σ</w:t>
            </w:r>
            <w:r w:rsidR="001875F1" w:rsidRPr="00A72607">
              <w:rPr>
                <w:szCs w:val="24"/>
              </w:rPr>
              <w:t>το</w:t>
            </w:r>
            <w:r w:rsidRPr="00A72607">
              <w:rPr>
                <w:szCs w:val="24"/>
              </w:rPr>
              <w:t xml:space="preserve"> </w:t>
            </w:r>
            <w:proofErr w:type="spellStart"/>
            <w:r w:rsidRPr="00A72607">
              <w:rPr>
                <w:szCs w:val="24"/>
              </w:rPr>
              <w:t>Genially</w:t>
            </w:r>
            <w:proofErr w:type="spellEnd"/>
            <w:r w:rsidRPr="00A72607">
              <w:rPr>
                <w:szCs w:val="24"/>
              </w:rPr>
              <w:t xml:space="preserve">, </w:t>
            </w:r>
            <w:r w:rsidR="001875F1" w:rsidRPr="00A72607">
              <w:rPr>
                <w:szCs w:val="24"/>
              </w:rPr>
              <w:t xml:space="preserve">το </w:t>
            </w:r>
            <w:proofErr w:type="spellStart"/>
            <w:r w:rsidRPr="00A72607">
              <w:rPr>
                <w:szCs w:val="24"/>
              </w:rPr>
              <w:t>Canva</w:t>
            </w:r>
            <w:proofErr w:type="spellEnd"/>
            <w:r w:rsidRPr="00A72607">
              <w:rPr>
                <w:szCs w:val="24"/>
              </w:rPr>
              <w:t xml:space="preserve"> ή </w:t>
            </w:r>
            <w:r w:rsidR="001875F1" w:rsidRPr="00A72607">
              <w:rPr>
                <w:szCs w:val="24"/>
              </w:rPr>
              <w:t xml:space="preserve">το </w:t>
            </w:r>
            <w:r w:rsidRPr="00A72607">
              <w:rPr>
                <w:szCs w:val="24"/>
              </w:rPr>
              <w:t xml:space="preserve">PowerPoint (ή </w:t>
            </w:r>
            <w:r w:rsidR="001875F1" w:rsidRPr="00A72607">
              <w:rPr>
                <w:szCs w:val="24"/>
              </w:rPr>
              <w:t>ένα άλλο παρόμοιο πρόγραμμα</w:t>
            </w:r>
            <w:r w:rsidRPr="00A72607">
              <w:rPr>
                <w:szCs w:val="24"/>
              </w:rPr>
              <w:t xml:space="preserve">) </w:t>
            </w:r>
            <w:r w:rsidR="001875F1" w:rsidRPr="00A72607">
              <w:rPr>
                <w:szCs w:val="24"/>
              </w:rPr>
              <w:t>αναφορικά με</w:t>
            </w:r>
            <w:r w:rsidRPr="00A72607">
              <w:rPr>
                <w:szCs w:val="24"/>
              </w:rPr>
              <w:t xml:space="preserve"> την ιστορία της βελγικής σοκολάτας – πώς έφτασαν οι κόκκοι κακάο στο Βέλγιο κ.λπ. Για </w:t>
            </w:r>
            <w:r w:rsidR="001875F1" w:rsidRPr="00A72607">
              <w:rPr>
                <w:szCs w:val="24"/>
              </w:rPr>
              <w:t>βοήθεια</w:t>
            </w:r>
            <w:r w:rsidRPr="00A72607">
              <w:rPr>
                <w:szCs w:val="24"/>
              </w:rPr>
              <w:t xml:space="preserve">, μπορείτε να χρησιμοποιήσετε το ηλεκτρονικό φύλλο εργασίας και το ηλεκτρονικό βιβλίο </w:t>
            </w:r>
            <w:r w:rsidR="001875F1" w:rsidRPr="00A72607">
              <w:rPr>
                <w:szCs w:val="24"/>
              </w:rPr>
              <w:t xml:space="preserve">που δημιουργήθηκαν στο πλαίσιο του έργου </w:t>
            </w:r>
            <w:r w:rsidRPr="00A72607">
              <w:rPr>
                <w:szCs w:val="24"/>
              </w:rPr>
              <w:t>POEME</w:t>
            </w:r>
            <w:r w:rsidR="001875F1" w:rsidRPr="00A72607">
              <w:rPr>
                <w:szCs w:val="24"/>
              </w:rPr>
              <w:t xml:space="preserve"> σχετικά με τη βέλγικη σοκολάτα</w:t>
            </w:r>
            <w:r w:rsidRPr="00A72607">
              <w:rPr>
                <w:szCs w:val="24"/>
              </w:rPr>
              <w:t xml:space="preserve">. </w:t>
            </w:r>
          </w:p>
        </w:tc>
      </w:tr>
      <w:tr w:rsidR="00B413AB" w:rsidRPr="00A72607" w14:paraId="019832B2"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79D5FCF"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542" w:type="dxa"/>
            <w:tcBorders>
              <w:top w:val="single" w:sz="12" w:space="0" w:color="4472C4"/>
              <w:left w:val="single" w:sz="12" w:space="0" w:color="4472C4"/>
              <w:bottom w:val="single" w:sz="12" w:space="0" w:color="4472C4"/>
              <w:right w:val="single" w:sz="12" w:space="0" w:color="4472C4"/>
            </w:tcBorders>
          </w:tcPr>
          <w:p w14:paraId="3B7138AE" w14:textId="3E7DCA44"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Η/Υ με σύνδεση στο διαδίκτυο, εικόνες για την απεικόνιση των προαναφερθέντων εννοιών. Εάν χρησιμοποιείτε </w:t>
            </w:r>
            <w:r w:rsidR="001875F1" w:rsidRPr="00A72607">
              <w:rPr>
                <w:szCs w:val="24"/>
              </w:rPr>
              <w:t xml:space="preserve">το </w:t>
            </w:r>
            <w:proofErr w:type="spellStart"/>
            <w:r w:rsidRPr="00A72607">
              <w:rPr>
                <w:szCs w:val="24"/>
              </w:rPr>
              <w:t>Genially</w:t>
            </w:r>
            <w:proofErr w:type="spellEnd"/>
            <w:r w:rsidRPr="00A72607">
              <w:rPr>
                <w:szCs w:val="24"/>
              </w:rPr>
              <w:t xml:space="preserve"> ή </w:t>
            </w:r>
            <w:r w:rsidR="001875F1" w:rsidRPr="00A72607">
              <w:rPr>
                <w:szCs w:val="24"/>
              </w:rPr>
              <w:t xml:space="preserve">το </w:t>
            </w:r>
            <w:proofErr w:type="spellStart"/>
            <w:r w:rsidRPr="00A72607">
              <w:rPr>
                <w:szCs w:val="24"/>
              </w:rPr>
              <w:t>Canva</w:t>
            </w:r>
            <w:proofErr w:type="spellEnd"/>
            <w:r w:rsidRPr="00A72607">
              <w:rPr>
                <w:szCs w:val="24"/>
              </w:rPr>
              <w:t>, θα πρέπει να δημιουργήσετε έναν λογαριασμό (δωρεάν έκδοση)</w:t>
            </w:r>
          </w:p>
        </w:tc>
      </w:tr>
      <w:tr w:rsidR="00B413AB" w:rsidRPr="00A72607" w14:paraId="31C706A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6DD9514" w14:textId="1095C5B3"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Διαστάσεις</w:t>
            </w:r>
            <w:r w:rsidR="001875F1" w:rsidRPr="00A72607">
              <w:rPr>
                <w:szCs w:val="24"/>
              </w:rPr>
              <w:t xml:space="preserve">/ </w:t>
            </w:r>
            <w:proofErr w:type="spellStart"/>
            <w:r w:rsidR="001875F1" w:rsidRPr="00A72607">
              <w:rPr>
                <w:szCs w:val="24"/>
              </w:rPr>
              <w:t>φορμάτ</w:t>
            </w:r>
            <w:proofErr w:type="spellEnd"/>
            <w:r w:rsidR="001875F1" w:rsidRPr="00A72607">
              <w:rPr>
                <w:szCs w:val="24"/>
              </w:rPr>
              <w:t>/ μορφή</w:t>
            </w:r>
            <w:r w:rsidRPr="00A72607">
              <w:rPr>
                <w:szCs w:val="24"/>
              </w:rPr>
              <w:t xml:space="preserve">: </w:t>
            </w:r>
          </w:p>
        </w:tc>
        <w:tc>
          <w:tcPr>
            <w:tcW w:w="7542" w:type="dxa"/>
            <w:tcBorders>
              <w:top w:val="single" w:sz="12" w:space="0" w:color="4472C4"/>
              <w:left w:val="single" w:sz="12" w:space="0" w:color="4472C4"/>
              <w:bottom w:val="single" w:sz="12" w:space="0" w:color="4472C4"/>
              <w:right w:val="single" w:sz="12" w:space="0" w:color="4472C4"/>
            </w:tcBorders>
          </w:tcPr>
          <w:p w14:paraId="3DAD05DF" w14:textId="5B95F32D"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Ψηφιακή μορφή – η παρουσίαση δεν πρέπει να είναι πολύ μεγάλη </w:t>
            </w:r>
            <w:r w:rsidR="00606B99" w:rsidRPr="00A72607">
              <w:rPr>
                <w:szCs w:val="24"/>
              </w:rPr>
              <w:t xml:space="preserve">αλλά </w:t>
            </w:r>
            <w:r w:rsidRPr="00A72607">
              <w:rPr>
                <w:szCs w:val="24"/>
              </w:rPr>
              <w:t xml:space="preserve">να περιέχει μόνο βασικές πληροφορίες (10 – 15 διαφάνειες) </w:t>
            </w:r>
          </w:p>
        </w:tc>
      </w:tr>
      <w:tr w:rsidR="00B413AB" w:rsidRPr="00A72607" w14:paraId="664589A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B56981F" w14:textId="60CE6F75"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Οδηγίες </w:t>
            </w:r>
            <w:r w:rsidR="00377E85" w:rsidRPr="00A72607">
              <w:rPr>
                <w:szCs w:val="24"/>
              </w:rPr>
              <w:t>στησίματος της έκθεσης</w:t>
            </w:r>
            <w:r w:rsidRPr="00A72607">
              <w:rPr>
                <w:szCs w:val="24"/>
              </w:rPr>
              <w:t xml:space="preserve"> βήμα προς βήμα:</w:t>
            </w:r>
          </w:p>
        </w:tc>
        <w:tc>
          <w:tcPr>
            <w:tcW w:w="7542" w:type="dxa"/>
            <w:tcBorders>
              <w:top w:val="single" w:sz="12" w:space="0" w:color="4472C4"/>
              <w:left w:val="single" w:sz="12" w:space="0" w:color="4472C4"/>
              <w:bottom w:val="single" w:sz="12" w:space="0" w:color="4472C4"/>
              <w:right w:val="single" w:sz="12" w:space="0" w:color="4472C4"/>
            </w:tcBorders>
          </w:tcPr>
          <w:p w14:paraId="0416AF3D" w14:textId="77777777"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 xml:space="preserve">Βήμα 1: </w:t>
            </w:r>
            <w:sdt>
              <w:sdtPr>
                <w:rPr>
                  <w:rFonts w:ascii="Arial" w:hAnsi="Arial" w:cs="Arial"/>
                  <w:sz w:val="24"/>
                  <w:szCs w:val="24"/>
                  <w:lang w:val="en-GB"/>
                </w:rPr>
                <w:tag w:val="goog_rdk_58"/>
                <w:id w:val="1541004923"/>
              </w:sdtPr>
              <w:sdtContent/>
            </w:sdt>
            <w:sdt>
              <w:sdtPr>
                <w:rPr>
                  <w:rFonts w:ascii="Arial" w:hAnsi="Arial" w:cs="Arial"/>
                  <w:sz w:val="24"/>
                  <w:szCs w:val="24"/>
                  <w:lang w:val="en-GB"/>
                </w:rPr>
                <w:tag w:val="goog_rdk_59"/>
                <w:id w:val="-1847937459"/>
              </w:sdtPr>
              <w:sdtContent/>
            </w:sdt>
            <w:r w:rsidRPr="00A72607">
              <w:rPr>
                <w:rFonts w:ascii="Arial" w:eastAsia="Arial" w:hAnsi="Arial" w:cs="Arial"/>
                <w:color w:val="000000"/>
                <w:sz w:val="24"/>
                <w:szCs w:val="24"/>
              </w:rPr>
              <w:t xml:space="preserve">Ερευνήστε το θέμα της παρουσίασης </w:t>
            </w:r>
          </w:p>
          <w:p w14:paraId="754D5FB2" w14:textId="55C226F2" w:rsidR="00B413AB" w:rsidRPr="00A72607" w:rsidRDefault="00EE4EBB" w:rsidP="00A72607">
            <w:pPr>
              <w:pStyle w:val="P68B1DB1-ListParagraph25"/>
              <w:numPr>
                <w:ilvl w:val="0"/>
                <w:numId w:val="3"/>
              </w:numPr>
              <w:pBdr>
                <w:top w:val="nil"/>
                <w:left w:val="nil"/>
                <w:bottom w:val="nil"/>
                <w:right w:val="nil"/>
                <w:between w:val="nil"/>
              </w:pBdr>
              <w:spacing w:line="360" w:lineRule="auto"/>
              <w:rPr>
                <w:szCs w:val="24"/>
              </w:rPr>
            </w:pPr>
            <w:r w:rsidRPr="00A72607">
              <w:rPr>
                <w:szCs w:val="24"/>
              </w:rPr>
              <w:t>Χρήσιμοι πόροι</w:t>
            </w:r>
          </w:p>
          <w:p w14:paraId="4DA1A7B4" w14:textId="77777777" w:rsidR="00986CDA" w:rsidRPr="00A72607" w:rsidRDefault="00986CDA" w:rsidP="00A72607">
            <w:pPr>
              <w:numPr>
                <w:ilvl w:val="1"/>
                <w:numId w:val="3"/>
              </w:numPr>
              <w:pBdr>
                <w:top w:val="nil"/>
                <w:left w:val="nil"/>
                <w:bottom w:val="nil"/>
                <w:right w:val="nil"/>
                <w:between w:val="nil"/>
              </w:pBdr>
              <w:spacing w:after="0" w:line="360" w:lineRule="auto"/>
              <w:rPr>
                <w:rFonts w:ascii="Arial" w:eastAsia="Arial" w:hAnsi="Arial" w:cs="Arial"/>
                <w:color w:val="000000"/>
                <w:sz w:val="24"/>
                <w:szCs w:val="24"/>
                <w:lang w:val="en-US"/>
              </w:rPr>
            </w:pPr>
            <w:proofErr w:type="spellStart"/>
            <w:r w:rsidRPr="00A72607">
              <w:rPr>
                <w:rFonts w:ascii="Arial" w:eastAsia="Arial" w:hAnsi="Arial" w:cs="Arial"/>
                <w:color w:val="000000" w:themeColor="text1"/>
                <w:sz w:val="24"/>
                <w:szCs w:val="24"/>
                <w:lang w:val="fr-BE"/>
              </w:rPr>
              <w:t>Belgian</w:t>
            </w:r>
            <w:proofErr w:type="spellEnd"/>
            <w:r w:rsidRPr="00A72607">
              <w:rPr>
                <w:rFonts w:ascii="Arial" w:eastAsia="Arial" w:hAnsi="Arial" w:cs="Arial"/>
                <w:color w:val="000000" w:themeColor="text1"/>
                <w:sz w:val="24"/>
                <w:szCs w:val="24"/>
                <w:lang w:val="fr-BE"/>
              </w:rPr>
              <w:t xml:space="preserve"> </w:t>
            </w:r>
            <w:proofErr w:type="spellStart"/>
            <w:r w:rsidRPr="00A72607">
              <w:rPr>
                <w:rFonts w:ascii="Arial" w:eastAsia="Arial" w:hAnsi="Arial" w:cs="Arial"/>
                <w:color w:val="000000" w:themeColor="text1"/>
                <w:sz w:val="24"/>
                <w:szCs w:val="24"/>
                <w:lang w:val="fr-BE"/>
              </w:rPr>
              <w:t>Chocolate</w:t>
            </w:r>
            <w:proofErr w:type="spellEnd"/>
            <w:r w:rsidRPr="00A72607">
              <w:rPr>
                <w:rFonts w:ascii="Arial" w:eastAsia="Arial" w:hAnsi="Arial" w:cs="Arial"/>
                <w:color w:val="000000" w:themeColor="text1"/>
                <w:sz w:val="24"/>
                <w:szCs w:val="24"/>
                <w:lang w:val="fr-BE"/>
              </w:rPr>
              <w:t xml:space="preserve"> </w:t>
            </w:r>
            <w:proofErr w:type="gramStart"/>
            <w:r w:rsidRPr="00A72607">
              <w:rPr>
                <w:rFonts w:ascii="Arial" w:eastAsia="Arial" w:hAnsi="Arial" w:cs="Arial"/>
                <w:color w:val="000000" w:themeColor="text1"/>
                <w:sz w:val="24"/>
                <w:szCs w:val="24"/>
                <w:lang w:val="fr-BE"/>
              </w:rPr>
              <w:t>Village:</w:t>
            </w:r>
            <w:proofErr w:type="gramEnd"/>
            <w:r w:rsidRPr="00A72607">
              <w:rPr>
                <w:rFonts w:ascii="Arial" w:eastAsia="Arial" w:hAnsi="Arial" w:cs="Arial"/>
                <w:color w:val="000000" w:themeColor="text1"/>
                <w:sz w:val="24"/>
                <w:szCs w:val="24"/>
                <w:lang w:val="fr-BE"/>
              </w:rPr>
              <w:t xml:space="preserve"> </w:t>
            </w:r>
            <w:hyperlink r:id="rId13">
              <w:r w:rsidRPr="00A72607">
                <w:rPr>
                  <w:rFonts w:ascii="Arial" w:eastAsia="Arial" w:hAnsi="Arial" w:cs="Arial"/>
                  <w:color w:val="0000FF"/>
                  <w:sz w:val="24"/>
                  <w:szCs w:val="24"/>
                  <w:u w:val="single"/>
                  <w:lang w:val="fr-BE"/>
                </w:rPr>
                <w:t>https://www.belgianchocolatevillage.be/home/</w:t>
              </w:r>
            </w:hyperlink>
            <w:r w:rsidRPr="00A72607">
              <w:rPr>
                <w:rFonts w:ascii="Arial" w:eastAsia="Arial" w:hAnsi="Arial" w:cs="Arial"/>
                <w:color w:val="000000" w:themeColor="text1"/>
                <w:sz w:val="24"/>
                <w:szCs w:val="24"/>
                <w:lang w:val="fr-BE"/>
              </w:rPr>
              <w:t xml:space="preserve"> </w:t>
            </w:r>
          </w:p>
          <w:p w14:paraId="4DAB9096" w14:textId="77777777" w:rsidR="00986CDA" w:rsidRPr="00A72607" w:rsidRDefault="00000000" w:rsidP="00A72607">
            <w:pPr>
              <w:pStyle w:val="pf0"/>
              <w:numPr>
                <w:ilvl w:val="1"/>
                <w:numId w:val="3"/>
              </w:numPr>
              <w:spacing w:line="360" w:lineRule="auto"/>
              <w:rPr>
                <w:rFonts w:ascii="Arial" w:hAnsi="Arial" w:cs="Arial"/>
                <w:lang w:val="en-US"/>
              </w:rPr>
            </w:pPr>
            <w:hyperlink r:id="rId14" w:history="1">
              <w:r w:rsidR="00986CDA" w:rsidRPr="00A72607">
                <w:rPr>
                  <w:rStyle w:val="cf01"/>
                  <w:rFonts w:ascii="Arial" w:hAnsi="Arial" w:cs="Arial"/>
                  <w:color w:val="0000FF"/>
                  <w:sz w:val="24"/>
                  <w:szCs w:val="24"/>
                  <w:u w:val="single"/>
                  <w:lang w:val="en-US"/>
                </w:rPr>
                <w:t>https://supergreeks.eu/velgikes-sokolates-facts/</w:t>
              </w:r>
            </w:hyperlink>
          </w:p>
          <w:p w14:paraId="49D6AF6C" w14:textId="77777777" w:rsidR="00986CDA" w:rsidRPr="00A72607" w:rsidRDefault="00000000" w:rsidP="00A72607">
            <w:pPr>
              <w:pStyle w:val="pf0"/>
              <w:numPr>
                <w:ilvl w:val="1"/>
                <w:numId w:val="3"/>
              </w:numPr>
              <w:spacing w:line="360" w:lineRule="auto"/>
              <w:rPr>
                <w:rStyle w:val="cf01"/>
                <w:rFonts w:ascii="Arial" w:hAnsi="Arial" w:cs="Arial"/>
                <w:sz w:val="24"/>
                <w:szCs w:val="24"/>
                <w:lang w:val="en-US"/>
              </w:rPr>
            </w:pPr>
            <w:hyperlink r:id="rId15" w:history="1">
              <w:r w:rsidR="00986CDA" w:rsidRPr="00A72607">
                <w:rPr>
                  <w:rStyle w:val="cf01"/>
                  <w:rFonts w:ascii="Arial" w:hAnsi="Arial" w:cs="Arial"/>
                  <w:color w:val="0000FF"/>
                  <w:sz w:val="24"/>
                  <w:szCs w:val="24"/>
                  <w:u w:val="single"/>
                  <w:lang w:val="en-US"/>
                </w:rPr>
                <w:t>https://www.gastronomos.gr/deltia-typou/taxidi-stin-chora-tis-sokolatas/54494/</w:t>
              </w:r>
            </w:hyperlink>
          </w:p>
          <w:p w14:paraId="145CF7F8" w14:textId="04DE7D48" w:rsidR="00986CDA" w:rsidRPr="00A72607" w:rsidRDefault="00000000" w:rsidP="00A72607">
            <w:pPr>
              <w:pStyle w:val="pf0"/>
              <w:numPr>
                <w:ilvl w:val="1"/>
                <w:numId w:val="3"/>
              </w:numPr>
              <w:spacing w:line="360" w:lineRule="auto"/>
              <w:rPr>
                <w:rFonts w:ascii="Arial" w:hAnsi="Arial" w:cs="Arial"/>
                <w:lang w:val="en-US"/>
              </w:rPr>
            </w:pPr>
            <w:hyperlink r:id="rId16" w:history="1">
              <w:r w:rsidR="00986CDA" w:rsidRPr="00A72607">
                <w:rPr>
                  <w:rStyle w:val="Hyperlink"/>
                  <w:rFonts w:ascii="Arial" w:hAnsi="Arial" w:cs="Arial"/>
                  <w:color w:val="0000FF"/>
                  <w:lang w:val="en-US"/>
                </w:rPr>
                <w:t>https://schoolpress.sch.gr/t4ezikidis/?p=61</w:t>
              </w:r>
            </w:hyperlink>
            <w:r w:rsidR="00986CDA" w:rsidRPr="00A72607">
              <w:rPr>
                <w:rFonts w:ascii="Arial" w:hAnsi="Arial" w:cs="Arial"/>
                <w:color w:val="0000FF"/>
                <w:lang w:val="en-US"/>
              </w:rPr>
              <w:t xml:space="preserve"> </w:t>
            </w:r>
          </w:p>
          <w:p w14:paraId="7C6D1F64"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Βρείτε τις πληροφορίες (κείμενο και εικόνες) που θέλετε να συμπεριλάβετε στην παρουσίαση</w:t>
            </w:r>
          </w:p>
          <w:p w14:paraId="015A3B6A" w14:textId="3BEC6E7C"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3</w:t>
            </w:r>
            <w:r w:rsidR="001875F1" w:rsidRPr="00A72607">
              <w:rPr>
                <w:szCs w:val="24"/>
              </w:rPr>
              <w:t xml:space="preserve">: </w:t>
            </w:r>
            <w:r w:rsidRPr="00A72607">
              <w:rPr>
                <w:szCs w:val="24"/>
              </w:rPr>
              <w:t xml:space="preserve">Επιλέξτε το </w:t>
            </w:r>
            <w:r w:rsidR="00E84499" w:rsidRPr="00A72607">
              <w:rPr>
                <w:szCs w:val="24"/>
              </w:rPr>
              <w:t>πρόγραμμα</w:t>
            </w:r>
            <w:r w:rsidRPr="00A72607">
              <w:rPr>
                <w:szCs w:val="24"/>
              </w:rPr>
              <w:t xml:space="preserve"> που θα χρησιμοποιήσετε </w:t>
            </w:r>
          </w:p>
          <w:p w14:paraId="7DA5FD30" w14:textId="36B5AD98"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Βήμα 4</w:t>
            </w:r>
            <w:r w:rsidR="001875F1" w:rsidRPr="00A72607">
              <w:rPr>
                <w:rFonts w:ascii="Arial" w:eastAsia="Arial" w:hAnsi="Arial" w:cs="Arial"/>
                <w:color w:val="000000"/>
                <w:sz w:val="24"/>
                <w:szCs w:val="24"/>
              </w:rPr>
              <w:t>:</w:t>
            </w:r>
            <w:r w:rsidRPr="00A72607">
              <w:rPr>
                <w:rFonts w:ascii="Arial" w:eastAsia="Arial" w:hAnsi="Arial" w:cs="Arial"/>
                <w:color w:val="000000"/>
                <w:sz w:val="24"/>
                <w:szCs w:val="24"/>
              </w:rPr>
              <w:t xml:space="preserve"> Δημιουργήστε την</w:t>
            </w:r>
            <w:sdt>
              <w:sdtPr>
                <w:rPr>
                  <w:rFonts w:ascii="Arial" w:hAnsi="Arial" w:cs="Arial"/>
                  <w:sz w:val="24"/>
                  <w:szCs w:val="24"/>
                  <w:lang w:val="en-GB"/>
                </w:rPr>
                <w:tag w:val="goog_rdk_60"/>
                <w:id w:val="-1092628448"/>
              </w:sdtPr>
              <w:sdtContent/>
            </w:sdt>
            <w:r w:rsidRPr="00A72607">
              <w:rPr>
                <w:rFonts w:ascii="Arial" w:eastAsia="Arial" w:hAnsi="Arial" w:cs="Arial"/>
                <w:color w:val="000000"/>
                <w:sz w:val="24"/>
                <w:szCs w:val="24"/>
              </w:rPr>
              <w:t xml:space="preserve"> παρουσίαση</w:t>
            </w:r>
          </w:p>
          <w:p w14:paraId="63EF16AB" w14:textId="51AADE9F"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5</w:t>
            </w:r>
            <w:r w:rsidR="001875F1" w:rsidRPr="00A72607">
              <w:rPr>
                <w:szCs w:val="24"/>
              </w:rPr>
              <w:t>:</w:t>
            </w:r>
            <w:r w:rsidRPr="00A72607">
              <w:rPr>
                <w:szCs w:val="24"/>
              </w:rPr>
              <w:t xml:space="preserve"> Η παρουσίαση θα </w:t>
            </w:r>
            <w:r w:rsidR="001875F1" w:rsidRPr="00A72607">
              <w:rPr>
                <w:szCs w:val="24"/>
              </w:rPr>
              <w:t xml:space="preserve">πρέπει </w:t>
            </w:r>
            <w:r w:rsidR="00E84499" w:rsidRPr="00A72607">
              <w:rPr>
                <w:szCs w:val="24"/>
              </w:rPr>
              <w:t>να διατίθεται</w:t>
            </w:r>
            <w:r w:rsidRPr="00A72607">
              <w:rPr>
                <w:szCs w:val="24"/>
              </w:rPr>
              <w:t xml:space="preserve"> </w:t>
            </w:r>
            <w:r w:rsidR="00E84499" w:rsidRPr="00A72607">
              <w:rPr>
                <w:szCs w:val="24"/>
              </w:rPr>
              <w:t>σ</w:t>
            </w:r>
            <w:r w:rsidRPr="00A72607">
              <w:rPr>
                <w:szCs w:val="24"/>
              </w:rPr>
              <w:t>τους επισκέπτες</w:t>
            </w:r>
            <w:r w:rsidR="00E84499" w:rsidRPr="00A72607">
              <w:rPr>
                <w:szCs w:val="24"/>
              </w:rPr>
              <w:t>,</w:t>
            </w:r>
            <w:r w:rsidRPr="00A72607">
              <w:rPr>
                <w:szCs w:val="24"/>
              </w:rPr>
              <w:t xml:space="preserve"> </w:t>
            </w:r>
            <w:r w:rsidR="001875F1" w:rsidRPr="00A72607">
              <w:rPr>
                <w:szCs w:val="24"/>
              </w:rPr>
              <w:t>ούτως ώστε να μπορούν να την εξερευνήσουν</w:t>
            </w:r>
            <w:r w:rsidR="00E84499" w:rsidRPr="00A72607">
              <w:rPr>
                <w:szCs w:val="24"/>
              </w:rPr>
              <w:t xml:space="preserve"> την έκθεση</w:t>
            </w:r>
            <w:r w:rsidR="001875F1" w:rsidRPr="00A72607">
              <w:rPr>
                <w:szCs w:val="24"/>
              </w:rPr>
              <w:t xml:space="preserve"> μόνοι τους</w:t>
            </w:r>
          </w:p>
        </w:tc>
      </w:tr>
    </w:tbl>
    <w:p w14:paraId="14BE4B85" w14:textId="77777777" w:rsidR="00B413AB" w:rsidRPr="00A72607" w:rsidRDefault="00B413AB" w:rsidP="00A72607">
      <w:pPr>
        <w:spacing w:line="360" w:lineRule="auto"/>
        <w:rPr>
          <w:rFonts w:ascii="Arial" w:hAnsi="Arial" w:cs="Arial"/>
          <w:sz w:val="24"/>
          <w:szCs w:val="24"/>
        </w:rPr>
      </w:pPr>
    </w:p>
    <w:p w14:paraId="6363F938" w14:textId="77777777" w:rsidR="00B413AB" w:rsidRPr="00A72607" w:rsidRDefault="00EE4EBB" w:rsidP="00A72607">
      <w:pPr>
        <w:pStyle w:val="P68B1DB1-Normal9"/>
        <w:spacing w:line="360" w:lineRule="auto"/>
        <w:rPr>
          <w:rFonts w:eastAsia="Arial"/>
          <w:b/>
          <w:color w:val="0070C0"/>
          <w:szCs w:val="24"/>
        </w:rPr>
      </w:pPr>
      <w:r w:rsidRPr="00A72607">
        <w:rPr>
          <w:szCs w:val="24"/>
        </w:rPr>
        <w:br w:type="page"/>
      </w:r>
    </w:p>
    <w:p w14:paraId="0D5CB343" w14:textId="77777777" w:rsidR="00B413AB" w:rsidRPr="00A72607" w:rsidRDefault="00B413AB" w:rsidP="00A72607">
      <w:pPr>
        <w:pBdr>
          <w:top w:val="nil"/>
          <w:left w:val="nil"/>
          <w:bottom w:val="nil"/>
          <w:right w:val="nil"/>
          <w:between w:val="nil"/>
        </w:pBdr>
        <w:spacing w:after="0" w:line="360" w:lineRule="auto"/>
        <w:ind w:left="-425" w:right="-625"/>
        <w:rPr>
          <w:rFonts w:ascii="Arial" w:eastAsia="Arial" w:hAnsi="Arial" w:cs="Arial"/>
          <w:b/>
          <w:color w:val="000000"/>
          <w:sz w:val="24"/>
          <w:szCs w:val="24"/>
        </w:rPr>
      </w:pPr>
    </w:p>
    <w:tbl>
      <w:tblPr>
        <w:tblW w:w="1053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542"/>
      </w:tblGrid>
      <w:tr w:rsidR="00B413AB" w:rsidRPr="00A72607" w14:paraId="6C02C3B8"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855C39E" w14:textId="72AAAD13"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496B5C" w:rsidRPr="00A72607">
              <w:rPr>
                <w:szCs w:val="24"/>
              </w:rPr>
              <w:t>-</w:t>
            </w:r>
            <w:r w:rsidRPr="00A72607">
              <w:rPr>
                <w:szCs w:val="24"/>
              </w:rPr>
              <w:t>ενότητα</w:t>
            </w:r>
          </w:p>
        </w:tc>
        <w:tc>
          <w:tcPr>
            <w:tcW w:w="7542" w:type="dxa"/>
            <w:tcBorders>
              <w:top w:val="single" w:sz="12" w:space="0" w:color="4472C4"/>
              <w:left w:val="single" w:sz="12" w:space="0" w:color="4472C4"/>
              <w:bottom w:val="single" w:sz="12" w:space="0" w:color="4472C4"/>
              <w:right w:val="single" w:sz="12" w:space="0" w:color="4472C4"/>
            </w:tcBorders>
          </w:tcPr>
          <w:p w14:paraId="4D3E59AB"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Η ιστορία της βελγικής σοκολάτας</w:t>
            </w:r>
          </w:p>
        </w:tc>
      </w:tr>
      <w:tr w:rsidR="00B413AB" w:rsidRPr="00A72607" w14:paraId="51F677FD"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11B5870" w14:textId="1E7003BD"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1875F1"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511C9E6C" w14:textId="6286C530" w:rsidR="00B413AB" w:rsidRPr="00A72607" w:rsidRDefault="001875F1" w:rsidP="00A72607">
            <w:pPr>
              <w:pStyle w:val="P68B1DB1-Normal5"/>
              <w:pBdr>
                <w:top w:val="nil"/>
                <w:left w:val="nil"/>
                <w:bottom w:val="nil"/>
                <w:right w:val="nil"/>
                <w:between w:val="nil"/>
              </w:pBdr>
              <w:spacing w:line="360" w:lineRule="auto"/>
              <w:rPr>
                <w:szCs w:val="24"/>
              </w:rPr>
            </w:pPr>
            <w:r w:rsidRPr="00A72607">
              <w:rPr>
                <w:szCs w:val="24"/>
              </w:rPr>
              <w:t>2</w:t>
            </w:r>
          </w:p>
        </w:tc>
      </w:tr>
      <w:tr w:rsidR="00B413AB" w:rsidRPr="00A72607" w14:paraId="6FE68719"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7660E2E" w14:textId="6003DEAA"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1875F1"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213B02C8"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Μια σύντομη ιστορία της βελγικής σοκολάτας</w:t>
            </w:r>
          </w:p>
        </w:tc>
      </w:tr>
      <w:tr w:rsidR="00B413AB" w:rsidRPr="00A72607" w14:paraId="76AD634B"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9D9BF1E"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542" w:type="dxa"/>
            <w:tcBorders>
              <w:top w:val="single" w:sz="12" w:space="0" w:color="4472C4"/>
              <w:left w:val="single" w:sz="12" w:space="0" w:color="4472C4"/>
              <w:bottom w:val="single" w:sz="12" w:space="0" w:color="4472C4"/>
              <w:right w:val="single" w:sz="12" w:space="0" w:color="4472C4"/>
            </w:tcBorders>
          </w:tcPr>
          <w:p w14:paraId="3185D79D" w14:textId="730A98A2" w:rsidR="00B413AB" w:rsidRPr="00A72607" w:rsidRDefault="00000000" w:rsidP="00A72607">
            <w:pPr>
              <w:pBdr>
                <w:top w:val="nil"/>
                <w:left w:val="nil"/>
                <w:bottom w:val="nil"/>
                <w:right w:val="nil"/>
                <w:between w:val="nil"/>
              </w:pBdr>
              <w:spacing w:line="360" w:lineRule="auto"/>
              <w:rPr>
                <w:rFonts w:ascii="Arial" w:eastAsia="Arial" w:hAnsi="Arial" w:cs="Arial"/>
                <w:color w:val="000000"/>
                <w:sz w:val="24"/>
                <w:szCs w:val="24"/>
              </w:rPr>
            </w:pPr>
            <w:sdt>
              <w:sdtPr>
                <w:rPr>
                  <w:rFonts w:ascii="Arial" w:hAnsi="Arial" w:cs="Arial"/>
                  <w:sz w:val="24"/>
                  <w:szCs w:val="24"/>
                  <w:lang w:val="en-GB"/>
                </w:rPr>
                <w:tag w:val="goog_rdk_62"/>
                <w:id w:val="-775171271"/>
              </w:sdtPr>
              <w:sdtContent/>
            </w:sdt>
            <w:sdt>
              <w:sdtPr>
                <w:rPr>
                  <w:rFonts w:ascii="Arial" w:hAnsi="Arial" w:cs="Arial"/>
                  <w:sz w:val="24"/>
                  <w:szCs w:val="24"/>
                  <w:lang w:val="en-GB"/>
                </w:rPr>
                <w:tag w:val="goog_rdk_63"/>
                <w:id w:val="-1577044013"/>
              </w:sdtPr>
              <w:sdtContent/>
            </w:sdt>
            <w:r w:rsidR="00EE4EBB" w:rsidRPr="00A72607">
              <w:rPr>
                <w:rFonts w:ascii="Arial" w:eastAsia="Arial" w:hAnsi="Arial" w:cs="Arial"/>
                <w:color w:val="000000"/>
                <w:sz w:val="24"/>
                <w:szCs w:val="24"/>
              </w:rPr>
              <w:t>Υλικ</w:t>
            </w:r>
            <w:r w:rsidR="001875F1" w:rsidRPr="00A72607">
              <w:rPr>
                <w:rFonts w:ascii="Arial" w:eastAsia="Arial" w:hAnsi="Arial" w:cs="Arial"/>
                <w:color w:val="000000"/>
                <w:sz w:val="24"/>
                <w:szCs w:val="24"/>
              </w:rPr>
              <w:t>ός</w:t>
            </w:r>
            <w:r w:rsidR="00EE4EBB" w:rsidRPr="00A72607">
              <w:rPr>
                <w:rFonts w:ascii="Arial" w:eastAsia="Arial" w:hAnsi="Arial" w:cs="Arial"/>
                <w:color w:val="000000"/>
                <w:sz w:val="24"/>
                <w:szCs w:val="24"/>
              </w:rPr>
              <w:t xml:space="preserve"> (ή ψηφιακ</w:t>
            </w:r>
            <w:r w:rsidR="001875F1" w:rsidRPr="00A72607">
              <w:rPr>
                <w:rFonts w:ascii="Arial" w:eastAsia="Arial" w:hAnsi="Arial" w:cs="Arial"/>
                <w:color w:val="000000"/>
                <w:sz w:val="24"/>
                <w:szCs w:val="24"/>
              </w:rPr>
              <w:t>ός</w:t>
            </w:r>
            <w:r w:rsidR="00EE4EBB" w:rsidRPr="00A72607">
              <w:rPr>
                <w:rFonts w:ascii="Arial" w:eastAsia="Arial" w:hAnsi="Arial" w:cs="Arial"/>
                <w:color w:val="000000"/>
                <w:sz w:val="24"/>
                <w:szCs w:val="24"/>
              </w:rPr>
              <w:t>)</w:t>
            </w:r>
          </w:p>
        </w:tc>
      </w:tr>
      <w:tr w:rsidR="00B413AB" w:rsidRPr="00A72607" w14:paraId="1036A44A"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4C73C76"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542" w:type="dxa"/>
            <w:tcBorders>
              <w:top w:val="single" w:sz="12" w:space="0" w:color="4472C4"/>
              <w:left w:val="single" w:sz="12" w:space="0" w:color="4472C4"/>
              <w:bottom w:val="single" w:sz="12" w:space="0" w:color="4472C4"/>
              <w:right w:val="single" w:sz="12" w:space="0" w:color="4472C4"/>
            </w:tcBorders>
          </w:tcPr>
          <w:p w14:paraId="1A6783C4"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1-2 ώρες</w:t>
            </w:r>
          </w:p>
        </w:tc>
      </w:tr>
      <w:tr w:rsidR="00B413AB" w:rsidRPr="00A72607" w14:paraId="70C1ED66"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B495332" w14:textId="631F740F"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1875F1" w:rsidRPr="00A72607">
              <w:rPr>
                <w:szCs w:val="24"/>
              </w:rPr>
              <w:t>ς αριθμός</w:t>
            </w:r>
            <w:r w:rsidRPr="00A72607">
              <w:rPr>
                <w:szCs w:val="24"/>
              </w:rPr>
              <w:t xml:space="preserve"> μαθητ</w:t>
            </w:r>
            <w:r w:rsidR="001875F1" w:rsidRPr="00A72607">
              <w:rPr>
                <w:szCs w:val="24"/>
              </w:rPr>
              <w:t>ών</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6709745C" w14:textId="026B69A0"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2 – 4 μαθητές</w:t>
            </w:r>
            <w:r w:rsidR="001875F1" w:rsidRPr="00A72607">
              <w:rPr>
                <w:rFonts w:ascii="Arial" w:eastAsia="Arial" w:hAnsi="Arial" w:cs="Arial"/>
                <w:color w:val="000000"/>
                <w:sz w:val="24"/>
                <w:szCs w:val="24"/>
              </w:rPr>
              <w:t xml:space="preserve"> (η δραστηριότητα</w:t>
            </w:r>
            <w:r w:rsidRPr="00A72607">
              <w:rPr>
                <w:rFonts w:ascii="Arial" w:eastAsia="Arial" w:hAnsi="Arial" w:cs="Arial"/>
                <w:color w:val="000000"/>
                <w:sz w:val="24"/>
                <w:szCs w:val="24"/>
              </w:rPr>
              <w:t xml:space="preserve"> θα μπορούσε επίσης να </w:t>
            </w:r>
            <w:r w:rsidR="001875F1" w:rsidRPr="00A72607">
              <w:rPr>
                <w:rFonts w:ascii="Arial" w:eastAsia="Arial" w:hAnsi="Arial" w:cs="Arial"/>
                <w:color w:val="000000"/>
                <w:sz w:val="24"/>
                <w:szCs w:val="24"/>
              </w:rPr>
              <w:t>γίνει υπό τη μορφή</w:t>
            </w:r>
            <w:r w:rsidRPr="00A72607">
              <w:rPr>
                <w:rFonts w:ascii="Arial" w:eastAsia="Arial" w:hAnsi="Arial" w:cs="Arial"/>
                <w:color w:val="000000"/>
                <w:sz w:val="24"/>
                <w:szCs w:val="24"/>
              </w:rPr>
              <w:t xml:space="preserve"> </w:t>
            </w:r>
            <w:r w:rsidR="001875F1" w:rsidRPr="00A72607">
              <w:rPr>
                <w:rFonts w:ascii="Arial" w:eastAsia="Arial" w:hAnsi="Arial" w:cs="Arial"/>
                <w:color w:val="000000"/>
                <w:sz w:val="24"/>
                <w:szCs w:val="24"/>
              </w:rPr>
              <w:t xml:space="preserve">μιας </w:t>
            </w:r>
            <w:r w:rsidRPr="00A72607">
              <w:rPr>
                <w:rFonts w:ascii="Arial" w:eastAsia="Arial" w:hAnsi="Arial" w:cs="Arial"/>
                <w:color w:val="000000"/>
                <w:sz w:val="24"/>
                <w:szCs w:val="24"/>
              </w:rPr>
              <w:t>μικρή</w:t>
            </w:r>
            <w:r w:rsidR="001875F1" w:rsidRPr="00A72607">
              <w:rPr>
                <w:rFonts w:ascii="Arial" w:eastAsia="Arial" w:hAnsi="Arial" w:cs="Arial"/>
                <w:color w:val="000000"/>
                <w:sz w:val="24"/>
                <w:szCs w:val="24"/>
              </w:rPr>
              <w:t>ς</w:t>
            </w:r>
            <w:r w:rsidRPr="00A72607">
              <w:rPr>
                <w:rFonts w:ascii="Arial" w:eastAsia="Arial" w:hAnsi="Arial" w:cs="Arial"/>
                <w:color w:val="000000"/>
                <w:sz w:val="24"/>
                <w:szCs w:val="24"/>
              </w:rPr>
              <w:t xml:space="preserve"> ομαδική</w:t>
            </w:r>
            <w:r w:rsidR="001875F1" w:rsidRPr="00A72607">
              <w:rPr>
                <w:rFonts w:ascii="Arial" w:eastAsia="Arial" w:hAnsi="Arial" w:cs="Arial"/>
                <w:color w:val="000000"/>
                <w:sz w:val="24"/>
                <w:szCs w:val="24"/>
              </w:rPr>
              <w:t>ς</w:t>
            </w:r>
            <w:r w:rsidRPr="00A72607">
              <w:rPr>
                <w:rFonts w:ascii="Arial" w:eastAsia="Arial" w:hAnsi="Arial" w:cs="Arial"/>
                <w:color w:val="000000"/>
                <w:sz w:val="24"/>
                <w:szCs w:val="24"/>
              </w:rPr>
              <w:t xml:space="preserve"> εργασία</w:t>
            </w:r>
            <w:r w:rsidR="001875F1" w:rsidRPr="00A72607">
              <w:rPr>
                <w:rFonts w:ascii="Arial" w:eastAsia="Arial" w:hAnsi="Arial" w:cs="Arial"/>
                <w:color w:val="000000"/>
                <w:sz w:val="24"/>
                <w:szCs w:val="24"/>
              </w:rPr>
              <w:t>ς</w:t>
            </w:r>
            <w:r w:rsidRPr="00A72607">
              <w:rPr>
                <w:rFonts w:ascii="Arial" w:eastAsia="Arial" w:hAnsi="Arial" w:cs="Arial"/>
                <w:color w:val="000000"/>
                <w:sz w:val="24"/>
                <w:szCs w:val="24"/>
              </w:rPr>
              <w:t xml:space="preserve"> και στη συνέχεια όλες οι αφίσες </w:t>
            </w:r>
            <w:r w:rsidR="001875F1" w:rsidRPr="00A72607">
              <w:rPr>
                <w:rFonts w:ascii="Arial" w:eastAsia="Arial" w:hAnsi="Arial" w:cs="Arial"/>
                <w:color w:val="000000"/>
                <w:sz w:val="24"/>
                <w:szCs w:val="24"/>
              </w:rPr>
              <w:t>που δημιουργήθηκαν</w:t>
            </w:r>
            <w:r w:rsidR="0042408B" w:rsidRPr="00A72607">
              <w:rPr>
                <w:rFonts w:ascii="Arial" w:eastAsia="Arial" w:hAnsi="Arial" w:cs="Arial"/>
                <w:color w:val="000000"/>
                <w:sz w:val="24"/>
                <w:szCs w:val="24"/>
              </w:rPr>
              <w:t>,</w:t>
            </w:r>
            <w:r w:rsidRPr="00A72607">
              <w:rPr>
                <w:rFonts w:ascii="Arial" w:eastAsia="Arial" w:hAnsi="Arial" w:cs="Arial"/>
                <w:color w:val="000000"/>
                <w:sz w:val="24"/>
                <w:szCs w:val="24"/>
              </w:rPr>
              <w:t xml:space="preserve"> θα μπορούσαν να αποτελέσουν μέρος της έκθεσης. Ενώ οι πληροφορίες που θα βρουν οι μαθητές θα είναι παρόμοιες</w:t>
            </w:r>
            <w:r w:rsidR="0042408B" w:rsidRPr="00A72607">
              <w:rPr>
                <w:rFonts w:ascii="Arial" w:eastAsia="Arial" w:hAnsi="Arial" w:cs="Arial"/>
                <w:color w:val="000000"/>
                <w:sz w:val="24"/>
                <w:szCs w:val="24"/>
              </w:rPr>
              <w:t xml:space="preserve"> μεταξύ τους</w:t>
            </w:r>
            <w:r w:rsidRPr="00A72607">
              <w:rPr>
                <w:rFonts w:ascii="Arial" w:eastAsia="Arial" w:hAnsi="Arial" w:cs="Arial"/>
                <w:color w:val="000000"/>
                <w:sz w:val="24"/>
                <w:szCs w:val="24"/>
              </w:rPr>
              <w:t xml:space="preserve">, </w:t>
            </w:r>
            <w:r w:rsidR="005C0916" w:rsidRPr="00A72607">
              <w:rPr>
                <w:rFonts w:ascii="Arial" w:eastAsia="Arial" w:hAnsi="Arial" w:cs="Arial"/>
                <w:color w:val="000000"/>
                <w:sz w:val="24"/>
                <w:szCs w:val="24"/>
              </w:rPr>
              <w:t xml:space="preserve">ο τρόπος ερμηνείας </w:t>
            </w:r>
            <w:r w:rsidR="0042408B" w:rsidRPr="00A72607">
              <w:rPr>
                <w:rFonts w:ascii="Arial" w:eastAsia="Arial" w:hAnsi="Arial" w:cs="Arial"/>
                <w:color w:val="000000"/>
                <w:sz w:val="24"/>
                <w:szCs w:val="24"/>
              </w:rPr>
              <w:t>τους θα διαφέρει</w:t>
            </w:r>
            <w:r w:rsidR="005C0916" w:rsidRPr="00A72607">
              <w:rPr>
                <w:rFonts w:ascii="Arial" w:eastAsia="Arial" w:hAnsi="Arial" w:cs="Arial"/>
                <w:color w:val="000000"/>
                <w:sz w:val="24"/>
                <w:szCs w:val="24"/>
              </w:rPr>
              <w:t xml:space="preserve"> από καλλιτεχνική άποψη</w:t>
            </w:r>
            <w:r w:rsidR="0042408B" w:rsidRPr="00A72607">
              <w:rPr>
                <w:rFonts w:ascii="Arial" w:eastAsia="Arial" w:hAnsi="Arial" w:cs="Arial"/>
                <w:color w:val="000000"/>
                <w:sz w:val="24"/>
                <w:szCs w:val="24"/>
              </w:rPr>
              <w:t xml:space="preserve"> σε κάθε περίπτωση</w:t>
            </w:r>
            <w:r w:rsidRPr="00A72607">
              <w:rPr>
                <w:rFonts w:ascii="Arial" w:eastAsia="Arial" w:hAnsi="Arial" w:cs="Arial"/>
                <w:color w:val="000000"/>
                <w:sz w:val="24"/>
                <w:szCs w:val="24"/>
              </w:rPr>
              <w:t>)</w:t>
            </w:r>
          </w:p>
        </w:tc>
      </w:tr>
      <w:tr w:rsidR="00B413AB" w:rsidRPr="00A72607" w14:paraId="5C99CEF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ABD452F"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542" w:type="dxa"/>
            <w:tcBorders>
              <w:top w:val="single" w:sz="12" w:space="0" w:color="4472C4"/>
              <w:left w:val="single" w:sz="12" w:space="0" w:color="4472C4"/>
              <w:bottom w:val="single" w:sz="12" w:space="0" w:color="4472C4"/>
              <w:right w:val="single" w:sz="12" w:space="0" w:color="4472C4"/>
            </w:tcBorders>
          </w:tcPr>
          <w:p w14:paraId="2A1401E7" w14:textId="78DC6B44"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Αφίσα </w:t>
            </w:r>
            <w:r w:rsidR="0042408B" w:rsidRPr="00A72607">
              <w:rPr>
                <w:szCs w:val="24"/>
              </w:rPr>
              <w:t>η οποία θα κάνει μια</w:t>
            </w:r>
            <w:r w:rsidRPr="00A72607">
              <w:rPr>
                <w:szCs w:val="24"/>
              </w:rPr>
              <w:t xml:space="preserve"> επισκόπηση της ιστορίας της βελγικής σοκολάτας και </w:t>
            </w:r>
            <w:r w:rsidR="0042408B" w:rsidRPr="00A72607">
              <w:rPr>
                <w:szCs w:val="24"/>
              </w:rPr>
              <w:t xml:space="preserve">η οποία θα έχει δημιουργηθεί </w:t>
            </w:r>
            <w:r w:rsidRPr="00A72607">
              <w:rPr>
                <w:szCs w:val="24"/>
              </w:rPr>
              <w:t>σε μεγάλο χαρτί ή σε ψηφιακή μορφή.</w:t>
            </w:r>
          </w:p>
        </w:tc>
      </w:tr>
      <w:tr w:rsidR="00B413AB" w:rsidRPr="00A72607" w14:paraId="4957D3C7"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3A6921C"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542" w:type="dxa"/>
            <w:tcBorders>
              <w:top w:val="single" w:sz="12" w:space="0" w:color="4472C4"/>
              <w:left w:val="single" w:sz="12" w:space="0" w:color="4472C4"/>
              <w:bottom w:val="single" w:sz="12" w:space="0" w:color="4472C4"/>
              <w:right w:val="single" w:sz="12" w:space="0" w:color="4472C4"/>
            </w:tcBorders>
          </w:tcPr>
          <w:p w14:paraId="783FF99C" w14:textId="318056FD" w:rsidR="00B413AB" w:rsidRPr="00A72607" w:rsidRDefault="0042408B" w:rsidP="00A72607">
            <w:pPr>
              <w:pStyle w:val="P68B1DB1-Normal5"/>
              <w:pBdr>
                <w:top w:val="nil"/>
                <w:left w:val="nil"/>
                <w:bottom w:val="nil"/>
                <w:right w:val="nil"/>
                <w:between w:val="nil"/>
              </w:pBdr>
              <w:spacing w:line="360" w:lineRule="auto"/>
              <w:rPr>
                <w:szCs w:val="24"/>
              </w:rPr>
            </w:pPr>
            <w:r w:rsidRPr="00A72607">
              <w:rPr>
                <w:szCs w:val="24"/>
              </w:rPr>
              <w:t xml:space="preserve">Χαρτί μεγέθους Α2 (ή μεγαλύτερο), εκτυπωτής, εικόνες και κείμενο σε έντυπη μορφή, γόμα. Εάν το έκθεμα θα προβάλλεται σε ψηφιακή μορφή θα χρειαστεί: ηλεκτρονική συσκευή, πρόγραμμα για τη δημιουργία της αφίσας (π.χ. </w:t>
            </w:r>
            <w:proofErr w:type="spellStart"/>
            <w:r w:rsidRPr="00A72607">
              <w:rPr>
                <w:szCs w:val="24"/>
              </w:rPr>
              <w:t>Canva</w:t>
            </w:r>
            <w:proofErr w:type="spellEnd"/>
            <w:r w:rsidRPr="00A72607">
              <w:rPr>
                <w:szCs w:val="24"/>
              </w:rPr>
              <w:t xml:space="preserve">), προσθήκη εικόνων και κειμένου στην αφίσα </w:t>
            </w:r>
          </w:p>
        </w:tc>
      </w:tr>
      <w:tr w:rsidR="00B413AB" w:rsidRPr="00A72607" w14:paraId="3D890D3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96447BE" w14:textId="45265660"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Διαστάσεις</w:t>
            </w:r>
            <w:r w:rsidR="0042408B" w:rsidRPr="00A72607">
              <w:rPr>
                <w:szCs w:val="24"/>
              </w:rPr>
              <w:t xml:space="preserve">/ </w:t>
            </w:r>
            <w:proofErr w:type="spellStart"/>
            <w:r w:rsidR="0042408B" w:rsidRPr="00A72607">
              <w:rPr>
                <w:szCs w:val="24"/>
              </w:rPr>
              <w:t>φορμάτ</w:t>
            </w:r>
            <w:proofErr w:type="spellEnd"/>
            <w:r w:rsidR="0042408B" w:rsidRPr="00A72607">
              <w:rPr>
                <w:szCs w:val="24"/>
              </w:rPr>
              <w:t>/ μορφή</w:t>
            </w:r>
            <w:r w:rsidRPr="00A72607">
              <w:rPr>
                <w:szCs w:val="24"/>
              </w:rPr>
              <w:t xml:space="preserve">: </w:t>
            </w:r>
          </w:p>
        </w:tc>
        <w:tc>
          <w:tcPr>
            <w:tcW w:w="7542" w:type="dxa"/>
            <w:tcBorders>
              <w:top w:val="single" w:sz="12" w:space="0" w:color="4472C4"/>
              <w:left w:val="single" w:sz="12" w:space="0" w:color="4472C4"/>
              <w:bottom w:val="single" w:sz="12" w:space="0" w:color="4472C4"/>
              <w:right w:val="single" w:sz="12" w:space="0" w:color="4472C4"/>
            </w:tcBorders>
          </w:tcPr>
          <w:p w14:paraId="272124AF" w14:textId="4065463B"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 xml:space="preserve">Αφίσα σε χαρτί (τουλάχιστον </w:t>
            </w:r>
            <w:r w:rsidR="00423FD9" w:rsidRPr="00A72607">
              <w:rPr>
                <w:szCs w:val="24"/>
              </w:rPr>
              <w:t>σε μέγεθος</w:t>
            </w:r>
            <w:r w:rsidR="0042408B" w:rsidRPr="00A72607">
              <w:rPr>
                <w:szCs w:val="24"/>
              </w:rPr>
              <w:t xml:space="preserve"> </w:t>
            </w:r>
            <w:r w:rsidRPr="00A72607">
              <w:rPr>
                <w:szCs w:val="24"/>
              </w:rPr>
              <w:t xml:space="preserve">A2) ή σε ψηφιακή μορφή (αρχείο </w:t>
            </w:r>
            <w:proofErr w:type="spellStart"/>
            <w:r w:rsidRPr="00A72607">
              <w:rPr>
                <w:szCs w:val="24"/>
              </w:rPr>
              <w:t>jpg</w:t>
            </w:r>
            <w:proofErr w:type="spellEnd"/>
            <w:r w:rsidRPr="00A72607">
              <w:rPr>
                <w:szCs w:val="24"/>
              </w:rPr>
              <w:t xml:space="preserve"> ή </w:t>
            </w:r>
            <w:proofErr w:type="spellStart"/>
            <w:r w:rsidRPr="00A72607">
              <w:rPr>
                <w:szCs w:val="24"/>
              </w:rPr>
              <w:t>png</w:t>
            </w:r>
            <w:proofErr w:type="spellEnd"/>
            <w:r w:rsidRPr="00A72607">
              <w:rPr>
                <w:szCs w:val="24"/>
              </w:rPr>
              <w:t xml:space="preserve">) </w:t>
            </w:r>
          </w:p>
        </w:tc>
      </w:tr>
      <w:tr w:rsidR="00B413AB" w:rsidRPr="00A72607" w14:paraId="7E09F509"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DCBCC71" w14:textId="37ED86A2" w:rsidR="00B413AB" w:rsidRPr="00A72607" w:rsidRDefault="00EE4EBB" w:rsidP="00A72607">
            <w:pPr>
              <w:pBdr>
                <w:top w:val="nil"/>
                <w:left w:val="nil"/>
                <w:bottom w:val="nil"/>
                <w:right w:val="nil"/>
                <w:between w:val="nil"/>
              </w:pBdr>
              <w:spacing w:line="360" w:lineRule="auto"/>
              <w:rPr>
                <w:rFonts w:ascii="Arial" w:eastAsia="Arial" w:hAnsi="Arial" w:cs="Arial"/>
                <w:b/>
                <w:color w:val="2E75B5"/>
                <w:sz w:val="24"/>
                <w:szCs w:val="24"/>
              </w:rPr>
            </w:pPr>
            <w:r w:rsidRPr="00A72607">
              <w:rPr>
                <w:rFonts w:ascii="Arial" w:eastAsia="Arial" w:hAnsi="Arial" w:cs="Arial"/>
                <w:b/>
                <w:color w:val="2E75B5"/>
                <w:sz w:val="24"/>
                <w:szCs w:val="24"/>
              </w:rPr>
              <w:t xml:space="preserve">Οδηγίες </w:t>
            </w:r>
            <w:r w:rsidR="00377E85" w:rsidRPr="00A72607">
              <w:rPr>
                <w:rFonts w:ascii="Arial" w:eastAsia="Arial" w:hAnsi="Arial" w:cs="Arial"/>
                <w:b/>
                <w:color w:val="2E75B5"/>
                <w:sz w:val="24"/>
                <w:szCs w:val="24"/>
              </w:rPr>
              <w:t>στησίματος της έκθεσης</w:t>
            </w:r>
            <w:sdt>
              <w:sdtPr>
                <w:rPr>
                  <w:rFonts w:ascii="Arial" w:hAnsi="Arial" w:cs="Arial"/>
                  <w:sz w:val="24"/>
                  <w:szCs w:val="24"/>
                  <w:lang w:val="en-GB"/>
                </w:rPr>
                <w:tag w:val="goog_rdk_69"/>
                <w:id w:val="-1748340050"/>
              </w:sdtPr>
              <w:sdtContent/>
            </w:sdt>
            <w:sdt>
              <w:sdtPr>
                <w:rPr>
                  <w:rFonts w:ascii="Arial" w:hAnsi="Arial" w:cs="Arial"/>
                  <w:sz w:val="24"/>
                  <w:szCs w:val="24"/>
                  <w:lang w:val="en-GB"/>
                </w:rPr>
                <w:tag w:val="goog_rdk_70"/>
                <w:id w:val="-697391564"/>
              </w:sdtPr>
              <w:sdtContent/>
            </w:sdt>
            <w:r w:rsidRPr="00A72607">
              <w:rPr>
                <w:rFonts w:ascii="Arial" w:eastAsia="Arial" w:hAnsi="Arial" w:cs="Arial"/>
                <w:b/>
                <w:color w:val="2E75B5"/>
                <w:sz w:val="24"/>
                <w:szCs w:val="24"/>
              </w:rPr>
              <w:t xml:space="preserve"> βήμα προς βήμα:</w:t>
            </w:r>
          </w:p>
        </w:tc>
        <w:tc>
          <w:tcPr>
            <w:tcW w:w="7542" w:type="dxa"/>
            <w:tcBorders>
              <w:top w:val="single" w:sz="12" w:space="0" w:color="4472C4"/>
              <w:left w:val="single" w:sz="12" w:space="0" w:color="4472C4"/>
              <w:bottom w:val="single" w:sz="12" w:space="0" w:color="4472C4"/>
              <w:right w:val="single" w:sz="12" w:space="0" w:color="4472C4"/>
            </w:tcBorders>
          </w:tcPr>
          <w:p w14:paraId="1E6EFB5F"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1: Ερευνήστε το θέμα</w:t>
            </w:r>
          </w:p>
          <w:p w14:paraId="22AE29B4" w14:textId="0B31E113"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Αποφασίστε ποιες πληροφορίες θα συμπεριλάβετε</w:t>
            </w:r>
            <w:r w:rsidR="0042408B" w:rsidRPr="00A72607">
              <w:rPr>
                <w:szCs w:val="24"/>
              </w:rPr>
              <w:t xml:space="preserve"> στην αφίσα</w:t>
            </w:r>
            <w:r w:rsidRPr="00A72607">
              <w:rPr>
                <w:szCs w:val="24"/>
              </w:rPr>
              <w:t xml:space="preserve"> </w:t>
            </w:r>
          </w:p>
          <w:p w14:paraId="0E82AF17" w14:textId="58109F08"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lastRenderedPageBreak/>
              <w:t xml:space="preserve">Βήμα 3: Βρείτε </w:t>
            </w:r>
            <w:r w:rsidR="00F41E1F" w:rsidRPr="00A72607">
              <w:rPr>
                <w:szCs w:val="24"/>
              </w:rPr>
              <w:t xml:space="preserve">τις αντίστοιχες εικόνες για τις </w:t>
            </w:r>
            <w:r w:rsidRPr="00A72607">
              <w:rPr>
                <w:szCs w:val="24"/>
              </w:rPr>
              <w:t>πληροφορίες που θα υπάρχουν στην αφίσα</w:t>
            </w:r>
          </w:p>
          <w:p w14:paraId="4683D0E2" w14:textId="2A888DEE"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4</w:t>
            </w:r>
            <w:r w:rsidR="00EE10E6" w:rsidRPr="00A72607">
              <w:rPr>
                <w:szCs w:val="24"/>
              </w:rPr>
              <w:t xml:space="preserve"> </w:t>
            </w:r>
            <w:r w:rsidRPr="00A72607">
              <w:rPr>
                <w:szCs w:val="24"/>
              </w:rPr>
              <w:t>(</w:t>
            </w:r>
            <w:r w:rsidR="00423FD9" w:rsidRPr="00A72607">
              <w:rPr>
                <w:szCs w:val="24"/>
              </w:rPr>
              <w:t>για απτό έκθεμα</w:t>
            </w:r>
            <w:r w:rsidRPr="00A72607">
              <w:rPr>
                <w:szCs w:val="24"/>
              </w:rPr>
              <w:t>): εκτυπώστε τα υλικά και κολλήστε τα στην αφίσα</w:t>
            </w:r>
          </w:p>
          <w:p w14:paraId="49F14B89" w14:textId="1A5D3B21"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5 (</w:t>
            </w:r>
            <w:r w:rsidR="00423FD9" w:rsidRPr="00A72607">
              <w:rPr>
                <w:szCs w:val="24"/>
              </w:rPr>
              <w:t>για απτό έκθεμα</w:t>
            </w:r>
            <w:r w:rsidRPr="00A72607">
              <w:rPr>
                <w:szCs w:val="24"/>
              </w:rPr>
              <w:t xml:space="preserve">): τοποθετήστε την αφίσα στον τοίχο χρησιμοποιώντας </w:t>
            </w:r>
            <w:r w:rsidR="00F41E1F" w:rsidRPr="00A72607">
              <w:rPr>
                <w:szCs w:val="24"/>
              </w:rPr>
              <w:t>γόμα ή κάτι παρόμοιο</w:t>
            </w:r>
            <w:r w:rsidRPr="00A72607">
              <w:rPr>
                <w:szCs w:val="24"/>
              </w:rPr>
              <w:t xml:space="preserve">, ή σε </w:t>
            </w:r>
            <w:r w:rsidR="00F41E1F" w:rsidRPr="00A72607">
              <w:rPr>
                <w:szCs w:val="24"/>
              </w:rPr>
              <w:t xml:space="preserve">έναν </w:t>
            </w:r>
            <w:r w:rsidRPr="00A72607">
              <w:rPr>
                <w:szCs w:val="24"/>
              </w:rPr>
              <w:t xml:space="preserve">μαγνητικό πίνακα </w:t>
            </w:r>
          </w:p>
          <w:p w14:paraId="48EBB404" w14:textId="2F2B18F2"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4</w:t>
            </w:r>
            <w:r w:rsidR="000C1E26" w:rsidRPr="00A72607">
              <w:rPr>
                <w:szCs w:val="24"/>
              </w:rPr>
              <w:t xml:space="preserve"> </w:t>
            </w:r>
            <w:r w:rsidRPr="00A72607">
              <w:rPr>
                <w:szCs w:val="24"/>
              </w:rPr>
              <w:t>(</w:t>
            </w:r>
            <w:r w:rsidR="00423FD9" w:rsidRPr="00A72607">
              <w:rPr>
                <w:szCs w:val="24"/>
              </w:rPr>
              <w:t>για ψηφιακό έκθεμα</w:t>
            </w:r>
            <w:r w:rsidRPr="00A72607">
              <w:rPr>
                <w:szCs w:val="24"/>
              </w:rPr>
              <w:t xml:space="preserve">): συνδυάστε όλο το κείμενο και τα οπτικά στοιχεία στην αφίσα (π.χ. </w:t>
            </w:r>
            <w:proofErr w:type="spellStart"/>
            <w:r w:rsidRPr="00A72607">
              <w:rPr>
                <w:szCs w:val="24"/>
              </w:rPr>
              <w:t>Canva</w:t>
            </w:r>
            <w:proofErr w:type="spellEnd"/>
            <w:r w:rsidRPr="00A72607">
              <w:rPr>
                <w:szCs w:val="24"/>
              </w:rPr>
              <w:t xml:space="preserve">) </w:t>
            </w:r>
          </w:p>
          <w:p w14:paraId="1565D0DA" w14:textId="45A18AB5"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Βήμα 5</w:t>
            </w:r>
            <w:r w:rsidR="000C1E26" w:rsidRPr="00A72607">
              <w:rPr>
                <w:rFonts w:ascii="Arial" w:eastAsia="Arial" w:hAnsi="Arial" w:cs="Arial"/>
                <w:color w:val="000000"/>
                <w:sz w:val="24"/>
                <w:szCs w:val="24"/>
              </w:rPr>
              <w:t xml:space="preserve"> </w:t>
            </w:r>
            <w:r w:rsidRPr="00A72607">
              <w:rPr>
                <w:rFonts w:ascii="Arial" w:eastAsia="Arial" w:hAnsi="Arial" w:cs="Arial"/>
                <w:color w:val="000000"/>
                <w:sz w:val="24"/>
                <w:szCs w:val="24"/>
              </w:rPr>
              <w:t>(</w:t>
            </w:r>
            <w:r w:rsidR="00423FD9" w:rsidRPr="00A72607">
              <w:rPr>
                <w:rFonts w:ascii="Arial" w:eastAsia="Arial" w:hAnsi="Arial" w:cs="Arial"/>
                <w:color w:val="000000"/>
                <w:sz w:val="24"/>
                <w:szCs w:val="24"/>
              </w:rPr>
              <w:t>για ψηφιακό έκθεμα</w:t>
            </w:r>
            <w:r w:rsidRPr="00A72607">
              <w:rPr>
                <w:rFonts w:ascii="Arial" w:eastAsia="Arial" w:hAnsi="Arial" w:cs="Arial"/>
                <w:color w:val="000000"/>
                <w:sz w:val="24"/>
                <w:szCs w:val="24"/>
              </w:rPr>
              <w:t>): Αποθηκεύστε την αφίσα και ανεβάστε την στον εικονικό εκθεσιακό χώρο (π.χ.</w:t>
            </w:r>
            <w:r w:rsidR="00F41E1F" w:rsidRPr="00A72607">
              <w:rPr>
                <w:rFonts w:ascii="Arial" w:eastAsia="Arial" w:hAnsi="Arial" w:cs="Arial"/>
                <w:color w:val="000000"/>
                <w:sz w:val="24"/>
                <w:szCs w:val="24"/>
              </w:rPr>
              <w:t xml:space="preserve"> στο</w:t>
            </w:r>
            <w:r w:rsidRPr="00A72607">
              <w:rPr>
                <w:rFonts w:ascii="Arial" w:eastAsia="Arial" w:hAnsi="Arial" w:cs="Arial"/>
                <w:color w:val="000000"/>
                <w:sz w:val="24"/>
                <w:szCs w:val="24"/>
              </w:rPr>
              <w:t xml:space="preserve"> </w:t>
            </w:r>
            <w:hyperlink r:id="rId17" w:history="1">
              <w:r w:rsidRPr="00A72607">
                <w:rPr>
                  <w:rStyle w:val="Hyperlink"/>
                  <w:rFonts w:ascii="Arial" w:eastAsia="Arial" w:hAnsi="Arial" w:cs="Arial"/>
                  <w:sz w:val="24"/>
                  <w:szCs w:val="24"/>
                </w:rPr>
                <w:t>εργαλείο</w:t>
              </w:r>
              <w:r w:rsidR="00F41E1F" w:rsidRPr="00A72607">
                <w:rPr>
                  <w:rStyle w:val="Hyperlink"/>
                  <w:rFonts w:ascii="Arial" w:eastAsia="Arial" w:hAnsi="Arial" w:cs="Arial"/>
                  <w:sz w:val="24"/>
                  <w:szCs w:val="24"/>
                </w:rPr>
                <w:t xml:space="preserve"> του</w:t>
              </w:r>
              <w:r w:rsidRPr="00A72607">
                <w:rPr>
                  <w:rStyle w:val="Hyperlink"/>
                  <w:rFonts w:ascii="Arial" w:eastAsia="Arial" w:hAnsi="Arial" w:cs="Arial"/>
                  <w:sz w:val="24"/>
                  <w:szCs w:val="24"/>
                </w:rPr>
                <w:t xml:space="preserve"> </w:t>
              </w:r>
              <w:proofErr w:type="spellStart"/>
              <w:r w:rsidRPr="00A72607">
                <w:rPr>
                  <w:rStyle w:val="Hyperlink"/>
                  <w:rFonts w:ascii="Arial" w:eastAsia="Arial" w:hAnsi="Arial" w:cs="Arial"/>
                  <w:sz w:val="24"/>
                  <w:szCs w:val="24"/>
                </w:rPr>
                <w:t>VXDesigners</w:t>
              </w:r>
              <w:proofErr w:type="spellEnd"/>
            </w:hyperlink>
            <w:r w:rsidRPr="00A72607">
              <w:rPr>
                <w:rFonts w:ascii="Arial" w:eastAsia="Arial" w:hAnsi="Arial" w:cs="Arial"/>
                <w:color w:val="000000"/>
                <w:sz w:val="24"/>
                <w:szCs w:val="24"/>
              </w:rPr>
              <w:t>)</w:t>
            </w:r>
          </w:p>
        </w:tc>
      </w:tr>
    </w:tbl>
    <w:p w14:paraId="5F0A6329" w14:textId="77777777" w:rsidR="00B413AB" w:rsidRPr="00A72607" w:rsidRDefault="00B413AB" w:rsidP="00A72607">
      <w:pPr>
        <w:pBdr>
          <w:top w:val="nil"/>
          <w:left w:val="nil"/>
          <w:bottom w:val="nil"/>
          <w:right w:val="nil"/>
          <w:between w:val="nil"/>
        </w:pBdr>
        <w:spacing w:after="0" w:line="360" w:lineRule="auto"/>
        <w:ind w:left="-425" w:right="-625"/>
        <w:rPr>
          <w:rFonts w:ascii="Arial" w:eastAsia="Arial" w:hAnsi="Arial" w:cs="Arial"/>
          <w:b/>
          <w:color w:val="000000"/>
          <w:sz w:val="24"/>
          <w:szCs w:val="24"/>
        </w:rPr>
      </w:pPr>
    </w:p>
    <w:tbl>
      <w:tblPr>
        <w:tblW w:w="1053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542"/>
      </w:tblGrid>
      <w:tr w:rsidR="00B413AB" w:rsidRPr="00A72607" w14:paraId="72A5495F"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C8B16B4" w14:textId="61532D0D"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0C1E26" w:rsidRPr="00A72607">
              <w:rPr>
                <w:szCs w:val="24"/>
              </w:rPr>
              <w:t>-</w:t>
            </w:r>
            <w:r w:rsidRPr="00A72607">
              <w:rPr>
                <w:szCs w:val="24"/>
              </w:rPr>
              <w:t>ενότητα</w:t>
            </w:r>
          </w:p>
        </w:tc>
        <w:tc>
          <w:tcPr>
            <w:tcW w:w="7542" w:type="dxa"/>
            <w:tcBorders>
              <w:top w:val="single" w:sz="12" w:space="0" w:color="4472C4"/>
              <w:left w:val="single" w:sz="12" w:space="0" w:color="4472C4"/>
              <w:bottom w:val="single" w:sz="12" w:space="0" w:color="4472C4"/>
              <w:right w:val="single" w:sz="12" w:space="0" w:color="4472C4"/>
            </w:tcBorders>
          </w:tcPr>
          <w:p w14:paraId="6EF2C610"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Η ιστορία της βελγικής σοκολάτας</w:t>
            </w:r>
          </w:p>
        </w:tc>
      </w:tr>
      <w:tr w:rsidR="00B413AB" w:rsidRPr="00A72607" w14:paraId="464BCCA6"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9FCC190" w14:textId="7ACA0101"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F41E1F"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009A9B7D" w14:textId="1E635E41" w:rsidR="00B413AB" w:rsidRPr="00A72607" w:rsidRDefault="00F41E1F" w:rsidP="00A72607">
            <w:pPr>
              <w:pStyle w:val="P68B1DB1-Normal5"/>
              <w:pBdr>
                <w:top w:val="nil"/>
                <w:left w:val="nil"/>
                <w:bottom w:val="nil"/>
                <w:right w:val="nil"/>
                <w:between w:val="nil"/>
              </w:pBdr>
              <w:spacing w:line="360" w:lineRule="auto"/>
              <w:rPr>
                <w:szCs w:val="24"/>
              </w:rPr>
            </w:pPr>
            <w:r w:rsidRPr="00A72607">
              <w:rPr>
                <w:szCs w:val="24"/>
              </w:rPr>
              <w:t xml:space="preserve">3 </w:t>
            </w:r>
          </w:p>
        </w:tc>
      </w:tr>
      <w:tr w:rsidR="00B413AB" w:rsidRPr="00A72607" w14:paraId="138BCD32"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64F6C5A9" w14:textId="46C40E0B"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F41E1F"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6A09C307" w14:textId="77777777" w:rsidR="00B413AB" w:rsidRPr="00A72607" w:rsidRDefault="00000000" w:rsidP="00A72607">
            <w:pPr>
              <w:pBdr>
                <w:top w:val="nil"/>
                <w:left w:val="nil"/>
                <w:bottom w:val="nil"/>
                <w:right w:val="nil"/>
                <w:between w:val="nil"/>
              </w:pBdr>
              <w:spacing w:line="360" w:lineRule="auto"/>
              <w:rPr>
                <w:rFonts w:ascii="Arial" w:eastAsia="Arial" w:hAnsi="Arial" w:cs="Arial"/>
                <w:color w:val="000000"/>
                <w:sz w:val="24"/>
                <w:szCs w:val="24"/>
              </w:rPr>
            </w:pPr>
            <w:sdt>
              <w:sdtPr>
                <w:rPr>
                  <w:rFonts w:ascii="Arial" w:hAnsi="Arial" w:cs="Arial"/>
                  <w:sz w:val="24"/>
                  <w:szCs w:val="24"/>
                  <w:lang w:val="en-GB"/>
                </w:rPr>
                <w:tag w:val="goog_rdk_72"/>
                <w:id w:val="2053653955"/>
              </w:sdtPr>
              <w:sdtContent/>
            </w:sdt>
            <w:r w:rsidR="00EE4EBB" w:rsidRPr="00A72607">
              <w:rPr>
                <w:rFonts w:ascii="Arial" w:eastAsia="Arial" w:hAnsi="Arial" w:cs="Arial"/>
                <w:color w:val="000000"/>
                <w:sz w:val="24"/>
                <w:szCs w:val="24"/>
              </w:rPr>
              <w:t>Σημαντικές προσωπικότητες στην ιστορία της βελγικής σοκολάτας</w:t>
            </w:r>
          </w:p>
        </w:tc>
      </w:tr>
      <w:tr w:rsidR="00B413AB" w:rsidRPr="00A72607" w14:paraId="4B88994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54BAEFC"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542" w:type="dxa"/>
            <w:tcBorders>
              <w:top w:val="single" w:sz="12" w:space="0" w:color="4472C4"/>
              <w:left w:val="single" w:sz="12" w:space="0" w:color="4472C4"/>
              <w:bottom w:val="single" w:sz="12" w:space="0" w:color="4472C4"/>
              <w:right w:val="single" w:sz="12" w:space="0" w:color="4472C4"/>
            </w:tcBorders>
          </w:tcPr>
          <w:p w14:paraId="7384DFBF" w14:textId="6B141795" w:rsidR="00B413AB" w:rsidRPr="00A72607" w:rsidRDefault="00F41E1F" w:rsidP="00A72607">
            <w:pPr>
              <w:pStyle w:val="P68B1DB1-Normal5"/>
              <w:pBdr>
                <w:top w:val="nil"/>
                <w:left w:val="nil"/>
                <w:bottom w:val="nil"/>
                <w:right w:val="nil"/>
                <w:between w:val="nil"/>
              </w:pBdr>
              <w:spacing w:line="360" w:lineRule="auto"/>
              <w:rPr>
                <w:szCs w:val="24"/>
              </w:rPr>
            </w:pPr>
            <w:r w:rsidRPr="00A72607">
              <w:rPr>
                <w:szCs w:val="24"/>
              </w:rPr>
              <w:t xml:space="preserve">Ψηφιακός </w:t>
            </w:r>
          </w:p>
        </w:tc>
      </w:tr>
      <w:tr w:rsidR="00B413AB" w:rsidRPr="00A72607" w14:paraId="7AA2F14B"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26DDCA3"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542" w:type="dxa"/>
            <w:tcBorders>
              <w:top w:val="single" w:sz="12" w:space="0" w:color="4472C4"/>
              <w:left w:val="single" w:sz="12" w:space="0" w:color="4472C4"/>
              <w:bottom w:val="single" w:sz="12" w:space="0" w:color="4472C4"/>
              <w:right w:val="single" w:sz="12" w:space="0" w:color="4472C4"/>
            </w:tcBorders>
          </w:tcPr>
          <w:p w14:paraId="5BB645DC" w14:textId="77777777" w:rsidR="00B413AB" w:rsidRPr="00A72607" w:rsidRDefault="00000000" w:rsidP="00A72607">
            <w:pPr>
              <w:pBdr>
                <w:top w:val="nil"/>
                <w:left w:val="nil"/>
                <w:bottom w:val="nil"/>
                <w:right w:val="nil"/>
                <w:between w:val="nil"/>
              </w:pBdr>
              <w:spacing w:line="360" w:lineRule="auto"/>
              <w:rPr>
                <w:rFonts w:ascii="Arial" w:eastAsia="Arial" w:hAnsi="Arial" w:cs="Arial"/>
                <w:color w:val="000000"/>
                <w:sz w:val="24"/>
                <w:szCs w:val="24"/>
              </w:rPr>
            </w:pPr>
            <w:sdt>
              <w:sdtPr>
                <w:rPr>
                  <w:rFonts w:ascii="Arial" w:hAnsi="Arial" w:cs="Arial"/>
                  <w:sz w:val="24"/>
                  <w:szCs w:val="24"/>
                  <w:lang w:val="en-GB"/>
                </w:rPr>
                <w:tag w:val="goog_rdk_73"/>
                <w:id w:val="1144387530"/>
              </w:sdtPr>
              <w:sdtContent/>
            </w:sdt>
            <w:sdt>
              <w:sdtPr>
                <w:rPr>
                  <w:rFonts w:ascii="Arial" w:hAnsi="Arial" w:cs="Arial"/>
                  <w:sz w:val="24"/>
                  <w:szCs w:val="24"/>
                  <w:lang w:val="en-GB"/>
                </w:rPr>
                <w:tag w:val="goog_rdk_74"/>
                <w:id w:val="1627962056"/>
              </w:sdtPr>
              <w:sdtContent/>
            </w:sdt>
            <w:r w:rsidR="00EE4EBB" w:rsidRPr="00A72607">
              <w:rPr>
                <w:rFonts w:ascii="Arial" w:eastAsia="Arial" w:hAnsi="Arial" w:cs="Arial"/>
                <w:color w:val="000000"/>
                <w:sz w:val="24"/>
                <w:szCs w:val="24"/>
              </w:rPr>
              <w:t>2 ώρες</w:t>
            </w:r>
          </w:p>
        </w:tc>
      </w:tr>
      <w:tr w:rsidR="00B413AB" w:rsidRPr="00A72607" w14:paraId="0711C8C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80FCB6C" w14:textId="5243BE9F"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F41E1F" w:rsidRPr="00A72607">
              <w:rPr>
                <w:szCs w:val="24"/>
              </w:rPr>
              <w:t xml:space="preserve">ς αριθμός </w:t>
            </w:r>
            <w:r w:rsidRPr="00A72607">
              <w:rPr>
                <w:szCs w:val="24"/>
              </w:rPr>
              <w:t>μαθητ</w:t>
            </w:r>
            <w:r w:rsidR="00F41E1F" w:rsidRPr="00A72607">
              <w:rPr>
                <w:szCs w:val="24"/>
              </w:rPr>
              <w:t>ών</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70FBCDC4"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2 μαθητές</w:t>
            </w:r>
          </w:p>
        </w:tc>
      </w:tr>
      <w:tr w:rsidR="00B413AB" w:rsidRPr="00A72607" w14:paraId="538F0F09"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04F1AA2"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542" w:type="dxa"/>
            <w:tcBorders>
              <w:top w:val="single" w:sz="12" w:space="0" w:color="4472C4"/>
              <w:left w:val="single" w:sz="12" w:space="0" w:color="4472C4"/>
              <w:bottom w:val="single" w:sz="12" w:space="0" w:color="4472C4"/>
              <w:right w:val="single" w:sz="12" w:space="0" w:color="4472C4"/>
            </w:tcBorders>
          </w:tcPr>
          <w:p w14:paraId="05BD8B20" w14:textId="5D908FF0"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 xml:space="preserve">Ένα σύντομο βίντεο </w:t>
            </w:r>
            <w:r w:rsidR="00F41E1F" w:rsidRPr="00A72607">
              <w:rPr>
                <w:szCs w:val="24"/>
              </w:rPr>
              <w:t>αναφορικά με τις σημαντικές προσωπικότητες πίσω από την</w:t>
            </w:r>
            <w:r w:rsidRPr="00A72607">
              <w:rPr>
                <w:szCs w:val="24"/>
              </w:rPr>
              <w:t xml:space="preserve"> ιστορία της βελγικής σοκολάτας</w:t>
            </w:r>
          </w:p>
        </w:tc>
      </w:tr>
      <w:tr w:rsidR="00B413AB" w:rsidRPr="00A72607" w14:paraId="3F494FEF"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2409FE4"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542" w:type="dxa"/>
            <w:tcBorders>
              <w:top w:val="single" w:sz="12" w:space="0" w:color="4472C4"/>
              <w:left w:val="single" w:sz="12" w:space="0" w:color="4472C4"/>
              <w:bottom w:val="single" w:sz="12" w:space="0" w:color="4472C4"/>
              <w:right w:val="single" w:sz="12" w:space="0" w:color="4472C4"/>
            </w:tcBorders>
          </w:tcPr>
          <w:p w14:paraId="7442BC93" w14:textId="0A42184A" w:rsidR="00B413AB" w:rsidRPr="00A72607" w:rsidRDefault="00F41E1F" w:rsidP="00A72607">
            <w:pPr>
              <w:pStyle w:val="P68B1DB1-Normal5"/>
              <w:pBdr>
                <w:top w:val="nil"/>
                <w:left w:val="nil"/>
                <w:bottom w:val="nil"/>
                <w:right w:val="nil"/>
                <w:between w:val="nil"/>
              </w:pBdr>
              <w:spacing w:line="360" w:lineRule="auto"/>
              <w:rPr>
                <w:szCs w:val="24"/>
              </w:rPr>
            </w:pPr>
            <w:r w:rsidRPr="00A72607">
              <w:rPr>
                <w:szCs w:val="24"/>
              </w:rPr>
              <w:t xml:space="preserve">Υπολογιστής με σύνδεση στο διαδίκτυο, πρόγραμμα για τη δημιουργία βίντεο (π.χ. Lumen5, αλλά μπορεί επίσης να γίνει στο </w:t>
            </w:r>
            <w:proofErr w:type="spellStart"/>
            <w:r w:rsidRPr="00A72607">
              <w:rPr>
                <w:szCs w:val="24"/>
              </w:rPr>
              <w:t>Canva</w:t>
            </w:r>
            <w:proofErr w:type="spellEnd"/>
            <w:r w:rsidRPr="00A72607">
              <w:rPr>
                <w:szCs w:val="24"/>
              </w:rPr>
              <w:t xml:space="preserve"> ή στο PowerPoint) </w:t>
            </w:r>
          </w:p>
        </w:tc>
      </w:tr>
      <w:tr w:rsidR="00B413AB" w:rsidRPr="00A72607" w14:paraId="439F6FA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A8C5977" w14:textId="67CF090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lastRenderedPageBreak/>
              <w:t>Διαστάσεις</w:t>
            </w:r>
            <w:r w:rsidR="00F41E1F" w:rsidRPr="00A72607">
              <w:rPr>
                <w:szCs w:val="24"/>
              </w:rPr>
              <w:t>/ φορμάτ/ μορφή</w:t>
            </w:r>
            <w:r w:rsidRPr="00A72607">
              <w:rPr>
                <w:szCs w:val="24"/>
              </w:rPr>
              <w:t xml:space="preserve">: </w:t>
            </w:r>
          </w:p>
        </w:tc>
        <w:tc>
          <w:tcPr>
            <w:tcW w:w="7542" w:type="dxa"/>
            <w:tcBorders>
              <w:top w:val="single" w:sz="12" w:space="0" w:color="4472C4"/>
              <w:left w:val="single" w:sz="12" w:space="0" w:color="4472C4"/>
              <w:bottom w:val="single" w:sz="12" w:space="0" w:color="4472C4"/>
              <w:right w:val="single" w:sz="12" w:space="0" w:color="4472C4"/>
            </w:tcBorders>
          </w:tcPr>
          <w:p w14:paraId="75511BAB" w14:textId="77777777"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Ένα σύντομο βίντεο (περίπου 2 λεπτά), mp4 (ή άλλες μορφές βίντεο)</w:t>
            </w:r>
          </w:p>
        </w:tc>
      </w:tr>
      <w:tr w:rsidR="00B413AB" w:rsidRPr="00A72607" w14:paraId="3843A9DE"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68A1461" w14:textId="3AA4E46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Οδηγίες </w:t>
            </w:r>
            <w:r w:rsidR="00377E85" w:rsidRPr="00A72607">
              <w:rPr>
                <w:szCs w:val="24"/>
              </w:rPr>
              <w:t>στησίματος της έκθεσης</w:t>
            </w:r>
            <w:r w:rsidRPr="00A72607">
              <w:rPr>
                <w:szCs w:val="24"/>
              </w:rPr>
              <w:t xml:space="preserve"> βήμα προς βήμα:</w:t>
            </w:r>
          </w:p>
        </w:tc>
        <w:tc>
          <w:tcPr>
            <w:tcW w:w="7542" w:type="dxa"/>
            <w:tcBorders>
              <w:top w:val="single" w:sz="12" w:space="0" w:color="4472C4"/>
              <w:left w:val="single" w:sz="12" w:space="0" w:color="4472C4"/>
              <w:bottom w:val="single" w:sz="12" w:space="0" w:color="4472C4"/>
              <w:right w:val="single" w:sz="12" w:space="0" w:color="4472C4"/>
            </w:tcBorders>
          </w:tcPr>
          <w:p w14:paraId="0A3CC37B"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1: Ερευνήστε το θέμα</w:t>
            </w:r>
          </w:p>
          <w:p w14:paraId="5823EAEC" w14:textId="0215E041"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Αποφασίστε ποιες πληροφορίες</w:t>
            </w:r>
            <w:r w:rsidR="00F41E1F" w:rsidRPr="00A72607">
              <w:rPr>
                <w:szCs w:val="24"/>
              </w:rPr>
              <w:t xml:space="preserve"> </w:t>
            </w:r>
            <w:r w:rsidR="00423FD9" w:rsidRPr="00A72607">
              <w:rPr>
                <w:szCs w:val="24"/>
              </w:rPr>
              <w:t>θέλετε να</w:t>
            </w:r>
            <w:r w:rsidRPr="00A72607">
              <w:rPr>
                <w:szCs w:val="24"/>
              </w:rPr>
              <w:t xml:space="preserve"> συμπεριλάβετε</w:t>
            </w:r>
            <w:r w:rsidR="00F41E1F" w:rsidRPr="00A72607">
              <w:rPr>
                <w:szCs w:val="24"/>
              </w:rPr>
              <w:t xml:space="preserve"> στο βίντεο </w:t>
            </w:r>
            <w:r w:rsidRPr="00A72607">
              <w:rPr>
                <w:szCs w:val="24"/>
              </w:rPr>
              <w:t xml:space="preserve"> </w:t>
            </w:r>
          </w:p>
          <w:p w14:paraId="74F84423" w14:textId="7ABD749D"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3: Βρείτε τις </w:t>
            </w:r>
            <w:r w:rsidR="00F41E1F" w:rsidRPr="00A72607">
              <w:rPr>
                <w:szCs w:val="24"/>
              </w:rPr>
              <w:t>αντίστοιχες εικόνες για τις</w:t>
            </w:r>
            <w:r w:rsidRPr="00A72607">
              <w:rPr>
                <w:szCs w:val="24"/>
              </w:rPr>
              <w:t xml:space="preserve"> πληροφορίες που θα </w:t>
            </w:r>
            <w:r w:rsidR="00F41E1F" w:rsidRPr="00A72607">
              <w:rPr>
                <w:szCs w:val="24"/>
              </w:rPr>
              <w:t>παρουσιάζονται</w:t>
            </w:r>
            <w:r w:rsidRPr="00A72607">
              <w:rPr>
                <w:szCs w:val="24"/>
              </w:rPr>
              <w:t xml:space="preserve"> στο βίντεο</w:t>
            </w:r>
          </w:p>
          <w:p w14:paraId="735ADBD6" w14:textId="4A4543B0"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4: Βρείτε τη μουσική υπόκρουση </w:t>
            </w:r>
            <w:r w:rsidR="00F41E1F" w:rsidRPr="00A72607">
              <w:rPr>
                <w:szCs w:val="24"/>
              </w:rPr>
              <w:t>που θα συνοδεύει το βίντεο</w:t>
            </w:r>
            <w:r w:rsidRPr="00A72607">
              <w:rPr>
                <w:szCs w:val="24"/>
              </w:rPr>
              <w:t xml:space="preserve"> </w:t>
            </w:r>
          </w:p>
          <w:p w14:paraId="7FB09AF2"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5: Αποθηκεύστε το βίντεο</w:t>
            </w:r>
          </w:p>
          <w:p w14:paraId="35354002"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6: Ανεβάστε το στο </w:t>
            </w:r>
            <w:proofErr w:type="spellStart"/>
            <w:r w:rsidRPr="00A72607">
              <w:rPr>
                <w:szCs w:val="24"/>
              </w:rPr>
              <w:t>YouTube</w:t>
            </w:r>
            <w:proofErr w:type="spellEnd"/>
            <w:r w:rsidRPr="00A72607">
              <w:rPr>
                <w:szCs w:val="24"/>
              </w:rPr>
              <w:t xml:space="preserve"> ή απευθείας στον εικονικό εκθεσιακό χώρο</w:t>
            </w:r>
          </w:p>
          <w:p w14:paraId="56E55D93" w14:textId="0E751B19"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7 (</w:t>
            </w:r>
            <w:r w:rsidR="00423FD9" w:rsidRPr="00A72607">
              <w:rPr>
                <w:szCs w:val="24"/>
              </w:rPr>
              <w:t>εάν η προβολή του βίντεο θα γίνεται δια</w:t>
            </w:r>
            <w:r w:rsidR="0050062B" w:rsidRPr="00A72607">
              <w:rPr>
                <w:szCs w:val="24"/>
              </w:rPr>
              <w:t xml:space="preserve"> ζώσης</w:t>
            </w:r>
            <w:r w:rsidRPr="00A72607">
              <w:rPr>
                <w:szCs w:val="24"/>
              </w:rPr>
              <w:t xml:space="preserve">): </w:t>
            </w:r>
            <w:r w:rsidR="0050062B" w:rsidRPr="00A72607">
              <w:rPr>
                <w:szCs w:val="24"/>
              </w:rPr>
              <w:t xml:space="preserve">Προβολή </w:t>
            </w:r>
            <w:r w:rsidRPr="00A72607">
              <w:rPr>
                <w:szCs w:val="24"/>
              </w:rPr>
              <w:t xml:space="preserve">του βίντεο σε οθόνη φορητού υπολογιστή </w:t>
            </w:r>
            <w:r w:rsidRPr="00A72607">
              <w:rPr>
                <w:b/>
                <w:szCs w:val="24"/>
              </w:rPr>
              <w:t>ή</w:t>
            </w:r>
            <w:r w:rsidRPr="00A72607">
              <w:rPr>
                <w:szCs w:val="24"/>
              </w:rPr>
              <w:t xml:space="preserve"> </w:t>
            </w:r>
            <w:proofErr w:type="spellStart"/>
            <w:r w:rsidRPr="00A72607">
              <w:rPr>
                <w:szCs w:val="24"/>
              </w:rPr>
              <w:t>tablet</w:t>
            </w:r>
            <w:proofErr w:type="spellEnd"/>
            <w:r w:rsidRPr="00A72607">
              <w:rPr>
                <w:szCs w:val="24"/>
              </w:rPr>
              <w:t xml:space="preserve"> ή </w:t>
            </w:r>
            <w:r w:rsidR="0050062B" w:rsidRPr="00A72607">
              <w:rPr>
                <w:szCs w:val="24"/>
              </w:rPr>
              <w:t>στον τοίχο</w:t>
            </w:r>
          </w:p>
        </w:tc>
      </w:tr>
    </w:tbl>
    <w:p w14:paraId="16D87ED8" w14:textId="77777777" w:rsidR="00B413AB" w:rsidRPr="00A72607" w:rsidRDefault="00B413AB" w:rsidP="00A72607">
      <w:pPr>
        <w:spacing w:line="360" w:lineRule="auto"/>
        <w:rPr>
          <w:rFonts w:ascii="Arial" w:hAnsi="Arial" w:cs="Arial"/>
          <w:sz w:val="24"/>
          <w:szCs w:val="24"/>
        </w:rPr>
      </w:pPr>
    </w:p>
    <w:tbl>
      <w:tblPr>
        <w:tblW w:w="1053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542"/>
      </w:tblGrid>
      <w:tr w:rsidR="00B413AB" w:rsidRPr="00A72607" w14:paraId="5EAD0878"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A86EC1B" w14:textId="3D9D3D10"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423FD9" w:rsidRPr="00A72607">
              <w:rPr>
                <w:szCs w:val="24"/>
              </w:rPr>
              <w:t>-</w:t>
            </w:r>
            <w:r w:rsidRPr="00A72607">
              <w:rPr>
                <w:szCs w:val="24"/>
              </w:rPr>
              <w:t>ενότητα</w:t>
            </w:r>
          </w:p>
        </w:tc>
        <w:tc>
          <w:tcPr>
            <w:tcW w:w="7542" w:type="dxa"/>
            <w:tcBorders>
              <w:top w:val="single" w:sz="12" w:space="0" w:color="4472C4"/>
              <w:left w:val="single" w:sz="12" w:space="0" w:color="4472C4"/>
              <w:bottom w:val="single" w:sz="12" w:space="0" w:color="4472C4"/>
              <w:right w:val="single" w:sz="12" w:space="0" w:color="4472C4"/>
            </w:tcBorders>
          </w:tcPr>
          <w:p w14:paraId="751C6DCB"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Η ποικιλία της βελγικής σοκολάτας</w:t>
            </w:r>
          </w:p>
        </w:tc>
      </w:tr>
      <w:tr w:rsidR="00B413AB" w:rsidRPr="00A72607" w14:paraId="4B44B9A8"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F2ACA06" w14:textId="310E98FB"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50062B"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17950746" w14:textId="425AF7B2"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4 </w:t>
            </w:r>
          </w:p>
        </w:tc>
      </w:tr>
      <w:tr w:rsidR="00B413AB" w:rsidRPr="00A72607" w14:paraId="5E98C10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69348D6" w14:textId="7D7747AA"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50062B"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7B5DF54F" w14:textId="4603FBBB" w:rsidR="00B413AB" w:rsidRPr="00A72607" w:rsidRDefault="00EE4EBB" w:rsidP="00A72607">
            <w:pPr>
              <w:pStyle w:val="P68B1DB1-Normal9"/>
              <w:spacing w:line="360" w:lineRule="auto"/>
              <w:rPr>
                <w:szCs w:val="24"/>
              </w:rPr>
            </w:pPr>
            <w:r w:rsidRPr="00A72607">
              <w:rPr>
                <w:szCs w:val="24"/>
              </w:rPr>
              <w:t xml:space="preserve">Βελγικές σοκολάτες: Πραλίνες, τρούφες, </w:t>
            </w:r>
            <w:r w:rsidR="00F4082F" w:rsidRPr="00A72607">
              <w:rPr>
                <w:szCs w:val="24"/>
              </w:rPr>
              <w:t xml:space="preserve">σοκολάτα </w:t>
            </w:r>
            <w:proofErr w:type="spellStart"/>
            <w:r w:rsidR="00F4082F" w:rsidRPr="00A72607">
              <w:rPr>
                <w:szCs w:val="24"/>
                <w:lang w:val="en-US"/>
              </w:rPr>
              <w:t>karaca</w:t>
            </w:r>
            <w:proofErr w:type="spellEnd"/>
          </w:p>
        </w:tc>
      </w:tr>
      <w:tr w:rsidR="00B413AB" w:rsidRPr="00A72607" w14:paraId="4DDC310D"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532D230"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542" w:type="dxa"/>
            <w:tcBorders>
              <w:top w:val="single" w:sz="12" w:space="0" w:color="4472C4"/>
              <w:left w:val="single" w:sz="12" w:space="0" w:color="4472C4"/>
              <w:bottom w:val="single" w:sz="12" w:space="0" w:color="4472C4"/>
              <w:right w:val="single" w:sz="12" w:space="0" w:color="4472C4"/>
            </w:tcBorders>
          </w:tcPr>
          <w:p w14:paraId="29B63356" w14:textId="59D38933" w:rsidR="00B413AB" w:rsidRPr="00A72607" w:rsidRDefault="00000000" w:rsidP="00A72607">
            <w:pPr>
              <w:pBdr>
                <w:top w:val="nil"/>
                <w:left w:val="nil"/>
                <w:bottom w:val="nil"/>
                <w:right w:val="nil"/>
                <w:between w:val="nil"/>
              </w:pBdr>
              <w:spacing w:line="360" w:lineRule="auto"/>
              <w:rPr>
                <w:rFonts w:ascii="Arial" w:eastAsia="Arial" w:hAnsi="Arial" w:cs="Arial"/>
                <w:color w:val="000000"/>
                <w:sz w:val="24"/>
                <w:szCs w:val="24"/>
              </w:rPr>
            </w:pPr>
            <w:sdt>
              <w:sdtPr>
                <w:rPr>
                  <w:rFonts w:ascii="Arial" w:hAnsi="Arial" w:cs="Arial"/>
                  <w:sz w:val="24"/>
                  <w:szCs w:val="24"/>
                  <w:lang w:val="en-GB"/>
                </w:rPr>
                <w:tag w:val="goog_rdk_76"/>
                <w:id w:val="1246841395"/>
              </w:sdtPr>
              <w:sdtContent/>
            </w:sdt>
            <w:sdt>
              <w:sdtPr>
                <w:rPr>
                  <w:rFonts w:ascii="Arial" w:hAnsi="Arial" w:cs="Arial"/>
                  <w:sz w:val="24"/>
                  <w:szCs w:val="24"/>
                  <w:lang w:val="en-GB"/>
                </w:rPr>
                <w:tag w:val="goog_rdk_77"/>
                <w:id w:val="-839007375"/>
              </w:sdtPr>
              <w:sdtContent/>
            </w:sdt>
            <w:r w:rsidR="0050062B" w:rsidRPr="00A72607">
              <w:rPr>
                <w:rFonts w:ascii="Arial" w:eastAsia="Arial" w:hAnsi="Arial" w:cs="Arial"/>
                <w:color w:val="000000"/>
                <w:sz w:val="24"/>
                <w:szCs w:val="24"/>
              </w:rPr>
              <w:t xml:space="preserve">Υλικός </w:t>
            </w:r>
          </w:p>
        </w:tc>
      </w:tr>
      <w:tr w:rsidR="00B413AB" w:rsidRPr="00A72607" w14:paraId="44426482"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3528C27"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542" w:type="dxa"/>
            <w:tcBorders>
              <w:top w:val="single" w:sz="12" w:space="0" w:color="4472C4"/>
              <w:left w:val="single" w:sz="12" w:space="0" w:color="4472C4"/>
              <w:bottom w:val="single" w:sz="12" w:space="0" w:color="4472C4"/>
              <w:right w:val="single" w:sz="12" w:space="0" w:color="4472C4"/>
            </w:tcBorders>
          </w:tcPr>
          <w:p w14:paraId="60D77222" w14:textId="226B2CDB"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Εξαρτάται από το αν </w:t>
            </w:r>
            <w:r w:rsidR="0050062B" w:rsidRPr="00A72607">
              <w:rPr>
                <w:szCs w:val="24"/>
              </w:rPr>
              <w:t xml:space="preserve">η σοκολάτα θα είναι σπιτική ή αν θα αγοραστεί από κατάστημα. </w:t>
            </w:r>
          </w:p>
        </w:tc>
      </w:tr>
      <w:tr w:rsidR="00B413AB" w:rsidRPr="00A72607" w14:paraId="39F91711"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216A71E" w14:textId="4547F66F"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50062B" w:rsidRPr="00A72607">
              <w:rPr>
                <w:szCs w:val="24"/>
              </w:rPr>
              <w:t>ς αριθμός μαθητών</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7A160635" w14:textId="6D312E64"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Συζητήστε με τους μαθητές πώς θα ήταν καλύτερο να οργανώσετε </w:t>
            </w:r>
            <w:r w:rsidR="0050062B" w:rsidRPr="00A72607">
              <w:rPr>
                <w:szCs w:val="24"/>
              </w:rPr>
              <w:t>τ</w:t>
            </w:r>
            <w:r w:rsidR="00063738" w:rsidRPr="00A72607">
              <w:rPr>
                <w:szCs w:val="24"/>
              </w:rPr>
              <w:t>ις</w:t>
            </w:r>
            <w:r w:rsidR="0050062B" w:rsidRPr="00A72607">
              <w:rPr>
                <w:szCs w:val="24"/>
              </w:rPr>
              <w:t xml:space="preserve"> εργασίες</w:t>
            </w:r>
            <w:r w:rsidRPr="00A72607">
              <w:rPr>
                <w:szCs w:val="24"/>
              </w:rPr>
              <w:t xml:space="preserve"> σχετικά με αυτό το έκθεμα. </w:t>
            </w:r>
          </w:p>
        </w:tc>
      </w:tr>
      <w:tr w:rsidR="00B413AB" w:rsidRPr="00A72607" w14:paraId="7EF0941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3F6ABBD"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542" w:type="dxa"/>
            <w:tcBorders>
              <w:top w:val="single" w:sz="12" w:space="0" w:color="4472C4"/>
              <w:left w:val="single" w:sz="12" w:space="0" w:color="4472C4"/>
              <w:bottom w:val="single" w:sz="12" w:space="0" w:color="4472C4"/>
              <w:right w:val="single" w:sz="12" w:space="0" w:color="4472C4"/>
            </w:tcBorders>
          </w:tcPr>
          <w:p w14:paraId="49272CDA" w14:textId="4CDE6195"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 xml:space="preserve">Οι πραλίνες που μπορούν να αγοραστούν από κατάστημα ή </w:t>
            </w:r>
            <w:r w:rsidR="0050062B" w:rsidRPr="00A72607">
              <w:rPr>
                <w:szCs w:val="24"/>
              </w:rPr>
              <w:t xml:space="preserve">να γίνουν στο σπίτι θα πρέπει να προβάλλονται κοντά στη συλλογή </w:t>
            </w:r>
            <w:r w:rsidRPr="00A72607">
              <w:rPr>
                <w:szCs w:val="24"/>
              </w:rPr>
              <w:lastRenderedPageBreak/>
              <w:t xml:space="preserve">φωτογραφιών σχετικά με την ποικιλία της σοκολάτας και </w:t>
            </w:r>
            <w:r w:rsidR="0050062B" w:rsidRPr="00A72607">
              <w:rPr>
                <w:szCs w:val="24"/>
              </w:rPr>
              <w:t>τον χώρο όπου θα παρασκευαστούν οι πραλίνες</w:t>
            </w:r>
            <w:r w:rsidRPr="00A72607">
              <w:rPr>
                <w:szCs w:val="24"/>
              </w:rPr>
              <w:t xml:space="preserve"> </w:t>
            </w:r>
          </w:p>
        </w:tc>
      </w:tr>
      <w:tr w:rsidR="00B413AB" w:rsidRPr="00A72607" w14:paraId="41D15C5B"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6E6D2717"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lastRenderedPageBreak/>
              <w:t>Απαραίτητα υλικά ή/και εργαλεία:</w:t>
            </w:r>
          </w:p>
        </w:tc>
        <w:tc>
          <w:tcPr>
            <w:tcW w:w="7542" w:type="dxa"/>
            <w:tcBorders>
              <w:top w:val="single" w:sz="12" w:space="0" w:color="4472C4"/>
              <w:left w:val="single" w:sz="12" w:space="0" w:color="4472C4"/>
              <w:bottom w:val="single" w:sz="12" w:space="0" w:color="4472C4"/>
              <w:right w:val="single" w:sz="12" w:space="0" w:color="4472C4"/>
            </w:tcBorders>
          </w:tcPr>
          <w:p w14:paraId="6C81922B" w14:textId="72C3CE54" w:rsidR="00B413AB" w:rsidRPr="00A72607" w:rsidRDefault="00EE4EBB" w:rsidP="00A72607">
            <w:pPr>
              <w:pStyle w:val="P68B1DB1-Normal6"/>
              <w:pBdr>
                <w:top w:val="nil"/>
                <w:left w:val="nil"/>
                <w:bottom w:val="nil"/>
                <w:right w:val="nil"/>
                <w:between w:val="nil"/>
              </w:pBdr>
              <w:spacing w:line="360" w:lineRule="auto"/>
              <w:rPr>
                <w:color w:val="000000"/>
                <w:szCs w:val="24"/>
              </w:rPr>
            </w:pPr>
            <w:r w:rsidRPr="00A72607">
              <w:rPr>
                <w:color w:val="000000"/>
                <w:szCs w:val="24"/>
              </w:rPr>
              <w:t xml:space="preserve">Εάν οι πραλίνες θα είναι σπιτικές, θα πρέπει να προετοιμαστούν εκ των προτέρων. </w:t>
            </w:r>
            <w:r w:rsidR="0050062B" w:rsidRPr="00A72607">
              <w:rPr>
                <w:color w:val="000000"/>
                <w:szCs w:val="24"/>
              </w:rPr>
              <w:t>Τα σ</w:t>
            </w:r>
            <w:r w:rsidRPr="00A72607">
              <w:rPr>
                <w:color w:val="000000"/>
                <w:szCs w:val="24"/>
              </w:rPr>
              <w:t xml:space="preserve">υστατικά που απαιτούνται </w:t>
            </w:r>
            <w:r w:rsidR="0050062B" w:rsidRPr="00A72607">
              <w:rPr>
                <w:color w:val="000000"/>
                <w:szCs w:val="24"/>
              </w:rPr>
              <w:t xml:space="preserve">για την προετοιμασία των </w:t>
            </w:r>
            <w:proofErr w:type="spellStart"/>
            <w:r w:rsidR="0050062B" w:rsidRPr="00A72607">
              <w:rPr>
                <w:color w:val="000000"/>
                <w:szCs w:val="24"/>
              </w:rPr>
              <w:t>πραλίνων</w:t>
            </w:r>
            <w:proofErr w:type="spellEnd"/>
            <w:r w:rsidR="0050062B" w:rsidRPr="00A72607">
              <w:rPr>
                <w:color w:val="000000"/>
                <w:szCs w:val="24"/>
              </w:rPr>
              <w:t xml:space="preserve"> είναι: </w:t>
            </w:r>
            <w:r w:rsidRPr="00A72607">
              <w:rPr>
                <w:color w:val="000000"/>
                <w:szCs w:val="24"/>
              </w:rPr>
              <w:t>μαύρη σοκολάτα, βούτυρο, κρέμα γάλακτος, σκόνη κακάο</w:t>
            </w:r>
            <w:r w:rsidR="0050062B" w:rsidRPr="00A72607">
              <w:rPr>
                <w:color w:val="000000"/>
                <w:szCs w:val="24"/>
              </w:rPr>
              <w:t xml:space="preserve">, </w:t>
            </w:r>
            <w:r w:rsidRPr="00A72607">
              <w:rPr>
                <w:color w:val="000000"/>
                <w:szCs w:val="24"/>
              </w:rPr>
              <w:t>λευκή σοκολάτα. Τα εργαλεία που απαιτούνται</w:t>
            </w:r>
            <w:r w:rsidR="0050062B" w:rsidRPr="00A72607">
              <w:rPr>
                <w:color w:val="000000"/>
                <w:szCs w:val="24"/>
              </w:rPr>
              <w:t xml:space="preserve"> είναι: </w:t>
            </w:r>
            <w:r w:rsidRPr="00A72607">
              <w:rPr>
                <w:color w:val="000000"/>
                <w:szCs w:val="24"/>
              </w:rPr>
              <w:t>μπολ, δίσκο</w:t>
            </w:r>
            <w:r w:rsidR="0050062B" w:rsidRPr="00A72607">
              <w:rPr>
                <w:color w:val="000000"/>
                <w:szCs w:val="24"/>
              </w:rPr>
              <w:t>ς</w:t>
            </w:r>
            <w:r w:rsidRPr="00A72607">
              <w:rPr>
                <w:color w:val="000000"/>
                <w:szCs w:val="24"/>
              </w:rPr>
              <w:t xml:space="preserve">, μίξερ χειρός, </w:t>
            </w:r>
            <w:r w:rsidR="0050062B" w:rsidRPr="00A72607">
              <w:rPr>
                <w:color w:val="000000"/>
                <w:szCs w:val="24"/>
              </w:rPr>
              <w:t xml:space="preserve">κόλλα </w:t>
            </w:r>
            <w:r w:rsidRPr="00A72607">
              <w:rPr>
                <w:color w:val="000000"/>
                <w:szCs w:val="24"/>
              </w:rPr>
              <w:t>ψησίματος, ψυγείο</w:t>
            </w:r>
            <w:r w:rsidR="0050062B" w:rsidRPr="00A72607">
              <w:rPr>
                <w:color w:val="000000"/>
                <w:szCs w:val="24"/>
              </w:rPr>
              <w:t xml:space="preserve">, </w:t>
            </w:r>
            <w:r w:rsidRPr="00A72607">
              <w:rPr>
                <w:color w:val="000000"/>
                <w:szCs w:val="24"/>
              </w:rPr>
              <w:t>πιάτο</w:t>
            </w:r>
            <w:r w:rsidR="0050062B" w:rsidRPr="00A72607">
              <w:rPr>
                <w:color w:val="000000"/>
                <w:szCs w:val="24"/>
              </w:rPr>
              <w:t xml:space="preserve"> σερβιρίσματος</w:t>
            </w:r>
            <w:r w:rsidRPr="00A72607">
              <w:rPr>
                <w:color w:val="000000"/>
                <w:szCs w:val="24"/>
              </w:rPr>
              <w:t xml:space="preserve">. Αυτά προέρχονται από </w:t>
            </w:r>
            <w:r w:rsidR="000A0F7E" w:rsidRPr="00A72607">
              <w:rPr>
                <w:color w:val="000000"/>
                <w:szCs w:val="24"/>
              </w:rPr>
              <w:t>τη συνταγή που παρουσιάζεται στο</w:t>
            </w:r>
            <w:r w:rsidRPr="00A72607">
              <w:rPr>
                <w:color w:val="000000"/>
                <w:szCs w:val="24"/>
              </w:rPr>
              <w:t xml:space="preserve"> </w:t>
            </w:r>
            <w:hyperlink r:id="rId18">
              <w:r w:rsidRPr="00A72607">
                <w:rPr>
                  <w:color w:val="0563C1"/>
                  <w:szCs w:val="24"/>
                  <w:u w:val="single"/>
                </w:rPr>
                <w:t>βίντεο</w:t>
              </w:r>
            </w:hyperlink>
            <w:r w:rsidR="000A0F7E" w:rsidRPr="00A72607">
              <w:rPr>
                <w:color w:val="000000"/>
                <w:szCs w:val="24"/>
              </w:rPr>
              <w:t xml:space="preserve"> </w:t>
            </w:r>
            <w:r w:rsidR="00FE73CF" w:rsidRPr="00A72607">
              <w:rPr>
                <w:color w:val="000000"/>
                <w:szCs w:val="24"/>
              </w:rPr>
              <w:t>εδώ</w:t>
            </w:r>
            <w:r w:rsidR="000A0F7E" w:rsidRPr="00A72607">
              <w:rPr>
                <w:color w:val="000000"/>
                <w:szCs w:val="24"/>
              </w:rPr>
              <w:t>, α</w:t>
            </w:r>
            <w:r w:rsidRPr="00A72607">
              <w:rPr>
                <w:color w:val="000000"/>
                <w:szCs w:val="24"/>
              </w:rPr>
              <w:t>λλά μπορούν να χρησιμοποιηθούν και άλλες συνταγές.</w:t>
            </w:r>
          </w:p>
        </w:tc>
      </w:tr>
      <w:tr w:rsidR="00B413AB" w:rsidRPr="00A72607" w14:paraId="3FFD5373"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7D0D5B8" w14:textId="5EDEA63D"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Διαστάσεις</w:t>
            </w:r>
            <w:r w:rsidR="000A0F7E" w:rsidRPr="00A72607">
              <w:rPr>
                <w:szCs w:val="24"/>
              </w:rPr>
              <w:t xml:space="preserve">/ </w:t>
            </w:r>
            <w:proofErr w:type="spellStart"/>
            <w:r w:rsidR="000A0F7E" w:rsidRPr="00A72607">
              <w:rPr>
                <w:szCs w:val="24"/>
              </w:rPr>
              <w:t>φορμάτ</w:t>
            </w:r>
            <w:proofErr w:type="spellEnd"/>
            <w:r w:rsidR="000A0F7E" w:rsidRPr="00A72607">
              <w:rPr>
                <w:szCs w:val="24"/>
              </w:rPr>
              <w:t>/ μορφή</w:t>
            </w:r>
            <w:r w:rsidRPr="00A72607">
              <w:rPr>
                <w:szCs w:val="24"/>
              </w:rPr>
              <w:t xml:space="preserve">: </w:t>
            </w:r>
          </w:p>
        </w:tc>
        <w:tc>
          <w:tcPr>
            <w:tcW w:w="7542" w:type="dxa"/>
            <w:tcBorders>
              <w:top w:val="single" w:sz="12" w:space="0" w:color="4472C4"/>
              <w:left w:val="single" w:sz="12" w:space="0" w:color="4472C4"/>
              <w:bottom w:val="single" w:sz="12" w:space="0" w:color="4472C4"/>
              <w:right w:val="single" w:sz="12" w:space="0" w:color="4472C4"/>
            </w:tcBorders>
          </w:tcPr>
          <w:p w14:paraId="41A3B256" w14:textId="1779D264"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Πραγματικό αντικείμενο (πραλίνα, τρούφα</w:t>
            </w:r>
            <w:r w:rsidR="000A0F7E" w:rsidRPr="00A72607">
              <w:rPr>
                <w:szCs w:val="24"/>
              </w:rPr>
              <w:t xml:space="preserve"> </w:t>
            </w:r>
            <w:r w:rsidRPr="00A72607">
              <w:rPr>
                <w:szCs w:val="24"/>
              </w:rPr>
              <w:t>ή άλλα είδη βελγικής σοκολάτας)</w:t>
            </w:r>
          </w:p>
        </w:tc>
      </w:tr>
      <w:tr w:rsidR="00B413AB" w:rsidRPr="00A72607" w14:paraId="254BD11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477442E" w14:textId="0B37BC11"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Οδηγίες </w:t>
            </w:r>
            <w:r w:rsidR="00377E85" w:rsidRPr="00A72607">
              <w:rPr>
                <w:szCs w:val="24"/>
              </w:rPr>
              <w:t>στησίματος της έκθεσης</w:t>
            </w:r>
            <w:r w:rsidRPr="00A72607">
              <w:rPr>
                <w:szCs w:val="24"/>
              </w:rPr>
              <w:t xml:space="preserve"> βήμα προς βήμα:</w:t>
            </w:r>
          </w:p>
        </w:tc>
        <w:tc>
          <w:tcPr>
            <w:tcW w:w="7542" w:type="dxa"/>
            <w:tcBorders>
              <w:top w:val="single" w:sz="12" w:space="0" w:color="4472C4"/>
              <w:left w:val="single" w:sz="12" w:space="0" w:color="4472C4"/>
              <w:bottom w:val="single" w:sz="12" w:space="0" w:color="4472C4"/>
              <w:right w:val="single" w:sz="12" w:space="0" w:color="4472C4"/>
            </w:tcBorders>
          </w:tcPr>
          <w:p w14:paraId="1E7F9E03"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1: Βρείτε τη συνταγή που θα χρησιμοποιήσετε (θυμηθείτε να χρησιμοποιήσετε μια απλή συνταγή)</w:t>
            </w:r>
          </w:p>
          <w:p w14:paraId="20DD91F6"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Συγκεντρώστε όλα τα συστατικά και τα εργαλεία</w:t>
            </w:r>
          </w:p>
          <w:p w14:paraId="6F355F09"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3: Προετοιμάστε τις πραλίνες</w:t>
            </w:r>
          </w:p>
          <w:p w14:paraId="6D8BBFD9" w14:textId="0EE5272C"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4: </w:t>
            </w:r>
            <w:r w:rsidR="000A0F7E" w:rsidRPr="00A72607">
              <w:rPr>
                <w:szCs w:val="24"/>
              </w:rPr>
              <w:t>Τοποθετήστε</w:t>
            </w:r>
            <w:r w:rsidRPr="00A72607">
              <w:rPr>
                <w:szCs w:val="24"/>
              </w:rPr>
              <w:t xml:space="preserve"> τις πραλίνες σε ένα πιάτο (ή σε ένα μπολ) </w:t>
            </w:r>
            <w:r w:rsidR="00C65F2F" w:rsidRPr="00A72607">
              <w:rPr>
                <w:szCs w:val="24"/>
              </w:rPr>
              <w:t>πάνω σε</w:t>
            </w:r>
            <w:r w:rsidRPr="00A72607">
              <w:rPr>
                <w:szCs w:val="24"/>
              </w:rPr>
              <w:t xml:space="preserve"> ένα τραπέζι δίπλα στη συλλογή φωτογραφιών σχετικά με τις πραλίνες</w:t>
            </w:r>
          </w:p>
        </w:tc>
      </w:tr>
    </w:tbl>
    <w:p w14:paraId="68A1DA96" w14:textId="77777777" w:rsidR="00B413AB" w:rsidRPr="00A72607" w:rsidRDefault="00B413AB" w:rsidP="00A72607">
      <w:pPr>
        <w:pBdr>
          <w:top w:val="nil"/>
          <w:left w:val="nil"/>
          <w:bottom w:val="nil"/>
          <w:right w:val="nil"/>
          <w:between w:val="nil"/>
        </w:pBdr>
        <w:spacing w:after="0" w:line="360" w:lineRule="auto"/>
        <w:ind w:right="-625"/>
        <w:rPr>
          <w:rFonts w:ascii="Arial" w:eastAsia="Arial" w:hAnsi="Arial" w:cs="Arial"/>
          <w:b/>
          <w:color w:val="000000"/>
          <w:sz w:val="24"/>
          <w:szCs w:val="24"/>
        </w:rPr>
      </w:pPr>
    </w:p>
    <w:tbl>
      <w:tblPr>
        <w:tblW w:w="1053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542"/>
      </w:tblGrid>
      <w:tr w:rsidR="00B413AB" w:rsidRPr="00A72607" w14:paraId="12533E57"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44BAE45" w14:textId="2A2E5A9B"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186A27" w:rsidRPr="00A72607">
              <w:rPr>
                <w:szCs w:val="24"/>
              </w:rPr>
              <w:t>-</w:t>
            </w:r>
            <w:r w:rsidRPr="00A72607">
              <w:rPr>
                <w:szCs w:val="24"/>
              </w:rPr>
              <w:t>ενότητα</w:t>
            </w:r>
          </w:p>
        </w:tc>
        <w:tc>
          <w:tcPr>
            <w:tcW w:w="7542" w:type="dxa"/>
            <w:tcBorders>
              <w:top w:val="single" w:sz="12" w:space="0" w:color="4472C4"/>
              <w:left w:val="single" w:sz="12" w:space="0" w:color="4472C4"/>
              <w:bottom w:val="single" w:sz="12" w:space="0" w:color="4472C4"/>
              <w:right w:val="single" w:sz="12" w:space="0" w:color="4472C4"/>
            </w:tcBorders>
          </w:tcPr>
          <w:p w14:paraId="066957A0"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Η ποικιλία της βελγικής σοκολάτας</w:t>
            </w:r>
          </w:p>
        </w:tc>
      </w:tr>
      <w:tr w:rsidR="00B413AB" w:rsidRPr="00A72607" w14:paraId="0D9D0AD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E8B3F56" w14:textId="1B86DBC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0A0F7E"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5F0994C4" w14:textId="50BCC730"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5</w:t>
            </w:r>
          </w:p>
        </w:tc>
      </w:tr>
      <w:tr w:rsidR="00B413AB" w:rsidRPr="00A72607" w14:paraId="32D96A2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CB548DF" w14:textId="397F41E5"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0A0F7E"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31B97565" w14:textId="77777777" w:rsidR="00B413AB" w:rsidRPr="00A72607" w:rsidRDefault="00EE4EBB" w:rsidP="00A72607">
            <w:pPr>
              <w:pStyle w:val="P68B1DB1-Normal5"/>
              <w:pBdr>
                <w:top w:val="nil"/>
                <w:left w:val="nil"/>
                <w:bottom w:val="nil"/>
                <w:right w:val="nil"/>
                <w:between w:val="nil"/>
              </w:pBdr>
              <w:spacing w:line="360" w:lineRule="auto"/>
              <w:rPr>
                <w:szCs w:val="24"/>
                <w:highlight w:val="yellow"/>
              </w:rPr>
            </w:pPr>
            <w:r w:rsidRPr="00A72607">
              <w:rPr>
                <w:szCs w:val="24"/>
              </w:rPr>
              <w:t xml:space="preserve">Πώς να φτιάξετε πραλίνα; </w:t>
            </w:r>
          </w:p>
        </w:tc>
      </w:tr>
      <w:tr w:rsidR="00B413AB" w:rsidRPr="00A72607" w14:paraId="3F61CABE"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9C91D92"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542" w:type="dxa"/>
            <w:tcBorders>
              <w:top w:val="single" w:sz="12" w:space="0" w:color="4472C4"/>
              <w:left w:val="single" w:sz="12" w:space="0" w:color="4472C4"/>
              <w:bottom w:val="single" w:sz="12" w:space="0" w:color="4472C4"/>
              <w:right w:val="single" w:sz="12" w:space="0" w:color="4472C4"/>
            </w:tcBorders>
          </w:tcPr>
          <w:p w14:paraId="138062FA" w14:textId="2BACE666" w:rsidR="00B413AB" w:rsidRPr="00A72607" w:rsidRDefault="000A0F7E" w:rsidP="00A72607">
            <w:pPr>
              <w:pStyle w:val="P68B1DB1-Normal5"/>
              <w:pBdr>
                <w:top w:val="nil"/>
                <w:left w:val="nil"/>
                <w:bottom w:val="nil"/>
                <w:right w:val="nil"/>
                <w:between w:val="nil"/>
              </w:pBdr>
              <w:spacing w:line="360" w:lineRule="auto"/>
              <w:rPr>
                <w:szCs w:val="24"/>
              </w:rPr>
            </w:pPr>
            <w:r w:rsidRPr="00A72607">
              <w:rPr>
                <w:szCs w:val="24"/>
              </w:rPr>
              <w:t xml:space="preserve">Άυλος </w:t>
            </w:r>
          </w:p>
        </w:tc>
      </w:tr>
      <w:tr w:rsidR="00B413AB" w:rsidRPr="00A72607" w14:paraId="6AB8628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5AB9E29"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542" w:type="dxa"/>
            <w:tcBorders>
              <w:top w:val="single" w:sz="12" w:space="0" w:color="4472C4"/>
              <w:left w:val="single" w:sz="12" w:space="0" w:color="4472C4"/>
              <w:bottom w:val="single" w:sz="12" w:space="0" w:color="4472C4"/>
              <w:right w:val="single" w:sz="12" w:space="0" w:color="4472C4"/>
            </w:tcBorders>
          </w:tcPr>
          <w:p w14:paraId="43DF5B25" w14:textId="192D0523"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Το μείγμα για τις πραλίνες θα μπορούσε να γίνει εκ των προτέρων (</w:t>
            </w:r>
            <w:r w:rsidR="000A0F7E" w:rsidRPr="00A72607">
              <w:rPr>
                <w:rFonts w:ascii="Arial" w:eastAsia="Arial" w:hAnsi="Arial" w:cs="Arial"/>
                <w:color w:val="000000"/>
                <w:sz w:val="24"/>
                <w:szCs w:val="24"/>
              </w:rPr>
              <w:t>το οποίο χρειάζεται περίπου</w:t>
            </w:r>
            <w:r w:rsidRPr="00A72607">
              <w:rPr>
                <w:rFonts w:ascii="Arial" w:eastAsia="Arial" w:hAnsi="Arial" w:cs="Arial"/>
                <w:color w:val="000000"/>
                <w:sz w:val="24"/>
                <w:szCs w:val="24"/>
              </w:rPr>
              <w:t xml:space="preserve"> 20</w:t>
            </w:r>
            <w:r w:rsidR="001E5D57" w:rsidRPr="00A72607">
              <w:rPr>
                <w:rFonts w:ascii="Arial" w:eastAsia="Arial" w:hAnsi="Arial" w:cs="Arial"/>
                <w:color w:val="000000"/>
                <w:sz w:val="24"/>
                <w:szCs w:val="24"/>
              </w:rPr>
              <w:t xml:space="preserve"> λεπτά</w:t>
            </w:r>
            <w:r w:rsidRPr="00A72607">
              <w:rPr>
                <w:rFonts w:ascii="Arial" w:eastAsia="Arial" w:hAnsi="Arial" w:cs="Arial"/>
                <w:color w:val="000000"/>
                <w:sz w:val="24"/>
                <w:szCs w:val="24"/>
              </w:rPr>
              <w:t xml:space="preserve"> </w:t>
            </w:r>
            <w:r w:rsidR="000A0F7E" w:rsidRPr="00A72607">
              <w:rPr>
                <w:rFonts w:ascii="Arial" w:eastAsia="Arial" w:hAnsi="Arial" w:cs="Arial"/>
                <w:color w:val="000000"/>
                <w:sz w:val="24"/>
                <w:szCs w:val="24"/>
              </w:rPr>
              <w:t>προετοιμασίας</w:t>
            </w:r>
            <w:r w:rsidRPr="00A72607">
              <w:rPr>
                <w:rFonts w:ascii="Arial" w:eastAsia="Arial" w:hAnsi="Arial" w:cs="Arial"/>
                <w:color w:val="000000"/>
                <w:sz w:val="24"/>
                <w:szCs w:val="24"/>
              </w:rPr>
              <w:t xml:space="preserve">), </w:t>
            </w:r>
            <w:r w:rsidR="000A0F7E" w:rsidRPr="00A72607">
              <w:rPr>
                <w:rFonts w:ascii="Arial" w:eastAsia="Arial" w:hAnsi="Arial" w:cs="Arial"/>
                <w:color w:val="000000"/>
                <w:sz w:val="24"/>
                <w:szCs w:val="24"/>
              </w:rPr>
              <w:t xml:space="preserve">όμως μαζί </w:t>
            </w:r>
            <w:r w:rsidR="000A0F7E" w:rsidRPr="00A72607">
              <w:rPr>
                <w:rFonts w:ascii="Arial" w:eastAsia="Arial" w:hAnsi="Arial" w:cs="Arial"/>
                <w:color w:val="000000"/>
                <w:sz w:val="24"/>
                <w:szCs w:val="24"/>
              </w:rPr>
              <w:lastRenderedPageBreak/>
              <w:t>με τη ψύξη του βουτύρου που χρειάζεται και τον περισσότερο χρόνο</w:t>
            </w:r>
            <w:r w:rsidRPr="00A72607">
              <w:rPr>
                <w:rFonts w:ascii="Arial" w:eastAsia="Arial" w:hAnsi="Arial" w:cs="Arial"/>
                <w:color w:val="000000"/>
                <w:sz w:val="24"/>
                <w:szCs w:val="24"/>
              </w:rPr>
              <w:t>,</w:t>
            </w:r>
            <w:r w:rsidR="000A0F7E" w:rsidRPr="00A72607">
              <w:rPr>
                <w:rFonts w:ascii="Arial" w:eastAsia="Arial" w:hAnsi="Arial" w:cs="Arial"/>
                <w:color w:val="000000"/>
                <w:sz w:val="24"/>
                <w:szCs w:val="24"/>
              </w:rPr>
              <w:t xml:space="preserve"> η όλη διαδικασία θα διαρκέσει περίπου 2 ώρες. </w:t>
            </w:r>
          </w:p>
        </w:tc>
      </w:tr>
      <w:tr w:rsidR="00B413AB" w:rsidRPr="00A72607" w14:paraId="305180F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EA87E7B" w14:textId="7F93025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lastRenderedPageBreak/>
              <w:t>Απαιτούμενο</w:t>
            </w:r>
            <w:r w:rsidR="000A0F7E" w:rsidRPr="00A72607">
              <w:rPr>
                <w:szCs w:val="24"/>
              </w:rPr>
              <w:t xml:space="preserve">ς αριθμός </w:t>
            </w:r>
            <w:r w:rsidRPr="00A72607">
              <w:rPr>
                <w:szCs w:val="24"/>
              </w:rPr>
              <w:t>μαθητ</w:t>
            </w:r>
            <w:r w:rsidR="000A0F7E" w:rsidRPr="00A72607">
              <w:rPr>
                <w:szCs w:val="24"/>
              </w:rPr>
              <w:t>ών</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6108F951" w14:textId="152285C3" w:rsidR="00B413AB" w:rsidRPr="00A72607" w:rsidRDefault="000A0F7E" w:rsidP="00A72607">
            <w:pPr>
              <w:pStyle w:val="P68B1DB1-Normal5"/>
              <w:pBdr>
                <w:top w:val="nil"/>
                <w:left w:val="nil"/>
                <w:bottom w:val="nil"/>
                <w:right w:val="nil"/>
                <w:between w:val="nil"/>
              </w:pBdr>
              <w:spacing w:line="360" w:lineRule="auto"/>
              <w:rPr>
                <w:szCs w:val="24"/>
              </w:rPr>
            </w:pPr>
            <w:r w:rsidRPr="00A72607">
              <w:rPr>
                <w:szCs w:val="24"/>
              </w:rPr>
              <w:t xml:space="preserve">Ομάδες των 2-4 μαθητών για την παρασκευή κάθε πραλίνας, ανάλογα με τον αριθμό των συμμετεχόντων  </w:t>
            </w:r>
          </w:p>
        </w:tc>
      </w:tr>
      <w:tr w:rsidR="00B413AB" w:rsidRPr="00A72607" w14:paraId="4D82FEA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1CCD307"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542" w:type="dxa"/>
            <w:tcBorders>
              <w:top w:val="single" w:sz="12" w:space="0" w:color="4472C4"/>
              <w:left w:val="single" w:sz="12" w:space="0" w:color="4472C4"/>
              <w:bottom w:val="single" w:sz="12" w:space="0" w:color="4472C4"/>
              <w:right w:val="single" w:sz="12" w:space="0" w:color="4472C4"/>
            </w:tcBorders>
          </w:tcPr>
          <w:p w14:paraId="69C88AD5" w14:textId="5C2DF4C0" w:rsidR="00B413AB" w:rsidRPr="00A72607" w:rsidRDefault="000A0F7E" w:rsidP="00A72607">
            <w:pPr>
              <w:pStyle w:val="P68B1DB1-Normal5"/>
              <w:pBdr>
                <w:top w:val="nil"/>
                <w:left w:val="nil"/>
                <w:bottom w:val="nil"/>
                <w:right w:val="nil"/>
                <w:between w:val="nil"/>
              </w:pBdr>
              <w:spacing w:line="360" w:lineRule="auto"/>
              <w:rPr>
                <w:szCs w:val="24"/>
              </w:rPr>
            </w:pPr>
            <w:r w:rsidRPr="00A72607">
              <w:rPr>
                <w:szCs w:val="24"/>
              </w:rPr>
              <w:t>Διεξαγωγή ενός εργαστηρίου για το πώς μπορούμε να φτιάξουμε πραλίνες. Σε περίπτωση που έκθεση</w:t>
            </w:r>
            <w:r w:rsidR="001E5D57" w:rsidRPr="00A72607">
              <w:rPr>
                <w:szCs w:val="24"/>
              </w:rPr>
              <w:t xml:space="preserve"> </w:t>
            </w:r>
            <w:r w:rsidR="00776649" w:rsidRPr="00A72607">
              <w:rPr>
                <w:szCs w:val="24"/>
              </w:rPr>
              <w:t>θα προβληθεί και διαδικτυακά</w:t>
            </w:r>
            <w:r w:rsidRPr="00A72607">
              <w:rPr>
                <w:szCs w:val="24"/>
              </w:rPr>
              <w:t xml:space="preserve">, οι μαθητές θα μπορούσαν να κινηματογραφήσουν τη διαδικασία και να </w:t>
            </w:r>
            <w:r w:rsidR="00FE73CF" w:rsidRPr="00A72607">
              <w:rPr>
                <w:szCs w:val="24"/>
              </w:rPr>
              <w:t>δημιουργήσουν</w:t>
            </w:r>
            <w:r w:rsidRPr="00A72607">
              <w:rPr>
                <w:szCs w:val="24"/>
              </w:rPr>
              <w:t xml:space="preserve"> ένα βίντεο σχετικά με τον τρόπο παρασκευής των </w:t>
            </w:r>
            <w:proofErr w:type="spellStart"/>
            <w:r w:rsidRPr="00A72607">
              <w:rPr>
                <w:szCs w:val="24"/>
              </w:rPr>
              <w:t>πραλίνων</w:t>
            </w:r>
            <w:proofErr w:type="spellEnd"/>
            <w:r w:rsidRPr="00A72607">
              <w:rPr>
                <w:szCs w:val="24"/>
              </w:rPr>
              <w:t xml:space="preserve"> </w:t>
            </w:r>
            <w:r w:rsidR="006921C3" w:rsidRPr="00A72607">
              <w:rPr>
                <w:szCs w:val="24"/>
              </w:rPr>
              <w:t>για να</w:t>
            </w:r>
            <w:r w:rsidRPr="00A72607">
              <w:rPr>
                <w:szCs w:val="24"/>
              </w:rPr>
              <w:t xml:space="preserve"> μοιραστούν τις συνταγές τους με το διαδικτυακό τους κοινό. </w:t>
            </w:r>
          </w:p>
        </w:tc>
      </w:tr>
      <w:tr w:rsidR="00B413AB" w:rsidRPr="00A72607" w14:paraId="59D58F29"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570D88A"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542" w:type="dxa"/>
            <w:tcBorders>
              <w:top w:val="single" w:sz="12" w:space="0" w:color="4472C4"/>
              <w:left w:val="single" w:sz="12" w:space="0" w:color="4472C4"/>
              <w:bottom w:val="single" w:sz="12" w:space="0" w:color="4472C4"/>
              <w:right w:val="single" w:sz="12" w:space="0" w:color="4472C4"/>
            </w:tcBorders>
          </w:tcPr>
          <w:p w14:paraId="452FE79F" w14:textId="0D295969" w:rsidR="00B413AB" w:rsidRPr="00A72607" w:rsidRDefault="000A0F7E" w:rsidP="00A72607">
            <w:pPr>
              <w:pStyle w:val="P68B1DB1-Normal6"/>
              <w:pBdr>
                <w:top w:val="nil"/>
                <w:left w:val="nil"/>
                <w:bottom w:val="nil"/>
                <w:right w:val="nil"/>
                <w:between w:val="nil"/>
              </w:pBdr>
              <w:spacing w:line="360" w:lineRule="auto"/>
              <w:rPr>
                <w:color w:val="000000"/>
                <w:szCs w:val="24"/>
              </w:rPr>
            </w:pPr>
            <w:r w:rsidRPr="00A72607">
              <w:rPr>
                <w:color w:val="000000"/>
                <w:szCs w:val="24"/>
              </w:rPr>
              <w:t xml:space="preserve">Τα συστατικά που απαιτούνται για να γίνουν οι πραλίνες είναι: μαύρη σοκολάτα, βούτυρο, κρέμα γάλακτος, σκόνη κακάο, λευκή σοκολάτα. Τα εργαλεία που απαιτούνται είναι: μπολ, δίσκος, μίξερ χειρός, χαρτί ψησίματος, ψυγείο, τραπέζι και καρέκλες. Αυτά προέρχονται από τη συνταγή που παρουσιάζεται στο </w:t>
            </w:r>
            <w:hyperlink r:id="rId19">
              <w:r w:rsidRPr="00A72607">
                <w:rPr>
                  <w:color w:val="0563C1"/>
                  <w:szCs w:val="24"/>
                  <w:u w:val="single"/>
                </w:rPr>
                <w:t>βίντεο</w:t>
              </w:r>
            </w:hyperlink>
            <w:r w:rsidRPr="00A72607">
              <w:rPr>
                <w:color w:val="000000"/>
                <w:szCs w:val="24"/>
              </w:rPr>
              <w:t xml:space="preserve"> εδώ, αλλά μπορούν να χρησιμοποιηθούν και άλλες συνταγές.</w:t>
            </w:r>
          </w:p>
        </w:tc>
      </w:tr>
      <w:tr w:rsidR="00B413AB" w:rsidRPr="00A72607" w14:paraId="55F00D22"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0E1EDE9" w14:textId="678724CE"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Διαστάσεις</w:t>
            </w:r>
            <w:r w:rsidR="000A0F7E" w:rsidRPr="00A72607">
              <w:rPr>
                <w:szCs w:val="24"/>
              </w:rPr>
              <w:t xml:space="preserve">/ </w:t>
            </w:r>
            <w:proofErr w:type="spellStart"/>
            <w:r w:rsidR="000A0F7E" w:rsidRPr="00A72607">
              <w:rPr>
                <w:szCs w:val="24"/>
              </w:rPr>
              <w:t>φορμάτ</w:t>
            </w:r>
            <w:proofErr w:type="spellEnd"/>
            <w:r w:rsidR="000A0F7E" w:rsidRPr="00A72607">
              <w:rPr>
                <w:szCs w:val="24"/>
              </w:rPr>
              <w:t>/ μορφή</w:t>
            </w:r>
            <w:r w:rsidRPr="00A72607">
              <w:rPr>
                <w:szCs w:val="24"/>
              </w:rPr>
              <w:t xml:space="preserve">: </w:t>
            </w:r>
          </w:p>
        </w:tc>
        <w:tc>
          <w:tcPr>
            <w:tcW w:w="7542" w:type="dxa"/>
            <w:tcBorders>
              <w:top w:val="single" w:sz="12" w:space="0" w:color="4472C4"/>
              <w:left w:val="single" w:sz="12" w:space="0" w:color="4472C4"/>
              <w:bottom w:val="single" w:sz="12" w:space="0" w:color="4472C4"/>
              <w:right w:val="single" w:sz="12" w:space="0" w:color="4472C4"/>
            </w:tcBorders>
          </w:tcPr>
          <w:p w14:paraId="2670F191" w14:textId="77777777"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Πραλίνες</w:t>
            </w:r>
          </w:p>
        </w:tc>
      </w:tr>
      <w:tr w:rsidR="00B413AB" w:rsidRPr="00A72607" w14:paraId="59AB2BD8"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534B9CC" w14:textId="6AACA1F1"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Οδηγίες </w:t>
            </w:r>
            <w:r w:rsidR="00377E85" w:rsidRPr="00A72607">
              <w:rPr>
                <w:szCs w:val="24"/>
              </w:rPr>
              <w:t>στησίματος της έκθεσης</w:t>
            </w:r>
            <w:r w:rsidRPr="00A72607">
              <w:rPr>
                <w:szCs w:val="24"/>
              </w:rPr>
              <w:t xml:space="preserve"> βήμα προς βήμα:</w:t>
            </w:r>
          </w:p>
        </w:tc>
        <w:tc>
          <w:tcPr>
            <w:tcW w:w="7542" w:type="dxa"/>
            <w:tcBorders>
              <w:top w:val="single" w:sz="12" w:space="0" w:color="4472C4"/>
              <w:left w:val="single" w:sz="12" w:space="0" w:color="4472C4"/>
              <w:bottom w:val="single" w:sz="12" w:space="0" w:color="4472C4"/>
              <w:right w:val="single" w:sz="12" w:space="0" w:color="4472C4"/>
            </w:tcBorders>
          </w:tcPr>
          <w:p w14:paraId="02C8CF42"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1: Βρείτε τη συνταγή που θα χρησιμοποιήσετε (θυμηθείτε να χρησιμοποιήσετε μια απλή συνταγή)</w:t>
            </w:r>
          </w:p>
          <w:p w14:paraId="6CC3CC19"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Συγκεντρώστε όλα τα συστατικά και τα εργαλεία</w:t>
            </w:r>
          </w:p>
          <w:p w14:paraId="2E79D2F9" w14:textId="4881C44B"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3: Προετοιμάστε το χώρο για τη</w:t>
            </w:r>
            <w:r w:rsidR="000A0F7E" w:rsidRPr="00A72607">
              <w:rPr>
                <w:szCs w:val="24"/>
              </w:rPr>
              <w:t xml:space="preserve"> διεξαγωγή της</w:t>
            </w:r>
            <w:r w:rsidRPr="00A72607">
              <w:rPr>
                <w:szCs w:val="24"/>
              </w:rPr>
              <w:t xml:space="preserve"> δραστηριότητα</w:t>
            </w:r>
            <w:r w:rsidR="000A0F7E" w:rsidRPr="00A72607">
              <w:rPr>
                <w:szCs w:val="24"/>
              </w:rPr>
              <w:t>ς</w:t>
            </w:r>
            <w:r w:rsidRPr="00A72607">
              <w:rPr>
                <w:szCs w:val="24"/>
              </w:rPr>
              <w:t xml:space="preserve"> </w:t>
            </w:r>
            <w:r w:rsidR="000A0F7E" w:rsidRPr="00A72607">
              <w:rPr>
                <w:szCs w:val="24"/>
              </w:rPr>
              <w:t>μίμησης ρόλων</w:t>
            </w:r>
            <w:r w:rsidRPr="00A72607">
              <w:rPr>
                <w:szCs w:val="24"/>
              </w:rPr>
              <w:t xml:space="preserve"> – τραπέζι, καρέκλες (προαιρετικ</w:t>
            </w:r>
            <w:r w:rsidR="000A0F7E" w:rsidRPr="00A72607">
              <w:rPr>
                <w:szCs w:val="24"/>
              </w:rPr>
              <w:t>ό</w:t>
            </w:r>
            <w:r w:rsidRPr="00A72607">
              <w:rPr>
                <w:szCs w:val="24"/>
              </w:rPr>
              <w:t>),</w:t>
            </w:r>
            <w:r w:rsidR="00A97E39" w:rsidRPr="00A72607">
              <w:rPr>
                <w:szCs w:val="24"/>
              </w:rPr>
              <w:t xml:space="preserve"> σκεύη παρασκευής </w:t>
            </w:r>
            <w:proofErr w:type="spellStart"/>
            <w:r w:rsidR="00A97E39" w:rsidRPr="00A72607">
              <w:rPr>
                <w:szCs w:val="24"/>
              </w:rPr>
              <w:t>πραλίνων</w:t>
            </w:r>
            <w:proofErr w:type="spellEnd"/>
          </w:p>
          <w:p w14:paraId="129F56A1" w14:textId="40F70BCF"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4: Καθοδηγήστε τους συμμετέχοντες </w:t>
            </w:r>
            <w:r w:rsidR="00E30F76" w:rsidRPr="00A72607">
              <w:rPr>
                <w:szCs w:val="24"/>
              </w:rPr>
              <w:t>κατά τη διάρκεια της</w:t>
            </w:r>
            <w:r w:rsidRPr="00A72607">
              <w:rPr>
                <w:szCs w:val="24"/>
              </w:rPr>
              <w:t xml:space="preserve"> δραστηριότητας </w:t>
            </w:r>
            <w:r w:rsidR="00A97E39" w:rsidRPr="00A72607">
              <w:rPr>
                <w:szCs w:val="24"/>
              </w:rPr>
              <w:t>μίμησης ρόλων</w:t>
            </w:r>
            <w:r w:rsidRPr="00A72607">
              <w:rPr>
                <w:szCs w:val="24"/>
              </w:rPr>
              <w:t xml:space="preserve"> για την παρασκευή </w:t>
            </w:r>
            <w:proofErr w:type="spellStart"/>
            <w:r w:rsidRPr="00A72607">
              <w:rPr>
                <w:szCs w:val="24"/>
              </w:rPr>
              <w:t>πραλίνων</w:t>
            </w:r>
            <w:proofErr w:type="spellEnd"/>
          </w:p>
          <w:p w14:paraId="05CB0C80" w14:textId="3CB69C1F"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lastRenderedPageBreak/>
              <w:t xml:space="preserve">Βήμα 5 (προαιρετικό): Ενώ </w:t>
            </w:r>
            <w:r w:rsidR="00A97E39" w:rsidRPr="00A72607">
              <w:rPr>
                <w:szCs w:val="24"/>
              </w:rPr>
              <w:t>οι μαθητές φτιάχνουν τις</w:t>
            </w:r>
            <w:r w:rsidRPr="00A72607">
              <w:rPr>
                <w:szCs w:val="24"/>
              </w:rPr>
              <w:t xml:space="preserve"> πραλίνες, ενθαρρύνετ</w:t>
            </w:r>
            <w:r w:rsidR="00A97E39" w:rsidRPr="00A72607">
              <w:rPr>
                <w:szCs w:val="24"/>
              </w:rPr>
              <w:t>ε</w:t>
            </w:r>
            <w:r w:rsidRPr="00A72607">
              <w:rPr>
                <w:szCs w:val="24"/>
              </w:rPr>
              <w:t xml:space="preserve"> τη συζήτηση </w:t>
            </w:r>
            <w:r w:rsidR="00A97E39" w:rsidRPr="00A72607">
              <w:rPr>
                <w:szCs w:val="24"/>
              </w:rPr>
              <w:t xml:space="preserve">μεταξύ τους </w:t>
            </w:r>
            <w:r w:rsidRPr="00A72607">
              <w:rPr>
                <w:szCs w:val="24"/>
              </w:rPr>
              <w:t xml:space="preserve">σχετικά με </w:t>
            </w:r>
            <w:r w:rsidR="00A97E39" w:rsidRPr="00A72607">
              <w:rPr>
                <w:szCs w:val="24"/>
              </w:rPr>
              <w:t>τη διαδικασία παρασκευής της</w:t>
            </w:r>
            <w:r w:rsidRPr="00A72607">
              <w:rPr>
                <w:szCs w:val="24"/>
              </w:rPr>
              <w:t xml:space="preserve"> σοκολάτας, από πού </w:t>
            </w:r>
            <w:r w:rsidR="00A97E39" w:rsidRPr="00A72607">
              <w:rPr>
                <w:szCs w:val="24"/>
              </w:rPr>
              <w:t xml:space="preserve">αυτή </w:t>
            </w:r>
            <w:r w:rsidRPr="00A72607">
              <w:rPr>
                <w:szCs w:val="24"/>
              </w:rPr>
              <w:t>προέρχεται κ.λπ.</w:t>
            </w:r>
          </w:p>
        </w:tc>
      </w:tr>
    </w:tbl>
    <w:p w14:paraId="16BDD0CB" w14:textId="77777777" w:rsidR="00B413AB" w:rsidRPr="00A72607" w:rsidRDefault="00B413AB" w:rsidP="00A72607">
      <w:pPr>
        <w:pBdr>
          <w:top w:val="nil"/>
          <w:left w:val="nil"/>
          <w:bottom w:val="nil"/>
          <w:right w:val="nil"/>
          <w:between w:val="nil"/>
        </w:pBdr>
        <w:spacing w:line="360" w:lineRule="auto"/>
        <w:rPr>
          <w:rFonts w:ascii="Arial" w:hAnsi="Arial" w:cs="Arial"/>
          <w:color w:val="000000"/>
          <w:sz w:val="24"/>
          <w:szCs w:val="24"/>
        </w:rPr>
      </w:pPr>
    </w:p>
    <w:p w14:paraId="0AFFAEA0" w14:textId="77777777" w:rsidR="00B413AB" w:rsidRPr="00A72607" w:rsidRDefault="00B413AB" w:rsidP="00A72607">
      <w:pPr>
        <w:pBdr>
          <w:top w:val="nil"/>
          <w:left w:val="nil"/>
          <w:bottom w:val="nil"/>
          <w:right w:val="nil"/>
          <w:between w:val="nil"/>
        </w:pBdr>
        <w:spacing w:after="0" w:line="360" w:lineRule="auto"/>
        <w:ind w:left="-425" w:right="-625"/>
        <w:rPr>
          <w:rFonts w:ascii="Arial" w:eastAsia="Arial" w:hAnsi="Arial" w:cs="Arial"/>
          <w:b/>
          <w:color w:val="000000"/>
          <w:sz w:val="24"/>
          <w:szCs w:val="24"/>
        </w:rPr>
      </w:pPr>
    </w:p>
    <w:tbl>
      <w:tblPr>
        <w:tblW w:w="1053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542"/>
      </w:tblGrid>
      <w:tr w:rsidR="00B413AB" w:rsidRPr="00A72607" w14:paraId="4BA8AE17"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DDAF06B" w14:textId="608CDFE9"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E30F76" w:rsidRPr="00A72607">
              <w:rPr>
                <w:szCs w:val="24"/>
              </w:rPr>
              <w:t>-</w:t>
            </w:r>
            <w:r w:rsidRPr="00A72607">
              <w:rPr>
                <w:szCs w:val="24"/>
              </w:rPr>
              <w:t>ενότητα</w:t>
            </w:r>
          </w:p>
        </w:tc>
        <w:tc>
          <w:tcPr>
            <w:tcW w:w="7542" w:type="dxa"/>
            <w:tcBorders>
              <w:top w:val="single" w:sz="12" w:space="0" w:color="4472C4"/>
              <w:left w:val="single" w:sz="12" w:space="0" w:color="4472C4"/>
              <w:bottom w:val="single" w:sz="12" w:space="0" w:color="4472C4"/>
              <w:right w:val="single" w:sz="12" w:space="0" w:color="4472C4"/>
            </w:tcBorders>
          </w:tcPr>
          <w:p w14:paraId="2345E681"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Η ποικιλία της βελγικής σοκολάτας</w:t>
            </w:r>
          </w:p>
        </w:tc>
      </w:tr>
      <w:tr w:rsidR="00B413AB" w:rsidRPr="00A72607" w14:paraId="1920739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12B9049" w14:textId="6FD0A406"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A97E39"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1F4AF186" w14:textId="42638818" w:rsidR="00B413AB" w:rsidRPr="00A72607" w:rsidRDefault="000A0F7E" w:rsidP="00A72607">
            <w:pPr>
              <w:pStyle w:val="P68B1DB1-Normal5"/>
              <w:pBdr>
                <w:top w:val="nil"/>
                <w:left w:val="nil"/>
                <w:bottom w:val="nil"/>
                <w:right w:val="nil"/>
                <w:between w:val="nil"/>
              </w:pBdr>
              <w:spacing w:line="360" w:lineRule="auto"/>
              <w:rPr>
                <w:szCs w:val="24"/>
              </w:rPr>
            </w:pPr>
            <w:r w:rsidRPr="00A72607">
              <w:rPr>
                <w:szCs w:val="24"/>
              </w:rPr>
              <w:t>6</w:t>
            </w:r>
          </w:p>
        </w:tc>
      </w:tr>
      <w:tr w:rsidR="00B413AB" w:rsidRPr="00A72607" w14:paraId="615557B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CFEBCB3" w14:textId="639F57BC"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A97E39"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2399E0E4" w14:textId="77777777" w:rsidR="00B413AB" w:rsidRPr="00A72607" w:rsidRDefault="00EE4EBB" w:rsidP="00A72607">
            <w:pPr>
              <w:pStyle w:val="P68B1DB1-Normal5"/>
              <w:pBdr>
                <w:top w:val="nil"/>
                <w:left w:val="nil"/>
                <w:bottom w:val="nil"/>
                <w:right w:val="nil"/>
                <w:between w:val="nil"/>
              </w:pBdr>
              <w:spacing w:line="360" w:lineRule="auto"/>
              <w:rPr>
                <w:szCs w:val="24"/>
                <w:highlight w:val="yellow"/>
              </w:rPr>
            </w:pPr>
            <w:r w:rsidRPr="00A72607">
              <w:rPr>
                <w:szCs w:val="24"/>
              </w:rPr>
              <w:t>Εξερευνώντας τη βελγική σοκολάτα</w:t>
            </w:r>
          </w:p>
        </w:tc>
      </w:tr>
      <w:tr w:rsidR="00B413AB" w:rsidRPr="00A72607" w14:paraId="35DC97DD"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2127C2B"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542" w:type="dxa"/>
            <w:tcBorders>
              <w:top w:val="single" w:sz="12" w:space="0" w:color="4472C4"/>
              <w:left w:val="single" w:sz="12" w:space="0" w:color="4472C4"/>
              <w:bottom w:val="single" w:sz="12" w:space="0" w:color="4472C4"/>
              <w:right w:val="single" w:sz="12" w:space="0" w:color="4472C4"/>
            </w:tcBorders>
          </w:tcPr>
          <w:p w14:paraId="3A32470D" w14:textId="0C2B2404"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Ψηφιακ</w:t>
            </w:r>
            <w:r w:rsidR="00A97E39" w:rsidRPr="00A72607">
              <w:rPr>
                <w:szCs w:val="24"/>
              </w:rPr>
              <w:t>ός</w:t>
            </w:r>
            <w:r w:rsidRPr="00A72607">
              <w:rPr>
                <w:szCs w:val="24"/>
              </w:rPr>
              <w:t xml:space="preserve"> (ή υλικ</w:t>
            </w:r>
            <w:r w:rsidR="00A97E39" w:rsidRPr="00A72607">
              <w:rPr>
                <w:szCs w:val="24"/>
              </w:rPr>
              <w:t>ός</w:t>
            </w:r>
            <w:r w:rsidRPr="00A72607">
              <w:rPr>
                <w:szCs w:val="24"/>
              </w:rPr>
              <w:t xml:space="preserve">) </w:t>
            </w:r>
          </w:p>
        </w:tc>
      </w:tr>
      <w:tr w:rsidR="00B413AB" w:rsidRPr="00A72607" w14:paraId="72C5F239"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6ABAC077"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542" w:type="dxa"/>
            <w:tcBorders>
              <w:top w:val="single" w:sz="12" w:space="0" w:color="4472C4"/>
              <w:left w:val="single" w:sz="12" w:space="0" w:color="4472C4"/>
              <w:bottom w:val="single" w:sz="12" w:space="0" w:color="4472C4"/>
              <w:right w:val="single" w:sz="12" w:space="0" w:color="4472C4"/>
            </w:tcBorders>
          </w:tcPr>
          <w:p w14:paraId="19768480"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2 ώρες</w:t>
            </w:r>
          </w:p>
        </w:tc>
      </w:tr>
      <w:tr w:rsidR="00B413AB" w:rsidRPr="00A72607" w14:paraId="13A8B5CD"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EEA58BD" w14:textId="449B7C65"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A97E39" w:rsidRPr="00A72607">
              <w:rPr>
                <w:szCs w:val="24"/>
              </w:rPr>
              <w:t xml:space="preserve">ς αριθμός </w:t>
            </w:r>
            <w:r w:rsidRPr="00A72607">
              <w:rPr>
                <w:szCs w:val="24"/>
              </w:rPr>
              <w:t>μαθητ</w:t>
            </w:r>
            <w:r w:rsidR="00A97E39" w:rsidRPr="00A72607">
              <w:rPr>
                <w:szCs w:val="24"/>
              </w:rPr>
              <w:t>ών</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6F5B1104"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2-4 μαθητές</w:t>
            </w:r>
          </w:p>
        </w:tc>
      </w:tr>
      <w:tr w:rsidR="00B413AB" w:rsidRPr="00A72607" w14:paraId="269EB30B"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A5329F3"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542" w:type="dxa"/>
            <w:tcBorders>
              <w:top w:val="single" w:sz="12" w:space="0" w:color="4472C4"/>
              <w:left w:val="single" w:sz="12" w:space="0" w:color="4472C4"/>
              <w:bottom w:val="single" w:sz="12" w:space="0" w:color="4472C4"/>
              <w:right w:val="single" w:sz="12" w:space="0" w:color="4472C4"/>
            </w:tcBorders>
          </w:tcPr>
          <w:p w14:paraId="737D3D1F" w14:textId="24EAA075"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 xml:space="preserve">Οι μαθητές θα διεξάγουν σύντομη έρευνα σχετικά με </w:t>
            </w:r>
            <w:r w:rsidR="00A97E39" w:rsidRPr="00A72607">
              <w:rPr>
                <w:rFonts w:ascii="Arial" w:eastAsia="Arial" w:hAnsi="Arial" w:cs="Arial"/>
                <w:color w:val="000000"/>
                <w:sz w:val="24"/>
                <w:szCs w:val="24"/>
              </w:rPr>
              <w:t>τα διάφορα είδη</w:t>
            </w:r>
            <w:r w:rsidRPr="00A72607">
              <w:rPr>
                <w:rFonts w:ascii="Arial" w:eastAsia="Arial" w:hAnsi="Arial" w:cs="Arial"/>
                <w:color w:val="000000"/>
                <w:sz w:val="24"/>
                <w:szCs w:val="24"/>
              </w:rPr>
              <w:t xml:space="preserve"> βελγικής σοκολάτας και θα βρουν φωτογραφίες για να προσθέσουν στη </w:t>
            </w:r>
            <w:r w:rsidR="00A97E39" w:rsidRPr="00A72607">
              <w:rPr>
                <w:rFonts w:ascii="Arial" w:eastAsia="Arial" w:hAnsi="Arial" w:cs="Arial"/>
                <w:color w:val="000000"/>
                <w:sz w:val="24"/>
                <w:szCs w:val="24"/>
              </w:rPr>
              <w:t>συλλογή φωτογραφιών</w:t>
            </w:r>
            <w:r w:rsidRPr="00A72607">
              <w:rPr>
                <w:rFonts w:ascii="Arial" w:eastAsia="Arial" w:hAnsi="Arial" w:cs="Arial"/>
                <w:color w:val="000000"/>
                <w:sz w:val="24"/>
                <w:szCs w:val="24"/>
              </w:rPr>
              <w:t xml:space="preserve">. Οι φωτογραφίες θα πρέπει να </w:t>
            </w:r>
            <w:r w:rsidR="00A97E39" w:rsidRPr="00A72607">
              <w:rPr>
                <w:rFonts w:ascii="Arial" w:eastAsia="Arial" w:hAnsi="Arial" w:cs="Arial"/>
                <w:color w:val="000000"/>
                <w:sz w:val="24"/>
                <w:szCs w:val="24"/>
              </w:rPr>
              <w:t>παρέχονται</w:t>
            </w:r>
            <w:r w:rsidRPr="00A72607">
              <w:rPr>
                <w:rFonts w:ascii="Arial" w:eastAsia="Arial" w:hAnsi="Arial" w:cs="Arial"/>
                <w:color w:val="000000"/>
                <w:sz w:val="24"/>
                <w:szCs w:val="24"/>
              </w:rPr>
              <w:t xml:space="preserve"> χωρίς </w:t>
            </w:r>
            <w:r w:rsidR="00A97E39" w:rsidRPr="00A72607">
              <w:rPr>
                <w:rFonts w:ascii="Arial" w:eastAsia="Arial" w:hAnsi="Arial" w:cs="Arial"/>
                <w:color w:val="000000"/>
                <w:sz w:val="24"/>
                <w:szCs w:val="24"/>
              </w:rPr>
              <w:t>άδεια χρήσης</w:t>
            </w:r>
            <w:r w:rsidRPr="00A72607">
              <w:rPr>
                <w:rFonts w:ascii="Arial" w:eastAsia="Arial" w:hAnsi="Arial" w:cs="Arial"/>
                <w:color w:val="000000"/>
                <w:sz w:val="24"/>
                <w:szCs w:val="24"/>
              </w:rPr>
              <w:t xml:space="preserve">, </w:t>
            </w:r>
            <w:r w:rsidR="00A97E39" w:rsidRPr="00A72607">
              <w:rPr>
                <w:rFonts w:ascii="Arial" w:eastAsia="Arial" w:hAnsi="Arial" w:cs="Arial"/>
                <w:color w:val="000000"/>
                <w:sz w:val="24"/>
                <w:szCs w:val="24"/>
              </w:rPr>
              <w:t xml:space="preserve">έτσι </w:t>
            </w:r>
            <w:r w:rsidRPr="00A72607">
              <w:rPr>
                <w:rFonts w:ascii="Arial" w:eastAsia="Arial" w:hAnsi="Arial" w:cs="Arial"/>
                <w:color w:val="000000"/>
                <w:sz w:val="24"/>
                <w:szCs w:val="24"/>
              </w:rPr>
              <w:t>ώστε οι μαθητές να μάθουν</w:t>
            </w:r>
            <w:r w:rsidR="00A97E39" w:rsidRPr="00A72607">
              <w:rPr>
                <w:rFonts w:ascii="Arial" w:eastAsia="Arial" w:hAnsi="Arial" w:cs="Arial"/>
                <w:color w:val="000000"/>
                <w:sz w:val="24"/>
                <w:szCs w:val="24"/>
              </w:rPr>
              <w:t xml:space="preserve"> παράλληλα </w:t>
            </w:r>
            <w:r w:rsidRPr="00A72607">
              <w:rPr>
                <w:rFonts w:ascii="Arial" w:eastAsia="Arial" w:hAnsi="Arial" w:cs="Arial"/>
                <w:color w:val="000000"/>
                <w:sz w:val="24"/>
                <w:szCs w:val="24"/>
              </w:rPr>
              <w:t xml:space="preserve">για τα πνευματικά δικαιώματα ενώ </w:t>
            </w:r>
            <w:r w:rsidR="00A97E39" w:rsidRPr="00A72607">
              <w:rPr>
                <w:rFonts w:ascii="Arial" w:eastAsia="Arial" w:hAnsi="Arial" w:cs="Arial"/>
                <w:color w:val="000000"/>
                <w:sz w:val="24"/>
                <w:szCs w:val="24"/>
              </w:rPr>
              <w:t xml:space="preserve">πραγματοποιούν έρευνα. </w:t>
            </w:r>
          </w:p>
        </w:tc>
      </w:tr>
      <w:tr w:rsidR="00B413AB" w:rsidRPr="00A72607" w14:paraId="1FD4FB9B"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1476C50"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542" w:type="dxa"/>
            <w:tcBorders>
              <w:top w:val="single" w:sz="12" w:space="0" w:color="4472C4"/>
              <w:left w:val="single" w:sz="12" w:space="0" w:color="4472C4"/>
              <w:bottom w:val="single" w:sz="12" w:space="0" w:color="4472C4"/>
              <w:right w:val="single" w:sz="12" w:space="0" w:color="4472C4"/>
            </w:tcBorders>
          </w:tcPr>
          <w:p w14:paraId="1C12FF33" w14:textId="2ECD6F5C"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 xml:space="preserve">Υπολογιστής με σύνδεση στο διαδίκτυο, </w:t>
            </w:r>
            <w:r w:rsidR="00A97E39" w:rsidRPr="00A72607">
              <w:rPr>
                <w:rFonts w:ascii="Arial" w:eastAsia="Arial" w:hAnsi="Arial" w:cs="Arial"/>
                <w:color w:val="000000"/>
                <w:sz w:val="24"/>
                <w:szCs w:val="24"/>
              </w:rPr>
              <w:t>πρόγραμμα</w:t>
            </w:r>
            <w:r w:rsidRPr="00A72607">
              <w:rPr>
                <w:rFonts w:ascii="Arial" w:eastAsia="Arial" w:hAnsi="Arial" w:cs="Arial"/>
                <w:color w:val="000000"/>
                <w:sz w:val="24"/>
                <w:szCs w:val="24"/>
              </w:rPr>
              <w:t xml:space="preserve"> για τη δημιουργία της συλλογής </w:t>
            </w:r>
            <w:r w:rsidR="00A97E39" w:rsidRPr="00A72607">
              <w:rPr>
                <w:rFonts w:ascii="Arial" w:eastAsia="Arial" w:hAnsi="Arial" w:cs="Arial"/>
                <w:color w:val="000000"/>
                <w:sz w:val="24"/>
                <w:szCs w:val="24"/>
              </w:rPr>
              <w:t xml:space="preserve">φωτογραφιών </w:t>
            </w:r>
            <w:r w:rsidRPr="00A72607">
              <w:rPr>
                <w:rFonts w:ascii="Arial" w:eastAsia="Arial" w:hAnsi="Arial" w:cs="Arial"/>
                <w:color w:val="000000"/>
                <w:sz w:val="24"/>
                <w:szCs w:val="24"/>
              </w:rPr>
              <w:t>(PowerPoint,</w:t>
            </w:r>
            <w:r w:rsidR="00A97E39" w:rsidRPr="00A72607">
              <w:rPr>
                <w:rFonts w:ascii="Arial" w:eastAsia="Arial" w:hAnsi="Arial" w:cs="Arial"/>
                <w:color w:val="000000"/>
                <w:sz w:val="24"/>
                <w:szCs w:val="24"/>
              </w:rPr>
              <w:t xml:space="preserve"> το</w:t>
            </w:r>
            <w:hyperlink r:id="rId20" w:history="1">
              <w:r w:rsidRPr="00A72607">
                <w:rPr>
                  <w:rStyle w:val="Hyperlink"/>
                  <w:rFonts w:ascii="Arial" w:eastAsia="Arial" w:hAnsi="Arial" w:cs="Arial"/>
                  <w:sz w:val="24"/>
                  <w:szCs w:val="24"/>
                </w:rPr>
                <w:t xml:space="preserve"> </w:t>
              </w:r>
              <w:r w:rsidR="00A97E39" w:rsidRPr="00A72607">
                <w:rPr>
                  <w:rStyle w:val="Hyperlink"/>
                  <w:rFonts w:ascii="Arial" w:eastAsia="Arial" w:hAnsi="Arial" w:cs="Arial"/>
                  <w:sz w:val="24"/>
                  <w:szCs w:val="24"/>
                </w:rPr>
                <w:t xml:space="preserve">πρόγραμμα του έργου </w:t>
              </w:r>
              <w:r w:rsidR="00A97E39" w:rsidRPr="00A72607">
                <w:rPr>
                  <w:rStyle w:val="Hyperlink"/>
                  <w:rFonts w:ascii="Arial" w:eastAsia="Arial" w:hAnsi="Arial" w:cs="Arial"/>
                  <w:sz w:val="24"/>
                  <w:szCs w:val="24"/>
                  <w:lang w:val="en-US"/>
                </w:rPr>
                <w:t>VX</w:t>
              </w:r>
              <w:r w:rsidR="00A97E39" w:rsidRPr="00A72607">
                <w:rPr>
                  <w:rStyle w:val="Hyperlink"/>
                  <w:rFonts w:ascii="Arial" w:eastAsia="Arial" w:hAnsi="Arial" w:cs="Arial"/>
                  <w:sz w:val="24"/>
                  <w:szCs w:val="24"/>
                </w:rPr>
                <w:t xml:space="preserve"> </w:t>
              </w:r>
              <w:proofErr w:type="spellStart"/>
              <w:r w:rsidR="00A97E39" w:rsidRPr="00A72607">
                <w:rPr>
                  <w:rStyle w:val="Hyperlink"/>
                  <w:rFonts w:ascii="Arial" w:eastAsia="Arial" w:hAnsi="Arial" w:cs="Arial"/>
                  <w:sz w:val="24"/>
                  <w:szCs w:val="24"/>
                  <w:lang w:val="en-US"/>
                </w:rPr>
                <w:t>Desingers</w:t>
              </w:r>
              <w:proofErr w:type="spellEnd"/>
            </w:hyperlink>
            <w:r w:rsidR="00A97E39" w:rsidRPr="00A72607">
              <w:rPr>
                <w:rFonts w:ascii="Arial" w:eastAsia="Arial" w:hAnsi="Arial" w:cs="Arial"/>
                <w:color w:val="000000"/>
                <w:sz w:val="24"/>
                <w:szCs w:val="24"/>
              </w:rPr>
              <w:t xml:space="preserve"> ή</w:t>
            </w:r>
            <w:r w:rsidRPr="00A72607">
              <w:rPr>
                <w:rFonts w:ascii="Arial" w:eastAsia="Arial" w:hAnsi="Arial" w:cs="Arial"/>
                <w:color w:val="000000"/>
                <w:sz w:val="24"/>
                <w:szCs w:val="24"/>
              </w:rPr>
              <w:t xml:space="preserve"> </w:t>
            </w:r>
            <w:r w:rsidR="00A97E39" w:rsidRPr="00A72607">
              <w:rPr>
                <w:rFonts w:ascii="Arial" w:eastAsia="Arial" w:hAnsi="Arial" w:cs="Arial"/>
                <w:color w:val="000000"/>
                <w:sz w:val="24"/>
                <w:szCs w:val="24"/>
              </w:rPr>
              <w:t xml:space="preserve">άλλο </w:t>
            </w:r>
            <w:r w:rsidRPr="00A72607">
              <w:rPr>
                <w:rFonts w:ascii="Arial" w:eastAsia="Arial" w:hAnsi="Arial" w:cs="Arial"/>
                <w:color w:val="000000"/>
                <w:sz w:val="24"/>
                <w:szCs w:val="24"/>
              </w:rPr>
              <w:t>παρόμοιο</w:t>
            </w:r>
            <w:r w:rsidR="00A97E39" w:rsidRPr="00A72607">
              <w:rPr>
                <w:rFonts w:ascii="Arial" w:eastAsia="Arial" w:hAnsi="Arial" w:cs="Arial"/>
                <w:color w:val="000000"/>
                <w:sz w:val="24"/>
                <w:szCs w:val="24"/>
              </w:rPr>
              <w:t xml:space="preserve"> πρόγραμμα</w:t>
            </w:r>
            <w:r w:rsidRPr="00A72607">
              <w:rPr>
                <w:rFonts w:ascii="Arial" w:eastAsia="Arial" w:hAnsi="Arial" w:cs="Arial"/>
                <w:color w:val="000000"/>
                <w:sz w:val="24"/>
                <w:szCs w:val="24"/>
              </w:rPr>
              <w:t xml:space="preserve">), εικόνες </w:t>
            </w:r>
            <w:r w:rsidR="002835FF" w:rsidRPr="00A72607">
              <w:rPr>
                <w:rFonts w:ascii="Arial" w:eastAsia="Arial" w:hAnsi="Arial" w:cs="Arial"/>
                <w:color w:val="000000"/>
                <w:sz w:val="24"/>
                <w:szCs w:val="24"/>
              </w:rPr>
              <w:t>και κείμενα που θα τις επεξηγούν</w:t>
            </w:r>
            <w:r w:rsidRPr="00A72607">
              <w:rPr>
                <w:rFonts w:ascii="Arial" w:eastAsia="Arial" w:hAnsi="Arial" w:cs="Arial"/>
                <w:color w:val="000000"/>
                <w:sz w:val="24"/>
                <w:szCs w:val="24"/>
              </w:rPr>
              <w:t xml:space="preserve">. Εάν </w:t>
            </w:r>
            <w:r w:rsidR="00A97E39" w:rsidRPr="00A72607">
              <w:rPr>
                <w:rFonts w:ascii="Arial" w:eastAsia="Arial" w:hAnsi="Arial" w:cs="Arial"/>
                <w:color w:val="000000"/>
                <w:sz w:val="24"/>
                <w:szCs w:val="24"/>
              </w:rPr>
              <w:t>το έκθεμα είναι απτό</w:t>
            </w:r>
            <w:r w:rsidR="008071C6" w:rsidRPr="00A72607">
              <w:rPr>
                <w:rFonts w:ascii="Arial" w:eastAsia="Arial" w:hAnsi="Arial" w:cs="Arial"/>
                <w:color w:val="000000"/>
                <w:sz w:val="24"/>
                <w:szCs w:val="24"/>
              </w:rPr>
              <w:t>,</w:t>
            </w:r>
            <w:r w:rsidR="00FE73CF" w:rsidRPr="00A72607">
              <w:rPr>
                <w:rFonts w:ascii="Arial" w:eastAsia="Arial" w:hAnsi="Arial" w:cs="Arial"/>
                <w:color w:val="000000"/>
                <w:sz w:val="24"/>
                <w:szCs w:val="24"/>
              </w:rPr>
              <w:t xml:space="preserve"> θα χρειαστεί </w:t>
            </w:r>
            <w:r w:rsidRPr="00A72607">
              <w:rPr>
                <w:rFonts w:ascii="Arial" w:eastAsia="Arial" w:hAnsi="Arial" w:cs="Arial"/>
                <w:color w:val="000000"/>
                <w:sz w:val="24"/>
                <w:szCs w:val="24"/>
              </w:rPr>
              <w:t>χαρτί, εκτυπωτής</w:t>
            </w:r>
            <w:r w:rsidR="000467D4" w:rsidRPr="00A72607">
              <w:rPr>
                <w:rFonts w:ascii="Arial" w:eastAsia="Arial" w:hAnsi="Arial" w:cs="Arial"/>
                <w:color w:val="000000"/>
                <w:sz w:val="24"/>
                <w:szCs w:val="24"/>
              </w:rPr>
              <w:t xml:space="preserve"> και </w:t>
            </w:r>
            <w:r w:rsidR="00A97E39" w:rsidRPr="00A72607">
              <w:rPr>
                <w:rFonts w:ascii="Arial" w:eastAsia="Arial" w:hAnsi="Arial" w:cs="Arial"/>
                <w:color w:val="000000"/>
                <w:sz w:val="24"/>
                <w:szCs w:val="24"/>
              </w:rPr>
              <w:t>γόμα</w:t>
            </w:r>
          </w:p>
        </w:tc>
      </w:tr>
      <w:tr w:rsidR="00B413AB" w:rsidRPr="00A72607" w14:paraId="7BD95C76"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8C52600" w14:textId="6ACBAA1F"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Διαστάσεις</w:t>
            </w:r>
            <w:r w:rsidR="002835FF" w:rsidRPr="00A72607">
              <w:rPr>
                <w:szCs w:val="24"/>
              </w:rPr>
              <w:t xml:space="preserve">/ </w:t>
            </w:r>
            <w:proofErr w:type="spellStart"/>
            <w:r w:rsidR="002835FF" w:rsidRPr="00A72607">
              <w:rPr>
                <w:szCs w:val="24"/>
              </w:rPr>
              <w:t>φορμάτ</w:t>
            </w:r>
            <w:proofErr w:type="spellEnd"/>
            <w:r w:rsidR="002835FF" w:rsidRPr="00A72607">
              <w:rPr>
                <w:szCs w:val="24"/>
              </w:rPr>
              <w:t>/ μορφή</w:t>
            </w:r>
            <w:r w:rsidRPr="00A72607">
              <w:rPr>
                <w:szCs w:val="24"/>
              </w:rPr>
              <w:t xml:space="preserve">: </w:t>
            </w:r>
          </w:p>
        </w:tc>
        <w:tc>
          <w:tcPr>
            <w:tcW w:w="7542" w:type="dxa"/>
            <w:tcBorders>
              <w:top w:val="single" w:sz="12" w:space="0" w:color="4472C4"/>
              <w:left w:val="single" w:sz="12" w:space="0" w:color="4472C4"/>
              <w:bottom w:val="single" w:sz="12" w:space="0" w:color="4472C4"/>
              <w:right w:val="single" w:sz="12" w:space="0" w:color="4472C4"/>
            </w:tcBorders>
          </w:tcPr>
          <w:p w14:paraId="4E4FACC9" w14:textId="4558A4F9"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Εάν είναι</w:t>
            </w:r>
            <w:r w:rsidR="002835FF" w:rsidRPr="00A72607">
              <w:rPr>
                <w:rFonts w:ascii="Arial" w:eastAsia="Arial" w:hAnsi="Arial" w:cs="Arial"/>
                <w:color w:val="000000"/>
                <w:sz w:val="24"/>
                <w:szCs w:val="24"/>
              </w:rPr>
              <w:t xml:space="preserve"> η έκθεση θα είναι</w:t>
            </w:r>
            <w:r w:rsidRPr="00A72607">
              <w:rPr>
                <w:rFonts w:ascii="Arial" w:eastAsia="Arial" w:hAnsi="Arial" w:cs="Arial"/>
                <w:color w:val="000000"/>
                <w:sz w:val="24"/>
                <w:szCs w:val="24"/>
              </w:rPr>
              <w:t xml:space="preserve"> εικονική,</w:t>
            </w:r>
            <w:r w:rsidR="002835FF" w:rsidRPr="00A72607">
              <w:rPr>
                <w:rFonts w:ascii="Arial" w:eastAsia="Arial" w:hAnsi="Arial" w:cs="Arial"/>
                <w:color w:val="000000"/>
                <w:sz w:val="24"/>
                <w:szCs w:val="24"/>
              </w:rPr>
              <w:t xml:space="preserve"> τότε</w:t>
            </w:r>
            <w:r w:rsidRPr="00A72607">
              <w:rPr>
                <w:rFonts w:ascii="Arial" w:eastAsia="Arial" w:hAnsi="Arial" w:cs="Arial"/>
                <w:color w:val="000000"/>
                <w:sz w:val="24"/>
                <w:szCs w:val="24"/>
              </w:rPr>
              <w:t xml:space="preserve"> η συλλογή</w:t>
            </w:r>
            <w:r w:rsidR="002835FF" w:rsidRPr="00A72607">
              <w:rPr>
                <w:rFonts w:ascii="Arial" w:eastAsia="Arial" w:hAnsi="Arial" w:cs="Arial"/>
                <w:color w:val="000000"/>
                <w:sz w:val="24"/>
                <w:szCs w:val="24"/>
              </w:rPr>
              <w:t xml:space="preserve"> φωτογραφιών</w:t>
            </w:r>
            <w:r w:rsidRPr="00A72607">
              <w:rPr>
                <w:rFonts w:ascii="Arial" w:eastAsia="Arial" w:hAnsi="Arial" w:cs="Arial"/>
                <w:color w:val="000000"/>
                <w:sz w:val="24"/>
                <w:szCs w:val="24"/>
              </w:rPr>
              <w:t xml:space="preserve"> μπορεί να γίνει </w:t>
            </w:r>
            <w:r w:rsidR="002835FF" w:rsidRPr="00A72607">
              <w:rPr>
                <w:rFonts w:ascii="Arial" w:eastAsia="Arial" w:hAnsi="Arial" w:cs="Arial"/>
                <w:color w:val="000000"/>
                <w:sz w:val="24"/>
                <w:szCs w:val="24"/>
              </w:rPr>
              <w:t>υπό τη μορφή</w:t>
            </w:r>
            <w:r w:rsidRPr="00A72607">
              <w:rPr>
                <w:rFonts w:ascii="Arial" w:eastAsia="Arial" w:hAnsi="Arial" w:cs="Arial"/>
                <w:color w:val="000000"/>
                <w:sz w:val="24"/>
                <w:szCs w:val="24"/>
              </w:rPr>
              <w:t xml:space="preserve"> παρουσίαση</w:t>
            </w:r>
            <w:r w:rsidR="002835FF" w:rsidRPr="00A72607">
              <w:rPr>
                <w:rFonts w:ascii="Arial" w:eastAsia="Arial" w:hAnsi="Arial" w:cs="Arial"/>
                <w:color w:val="000000"/>
                <w:sz w:val="24"/>
                <w:szCs w:val="24"/>
              </w:rPr>
              <w:t>ς</w:t>
            </w:r>
            <w:r w:rsidRPr="00A72607">
              <w:rPr>
                <w:rFonts w:ascii="Arial" w:eastAsia="Arial" w:hAnsi="Arial" w:cs="Arial"/>
                <w:color w:val="000000"/>
                <w:sz w:val="24"/>
                <w:szCs w:val="24"/>
              </w:rPr>
              <w:t xml:space="preserve"> PPT ή χρησιμοποιώντας ένα</w:t>
            </w:r>
            <w:r w:rsidR="002835FF" w:rsidRPr="00A72607">
              <w:rPr>
                <w:rFonts w:ascii="Arial" w:eastAsia="Arial" w:hAnsi="Arial" w:cs="Arial"/>
                <w:color w:val="000000"/>
                <w:sz w:val="24"/>
                <w:szCs w:val="24"/>
              </w:rPr>
              <w:t xml:space="preserve"> πρόγραμμα σχεδιασμού</w:t>
            </w:r>
            <w:r w:rsidRPr="00A72607">
              <w:rPr>
                <w:rFonts w:ascii="Arial" w:eastAsia="Arial" w:hAnsi="Arial" w:cs="Arial"/>
                <w:color w:val="000000"/>
                <w:sz w:val="24"/>
                <w:szCs w:val="24"/>
              </w:rPr>
              <w:t xml:space="preserve"> εκθέσεων όπως το </w:t>
            </w:r>
            <w:hyperlink r:id="rId21" w:history="1">
              <w:r w:rsidR="002835FF" w:rsidRPr="00A72607">
                <w:rPr>
                  <w:rStyle w:val="Hyperlink"/>
                  <w:rFonts w:ascii="Arial" w:eastAsia="Arial" w:hAnsi="Arial" w:cs="Arial"/>
                  <w:sz w:val="24"/>
                  <w:szCs w:val="24"/>
                </w:rPr>
                <w:t>Πρόγραμμα Σχεδιασμού Εκθέσεων του</w:t>
              </w:r>
              <w:r w:rsidRPr="00A72607">
                <w:rPr>
                  <w:rStyle w:val="Hyperlink"/>
                  <w:rFonts w:ascii="Arial" w:eastAsia="Arial" w:hAnsi="Arial" w:cs="Arial"/>
                  <w:sz w:val="24"/>
                  <w:szCs w:val="24"/>
                </w:rPr>
                <w:t xml:space="preserve"> VX</w:t>
              </w:r>
            </w:hyperlink>
            <w:r w:rsidR="002835FF" w:rsidRPr="00A72607">
              <w:rPr>
                <w:rStyle w:val="Hyperlink"/>
                <w:rFonts w:ascii="Arial" w:eastAsia="Arial" w:hAnsi="Arial" w:cs="Arial"/>
                <w:sz w:val="24"/>
                <w:szCs w:val="24"/>
              </w:rPr>
              <w:t xml:space="preserve"> </w:t>
            </w:r>
            <w:r w:rsidR="002835FF" w:rsidRPr="00A72607">
              <w:rPr>
                <w:rStyle w:val="Hyperlink"/>
                <w:rFonts w:ascii="Arial" w:eastAsia="Arial" w:hAnsi="Arial" w:cs="Arial"/>
                <w:sz w:val="24"/>
                <w:szCs w:val="24"/>
                <w:lang w:val="en-US"/>
              </w:rPr>
              <w:t>Designers</w:t>
            </w:r>
            <w:r w:rsidRPr="00A72607">
              <w:rPr>
                <w:rFonts w:ascii="Arial" w:eastAsia="Arial" w:hAnsi="Arial" w:cs="Arial"/>
                <w:color w:val="000000"/>
                <w:sz w:val="24"/>
                <w:szCs w:val="24"/>
              </w:rPr>
              <w:t>.</w:t>
            </w:r>
          </w:p>
          <w:p w14:paraId="61A46C3D" w14:textId="1A7A17DC"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lastRenderedPageBreak/>
              <w:t xml:space="preserve">Εάν </w:t>
            </w:r>
            <w:r w:rsidR="002835FF" w:rsidRPr="00A72607">
              <w:rPr>
                <w:szCs w:val="24"/>
              </w:rPr>
              <w:t>ή έκθεση θα γίνει δια ζώσης</w:t>
            </w:r>
            <w:r w:rsidRPr="00A72607">
              <w:rPr>
                <w:szCs w:val="24"/>
              </w:rPr>
              <w:t xml:space="preserve">, </w:t>
            </w:r>
            <w:r w:rsidR="002835FF" w:rsidRPr="00A72607">
              <w:rPr>
                <w:szCs w:val="24"/>
              </w:rPr>
              <w:t>τότε οι φωτογραφίες</w:t>
            </w:r>
            <w:r w:rsidRPr="00A72607">
              <w:rPr>
                <w:szCs w:val="24"/>
              </w:rPr>
              <w:t xml:space="preserve"> θα πρέπει να εκτυπωθούν σε χαρτί σε διαφορετικές διαστάσεις (A5, A4, A2) και να τοποθετηθούν μαζί σε ένα συνεκτικό σύνολο.</w:t>
            </w:r>
          </w:p>
        </w:tc>
      </w:tr>
      <w:tr w:rsidR="00B413AB" w:rsidRPr="00A72607" w14:paraId="24B26B4A"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CBD282E" w14:textId="188BBD3D"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lastRenderedPageBreak/>
              <w:t xml:space="preserve">Οδηγίες </w:t>
            </w:r>
            <w:r w:rsidR="00377E85" w:rsidRPr="00A72607">
              <w:rPr>
                <w:szCs w:val="24"/>
              </w:rPr>
              <w:t>στησίματος της έκθεσης</w:t>
            </w:r>
            <w:r w:rsidRPr="00A72607">
              <w:rPr>
                <w:szCs w:val="24"/>
              </w:rPr>
              <w:t xml:space="preserve"> βήμα προς βήμα:</w:t>
            </w:r>
          </w:p>
        </w:tc>
        <w:tc>
          <w:tcPr>
            <w:tcW w:w="7542" w:type="dxa"/>
            <w:tcBorders>
              <w:top w:val="single" w:sz="12" w:space="0" w:color="4472C4"/>
              <w:left w:val="single" w:sz="12" w:space="0" w:color="4472C4"/>
              <w:bottom w:val="single" w:sz="12" w:space="0" w:color="4472C4"/>
              <w:right w:val="single" w:sz="12" w:space="0" w:color="4472C4"/>
            </w:tcBorders>
          </w:tcPr>
          <w:p w14:paraId="5FBB5CBA"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1: Ερευνήστε το θέμα και βρείτε τις εικόνες που θα χρησιμοποιήσετε</w:t>
            </w:r>
          </w:p>
          <w:p w14:paraId="31E13A9D" w14:textId="728E485F"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w:t>
            </w:r>
            <w:r w:rsidR="000467D4" w:rsidRPr="00A72607">
              <w:rPr>
                <w:szCs w:val="24"/>
              </w:rPr>
              <w:t>για εικονική έκθεση</w:t>
            </w:r>
            <w:r w:rsidRPr="00A72607">
              <w:rPr>
                <w:szCs w:val="24"/>
              </w:rPr>
              <w:t xml:space="preserve">): Αποφασίστε πώς </w:t>
            </w:r>
            <w:r w:rsidR="002835FF" w:rsidRPr="00A72607">
              <w:rPr>
                <w:szCs w:val="24"/>
              </w:rPr>
              <w:t>θα θέλατε να παρουσιάσετε</w:t>
            </w:r>
            <w:r w:rsidRPr="00A72607">
              <w:rPr>
                <w:szCs w:val="24"/>
              </w:rPr>
              <w:t xml:space="preserve"> τις φωτογραφίες έτσι ώστε να </w:t>
            </w:r>
            <w:r w:rsidR="002835FF" w:rsidRPr="00A72607">
              <w:rPr>
                <w:szCs w:val="24"/>
              </w:rPr>
              <w:t>σχηματίζουν μαζί</w:t>
            </w:r>
            <w:r w:rsidRPr="00A72607">
              <w:rPr>
                <w:szCs w:val="24"/>
              </w:rPr>
              <w:t xml:space="preserve"> ένα συνεκτικό σύνολο</w:t>
            </w:r>
          </w:p>
          <w:p w14:paraId="28927A38" w14:textId="488CBBC1"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w:t>
            </w:r>
            <w:r w:rsidR="000467D4" w:rsidRPr="00A72607">
              <w:rPr>
                <w:szCs w:val="24"/>
              </w:rPr>
              <w:t>για δια ζώσης έκθεση</w:t>
            </w:r>
            <w:r w:rsidRPr="00A72607">
              <w:rPr>
                <w:szCs w:val="24"/>
              </w:rPr>
              <w:t>): Εκτυπώστε τις εικόνες</w:t>
            </w:r>
          </w:p>
          <w:p w14:paraId="16678060" w14:textId="38C65A05"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3 (</w:t>
            </w:r>
            <w:r w:rsidR="000467D4" w:rsidRPr="00A72607">
              <w:rPr>
                <w:szCs w:val="24"/>
              </w:rPr>
              <w:t>για εικονική έκθεση</w:t>
            </w:r>
            <w:r w:rsidRPr="00A72607">
              <w:rPr>
                <w:szCs w:val="24"/>
              </w:rPr>
              <w:t>): Δημιουργήστε τη συλλογή</w:t>
            </w:r>
            <w:r w:rsidR="002835FF" w:rsidRPr="00A72607">
              <w:rPr>
                <w:szCs w:val="24"/>
              </w:rPr>
              <w:t xml:space="preserve"> φωτογραφιών</w:t>
            </w:r>
            <w:r w:rsidRPr="00A72607">
              <w:rPr>
                <w:szCs w:val="24"/>
              </w:rPr>
              <w:t xml:space="preserve"> σε ένα ψηφιακό περιβάλλον</w:t>
            </w:r>
          </w:p>
          <w:p w14:paraId="1BB4A809" w14:textId="52DF920F"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3 (</w:t>
            </w:r>
            <w:r w:rsidR="000467D4" w:rsidRPr="00A72607">
              <w:rPr>
                <w:szCs w:val="24"/>
              </w:rPr>
              <w:t>για δια ζώσης έκθεση</w:t>
            </w:r>
            <w:r w:rsidRPr="00A72607">
              <w:rPr>
                <w:szCs w:val="24"/>
              </w:rPr>
              <w:t>): Αποφασίστε πώς</w:t>
            </w:r>
            <w:r w:rsidR="002835FF" w:rsidRPr="00A72607">
              <w:rPr>
                <w:szCs w:val="24"/>
              </w:rPr>
              <w:t xml:space="preserve"> θα θέλατε</w:t>
            </w:r>
            <w:r w:rsidRPr="00A72607">
              <w:rPr>
                <w:szCs w:val="24"/>
              </w:rPr>
              <w:t xml:space="preserve"> να παρουσιάσετε τις φωτογραφίες έτσι ώστε να </w:t>
            </w:r>
            <w:r w:rsidR="002835FF" w:rsidRPr="00A72607">
              <w:rPr>
                <w:szCs w:val="24"/>
              </w:rPr>
              <w:t xml:space="preserve">σχηματίζουν μαζί </w:t>
            </w:r>
            <w:r w:rsidRPr="00A72607">
              <w:rPr>
                <w:szCs w:val="24"/>
              </w:rPr>
              <w:t>ένα συνεκτικό σύνολο</w:t>
            </w:r>
          </w:p>
          <w:p w14:paraId="7C9F2DD8"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4: Γράψτε σύντομες περιγραφές για κάθε εικόνα που θα χρησιμοποιηθεί</w:t>
            </w:r>
          </w:p>
          <w:p w14:paraId="01AEA9BD" w14:textId="00512EFD"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Βήμα 5 (</w:t>
            </w:r>
            <w:r w:rsidR="000467D4" w:rsidRPr="00A72607">
              <w:rPr>
                <w:rFonts w:ascii="Arial" w:eastAsia="Arial" w:hAnsi="Arial" w:cs="Arial"/>
                <w:color w:val="000000"/>
                <w:sz w:val="24"/>
                <w:szCs w:val="24"/>
              </w:rPr>
              <w:t>για δια ζώσης έκθεση</w:t>
            </w:r>
            <w:r w:rsidRPr="00A72607">
              <w:rPr>
                <w:rFonts w:ascii="Arial" w:eastAsia="Arial" w:hAnsi="Arial" w:cs="Arial"/>
                <w:color w:val="000000"/>
                <w:sz w:val="24"/>
                <w:szCs w:val="24"/>
              </w:rPr>
              <w:t xml:space="preserve">): Κολλήστε με </w:t>
            </w:r>
            <w:r w:rsidR="002835FF" w:rsidRPr="00A72607">
              <w:rPr>
                <w:rFonts w:ascii="Arial" w:eastAsia="Arial" w:hAnsi="Arial" w:cs="Arial"/>
                <w:color w:val="000000"/>
                <w:sz w:val="24"/>
                <w:szCs w:val="24"/>
              </w:rPr>
              <w:t>γόμα</w:t>
            </w:r>
            <w:r w:rsidRPr="00A72607">
              <w:rPr>
                <w:rFonts w:ascii="Arial" w:eastAsia="Arial" w:hAnsi="Arial" w:cs="Arial"/>
                <w:color w:val="000000"/>
                <w:sz w:val="24"/>
                <w:szCs w:val="24"/>
              </w:rPr>
              <w:t xml:space="preserve"> τις φωτογραφίες</w:t>
            </w:r>
            <w:r w:rsidR="000467D4" w:rsidRPr="00A72607">
              <w:rPr>
                <w:rFonts w:ascii="Arial" w:eastAsia="Arial" w:hAnsi="Arial" w:cs="Arial"/>
                <w:color w:val="000000"/>
                <w:sz w:val="24"/>
                <w:szCs w:val="24"/>
              </w:rPr>
              <w:t xml:space="preserve"> που εκτυπώσατε</w:t>
            </w:r>
            <w:r w:rsidRPr="00A72607">
              <w:rPr>
                <w:rFonts w:ascii="Arial" w:eastAsia="Arial" w:hAnsi="Arial" w:cs="Arial"/>
                <w:color w:val="000000"/>
                <w:sz w:val="24"/>
                <w:szCs w:val="24"/>
              </w:rPr>
              <w:t xml:space="preserve"> και</w:t>
            </w:r>
            <w:r w:rsidR="002835FF" w:rsidRPr="00A72607">
              <w:rPr>
                <w:rFonts w:ascii="Arial" w:eastAsia="Arial" w:hAnsi="Arial" w:cs="Arial"/>
                <w:color w:val="000000"/>
                <w:sz w:val="24"/>
                <w:szCs w:val="24"/>
              </w:rPr>
              <w:t xml:space="preserve"> τις</w:t>
            </w:r>
            <w:r w:rsidRPr="00A72607">
              <w:rPr>
                <w:rFonts w:ascii="Arial" w:eastAsia="Arial" w:hAnsi="Arial" w:cs="Arial"/>
                <w:color w:val="000000"/>
                <w:sz w:val="24"/>
                <w:szCs w:val="24"/>
              </w:rPr>
              <w:t xml:space="preserve"> περιγραφές</w:t>
            </w:r>
            <w:r w:rsidR="002835FF" w:rsidRPr="00A72607">
              <w:rPr>
                <w:rFonts w:ascii="Arial" w:eastAsia="Arial" w:hAnsi="Arial" w:cs="Arial"/>
                <w:color w:val="000000"/>
                <w:sz w:val="24"/>
                <w:szCs w:val="24"/>
              </w:rPr>
              <w:t xml:space="preserve"> τους</w:t>
            </w:r>
            <w:r w:rsidRPr="00A72607">
              <w:rPr>
                <w:rFonts w:ascii="Arial" w:eastAsia="Arial" w:hAnsi="Arial" w:cs="Arial"/>
                <w:color w:val="000000"/>
                <w:sz w:val="24"/>
                <w:szCs w:val="24"/>
              </w:rPr>
              <w:t xml:space="preserve"> στον τοίχο ή το</w:t>
            </w:r>
            <w:r w:rsidR="002835FF" w:rsidRPr="00A72607">
              <w:rPr>
                <w:rFonts w:ascii="Arial" w:eastAsia="Arial" w:hAnsi="Arial" w:cs="Arial"/>
                <w:color w:val="000000"/>
                <w:sz w:val="24"/>
                <w:szCs w:val="24"/>
              </w:rPr>
              <w:t>ν μαγνητικό πίνακα</w:t>
            </w:r>
          </w:p>
        </w:tc>
      </w:tr>
    </w:tbl>
    <w:p w14:paraId="6BCAAF21" w14:textId="77777777" w:rsidR="00B413AB" w:rsidRPr="00A72607" w:rsidRDefault="00B413AB" w:rsidP="00A72607">
      <w:pPr>
        <w:pBdr>
          <w:top w:val="nil"/>
          <w:left w:val="nil"/>
          <w:bottom w:val="nil"/>
          <w:right w:val="nil"/>
          <w:between w:val="nil"/>
        </w:pBdr>
        <w:spacing w:line="360" w:lineRule="auto"/>
        <w:rPr>
          <w:rFonts w:ascii="Arial" w:hAnsi="Arial" w:cs="Arial"/>
          <w:color w:val="000000"/>
          <w:sz w:val="24"/>
          <w:szCs w:val="24"/>
        </w:rPr>
      </w:pPr>
    </w:p>
    <w:p w14:paraId="59AD6D23" w14:textId="77777777" w:rsidR="00B413AB" w:rsidRPr="00A72607" w:rsidRDefault="00B413AB" w:rsidP="00A72607">
      <w:pPr>
        <w:pBdr>
          <w:top w:val="nil"/>
          <w:left w:val="nil"/>
          <w:bottom w:val="nil"/>
          <w:right w:val="nil"/>
          <w:between w:val="nil"/>
        </w:pBdr>
        <w:spacing w:after="0" w:line="360" w:lineRule="auto"/>
        <w:ind w:right="-625"/>
        <w:rPr>
          <w:rFonts w:ascii="Arial" w:eastAsia="Arial" w:hAnsi="Arial" w:cs="Arial"/>
          <w:b/>
          <w:color w:val="000000"/>
          <w:sz w:val="24"/>
          <w:szCs w:val="24"/>
        </w:rPr>
      </w:pPr>
    </w:p>
    <w:tbl>
      <w:tblPr>
        <w:tblW w:w="1053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542"/>
      </w:tblGrid>
      <w:tr w:rsidR="00B413AB" w:rsidRPr="00A72607" w14:paraId="73DE6066"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6D40C422" w14:textId="45844620"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0467D4" w:rsidRPr="00A72607">
              <w:rPr>
                <w:szCs w:val="24"/>
              </w:rPr>
              <w:t>-</w:t>
            </w:r>
            <w:r w:rsidRPr="00A72607">
              <w:rPr>
                <w:szCs w:val="24"/>
              </w:rPr>
              <w:t>ενότητα</w:t>
            </w:r>
          </w:p>
        </w:tc>
        <w:tc>
          <w:tcPr>
            <w:tcW w:w="7542" w:type="dxa"/>
            <w:tcBorders>
              <w:top w:val="single" w:sz="12" w:space="0" w:color="4472C4"/>
              <w:left w:val="single" w:sz="12" w:space="0" w:color="4472C4"/>
              <w:bottom w:val="single" w:sz="12" w:space="0" w:color="4472C4"/>
              <w:right w:val="single" w:sz="12" w:space="0" w:color="4472C4"/>
            </w:tcBorders>
          </w:tcPr>
          <w:p w14:paraId="68B1462F" w14:textId="20EBC026" w:rsidR="00B413AB" w:rsidRPr="00A72607" w:rsidRDefault="002835FF" w:rsidP="00A72607">
            <w:pPr>
              <w:pStyle w:val="P68B1DB1-Normal5"/>
              <w:pBdr>
                <w:top w:val="nil"/>
                <w:left w:val="nil"/>
                <w:bottom w:val="nil"/>
                <w:right w:val="nil"/>
                <w:between w:val="nil"/>
              </w:pBdr>
              <w:spacing w:line="360" w:lineRule="auto"/>
              <w:rPr>
                <w:szCs w:val="24"/>
              </w:rPr>
            </w:pPr>
            <w:r w:rsidRPr="00A72607">
              <w:rPr>
                <w:szCs w:val="24"/>
              </w:rPr>
              <w:t xml:space="preserve">Απαραίτητες προϋποθέσεις </w:t>
            </w:r>
            <w:r w:rsidR="000467D4" w:rsidRPr="00A72607">
              <w:rPr>
                <w:szCs w:val="24"/>
              </w:rPr>
              <w:t>στην</w:t>
            </w:r>
            <w:r w:rsidR="008C4FCE" w:rsidRPr="00A72607">
              <w:rPr>
                <w:szCs w:val="24"/>
              </w:rPr>
              <w:t xml:space="preserve"> </w:t>
            </w:r>
            <w:r w:rsidRPr="00A72607">
              <w:rPr>
                <w:szCs w:val="24"/>
              </w:rPr>
              <w:t xml:space="preserve">παραγωγή της βέλγικης σοκολάτας </w:t>
            </w:r>
          </w:p>
        </w:tc>
      </w:tr>
      <w:tr w:rsidR="00B413AB" w:rsidRPr="00A72607" w14:paraId="6AD7CE68"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5251567" w14:textId="1F4935F5"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2835FF"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6AB2DD11" w14:textId="057C473C"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7</w:t>
            </w:r>
          </w:p>
        </w:tc>
      </w:tr>
      <w:tr w:rsidR="00B413AB" w:rsidRPr="00A72607" w14:paraId="4354EB9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41667EF" w14:textId="7A2E1129"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2835FF" w:rsidRPr="00A72607">
              <w:rPr>
                <w:szCs w:val="24"/>
              </w:rPr>
              <w:t>εκθέματος</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1A9E3B48"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Τι γνωρίζετε για τη βελγική σοκολάτα; </w:t>
            </w:r>
          </w:p>
        </w:tc>
      </w:tr>
      <w:tr w:rsidR="00B413AB" w:rsidRPr="00A72607" w14:paraId="730E07E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BDE9656"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542" w:type="dxa"/>
            <w:tcBorders>
              <w:top w:val="single" w:sz="12" w:space="0" w:color="4472C4"/>
              <w:left w:val="single" w:sz="12" w:space="0" w:color="4472C4"/>
              <w:bottom w:val="single" w:sz="12" w:space="0" w:color="4472C4"/>
              <w:right w:val="single" w:sz="12" w:space="0" w:color="4472C4"/>
            </w:tcBorders>
          </w:tcPr>
          <w:p w14:paraId="153A279A" w14:textId="5B84AF26" w:rsidR="00B413AB" w:rsidRPr="00A72607" w:rsidRDefault="002835FF" w:rsidP="00A72607">
            <w:pPr>
              <w:pStyle w:val="P68B1DB1-Normal5"/>
              <w:pBdr>
                <w:top w:val="nil"/>
                <w:left w:val="nil"/>
                <w:bottom w:val="nil"/>
                <w:right w:val="nil"/>
                <w:between w:val="nil"/>
              </w:pBdr>
              <w:spacing w:line="360" w:lineRule="auto"/>
              <w:rPr>
                <w:szCs w:val="24"/>
              </w:rPr>
            </w:pPr>
            <w:r w:rsidRPr="00A72607">
              <w:rPr>
                <w:szCs w:val="24"/>
              </w:rPr>
              <w:t>Ψηφιακός</w:t>
            </w:r>
          </w:p>
        </w:tc>
      </w:tr>
      <w:tr w:rsidR="00B413AB" w:rsidRPr="00A72607" w14:paraId="0C6C21DA"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C52E5C9"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542" w:type="dxa"/>
            <w:tcBorders>
              <w:top w:val="single" w:sz="12" w:space="0" w:color="4472C4"/>
              <w:left w:val="single" w:sz="12" w:space="0" w:color="4472C4"/>
              <w:bottom w:val="single" w:sz="12" w:space="0" w:color="4472C4"/>
              <w:right w:val="single" w:sz="12" w:space="0" w:color="4472C4"/>
            </w:tcBorders>
          </w:tcPr>
          <w:p w14:paraId="1346565E"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1 ώρα</w:t>
            </w:r>
          </w:p>
        </w:tc>
      </w:tr>
      <w:tr w:rsidR="00B413AB" w:rsidRPr="00A72607" w14:paraId="457408B2"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B5B6989" w14:textId="372FC310"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lastRenderedPageBreak/>
              <w:t>Απαιτούμενο</w:t>
            </w:r>
            <w:r w:rsidR="002835FF" w:rsidRPr="00A72607">
              <w:rPr>
                <w:szCs w:val="24"/>
              </w:rPr>
              <w:t>ς αριθμός</w:t>
            </w:r>
            <w:r w:rsidRPr="00A72607">
              <w:rPr>
                <w:szCs w:val="24"/>
              </w:rPr>
              <w:t xml:space="preserve"> μαθητ</w:t>
            </w:r>
            <w:r w:rsidR="002835FF" w:rsidRPr="00A72607">
              <w:rPr>
                <w:szCs w:val="24"/>
              </w:rPr>
              <w:t>ών</w:t>
            </w:r>
            <w:r w:rsidRPr="00A72607">
              <w:rPr>
                <w:szCs w:val="24"/>
              </w:rPr>
              <w:t>:</w:t>
            </w:r>
          </w:p>
        </w:tc>
        <w:tc>
          <w:tcPr>
            <w:tcW w:w="7542" w:type="dxa"/>
            <w:tcBorders>
              <w:top w:val="single" w:sz="12" w:space="0" w:color="4472C4"/>
              <w:left w:val="single" w:sz="12" w:space="0" w:color="4472C4"/>
              <w:bottom w:val="single" w:sz="12" w:space="0" w:color="4472C4"/>
              <w:right w:val="single" w:sz="12" w:space="0" w:color="4472C4"/>
            </w:tcBorders>
          </w:tcPr>
          <w:p w14:paraId="6CEC6F3A"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2 μαθητές</w:t>
            </w:r>
          </w:p>
        </w:tc>
      </w:tr>
      <w:tr w:rsidR="00B413AB" w:rsidRPr="00A72607" w14:paraId="419D50B6"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F7E5BA0"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542" w:type="dxa"/>
            <w:tcBorders>
              <w:top w:val="single" w:sz="12" w:space="0" w:color="4472C4"/>
              <w:left w:val="single" w:sz="12" w:space="0" w:color="4472C4"/>
              <w:bottom w:val="single" w:sz="12" w:space="0" w:color="4472C4"/>
              <w:right w:val="single" w:sz="12" w:space="0" w:color="4472C4"/>
            </w:tcBorders>
          </w:tcPr>
          <w:p w14:paraId="7D8DBD1F" w14:textId="789E3409"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Ένα </w:t>
            </w:r>
            <w:proofErr w:type="spellStart"/>
            <w:r w:rsidRPr="00A72607">
              <w:rPr>
                <w:szCs w:val="24"/>
              </w:rPr>
              <w:t>διαδραστικό</w:t>
            </w:r>
            <w:proofErr w:type="spellEnd"/>
            <w:r w:rsidRPr="00A72607">
              <w:rPr>
                <w:szCs w:val="24"/>
              </w:rPr>
              <w:t xml:space="preserve"> κουίζ για τη βελγική σοκολάτα (με ιδιαίτερη έμφαση στις </w:t>
            </w:r>
            <w:r w:rsidR="002835FF" w:rsidRPr="00A72607">
              <w:rPr>
                <w:szCs w:val="24"/>
              </w:rPr>
              <w:t xml:space="preserve">απαραίτητες προϋποθέσεις στην </w:t>
            </w:r>
            <w:proofErr w:type="spellStart"/>
            <w:r w:rsidR="002835FF" w:rsidRPr="00A72607">
              <w:rPr>
                <w:szCs w:val="24"/>
              </w:rPr>
              <w:t>παραγωηγή</w:t>
            </w:r>
            <w:proofErr w:type="spellEnd"/>
            <w:r w:rsidR="002835FF" w:rsidRPr="00A72607">
              <w:rPr>
                <w:szCs w:val="24"/>
              </w:rPr>
              <w:t xml:space="preserve"> της βέλγικης σοκολάτας</w:t>
            </w:r>
            <w:r w:rsidRPr="00A72607">
              <w:rPr>
                <w:szCs w:val="24"/>
              </w:rPr>
              <w:t xml:space="preserve">) </w:t>
            </w:r>
            <w:r w:rsidR="002835FF" w:rsidRPr="00A72607">
              <w:rPr>
                <w:szCs w:val="24"/>
              </w:rPr>
              <w:t>στο</w:t>
            </w:r>
            <w:r w:rsidRPr="00A72607">
              <w:rPr>
                <w:szCs w:val="24"/>
              </w:rPr>
              <w:t xml:space="preserve"> </w:t>
            </w:r>
            <w:proofErr w:type="spellStart"/>
            <w:r w:rsidRPr="00A72607">
              <w:rPr>
                <w:szCs w:val="24"/>
              </w:rPr>
              <w:t>Kahoot</w:t>
            </w:r>
            <w:proofErr w:type="spellEnd"/>
            <w:r w:rsidRPr="00A72607">
              <w:rPr>
                <w:szCs w:val="24"/>
              </w:rPr>
              <w:t xml:space="preserve">! (ή </w:t>
            </w:r>
            <w:r w:rsidR="002835FF" w:rsidRPr="00A72607">
              <w:rPr>
                <w:szCs w:val="24"/>
              </w:rPr>
              <w:t>μια παρόμοια εφαρμογή</w:t>
            </w:r>
            <w:r w:rsidRPr="00A72607">
              <w:rPr>
                <w:szCs w:val="24"/>
              </w:rPr>
              <w:t xml:space="preserve">) </w:t>
            </w:r>
            <w:r w:rsidR="002835FF" w:rsidRPr="00A72607">
              <w:rPr>
                <w:szCs w:val="24"/>
              </w:rPr>
              <w:t>που θα προβάλλεται στον</w:t>
            </w:r>
            <w:r w:rsidRPr="00A72607">
              <w:rPr>
                <w:szCs w:val="24"/>
              </w:rPr>
              <w:t xml:space="preserve"> τοίχο.</w:t>
            </w:r>
          </w:p>
        </w:tc>
      </w:tr>
      <w:tr w:rsidR="00B413AB" w:rsidRPr="00A72607" w14:paraId="14D98BE7"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B2E3919"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542" w:type="dxa"/>
            <w:tcBorders>
              <w:top w:val="single" w:sz="12" w:space="0" w:color="4472C4"/>
              <w:left w:val="single" w:sz="12" w:space="0" w:color="4472C4"/>
              <w:bottom w:val="single" w:sz="12" w:space="0" w:color="4472C4"/>
              <w:right w:val="single" w:sz="12" w:space="0" w:color="4472C4"/>
            </w:tcBorders>
          </w:tcPr>
          <w:p w14:paraId="47514BE6" w14:textId="61530499"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Υπολογιστής με σύνδεση στο διαδίκτυο, </w:t>
            </w:r>
            <w:r w:rsidR="002835FF" w:rsidRPr="00A72607">
              <w:rPr>
                <w:szCs w:val="24"/>
              </w:rPr>
              <w:t>εφαρμογή</w:t>
            </w:r>
            <w:r w:rsidRPr="00A72607">
              <w:rPr>
                <w:szCs w:val="24"/>
              </w:rPr>
              <w:t xml:space="preserve"> για τη δημιουργία κουίζ (π.χ.</w:t>
            </w:r>
            <w:r w:rsidR="002835FF" w:rsidRPr="00A72607">
              <w:rPr>
                <w:szCs w:val="24"/>
              </w:rPr>
              <w:t xml:space="preserve"> το </w:t>
            </w:r>
            <w:r w:rsidR="002835FF" w:rsidRPr="00A72607">
              <w:rPr>
                <w:szCs w:val="24"/>
                <w:lang w:val="en-US"/>
              </w:rPr>
              <w:t>Kahoot</w:t>
            </w:r>
            <w:r w:rsidR="002835FF" w:rsidRPr="00A72607">
              <w:rPr>
                <w:szCs w:val="24"/>
              </w:rPr>
              <w:t xml:space="preserve">!), </w:t>
            </w:r>
            <w:r w:rsidRPr="00A72607">
              <w:rPr>
                <w:szCs w:val="24"/>
              </w:rPr>
              <w:t xml:space="preserve">προβολέας, κινητά τηλέφωνα με σύνδεση στο διαδίκτυο </w:t>
            </w:r>
            <w:r w:rsidR="002835FF" w:rsidRPr="00A72607">
              <w:rPr>
                <w:szCs w:val="24"/>
              </w:rPr>
              <w:t>για συμμετοχή στο κουίζ</w:t>
            </w:r>
            <w:r w:rsidRPr="00A72607">
              <w:rPr>
                <w:szCs w:val="24"/>
              </w:rPr>
              <w:t xml:space="preserve"> (εάν δεν υπάρχουν αρκετές ηλεκτρονικές συσκευές στην τάξη, </w:t>
            </w:r>
            <w:r w:rsidR="002835FF" w:rsidRPr="00A72607">
              <w:rPr>
                <w:szCs w:val="24"/>
              </w:rPr>
              <w:t xml:space="preserve">η δραστηριότητα μπορεί </w:t>
            </w:r>
            <w:r w:rsidRPr="00A72607">
              <w:rPr>
                <w:szCs w:val="24"/>
              </w:rPr>
              <w:t>επίσης να ολοκληρωθεί σε μικρές ομάδες ή</w:t>
            </w:r>
            <w:r w:rsidR="003A0EC5" w:rsidRPr="00A72607">
              <w:rPr>
                <w:szCs w:val="24"/>
              </w:rPr>
              <w:t xml:space="preserve">, διαφορετικά, </w:t>
            </w:r>
            <w:r w:rsidRPr="00A72607">
              <w:rPr>
                <w:szCs w:val="24"/>
              </w:rPr>
              <w:t xml:space="preserve">το κουίζ μπορεί να προβληθεί </w:t>
            </w:r>
            <w:r w:rsidR="003A0EC5" w:rsidRPr="00A72607">
              <w:rPr>
                <w:szCs w:val="24"/>
              </w:rPr>
              <w:t>σε μια</w:t>
            </w:r>
            <w:r w:rsidRPr="00A72607">
              <w:rPr>
                <w:szCs w:val="24"/>
              </w:rPr>
              <w:t xml:space="preserve"> οθόνη </w:t>
            </w:r>
            <w:r w:rsidR="003A0EC5" w:rsidRPr="00A72607">
              <w:rPr>
                <w:szCs w:val="24"/>
              </w:rPr>
              <w:t>όπου οι</w:t>
            </w:r>
            <w:r w:rsidRPr="00A72607">
              <w:rPr>
                <w:szCs w:val="24"/>
              </w:rPr>
              <w:t xml:space="preserve"> συμμετέχοντες </w:t>
            </w:r>
            <w:r w:rsidR="003A0EC5" w:rsidRPr="00A72607">
              <w:rPr>
                <w:szCs w:val="24"/>
              </w:rPr>
              <w:t xml:space="preserve">θα </w:t>
            </w:r>
            <w:r w:rsidRPr="00A72607">
              <w:rPr>
                <w:szCs w:val="24"/>
              </w:rPr>
              <w:t xml:space="preserve">μπορούν </w:t>
            </w:r>
            <w:r w:rsidR="003A0EC5" w:rsidRPr="00A72607">
              <w:rPr>
                <w:szCs w:val="24"/>
              </w:rPr>
              <w:t>απαντούν</w:t>
            </w:r>
            <w:r w:rsidRPr="00A72607">
              <w:rPr>
                <w:szCs w:val="24"/>
              </w:rPr>
              <w:t xml:space="preserve"> σηκώνοντας το χέρι τους, χωρίς να</w:t>
            </w:r>
            <w:r w:rsidR="003A0EC5" w:rsidRPr="00A72607">
              <w:rPr>
                <w:szCs w:val="24"/>
              </w:rPr>
              <w:t xml:space="preserve"> χρειάζεται να δίνουν τις απαντήσεις τους μέσω των συσκευών τους) </w:t>
            </w:r>
            <w:r w:rsidRPr="00A72607">
              <w:rPr>
                <w:szCs w:val="24"/>
              </w:rPr>
              <w:t xml:space="preserve"> </w:t>
            </w:r>
          </w:p>
        </w:tc>
      </w:tr>
      <w:tr w:rsidR="00B413AB" w:rsidRPr="00A72607" w14:paraId="3098297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8D8CC1F" w14:textId="651CC814"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Διαστάσεις</w:t>
            </w:r>
            <w:r w:rsidR="00DB3D8A" w:rsidRPr="00A72607">
              <w:rPr>
                <w:szCs w:val="24"/>
              </w:rPr>
              <w:t xml:space="preserve">/ </w:t>
            </w:r>
            <w:proofErr w:type="spellStart"/>
            <w:r w:rsidR="00DB3D8A" w:rsidRPr="00A72607">
              <w:rPr>
                <w:szCs w:val="24"/>
              </w:rPr>
              <w:t>φορμάτ</w:t>
            </w:r>
            <w:proofErr w:type="spellEnd"/>
            <w:r w:rsidR="00DB3D8A" w:rsidRPr="00A72607">
              <w:rPr>
                <w:szCs w:val="24"/>
              </w:rPr>
              <w:t>/ μορφή</w:t>
            </w:r>
            <w:r w:rsidRPr="00A72607">
              <w:rPr>
                <w:szCs w:val="24"/>
              </w:rPr>
              <w:t xml:space="preserve">: </w:t>
            </w:r>
          </w:p>
        </w:tc>
        <w:tc>
          <w:tcPr>
            <w:tcW w:w="7542" w:type="dxa"/>
            <w:tcBorders>
              <w:top w:val="single" w:sz="12" w:space="0" w:color="4472C4"/>
              <w:left w:val="single" w:sz="12" w:space="0" w:color="4472C4"/>
              <w:bottom w:val="single" w:sz="12" w:space="0" w:color="4472C4"/>
              <w:right w:val="single" w:sz="12" w:space="0" w:color="4472C4"/>
            </w:tcBorders>
          </w:tcPr>
          <w:p w14:paraId="301BABBC"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Ένα κουίζ που περιέχει 8-15 ερωτήσεις</w:t>
            </w:r>
          </w:p>
        </w:tc>
      </w:tr>
      <w:tr w:rsidR="00B413AB" w:rsidRPr="00A72607" w14:paraId="77EE4AD1"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587C39E2" w14:textId="24303406"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Οδηγίες </w:t>
            </w:r>
            <w:r w:rsidR="00377E85" w:rsidRPr="00A72607">
              <w:rPr>
                <w:szCs w:val="24"/>
              </w:rPr>
              <w:t>στησίματος της έκθεσης</w:t>
            </w:r>
            <w:r w:rsidRPr="00A72607">
              <w:rPr>
                <w:szCs w:val="24"/>
              </w:rPr>
              <w:t xml:space="preserve"> βήμα προς βήμα:</w:t>
            </w:r>
          </w:p>
        </w:tc>
        <w:tc>
          <w:tcPr>
            <w:tcW w:w="7542" w:type="dxa"/>
            <w:tcBorders>
              <w:top w:val="single" w:sz="12" w:space="0" w:color="4472C4"/>
              <w:left w:val="single" w:sz="12" w:space="0" w:color="4472C4"/>
              <w:bottom w:val="single" w:sz="12" w:space="0" w:color="4472C4"/>
              <w:right w:val="single" w:sz="12" w:space="0" w:color="4472C4"/>
            </w:tcBorders>
          </w:tcPr>
          <w:p w14:paraId="30C58A04"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1: Ερευνήστε το θέμα</w:t>
            </w:r>
          </w:p>
          <w:p w14:paraId="254C790C" w14:textId="6402E944"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2: Αποφασίστε </w:t>
            </w:r>
            <w:r w:rsidR="003A0EC5" w:rsidRPr="00A72607">
              <w:rPr>
                <w:szCs w:val="24"/>
              </w:rPr>
              <w:t>ποια εφαρμογή</w:t>
            </w:r>
            <w:r w:rsidRPr="00A72607">
              <w:rPr>
                <w:szCs w:val="24"/>
              </w:rPr>
              <w:t xml:space="preserve"> θα χρησιμοποιήσετε</w:t>
            </w:r>
          </w:p>
          <w:p w14:paraId="01CC80AE"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3: Διατυπώστε τις ερωτήσεις και δημιουργήστε το κουίζ</w:t>
            </w:r>
          </w:p>
          <w:p w14:paraId="1D7132FC" w14:textId="605E0931" w:rsidR="00B413AB" w:rsidRPr="00A72607" w:rsidRDefault="00EE4EBB" w:rsidP="00A72607">
            <w:pPr>
              <w:pBdr>
                <w:top w:val="nil"/>
                <w:left w:val="nil"/>
                <w:bottom w:val="nil"/>
                <w:right w:val="nil"/>
                <w:between w:val="nil"/>
              </w:pBdr>
              <w:spacing w:line="360" w:lineRule="auto"/>
              <w:rPr>
                <w:rFonts w:ascii="Arial" w:eastAsia="Arial" w:hAnsi="Arial" w:cs="Arial"/>
                <w:color w:val="000000"/>
                <w:sz w:val="24"/>
                <w:szCs w:val="24"/>
              </w:rPr>
            </w:pPr>
            <w:r w:rsidRPr="00A72607">
              <w:rPr>
                <w:rFonts w:ascii="Arial" w:eastAsia="Arial" w:hAnsi="Arial" w:cs="Arial"/>
                <w:color w:val="000000"/>
                <w:sz w:val="24"/>
                <w:szCs w:val="24"/>
              </w:rPr>
              <w:t xml:space="preserve">Βήμα 4 (εάν </w:t>
            </w:r>
            <w:r w:rsidR="003A0EC5" w:rsidRPr="00A72607">
              <w:rPr>
                <w:rFonts w:ascii="Arial" w:eastAsia="Arial" w:hAnsi="Arial" w:cs="Arial"/>
                <w:color w:val="000000"/>
                <w:sz w:val="24"/>
                <w:szCs w:val="24"/>
              </w:rPr>
              <w:t>η δραστηριότητα γίνει δια ζώσης</w:t>
            </w:r>
            <w:r w:rsidRPr="00A72607">
              <w:rPr>
                <w:rFonts w:ascii="Arial" w:eastAsia="Arial" w:hAnsi="Arial" w:cs="Arial"/>
                <w:color w:val="000000"/>
                <w:sz w:val="24"/>
                <w:szCs w:val="24"/>
              </w:rPr>
              <w:t xml:space="preserve">): Προβάλετε το κουίζ και καθοδηγήστε τους συμμετέχοντες </w:t>
            </w:r>
            <w:r w:rsidR="003A0EC5" w:rsidRPr="00A72607">
              <w:rPr>
                <w:rFonts w:ascii="Arial" w:eastAsia="Arial" w:hAnsi="Arial" w:cs="Arial"/>
                <w:color w:val="000000"/>
                <w:sz w:val="24"/>
                <w:szCs w:val="24"/>
              </w:rPr>
              <w:t>στις ερωτήσεις</w:t>
            </w:r>
          </w:p>
          <w:p w14:paraId="1ABDA1A1" w14:textId="716FAE19"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5 (προαιρετικό): Μετά το κουίζ, ρωτήστε τους συμμετέχοντες </w:t>
            </w:r>
            <w:r w:rsidR="003A0EC5" w:rsidRPr="00A72607">
              <w:rPr>
                <w:szCs w:val="24"/>
              </w:rPr>
              <w:t>αν έχουν να κάνουν κάποια σχόλια σχετικά με την εμπειρία τους από την δραστηριότητα</w:t>
            </w:r>
            <w:r w:rsidRPr="00A72607">
              <w:rPr>
                <w:szCs w:val="24"/>
              </w:rPr>
              <w:t xml:space="preserve">, αν ανακάλυψαν κάτι νέο, κάτι εκπληκτικό ή αν θέλουν να συζητήσουν </w:t>
            </w:r>
            <w:r w:rsidR="003A0EC5" w:rsidRPr="00A72607">
              <w:rPr>
                <w:szCs w:val="24"/>
              </w:rPr>
              <w:t>κάτι σε σχέση με το</w:t>
            </w:r>
            <w:r w:rsidRPr="00A72607">
              <w:rPr>
                <w:szCs w:val="24"/>
              </w:rPr>
              <w:t xml:space="preserve"> κουίζ</w:t>
            </w:r>
          </w:p>
        </w:tc>
      </w:tr>
    </w:tbl>
    <w:p w14:paraId="0BB93003" w14:textId="77777777" w:rsidR="00B413AB" w:rsidRPr="00A72607" w:rsidRDefault="00B413AB" w:rsidP="00A72607">
      <w:pPr>
        <w:pBdr>
          <w:top w:val="nil"/>
          <w:left w:val="nil"/>
          <w:bottom w:val="nil"/>
          <w:right w:val="nil"/>
          <w:between w:val="nil"/>
        </w:pBdr>
        <w:spacing w:line="360" w:lineRule="auto"/>
        <w:rPr>
          <w:rFonts w:ascii="Arial" w:hAnsi="Arial" w:cs="Arial"/>
          <w:color w:val="000000"/>
          <w:sz w:val="24"/>
          <w:szCs w:val="24"/>
        </w:rPr>
      </w:pPr>
    </w:p>
    <w:p w14:paraId="5A738EC6" w14:textId="77777777" w:rsidR="00B413AB" w:rsidRPr="00A72607" w:rsidRDefault="00B413AB" w:rsidP="00A72607">
      <w:pPr>
        <w:pBdr>
          <w:top w:val="nil"/>
          <w:left w:val="nil"/>
          <w:bottom w:val="nil"/>
          <w:right w:val="nil"/>
          <w:between w:val="nil"/>
        </w:pBdr>
        <w:spacing w:after="0" w:line="360" w:lineRule="auto"/>
        <w:ind w:right="-625"/>
        <w:rPr>
          <w:rFonts w:ascii="Arial" w:eastAsia="Arial" w:hAnsi="Arial" w:cs="Arial"/>
          <w:b/>
          <w:color w:val="000000"/>
          <w:sz w:val="24"/>
          <w:szCs w:val="24"/>
        </w:rPr>
      </w:pPr>
    </w:p>
    <w:tbl>
      <w:tblPr>
        <w:tblW w:w="1044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452"/>
      </w:tblGrid>
      <w:tr w:rsidR="00B413AB" w:rsidRPr="00A72607" w14:paraId="7692DF57"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E3917CD" w14:textId="1BADC051" w:rsidR="00B413AB" w:rsidRPr="00A72607" w:rsidRDefault="00EE4EBB"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lastRenderedPageBreak/>
              <w:t>Υπο</w:t>
            </w:r>
            <w:proofErr w:type="spellEnd"/>
            <w:r w:rsidR="002B40A1" w:rsidRPr="00A72607">
              <w:rPr>
                <w:szCs w:val="24"/>
              </w:rPr>
              <w:t>-</w:t>
            </w:r>
            <w:r w:rsidRPr="00A72607">
              <w:rPr>
                <w:szCs w:val="24"/>
              </w:rPr>
              <w:t>ενότητα</w:t>
            </w:r>
          </w:p>
        </w:tc>
        <w:tc>
          <w:tcPr>
            <w:tcW w:w="7452" w:type="dxa"/>
            <w:tcBorders>
              <w:top w:val="single" w:sz="12" w:space="0" w:color="4472C4"/>
              <w:left w:val="single" w:sz="12" w:space="0" w:color="4472C4"/>
              <w:bottom w:val="single" w:sz="12" w:space="0" w:color="4472C4"/>
              <w:right w:val="single" w:sz="12" w:space="0" w:color="4472C4"/>
            </w:tcBorders>
          </w:tcPr>
          <w:p w14:paraId="0F52CD19" w14:textId="11AC23A2" w:rsidR="00B413AB"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Απαραίτητες προϋποθέσεις στην παραγωγή της βέλγικης σοκολάτας </w:t>
            </w:r>
          </w:p>
        </w:tc>
      </w:tr>
      <w:tr w:rsidR="00B413AB" w:rsidRPr="00A72607" w14:paraId="305C5C4A"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B8F13B3" w14:textId="72F8E98B"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3A0EC5" w:rsidRPr="00A72607">
              <w:rPr>
                <w:szCs w:val="24"/>
              </w:rPr>
              <w:t>εκθέματος</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3AF3A70C" w14:textId="4BD64786"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8</w:t>
            </w:r>
          </w:p>
        </w:tc>
      </w:tr>
      <w:tr w:rsidR="00B413AB" w:rsidRPr="00A72607" w14:paraId="2092079C"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624D500F" w14:textId="5B95E3D6" w:rsidR="00B413AB" w:rsidRPr="00A72607" w:rsidRDefault="00EE4EBB"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3A0EC5" w:rsidRPr="00A72607">
              <w:rPr>
                <w:szCs w:val="24"/>
              </w:rPr>
              <w:t>εκθέματος</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4B052CBC" w14:textId="7A27603E" w:rsidR="00B413AB" w:rsidRPr="00A72607" w:rsidRDefault="008C4FCE" w:rsidP="00A72607">
            <w:pPr>
              <w:pStyle w:val="P68B1DB1-Normal5"/>
              <w:pBdr>
                <w:top w:val="nil"/>
                <w:left w:val="nil"/>
                <w:bottom w:val="nil"/>
                <w:right w:val="nil"/>
                <w:between w:val="nil"/>
              </w:pBdr>
              <w:spacing w:line="360" w:lineRule="auto"/>
              <w:rPr>
                <w:szCs w:val="24"/>
              </w:rPr>
            </w:pPr>
            <w:r w:rsidRPr="00A72607">
              <w:rPr>
                <w:szCs w:val="24"/>
              </w:rPr>
              <w:t xml:space="preserve">Ποια είναι η ιδιαιτερότητα που κάνει τη βελγική σοκολάτα να ξεχωρίζει; </w:t>
            </w:r>
          </w:p>
        </w:tc>
      </w:tr>
      <w:tr w:rsidR="00B413AB" w:rsidRPr="00A72607" w14:paraId="624E7D1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D3AA0F3"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452" w:type="dxa"/>
            <w:tcBorders>
              <w:top w:val="single" w:sz="12" w:space="0" w:color="4472C4"/>
              <w:left w:val="single" w:sz="12" w:space="0" w:color="4472C4"/>
              <w:bottom w:val="single" w:sz="12" w:space="0" w:color="4472C4"/>
              <w:right w:val="single" w:sz="12" w:space="0" w:color="4472C4"/>
            </w:tcBorders>
          </w:tcPr>
          <w:p w14:paraId="6D3D435F" w14:textId="46795E1A"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Ψηφιακ</w:t>
            </w:r>
            <w:r w:rsidR="003A0EC5" w:rsidRPr="00A72607">
              <w:rPr>
                <w:szCs w:val="24"/>
              </w:rPr>
              <w:t>ός</w:t>
            </w:r>
            <w:r w:rsidRPr="00A72607">
              <w:rPr>
                <w:szCs w:val="24"/>
              </w:rPr>
              <w:t xml:space="preserve"> (ή υλικ</w:t>
            </w:r>
            <w:r w:rsidR="003A0EC5" w:rsidRPr="00A72607">
              <w:rPr>
                <w:szCs w:val="24"/>
              </w:rPr>
              <w:t>ός</w:t>
            </w:r>
            <w:r w:rsidRPr="00A72607">
              <w:rPr>
                <w:szCs w:val="24"/>
              </w:rPr>
              <w:t>)</w:t>
            </w:r>
          </w:p>
        </w:tc>
      </w:tr>
      <w:tr w:rsidR="00B413AB" w:rsidRPr="00A72607" w14:paraId="0331E2D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78218C48"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452" w:type="dxa"/>
            <w:tcBorders>
              <w:top w:val="single" w:sz="12" w:space="0" w:color="4472C4"/>
              <w:left w:val="single" w:sz="12" w:space="0" w:color="4472C4"/>
              <w:bottom w:val="single" w:sz="12" w:space="0" w:color="4472C4"/>
              <w:right w:val="single" w:sz="12" w:space="0" w:color="4472C4"/>
            </w:tcBorders>
          </w:tcPr>
          <w:p w14:paraId="3A0F9773"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1-2 ώρες</w:t>
            </w:r>
          </w:p>
        </w:tc>
      </w:tr>
      <w:tr w:rsidR="00B413AB" w:rsidRPr="00A72607" w14:paraId="4582D061"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BD7C6DE" w14:textId="68F7A004"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3A0EC5" w:rsidRPr="00A72607">
              <w:rPr>
                <w:szCs w:val="24"/>
              </w:rPr>
              <w:t xml:space="preserve">ς αριθμός </w:t>
            </w:r>
            <w:r w:rsidRPr="00A72607">
              <w:rPr>
                <w:szCs w:val="24"/>
              </w:rPr>
              <w:t>μαθητ</w:t>
            </w:r>
            <w:r w:rsidR="003A0EC5" w:rsidRPr="00A72607">
              <w:rPr>
                <w:szCs w:val="24"/>
              </w:rPr>
              <w:t>ών</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0FF5030D"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2 μαθητές</w:t>
            </w:r>
          </w:p>
        </w:tc>
      </w:tr>
      <w:tr w:rsidR="00B413AB" w:rsidRPr="00A72607" w14:paraId="76E3F98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4680FE17"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452" w:type="dxa"/>
            <w:tcBorders>
              <w:top w:val="single" w:sz="12" w:space="0" w:color="4472C4"/>
              <w:left w:val="single" w:sz="12" w:space="0" w:color="4472C4"/>
              <w:bottom w:val="single" w:sz="12" w:space="0" w:color="4472C4"/>
              <w:right w:val="single" w:sz="12" w:space="0" w:color="4472C4"/>
            </w:tcBorders>
          </w:tcPr>
          <w:p w14:paraId="5DA0A4ED" w14:textId="742029BB" w:rsidR="00B413AB" w:rsidRPr="00A72607" w:rsidRDefault="00EE4EBB" w:rsidP="00A72607">
            <w:pPr>
              <w:pStyle w:val="P68B1DB1-Normal6"/>
              <w:pBdr>
                <w:top w:val="nil"/>
                <w:left w:val="nil"/>
                <w:bottom w:val="nil"/>
                <w:right w:val="nil"/>
                <w:between w:val="nil"/>
              </w:pBdr>
              <w:spacing w:line="360" w:lineRule="auto"/>
              <w:rPr>
                <w:color w:val="0563C1"/>
                <w:szCs w:val="24"/>
                <w:u w:val="single"/>
              </w:rPr>
            </w:pPr>
            <w:r w:rsidRPr="00A72607">
              <w:rPr>
                <w:color w:val="000000"/>
                <w:szCs w:val="24"/>
              </w:rPr>
              <w:t xml:space="preserve">Αφίσα με πληροφορίες σχετικά με </w:t>
            </w:r>
            <w:r w:rsidR="003A0EC5" w:rsidRPr="00A72607">
              <w:rPr>
                <w:color w:val="000000"/>
                <w:szCs w:val="24"/>
              </w:rPr>
              <w:t>τις απαραίτητες προϋποθέσεις στην παραγωγή σοκολάτας</w:t>
            </w:r>
            <w:r w:rsidRPr="00A72607">
              <w:rPr>
                <w:color w:val="000000"/>
                <w:szCs w:val="24"/>
              </w:rPr>
              <w:t xml:space="preserve"> (π.χ. αναφορά στον </w:t>
            </w:r>
            <w:hyperlink r:id="rId22">
              <w:r w:rsidRPr="00A72607">
                <w:rPr>
                  <w:color w:val="0563C1"/>
                  <w:szCs w:val="24"/>
                  <w:u w:val="single"/>
                </w:rPr>
                <w:t>βελγικό κώδικα σοκολάτας</w:t>
              </w:r>
            </w:hyperlink>
            <w:r w:rsidRPr="00A72607">
              <w:rPr>
                <w:color w:val="0563C1"/>
                <w:szCs w:val="24"/>
                <w:u w:val="single"/>
              </w:rPr>
              <w:t xml:space="preserve"> </w:t>
            </w:r>
            <w:r w:rsidRPr="00A72607">
              <w:rPr>
                <w:color w:val="000000"/>
                <w:szCs w:val="24"/>
              </w:rPr>
              <w:t xml:space="preserve">ή στο </w:t>
            </w:r>
            <w:hyperlink r:id="rId23" w:anchor=":~:text=Contact%20Us-,Belgian%20chocolate%20decree%20of%201884%20was%20the%20basis%20for%20EU,to%20obtain%20the%20denomination%20%C2%AB%20chocolate%20%C2%BB">
              <w:r w:rsidRPr="00A72607">
                <w:rPr>
                  <w:color w:val="0563C1"/>
                  <w:szCs w:val="24"/>
                  <w:u w:val="single"/>
                </w:rPr>
                <w:t>βελγικό διάταγμα για τη σοκολάτα</w:t>
              </w:r>
            </w:hyperlink>
            <w:r w:rsidRPr="00A72607">
              <w:rPr>
                <w:color w:val="000000"/>
                <w:szCs w:val="24"/>
              </w:rPr>
              <w:t xml:space="preserve">) </w:t>
            </w:r>
          </w:p>
        </w:tc>
      </w:tr>
      <w:tr w:rsidR="00B413AB" w:rsidRPr="00A72607" w14:paraId="3392F9A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2E7A8CD" w14:textId="77777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452" w:type="dxa"/>
            <w:tcBorders>
              <w:top w:val="single" w:sz="12" w:space="0" w:color="4472C4"/>
              <w:left w:val="single" w:sz="12" w:space="0" w:color="4472C4"/>
              <w:bottom w:val="single" w:sz="12" w:space="0" w:color="4472C4"/>
              <w:right w:val="single" w:sz="12" w:space="0" w:color="4472C4"/>
            </w:tcBorders>
          </w:tcPr>
          <w:p w14:paraId="2C437958" w14:textId="61017D63"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Χαρτί</w:t>
            </w:r>
            <w:r w:rsidR="003A0EC5" w:rsidRPr="00A72607">
              <w:rPr>
                <w:szCs w:val="24"/>
              </w:rPr>
              <w:t xml:space="preserve"> μεγέθους</w:t>
            </w:r>
            <w:r w:rsidRPr="00A72607">
              <w:rPr>
                <w:szCs w:val="24"/>
              </w:rPr>
              <w:t xml:space="preserve"> Α2 (ή μεγαλύτερο), εικόνες και κείμενο</w:t>
            </w:r>
            <w:r w:rsidR="003A0EC5" w:rsidRPr="00A72607">
              <w:rPr>
                <w:szCs w:val="24"/>
              </w:rPr>
              <w:t xml:space="preserve"> σε έντυπη μορφή</w:t>
            </w:r>
            <w:r w:rsidRPr="00A72607">
              <w:rPr>
                <w:szCs w:val="24"/>
              </w:rPr>
              <w:t xml:space="preserve">, </w:t>
            </w:r>
            <w:r w:rsidR="003A0EC5" w:rsidRPr="00A72607">
              <w:rPr>
                <w:szCs w:val="24"/>
              </w:rPr>
              <w:t>γόμα</w:t>
            </w:r>
            <w:r w:rsidRPr="00A72607">
              <w:rPr>
                <w:szCs w:val="24"/>
              </w:rPr>
              <w:t xml:space="preserve">. Εάν </w:t>
            </w:r>
            <w:r w:rsidR="003A0EC5" w:rsidRPr="00A72607">
              <w:rPr>
                <w:szCs w:val="24"/>
              </w:rPr>
              <w:t>το έκθεμα είναι</w:t>
            </w:r>
            <w:r w:rsidRPr="00A72607">
              <w:rPr>
                <w:szCs w:val="24"/>
              </w:rPr>
              <w:t xml:space="preserve"> ψηφιακό: </w:t>
            </w:r>
            <w:r w:rsidR="003A0EC5" w:rsidRPr="00A72607">
              <w:rPr>
                <w:szCs w:val="24"/>
              </w:rPr>
              <w:t>πρόγραμμα</w:t>
            </w:r>
            <w:r w:rsidRPr="00A72607">
              <w:rPr>
                <w:szCs w:val="24"/>
              </w:rPr>
              <w:t xml:space="preserve"> για τη δημιουργία της αφίσας (π.χ. </w:t>
            </w:r>
            <w:proofErr w:type="spellStart"/>
            <w:r w:rsidRPr="00A72607">
              <w:rPr>
                <w:szCs w:val="24"/>
              </w:rPr>
              <w:t>Canva</w:t>
            </w:r>
            <w:proofErr w:type="spellEnd"/>
            <w:r w:rsidRPr="00A72607">
              <w:rPr>
                <w:szCs w:val="24"/>
              </w:rPr>
              <w:t xml:space="preserve">), εικόνες και κείμενο </w:t>
            </w:r>
            <w:r w:rsidR="003A0EC5" w:rsidRPr="00A72607">
              <w:rPr>
                <w:szCs w:val="24"/>
              </w:rPr>
              <w:t>που θα προστεθούν στην</w:t>
            </w:r>
            <w:r w:rsidRPr="00A72607">
              <w:rPr>
                <w:szCs w:val="24"/>
              </w:rPr>
              <w:t xml:space="preserve"> αφίσα, ηλεκτρονικ</w:t>
            </w:r>
            <w:r w:rsidR="003A0EC5" w:rsidRPr="00A72607">
              <w:rPr>
                <w:szCs w:val="24"/>
              </w:rPr>
              <w:t>ές συσκευές</w:t>
            </w:r>
            <w:r w:rsidRPr="00A72607">
              <w:rPr>
                <w:szCs w:val="24"/>
              </w:rPr>
              <w:t xml:space="preserve"> </w:t>
            </w:r>
          </w:p>
        </w:tc>
      </w:tr>
      <w:tr w:rsidR="00B413AB" w:rsidRPr="00A72607" w14:paraId="04294FA8"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87FC5CC" w14:textId="3410F777"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Διαστάσεις</w:t>
            </w:r>
            <w:r w:rsidR="003A0EC5" w:rsidRPr="00A72607">
              <w:rPr>
                <w:szCs w:val="24"/>
              </w:rPr>
              <w:t xml:space="preserve">/ </w:t>
            </w:r>
            <w:proofErr w:type="spellStart"/>
            <w:r w:rsidR="003A0EC5" w:rsidRPr="00A72607">
              <w:rPr>
                <w:szCs w:val="24"/>
              </w:rPr>
              <w:t>φορμάτ</w:t>
            </w:r>
            <w:proofErr w:type="spellEnd"/>
            <w:r w:rsidR="003A0EC5" w:rsidRPr="00A72607">
              <w:rPr>
                <w:szCs w:val="24"/>
              </w:rPr>
              <w:t>/ μορφή</w:t>
            </w:r>
            <w:r w:rsidRPr="00A72607">
              <w:rPr>
                <w:szCs w:val="24"/>
              </w:rPr>
              <w:t xml:space="preserve">: </w:t>
            </w:r>
          </w:p>
        </w:tc>
        <w:tc>
          <w:tcPr>
            <w:tcW w:w="7452" w:type="dxa"/>
            <w:tcBorders>
              <w:top w:val="single" w:sz="12" w:space="0" w:color="4472C4"/>
              <w:left w:val="single" w:sz="12" w:space="0" w:color="4472C4"/>
              <w:bottom w:val="single" w:sz="12" w:space="0" w:color="4472C4"/>
              <w:right w:val="single" w:sz="12" w:space="0" w:color="4472C4"/>
            </w:tcBorders>
          </w:tcPr>
          <w:p w14:paraId="48D3E5F2" w14:textId="6B266DFA" w:rsidR="00B413AB" w:rsidRPr="00A72607" w:rsidRDefault="00EE4EBB" w:rsidP="00A72607">
            <w:pPr>
              <w:pStyle w:val="P68B1DB1-Normal5"/>
              <w:pBdr>
                <w:top w:val="nil"/>
                <w:left w:val="nil"/>
                <w:bottom w:val="nil"/>
                <w:right w:val="nil"/>
                <w:between w:val="nil"/>
              </w:pBdr>
              <w:spacing w:line="360" w:lineRule="auto"/>
              <w:rPr>
                <w:i/>
                <w:szCs w:val="24"/>
              </w:rPr>
            </w:pPr>
            <w:r w:rsidRPr="00A72607">
              <w:rPr>
                <w:szCs w:val="24"/>
              </w:rPr>
              <w:t xml:space="preserve">Αφίσα </w:t>
            </w:r>
            <w:r w:rsidR="003A0EC5" w:rsidRPr="00A72607">
              <w:rPr>
                <w:szCs w:val="24"/>
              </w:rPr>
              <w:t>από χαρτόνι</w:t>
            </w:r>
            <w:r w:rsidRPr="00A72607">
              <w:rPr>
                <w:szCs w:val="24"/>
              </w:rPr>
              <w:t xml:space="preserve"> (τουλάχιστον σε </w:t>
            </w:r>
            <w:r w:rsidR="003A0EC5" w:rsidRPr="00A72607">
              <w:rPr>
                <w:szCs w:val="24"/>
              </w:rPr>
              <w:t>μέγεθος</w:t>
            </w:r>
            <w:r w:rsidRPr="00A72607">
              <w:rPr>
                <w:szCs w:val="24"/>
              </w:rPr>
              <w:t xml:space="preserve"> A2) ή σε ψηφιακή μορφή (αρχείο </w:t>
            </w:r>
            <w:proofErr w:type="spellStart"/>
            <w:r w:rsidRPr="00A72607">
              <w:rPr>
                <w:szCs w:val="24"/>
              </w:rPr>
              <w:t>jpg</w:t>
            </w:r>
            <w:proofErr w:type="spellEnd"/>
            <w:r w:rsidRPr="00A72607">
              <w:rPr>
                <w:szCs w:val="24"/>
              </w:rPr>
              <w:t xml:space="preserve"> ή </w:t>
            </w:r>
            <w:proofErr w:type="spellStart"/>
            <w:r w:rsidRPr="00A72607">
              <w:rPr>
                <w:szCs w:val="24"/>
              </w:rPr>
              <w:t>png</w:t>
            </w:r>
            <w:proofErr w:type="spellEnd"/>
            <w:r w:rsidRPr="00A72607">
              <w:rPr>
                <w:szCs w:val="24"/>
              </w:rPr>
              <w:t xml:space="preserve">) </w:t>
            </w:r>
          </w:p>
        </w:tc>
      </w:tr>
      <w:tr w:rsidR="00B413AB" w:rsidRPr="00A72607" w14:paraId="45AB6082"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FE1923C" w14:textId="459567D1" w:rsidR="00B413AB" w:rsidRPr="00A72607" w:rsidRDefault="00EE4EBB" w:rsidP="00A72607">
            <w:pPr>
              <w:pStyle w:val="P68B1DB1-Normal3"/>
              <w:pBdr>
                <w:top w:val="nil"/>
                <w:left w:val="nil"/>
                <w:bottom w:val="nil"/>
                <w:right w:val="nil"/>
                <w:between w:val="nil"/>
              </w:pBdr>
              <w:spacing w:line="360" w:lineRule="auto"/>
              <w:rPr>
                <w:szCs w:val="24"/>
              </w:rPr>
            </w:pPr>
            <w:r w:rsidRPr="00A72607">
              <w:rPr>
                <w:szCs w:val="24"/>
              </w:rPr>
              <w:t xml:space="preserve">Οδηγίες </w:t>
            </w:r>
            <w:r w:rsidR="00377E85" w:rsidRPr="00A72607">
              <w:rPr>
                <w:szCs w:val="24"/>
              </w:rPr>
              <w:t>στησίματος της έκθεσης</w:t>
            </w:r>
            <w:r w:rsidRPr="00A72607">
              <w:rPr>
                <w:szCs w:val="24"/>
              </w:rPr>
              <w:t xml:space="preserve"> βήμα προς βήμα:</w:t>
            </w:r>
          </w:p>
        </w:tc>
        <w:tc>
          <w:tcPr>
            <w:tcW w:w="7452" w:type="dxa"/>
            <w:tcBorders>
              <w:top w:val="single" w:sz="12" w:space="0" w:color="4472C4"/>
              <w:left w:val="single" w:sz="12" w:space="0" w:color="4472C4"/>
              <w:bottom w:val="single" w:sz="12" w:space="0" w:color="4472C4"/>
              <w:right w:val="single" w:sz="12" w:space="0" w:color="4472C4"/>
            </w:tcBorders>
          </w:tcPr>
          <w:p w14:paraId="4BB3D619" w14:textId="7777777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1: Ερευνήστε το θέμα</w:t>
            </w:r>
          </w:p>
          <w:p w14:paraId="4D294FCD" w14:textId="337562A7"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2: Αποφασίστε ποιες πληροφορίες θα συμπεριλάβετε</w:t>
            </w:r>
            <w:r w:rsidR="003A0EC5" w:rsidRPr="00A72607">
              <w:rPr>
                <w:szCs w:val="24"/>
              </w:rPr>
              <w:t xml:space="preserve"> στην αφίσα</w:t>
            </w:r>
            <w:r w:rsidRPr="00A72607">
              <w:rPr>
                <w:szCs w:val="24"/>
              </w:rPr>
              <w:t xml:space="preserve"> </w:t>
            </w:r>
          </w:p>
          <w:p w14:paraId="44E759B1" w14:textId="28B0E56F"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 xml:space="preserve">Βήμα 3: Βρείτε τις </w:t>
            </w:r>
            <w:r w:rsidR="003A0EC5" w:rsidRPr="00A72607">
              <w:rPr>
                <w:szCs w:val="24"/>
              </w:rPr>
              <w:t>αντίστοιχες εικόνες για τις</w:t>
            </w:r>
            <w:r w:rsidRPr="00A72607">
              <w:rPr>
                <w:szCs w:val="24"/>
              </w:rPr>
              <w:t xml:space="preserve"> πληροφορίες που θα </w:t>
            </w:r>
            <w:r w:rsidR="003A0EC5" w:rsidRPr="00A72607">
              <w:rPr>
                <w:szCs w:val="24"/>
              </w:rPr>
              <w:t>παρουσιάζονται σ</w:t>
            </w:r>
            <w:r w:rsidRPr="00A72607">
              <w:rPr>
                <w:szCs w:val="24"/>
              </w:rPr>
              <w:t>την αφίσα</w:t>
            </w:r>
          </w:p>
          <w:p w14:paraId="7A68BC8E" w14:textId="45407371"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4 (</w:t>
            </w:r>
            <w:r w:rsidR="003A0EC5" w:rsidRPr="00A72607">
              <w:rPr>
                <w:szCs w:val="24"/>
              </w:rPr>
              <w:t>για απτό έκθεμα</w:t>
            </w:r>
            <w:r w:rsidRPr="00A72607">
              <w:rPr>
                <w:szCs w:val="24"/>
              </w:rPr>
              <w:t>): εκτυπώστε τα υλικά και κολλήστε τα στην αφίσα</w:t>
            </w:r>
          </w:p>
          <w:p w14:paraId="1F168AF3" w14:textId="2AE27982"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lastRenderedPageBreak/>
              <w:t>Βήμα 5 (</w:t>
            </w:r>
            <w:r w:rsidR="003A0EC5" w:rsidRPr="00A72607">
              <w:rPr>
                <w:szCs w:val="24"/>
              </w:rPr>
              <w:t>για απτό έκθεμα</w:t>
            </w:r>
            <w:r w:rsidRPr="00A72607">
              <w:rPr>
                <w:szCs w:val="24"/>
              </w:rPr>
              <w:t xml:space="preserve">): τοποθετήστε την αφίσα στον τοίχο χρησιμοποιώντας </w:t>
            </w:r>
            <w:r w:rsidR="003A0EC5" w:rsidRPr="00A72607">
              <w:rPr>
                <w:szCs w:val="24"/>
              </w:rPr>
              <w:t>γόμα</w:t>
            </w:r>
            <w:r w:rsidRPr="00A72607">
              <w:rPr>
                <w:szCs w:val="24"/>
              </w:rPr>
              <w:t xml:space="preserve"> ή </w:t>
            </w:r>
            <w:r w:rsidR="003A0EC5" w:rsidRPr="00A72607">
              <w:rPr>
                <w:szCs w:val="24"/>
              </w:rPr>
              <w:t xml:space="preserve">μια άλλη κολλητική ουσία, ή </w:t>
            </w:r>
            <w:r w:rsidRPr="00A72607">
              <w:rPr>
                <w:szCs w:val="24"/>
              </w:rPr>
              <w:t xml:space="preserve">σε μαγνητικό πίνακα </w:t>
            </w:r>
          </w:p>
          <w:p w14:paraId="3EDD4D64" w14:textId="4EE3EE54"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4 (</w:t>
            </w:r>
            <w:r w:rsidR="003A0EC5" w:rsidRPr="00A72607">
              <w:rPr>
                <w:szCs w:val="24"/>
              </w:rPr>
              <w:t>για ψηφιακό έκθεμα</w:t>
            </w:r>
            <w:r w:rsidRPr="00A72607">
              <w:rPr>
                <w:szCs w:val="24"/>
              </w:rPr>
              <w:t xml:space="preserve">): συνδυάστε όλο το κείμενο και τα οπτικά στοιχεία στην αφίσα (π.χ. </w:t>
            </w:r>
            <w:proofErr w:type="spellStart"/>
            <w:r w:rsidRPr="00A72607">
              <w:rPr>
                <w:szCs w:val="24"/>
              </w:rPr>
              <w:t>Canva</w:t>
            </w:r>
            <w:proofErr w:type="spellEnd"/>
            <w:r w:rsidRPr="00A72607">
              <w:rPr>
                <w:szCs w:val="24"/>
              </w:rPr>
              <w:t xml:space="preserve">) </w:t>
            </w:r>
          </w:p>
          <w:p w14:paraId="4AEEC93F" w14:textId="4CD48B8D" w:rsidR="00B413AB" w:rsidRPr="00A72607" w:rsidRDefault="00EE4EBB" w:rsidP="00A72607">
            <w:pPr>
              <w:pStyle w:val="P68B1DB1-Normal5"/>
              <w:pBdr>
                <w:top w:val="nil"/>
                <w:left w:val="nil"/>
                <w:bottom w:val="nil"/>
                <w:right w:val="nil"/>
                <w:between w:val="nil"/>
              </w:pBdr>
              <w:spacing w:line="360" w:lineRule="auto"/>
              <w:rPr>
                <w:szCs w:val="24"/>
              </w:rPr>
            </w:pPr>
            <w:r w:rsidRPr="00A72607">
              <w:rPr>
                <w:szCs w:val="24"/>
              </w:rPr>
              <w:t>Βήμα 5 (</w:t>
            </w:r>
            <w:r w:rsidR="003A0EC5" w:rsidRPr="00A72607">
              <w:rPr>
                <w:szCs w:val="24"/>
              </w:rPr>
              <w:t>για ψηφιακό έκθεμα</w:t>
            </w:r>
            <w:r w:rsidRPr="00A72607">
              <w:rPr>
                <w:szCs w:val="24"/>
              </w:rPr>
              <w:t>): Αποθηκεύστε την αφίσα και ανεβάστε την στον εικονικό εκθεσιακό χώρο</w:t>
            </w:r>
          </w:p>
        </w:tc>
      </w:tr>
      <w:tr w:rsidR="003A0EC5" w:rsidRPr="00A72607" w14:paraId="44C0FE9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7CC1B3A" w14:textId="761404C8" w:rsidR="003A0EC5" w:rsidRPr="00A72607" w:rsidRDefault="003A0EC5"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lastRenderedPageBreak/>
              <w:t>Υπο</w:t>
            </w:r>
            <w:proofErr w:type="spellEnd"/>
            <w:r w:rsidR="00CA4BF0" w:rsidRPr="00A72607">
              <w:rPr>
                <w:szCs w:val="24"/>
              </w:rPr>
              <w:t>-</w:t>
            </w:r>
            <w:r w:rsidRPr="00A72607">
              <w:rPr>
                <w:szCs w:val="24"/>
              </w:rPr>
              <w:t>ενότητα</w:t>
            </w:r>
          </w:p>
        </w:tc>
        <w:tc>
          <w:tcPr>
            <w:tcW w:w="7452" w:type="dxa"/>
            <w:tcBorders>
              <w:top w:val="single" w:sz="12" w:space="0" w:color="4472C4"/>
              <w:left w:val="single" w:sz="12" w:space="0" w:color="4472C4"/>
              <w:bottom w:val="single" w:sz="12" w:space="0" w:color="4472C4"/>
              <w:right w:val="single" w:sz="12" w:space="0" w:color="4472C4"/>
            </w:tcBorders>
          </w:tcPr>
          <w:p w14:paraId="2C3D3FB0" w14:textId="4A0C6DFF" w:rsidR="003A0EC5" w:rsidRPr="00A72607" w:rsidRDefault="008C4FCE" w:rsidP="00A72607">
            <w:pPr>
              <w:pStyle w:val="P68B1DB1-Normal5"/>
              <w:pBdr>
                <w:top w:val="nil"/>
                <w:left w:val="nil"/>
                <w:bottom w:val="nil"/>
                <w:right w:val="nil"/>
                <w:between w:val="nil"/>
              </w:pBdr>
              <w:spacing w:line="360" w:lineRule="auto"/>
              <w:rPr>
                <w:szCs w:val="24"/>
              </w:rPr>
            </w:pPr>
            <w:r w:rsidRPr="00A72607">
              <w:rPr>
                <w:szCs w:val="24"/>
              </w:rPr>
              <w:t>Οι απαραίτητες προϋποθέσεις στην παραγωγή της βέλγικης σοκολάτας</w:t>
            </w:r>
          </w:p>
        </w:tc>
      </w:tr>
      <w:tr w:rsidR="003A0EC5" w:rsidRPr="00A72607" w14:paraId="675101C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AF36415" w14:textId="5A4BA898"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8C4FCE" w:rsidRPr="00A72607">
              <w:rPr>
                <w:szCs w:val="24"/>
              </w:rPr>
              <w:t>εκθέματος</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26535E2F" w14:textId="43CA54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9</w:t>
            </w:r>
          </w:p>
        </w:tc>
      </w:tr>
      <w:tr w:rsidR="003A0EC5" w:rsidRPr="00A72607" w14:paraId="0FC9097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9BDD476" w14:textId="40D3036A" w:rsidR="003A0EC5" w:rsidRPr="00A72607" w:rsidRDefault="003A0EC5"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8C4FCE" w:rsidRPr="00A72607">
              <w:rPr>
                <w:szCs w:val="24"/>
              </w:rPr>
              <w:t>εκθέματος</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728C69F0" w14:textId="553CF98B" w:rsidR="003A0EC5" w:rsidRPr="00A72607" w:rsidRDefault="008C4FCE" w:rsidP="00A72607">
            <w:pPr>
              <w:pStyle w:val="P68B1DB1-Normal5"/>
              <w:pBdr>
                <w:top w:val="nil"/>
                <w:left w:val="nil"/>
                <w:bottom w:val="nil"/>
                <w:right w:val="nil"/>
                <w:between w:val="nil"/>
              </w:pBdr>
              <w:spacing w:line="360" w:lineRule="auto"/>
              <w:rPr>
                <w:szCs w:val="24"/>
              </w:rPr>
            </w:pPr>
            <w:r w:rsidRPr="00A72607">
              <w:rPr>
                <w:szCs w:val="24"/>
              </w:rPr>
              <w:t>Σε τι αναφέρεται το θεμιτό εμπόριο σοκολάτας</w:t>
            </w:r>
            <w:r w:rsidR="003A0EC5" w:rsidRPr="00A72607">
              <w:rPr>
                <w:szCs w:val="24"/>
              </w:rPr>
              <w:t xml:space="preserve">; </w:t>
            </w:r>
          </w:p>
        </w:tc>
      </w:tr>
      <w:tr w:rsidR="003A0EC5" w:rsidRPr="00A72607" w14:paraId="73D67A08"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E7BBADF"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452" w:type="dxa"/>
            <w:tcBorders>
              <w:top w:val="single" w:sz="12" w:space="0" w:color="4472C4"/>
              <w:left w:val="single" w:sz="12" w:space="0" w:color="4472C4"/>
              <w:bottom w:val="single" w:sz="12" w:space="0" w:color="4472C4"/>
              <w:right w:val="single" w:sz="12" w:space="0" w:color="4472C4"/>
            </w:tcBorders>
          </w:tcPr>
          <w:p w14:paraId="5BBCC4CB" w14:textId="4B09DF04"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Ψηφιακ</w:t>
            </w:r>
            <w:r w:rsidR="008C4FCE" w:rsidRPr="00A72607">
              <w:rPr>
                <w:szCs w:val="24"/>
              </w:rPr>
              <w:t>ός</w:t>
            </w:r>
            <w:r w:rsidRPr="00A72607">
              <w:rPr>
                <w:szCs w:val="24"/>
              </w:rPr>
              <w:t xml:space="preserve"> (ή υλικ</w:t>
            </w:r>
            <w:r w:rsidR="008C4FCE" w:rsidRPr="00A72607">
              <w:rPr>
                <w:szCs w:val="24"/>
              </w:rPr>
              <w:t>ός</w:t>
            </w:r>
            <w:r w:rsidRPr="00A72607">
              <w:rPr>
                <w:szCs w:val="24"/>
              </w:rPr>
              <w:t>)</w:t>
            </w:r>
          </w:p>
        </w:tc>
      </w:tr>
      <w:tr w:rsidR="003A0EC5" w:rsidRPr="00A72607" w14:paraId="7AC6ACBE"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6148064"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452" w:type="dxa"/>
            <w:tcBorders>
              <w:top w:val="single" w:sz="12" w:space="0" w:color="4472C4"/>
              <w:left w:val="single" w:sz="12" w:space="0" w:color="4472C4"/>
              <w:bottom w:val="single" w:sz="12" w:space="0" w:color="4472C4"/>
              <w:right w:val="single" w:sz="12" w:space="0" w:color="4472C4"/>
            </w:tcBorders>
          </w:tcPr>
          <w:p w14:paraId="5B8E3CFD"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2 ώρες</w:t>
            </w:r>
          </w:p>
        </w:tc>
      </w:tr>
      <w:tr w:rsidR="003A0EC5" w:rsidRPr="00A72607" w14:paraId="53FC28B1"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32DDF860" w14:textId="2D668201"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8C4FCE" w:rsidRPr="00A72607">
              <w:rPr>
                <w:szCs w:val="24"/>
              </w:rPr>
              <w:t>ς αριθμός μαθητών</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088E3E64"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2 μαθητές </w:t>
            </w:r>
          </w:p>
        </w:tc>
      </w:tr>
      <w:tr w:rsidR="003A0EC5" w:rsidRPr="00A72607" w14:paraId="43C26524"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0BB1E825"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Σύντομη περιγραφή:</w:t>
            </w:r>
          </w:p>
        </w:tc>
        <w:tc>
          <w:tcPr>
            <w:tcW w:w="7452" w:type="dxa"/>
            <w:tcBorders>
              <w:top w:val="single" w:sz="12" w:space="0" w:color="4472C4"/>
              <w:left w:val="single" w:sz="12" w:space="0" w:color="4472C4"/>
              <w:bottom w:val="single" w:sz="12" w:space="0" w:color="4472C4"/>
              <w:right w:val="single" w:sz="12" w:space="0" w:color="4472C4"/>
            </w:tcBorders>
          </w:tcPr>
          <w:p w14:paraId="43237EC0" w14:textId="0C8F480E" w:rsidR="003A0EC5" w:rsidRPr="00A72607" w:rsidRDefault="00CA4BF0" w:rsidP="00A72607">
            <w:pPr>
              <w:pStyle w:val="P68B1DB1-Normal5"/>
              <w:pBdr>
                <w:top w:val="nil"/>
                <w:left w:val="nil"/>
                <w:bottom w:val="nil"/>
                <w:right w:val="nil"/>
                <w:between w:val="nil"/>
              </w:pBdr>
              <w:spacing w:line="360" w:lineRule="auto"/>
              <w:rPr>
                <w:i/>
                <w:szCs w:val="24"/>
              </w:rPr>
            </w:pPr>
            <w:r w:rsidRPr="00A72607">
              <w:rPr>
                <w:szCs w:val="24"/>
              </w:rPr>
              <w:t>Επεξήγηση της έννοιας</w:t>
            </w:r>
            <w:r w:rsidR="003A0EC5" w:rsidRPr="00A72607">
              <w:rPr>
                <w:szCs w:val="24"/>
              </w:rPr>
              <w:t xml:space="preserve"> ή </w:t>
            </w:r>
            <w:r w:rsidRPr="00A72607">
              <w:rPr>
                <w:szCs w:val="24"/>
              </w:rPr>
              <w:t xml:space="preserve">ένας </w:t>
            </w:r>
            <w:r w:rsidR="001603FC" w:rsidRPr="00A72607">
              <w:rPr>
                <w:szCs w:val="24"/>
              </w:rPr>
              <w:t xml:space="preserve">εννοιολογικός </w:t>
            </w:r>
            <w:r w:rsidR="00501A1F" w:rsidRPr="00A72607">
              <w:rPr>
                <w:szCs w:val="24"/>
              </w:rPr>
              <w:t>χάρτης</w:t>
            </w:r>
            <w:r w:rsidR="003A0EC5" w:rsidRPr="00A72607">
              <w:rPr>
                <w:szCs w:val="24"/>
              </w:rPr>
              <w:t xml:space="preserve"> που </w:t>
            </w:r>
            <w:r w:rsidR="008C4FCE" w:rsidRPr="00A72607">
              <w:rPr>
                <w:szCs w:val="24"/>
              </w:rPr>
              <w:t xml:space="preserve">θα εξηγεί </w:t>
            </w:r>
            <w:r w:rsidR="00501A1F" w:rsidRPr="00A72607">
              <w:rPr>
                <w:szCs w:val="24"/>
              </w:rPr>
              <w:t>το θεμιτό εμπόριο και τα δεοντολογικά θέματα</w:t>
            </w:r>
            <w:r w:rsidR="008C4FCE" w:rsidRPr="00A72607">
              <w:rPr>
                <w:szCs w:val="24"/>
              </w:rPr>
              <w:t xml:space="preserve"> στην παραγωγή σοκολάτας</w:t>
            </w:r>
            <w:r w:rsidR="003A0EC5" w:rsidRPr="00A72607">
              <w:rPr>
                <w:szCs w:val="24"/>
              </w:rPr>
              <w:t xml:space="preserve"> (σε επίπεδο που είναι κατάλληλο για την ηλικία και </w:t>
            </w:r>
            <w:r w:rsidR="008C4FCE" w:rsidRPr="00A72607">
              <w:rPr>
                <w:szCs w:val="24"/>
              </w:rPr>
              <w:t>το γνωστικό επίπεδο</w:t>
            </w:r>
            <w:r w:rsidR="003A0EC5" w:rsidRPr="00A72607">
              <w:rPr>
                <w:szCs w:val="24"/>
              </w:rPr>
              <w:t xml:space="preserve"> των μαθητών)</w:t>
            </w:r>
          </w:p>
        </w:tc>
      </w:tr>
      <w:tr w:rsidR="003A0EC5" w:rsidRPr="00A72607" w14:paraId="44024E55"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3AEE44E"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452" w:type="dxa"/>
            <w:tcBorders>
              <w:top w:val="single" w:sz="12" w:space="0" w:color="4472C4"/>
              <w:left w:val="single" w:sz="12" w:space="0" w:color="4472C4"/>
              <w:bottom w:val="single" w:sz="12" w:space="0" w:color="4472C4"/>
              <w:right w:val="single" w:sz="12" w:space="0" w:color="4472C4"/>
            </w:tcBorders>
          </w:tcPr>
          <w:p w14:paraId="37795017" w14:textId="588827F5"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Υπολογιστής με σύνδεση στο διαδίκτυο, </w:t>
            </w:r>
            <w:r w:rsidR="008C4FCE" w:rsidRPr="00A72607">
              <w:rPr>
                <w:szCs w:val="24"/>
              </w:rPr>
              <w:t xml:space="preserve">πρόγραμμα </w:t>
            </w:r>
            <w:r w:rsidR="00CA4BF0" w:rsidRPr="00A72607">
              <w:rPr>
                <w:szCs w:val="24"/>
              </w:rPr>
              <w:t>για την επεξήγηση της έννοιας</w:t>
            </w:r>
            <w:r w:rsidRPr="00A72607">
              <w:rPr>
                <w:szCs w:val="24"/>
              </w:rPr>
              <w:t xml:space="preserve"> ή </w:t>
            </w:r>
            <w:r w:rsidR="00CA4BF0" w:rsidRPr="00A72607">
              <w:rPr>
                <w:szCs w:val="24"/>
              </w:rPr>
              <w:t>τη δημιουργία εννοιολογικού χάρτη</w:t>
            </w:r>
            <w:r w:rsidRPr="00A72607">
              <w:rPr>
                <w:szCs w:val="24"/>
              </w:rPr>
              <w:t xml:space="preserve"> (π.χ. </w:t>
            </w:r>
            <w:proofErr w:type="spellStart"/>
            <w:r w:rsidRPr="00A72607">
              <w:rPr>
                <w:szCs w:val="24"/>
              </w:rPr>
              <w:t>Creately</w:t>
            </w:r>
            <w:proofErr w:type="spellEnd"/>
            <w:r w:rsidRPr="00A72607">
              <w:rPr>
                <w:szCs w:val="24"/>
              </w:rPr>
              <w:t xml:space="preserve">, </w:t>
            </w:r>
            <w:proofErr w:type="spellStart"/>
            <w:r w:rsidRPr="00A72607">
              <w:rPr>
                <w:szCs w:val="24"/>
              </w:rPr>
              <w:t>Canva</w:t>
            </w:r>
            <w:proofErr w:type="spellEnd"/>
            <w:r w:rsidRPr="00A72607">
              <w:rPr>
                <w:szCs w:val="24"/>
              </w:rPr>
              <w:t>, PowerPoint), χαρτί, κόλλα</w:t>
            </w:r>
          </w:p>
        </w:tc>
      </w:tr>
      <w:tr w:rsidR="003A0EC5" w:rsidRPr="00A72607" w14:paraId="75502310"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2783F3C3" w14:textId="55EB628C"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Διαστάσεις</w:t>
            </w:r>
            <w:r w:rsidR="00510D7C" w:rsidRPr="00A72607">
              <w:rPr>
                <w:szCs w:val="24"/>
              </w:rPr>
              <w:t xml:space="preserve">/ </w:t>
            </w:r>
            <w:proofErr w:type="spellStart"/>
            <w:r w:rsidR="00510D7C" w:rsidRPr="00A72607">
              <w:rPr>
                <w:szCs w:val="24"/>
              </w:rPr>
              <w:t>φρομάτ</w:t>
            </w:r>
            <w:proofErr w:type="spellEnd"/>
            <w:r w:rsidR="00510D7C" w:rsidRPr="00A72607">
              <w:rPr>
                <w:szCs w:val="24"/>
              </w:rPr>
              <w:t>/ μορφή</w:t>
            </w:r>
            <w:r w:rsidRPr="00A72607">
              <w:rPr>
                <w:szCs w:val="24"/>
              </w:rPr>
              <w:t xml:space="preserve">: </w:t>
            </w:r>
          </w:p>
        </w:tc>
        <w:tc>
          <w:tcPr>
            <w:tcW w:w="7452" w:type="dxa"/>
            <w:tcBorders>
              <w:top w:val="single" w:sz="12" w:space="0" w:color="4472C4"/>
              <w:left w:val="single" w:sz="12" w:space="0" w:color="4472C4"/>
              <w:bottom w:val="single" w:sz="12" w:space="0" w:color="4472C4"/>
              <w:right w:val="single" w:sz="12" w:space="0" w:color="4472C4"/>
            </w:tcBorders>
          </w:tcPr>
          <w:p w14:paraId="0C2B545D" w14:textId="3F44E3FA" w:rsidR="003A0EC5" w:rsidRPr="00A72607" w:rsidRDefault="00CA4BF0" w:rsidP="00A72607">
            <w:pPr>
              <w:pStyle w:val="P68B1DB1-Normal5"/>
              <w:pBdr>
                <w:top w:val="nil"/>
                <w:left w:val="nil"/>
                <w:bottom w:val="nil"/>
                <w:right w:val="nil"/>
                <w:between w:val="nil"/>
              </w:pBdr>
              <w:spacing w:line="360" w:lineRule="auto"/>
              <w:rPr>
                <w:i/>
                <w:szCs w:val="24"/>
              </w:rPr>
            </w:pPr>
            <w:r w:rsidRPr="00A72607">
              <w:rPr>
                <w:szCs w:val="24"/>
              </w:rPr>
              <w:t>Εννοιολογικός χάρτης</w:t>
            </w:r>
            <w:r w:rsidR="003A0EC5" w:rsidRPr="00A72607">
              <w:rPr>
                <w:szCs w:val="24"/>
              </w:rPr>
              <w:t xml:space="preserve"> </w:t>
            </w:r>
            <w:r w:rsidR="00510D7C" w:rsidRPr="00A72607">
              <w:rPr>
                <w:szCs w:val="24"/>
              </w:rPr>
              <w:t xml:space="preserve">σε ψηφιακή ή έντυπη μορφή </w:t>
            </w:r>
            <w:r w:rsidR="00DF0AC3" w:rsidRPr="00A72607">
              <w:rPr>
                <w:szCs w:val="24"/>
              </w:rPr>
              <w:t xml:space="preserve"> </w:t>
            </w:r>
          </w:p>
        </w:tc>
      </w:tr>
      <w:tr w:rsidR="003A0EC5" w:rsidRPr="00A72607" w14:paraId="58BCE79D" w14:textId="77777777" w:rsidTr="00CA63E5">
        <w:tc>
          <w:tcPr>
            <w:tcW w:w="2988" w:type="dxa"/>
            <w:tcBorders>
              <w:top w:val="single" w:sz="12" w:space="0" w:color="4472C4"/>
              <w:left w:val="single" w:sz="12" w:space="0" w:color="4472C4"/>
              <w:bottom w:val="single" w:sz="12" w:space="0" w:color="4472C4"/>
              <w:right w:val="single" w:sz="12" w:space="0" w:color="4472C4"/>
            </w:tcBorders>
          </w:tcPr>
          <w:p w14:paraId="1E5E0E42" w14:textId="507DB40C"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lastRenderedPageBreak/>
              <w:t xml:space="preserve">Οδηγίες </w:t>
            </w:r>
            <w:r w:rsidR="00377E85" w:rsidRPr="00A72607">
              <w:rPr>
                <w:szCs w:val="24"/>
              </w:rPr>
              <w:t>στησίματος της έκθεσης</w:t>
            </w:r>
            <w:r w:rsidRPr="00A72607">
              <w:rPr>
                <w:szCs w:val="24"/>
              </w:rPr>
              <w:t xml:space="preserve"> βήμα προς βήμα:</w:t>
            </w:r>
          </w:p>
        </w:tc>
        <w:tc>
          <w:tcPr>
            <w:tcW w:w="7452" w:type="dxa"/>
            <w:tcBorders>
              <w:top w:val="single" w:sz="12" w:space="0" w:color="4472C4"/>
              <w:left w:val="single" w:sz="12" w:space="0" w:color="4472C4"/>
              <w:bottom w:val="single" w:sz="12" w:space="0" w:color="4472C4"/>
              <w:right w:val="single" w:sz="12" w:space="0" w:color="4472C4"/>
            </w:tcBorders>
          </w:tcPr>
          <w:p w14:paraId="1955ADC1"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Βήμα 1: Ερευνήστε το θέμα της παρουσίασης </w:t>
            </w:r>
          </w:p>
          <w:p w14:paraId="06F78C4D" w14:textId="463CCE70"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Βήμα 2: Βρείτε τις πληροφορίες (κείμενο και εικόνες) που θέλετε να συμπεριλάβετε στην </w:t>
            </w:r>
            <w:r w:rsidR="00DF0AC3" w:rsidRPr="00A72607">
              <w:rPr>
                <w:szCs w:val="24"/>
              </w:rPr>
              <w:t xml:space="preserve">επεξήγηση της </w:t>
            </w:r>
            <w:r w:rsidRPr="00A72607">
              <w:rPr>
                <w:szCs w:val="24"/>
              </w:rPr>
              <w:t xml:space="preserve">έννοια ή τον </w:t>
            </w:r>
            <w:r w:rsidR="001603FC" w:rsidRPr="00A72607">
              <w:rPr>
                <w:szCs w:val="24"/>
              </w:rPr>
              <w:t>εννοιολογικό</w:t>
            </w:r>
            <w:r w:rsidR="00501A1F" w:rsidRPr="00A72607">
              <w:rPr>
                <w:szCs w:val="24"/>
              </w:rPr>
              <w:t xml:space="preserve"> </w:t>
            </w:r>
            <w:r w:rsidRPr="00A72607">
              <w:rPr>
                <w:szCs w:val="24"/>
              </w:rPr>
              <w:t>χάρτη</w:t>
            </w:r>
          </w:p>
          <w:p w14:paraId="61CE0883" w14:textId="49A691E6"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3 (</w:t>
            </w:r>
            <w:r w:rsidR="00501A1F" w:rsidRPr="00A72607">
              <w:rPr>
                <w:szCs w:val="24"/>
              </w:rPr>
              <w:t>για ψηφιακό έκθεμα</w:t>
            </w:r>
            <w:r w:rsidRPr="00A72607">
              <w:rPr>
                <w:szCs w:val="24"/>
              </w:rPr>
              <w:t xml:space="preserve">): Επιλέξτε το </w:t>
            </w:r>
            <w:r w:rsidR="00501A1F" w:rsidRPr="00A72607">
              <w:rPr>
                <w:szCs w:val="24"/>
              </w:rPr>
              <w:t>πρόγραμμα</w:t>
            </w:r>
            <w:r w:rsidRPr="00A72607">
              <w:rPr>
                <w:szCs w:val="24"/>
              </w:rPr>
              <w:t xml:space="preserve"> που θα χρησιμοποιήσετε </w:t>
            </w:r>
          </w:p>
          <w:p w14:paraId="38297FAD" w14:textId="1C456016"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3 (</w:t>
            </w:r>
            <w:r w:rsidR="00501A1F" w:rsidRPr="00A72607">
              <w:rPr>
                <w:szCs w:val="24"/>
              </w:rPr>
              <w:t>για απτό έκθεμα</w:t>
            </w:r>
            <w:r w:rsidRPr="00A72607">
              <w:rPr>
                <w:szCs w:val="24"/>
              </w:rPr>
              <w:t>): Εκτυπώστε τις εικόνες και το κείμενο, δημιουργήστε</w:t>
            </w:r>
            <w:r w:rsidR="00501A1F" w:rsidRPr="00A72607">
              <w:rPr>
                <w:szCs w:val="24"/>
              </w:rPr>
              <w:t xml:space="preserve"> την</w:t>
            </w:r>
            <w:r w:rsidRPr="00A72607">
              <w:rPr>
                <w:szCs w:val="24"/>
              </w:rPr>
              <w:t xml:space="preserve"> </w:t>
            </w:r>
            <w:r w:rsidR="00D0740D" w:rsidRPr="00A72607">
              <w:rPr>
                <w:szCs w:val="24"/>
              </w:rPr>
              <w:t xml:space="preserve">επεξήγηση της </w:t>
            </w:r>
            <w:r w:rsidR="00501A1F" w:rsidRPr="00A72607">
              <w:rPr>
                <w:szCs w:val="24"/>
              </w:rPr>
              <w:t>έννοια</w:t>
            </w:r>
            <w:r w:rsidR="00D0740D" w:rsidRPr="00A72607">
              <w:rPr>
                <w:szCs w:val="24"/>
              </w:rPr>
              <w:t>ς</w:t>
            </w:r>
            <w:r w:rsidR="00501A1F" w:rsidRPr="00A72607">
              <w:rPr>
                <w:szCs w:val="24"/>
              </w:rPr>
              <w:t xml:space="preserve"> ή τον </w:t>
            </w:r>
            <w:r w:rsidR="001603FC" w:rsidRPr="00A72607">
              <w:rPr>
                <w:szCs w:val="24"/>
              </w:rPr>
              <w:t>εννοιολογικό</w:t>
            </w:r>
            <w:r w:rsidR="00501A1F" w:rsidRPr="00A72607">
              <w:rPr>
                <w:szCs w:val="24"/>
              </w:rPr>
              <w:t xml:space="preserve"> χάρτη </w:t>
            </w:r>
            <w:r w:rsidRPr="00A72607">
              <w:rPr>
                <w:szCs w:val="24"/>
              </w:rPr>
              <w:t>στο χαρτί (μορφή A2)</w:t>
            </w:r>
          </w:p>
          <w:p w14:paraId="2B13F3E1" w14:textId="144AD57C"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4 (</w:t>
            </w:r>
            <w:r w:rsidR="00501A1F" w:rsidRPr="00A72607">
              <w:rPr>
                <w:szCs w:val="24"/>
              </w:rPr>
              <w:t>για ψηφιακό έκθεμα</w:t>
            </w:r>
            <w:r w:rsidRPr="00A72607">
              <w:rPr>
                <w:szCs w:val="24"/>
              </w:rPr>
              <w:t>): Δημιουργήστε την</w:t>
            </w:r>
            <w:r w:rsidR="00D0740D" w:rsidRPr="00A72607">
              <w:rPr>
                <w:szCs w:val="24"/>
              </w:rPr>
              <w:t xml:space="preserve"> επεξήγηση της</w:t>
            </w:r>
            <w:r w:rsidRPr="00A72607">
              <w:rPr>
                <w:szCs w:val="24"/>
              </w:rPr>
              <w:t xml:space="preserve"> </w:t>
            </w:r>
            <w:r w:rsidR="00501A1F" w:rsidRPr="00A72607">
              <w:rPr>
                <w:szCs w:val="24"/>
              </w:rPr>
              <w:t>έννοια</w:t>
            </w:r>
            <w:r w:rsidR="00D0740D" w:rsidRPr="00A72607">
              <w:rPr>
                <w:szCs w:val="24"/>
              </w:rPr>
              <w:t>ς</w:t>
            </w:r>
            <w:r w:rsidR="00501A1F" w:rsidRPr="00A72607">
              <w:rPr>
                <w:szCs w:val="24"/>
              </w:rPr>
              <w:t xml:space="preserve"> ή τον </w:t>
            </w:r>
            <w:r w:rsidR="001603FC" w:rsidRPr="00A72607">
              <w:rPr>
                <w:szCs w:val="24"/>
              </w:rPr>
              <w:t>εννοιολογικό</w:t>
            </w:r>
            <w:r w:rsidR="00501A1F" w:rsidRPr="00A72607">
              <w:rPr>
                <w:szCs w:val="24"/>
              </w:rPr>
              <w:t xml:space="preserve"> χάρτη </w:t>
            </w:r>
            <w:r w:rsidRPr="00A72607">
              <w:rPr>
                <w:szCs w:val="24"/>
              </w:rPr>
              <w:t>και μεταφορτώστε τ</w:t>
            </w:r>
            <w:r w:rsidR="00501A1F" w:rsidRPr="00A72607">
              <w:rPr>
                <w:szCs w:val="24"/>
              </w:rPr>
              <w:t>ους</w:t>
            </w:r>
            <w:r w:rsidRPr="00A72607">
              <w:rPr>
                <w:szCs w:val="24"/>
              </w:rPr>
              <w:t xml:space="preserve"> στον εικονικό εκθεσιακό χώρο</w:t>
            </w:r>
          </w:p>
          <w:p w14:paraId="377FC506" w14:textId="241695B2"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4 (</w:t>
            </w:r>
            <w:r w:rsidR="00501A1F" w:rsidRPr="00A72607">
              <w:rPr>
                <w:szCs w:val="24"/>
              </w:rPr>
              <w:t>για απτό έκθεμα</w:t>
            </w:r>
            <w:r w:rsidRPr="00A72607">
              <w:rPr>
                <w:szCs w:val="24"/>
              </w:rPr>
              <w:t xml:space="preserve">): Παρουσιάστε τον εννοιολογικό χάρτη στον εκθεσιακό χώρο (μπορεί να </w:t>
            </w:r>
            <w:r w:rsidR="001603FC" w:rsidRPr="00A72607">
              <w:rPr>
                <w:szCs w:val="24"/>
              </w:rPr>
              <w:t>αναρτηθεί στον</w:t>
            </w:r>
            <w:r w:rsidRPr="00A72607">
              <w:rPr>
                <w:szCs w:val="24"/>
              </w:rPr>
              <w:t xml:space="preserve"> τοίχο ή στον πίνακα)</w:t>
            </w:r>
          </w:p>
          <w:p w14:paraId="3BB63931" w14:textId="77777777" w:rsidR="003A0EC5" w:rsidRPr="00A72607" w:rsidRDefault="003A0EC5" w:rsidP="00A72607">
            <w:pPr>
              <w:pBdr>
                <w:top w:val="nil"/>
                <w:left w:val="nil"/>
                <w:bottom w:val="nil"/>
                <w:right w:val="nil"/>
                <w:between w:val="nil"/>
              </w:pBdr>
              <w:spacing w:line="360" w:lineRule="auto"/>
              <w:rPr>
                <w:rFonts w:ascii="Arial" w:eastAsia="Arial" w:hAnsi="Arial" w:cs="Arial"/>
                <w:i/>
                <w:color w:val="000000"/>
                <w:sz w:val="24"/>
                <w:szCs w:val="24"/>
              </w:rPr>
            </w:pPr>
          </w:p>
        </w:tc>
      </w:tr>
    </w:tbl>
    <w:p w14:paraId="620E5191" w14:textId="77777777" w:rsidR="003A0EC5" w:rsidRPr="00A72607" w:rsidRDefault="003A0EC5" w:rsidP="00A72607">
      <w:pPr>
        <w:pBdr>
          <w:top w:val="nil"/>
          <w:left w:val="nil"/>
          <w:bottom w:val="nil"/>
          <w:right w:val="nil"/>
          <w:between w:val="nil"/>
        </w:pBdr>
        <w:spacing w:after="0" w:line="360" w:lineRule="auto"/>
        <w:ind w:left="-425" w:right="-625"/>
        <w:rPr>
          <w:rFonts w:ascii="Arial" w:eastAsia="Arial" w:hAnsi="Arial" w:cs="Arial"/>
          <w:b/>
          <w:color w:val="000000"/>
          <w:sz w:val="24"/>
          <w:szCs w:val="24"/>
        </w:rPr>
      </w:pPr>
    </w:p>
    <w:tbl>
      <w:tblPr>
        <w:tblW w:w="10440"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7452"/>
      </w:tblGrid>
      <w:tr w:rsidR="003A0EC5" w:rsidRPr="00A72607" w14:paraId="70038662"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5A5C1837" w14:textId="15ECA6AE" w:rsidR="003A0EC5" w:rsidRPr="00A72607" w:rsidRDefault="003A0EC5" w:rsidP="00A72607">
            <w:pPr>
              <w:pStyle w:val="P68B1DB1-Normal3"/>
              <w:pBdr>
                <w:top w:val="nil"/>
                <w:left w:val="nil"/>
                <w:bottom w:val="nil"/>
                <w:right w:val="nil"/>
                <w:between w:val="nil"/>
              </w:pBdr>
              <w:spacing w:line="360" w:lineRule="auto"/>
              <w:rPr>
                <w:color w:val="000000"/>
                <w:szCs w:val="24"/>
              </w:rPr>
            </w:pPr>
            <w:proofErr w:type="spellStart"/>
            <w:r w:rsidRPr="00A72607">
              <w:rPr>
                <w:szCs w:val="24"/>
              </w:rPr>
              <w:t>Υπο</w:t>
            </w:r>
            <w:proofErr w:type="spellEnd"/>
            <w:r w:rsidR="00D0740D" w:rsidRPr="00A72607">
              <w:rPr>
                <w:szCs w:val="24"/>
              </w:rPr>
              <w:t>-</w:t>
            </w:r>
            <w:r w:rsidRPr="00A72607">
              <w:rPr>
                <w:szCs w:val="24"/>
              </w:rPr>
              <w:t>ενότητα</w:t>
            </w:r>
          </w:p>
        </w:tc>
        <w:tc>
          <w:tcPr>
            <w:tcW w:w="7452" w:type="dxa"/>
            <w:tcBorders>
              <w:top w:val="single" w:sz="12" w:space="0" w:color="4472C4"/>
              <w:left w:val="single" w:sz="12" w:space="0" w:color="4472C4"/>
              <w:bottom w:val="single" w:sz="12" w:space="0" w:color="4472C4"/>
              <w:right w:val="single" w:sz="12" w:space="0" w:color="4472C4"/>
            </w:tcBorders>
          </w:tcPr>
          <w:p w14:paraId="1A19EF71" w14:textId="6572C502" w:rsidR="003A0EC5" w:rsidRPr="00A72607" w:rsidRDefault="001603FC" w:rsidP="00A72607">
            <w:pPr>
              <w:pStyle w:val="P68B1DB1-Normal5"/>
              <w:pBdr>
                <w:top w:val="nil"/>
                <w:left w:val="nil"/>
                <w:bottom w:val="nil"/>
                <w:right w:val="nil"/>
                <w:between w:val="nil"/>
              </w:pBdr>
              <w:spacing w:line="360" w:lineRule="auto"/>
              <w:rPr>
                <w:szCs w:val="24"/>
              </w:rPr>
            </w:pPr>
            <w:r w:rsidRPr="00A72607">
              <w:rPr>
                <w:szCs w:val="24"/>
              </w:rPr>
              <w:t>Απαραίτητες προϋποθέσεις στην παραγωγή της</w:t>
            </w:r>
            <w:r w:rsidR="003A0EC5" w:rsidRPr="00A72607">
              <w:rPr>
                <w:szCs w:val="24"/>
              </w:rPr>
              <w:t xml:space="preserve"> βελγική</w:t>
            </w:r>
            <w:r w:rsidRPr="00A72607">
              <w:rPr>
                <w:szCs w:val="24"/>
              </w:rPr>
              <w:t>ς</w:t>
            </w:r>
            <w:r w:rsidR="003A0EC5" w:rsidRPr="00A72607">
              <w:rPr>
                <w:szCs w:val="24"/>
              </w:rPr>
              <w:t xml:space="preserve"> σοκολάτα</w:t>
            </w:r>
            <w:r w:rsidRPr="00A72607">
              <w:rPr>
                <w:szCs w:val="24"/>
              </w:rPr>
              <w:t>ς</w:t>
            </w:r>
          </w:p>
        </w:tc>
      </w:tr>
      <w:tr w:rsidR="003A0EC5" w:rsidRPr="00A72607" w14:paraId="526A5CBB"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5247509E" w14:textId="3090AABB"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 xml:space="preserve">Αριθμός </w:t>
            </w:r>
            <w:r w:rsidR="001603FC" w:rsidRPr="00A72607">
              <w:rPr>
                <w:szCs w:val="24"/>
              </w:rPr>
              <w:t>εκθέματος</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14EC9059" w14:textId="1C38B6B6"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10</w:t>
            </w:r>
          </w:p>
        </w:tc>
      </w:tr>
      <w:tr w:rsidR="003A0EC5" w:rsidRPr="00A72607" w14:paraId="42A7EC8D"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557446D4" w14:textId="4D41626F" w:rsidR="003A0EC5" w:rsidRPr="00A72607" w:rsidRDefault="003A0EC5" w:rsidP="00A72607">
            <w:pPr>
              <w:pStyle w:val="P68B1DB1-Normal3"/>
              <w:pBdr>
                <w:top w:val="nil"/>
                <w:left w:val="nil"/>
                <w:bottom w:val="nil"/>
                <w:right w:val="nil"/>
                <w:between w:val="nil"/>
              </w:pBdr>
              <w:spacing w:line="360" w:lineRule="auto"/>
              <w:rPr>
                <w:color w:val="000000"/>
                <w:szCs w:val="24"/>
              </w:rPr>
            </w:pPr>
            <w:r w:rsidRPr="00A72607">
              <w:rPr>
                <w:szCs w:val="24"/>
              </w:rPr>
              <w:t xml:space="preserve">Όνομα </w:t>
            </w:r>
            <w:r w:rsidR="001603FC" w:rsidRPr="00A72607">
              <w:rPr>
                <w:szCs w:val="24"/>
              </w:rPr>
              <w:t>εκθέματος</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68CE0523" w14:textId="1038F5A7" w:rsidR="003A0EC5" w:rsidRPr="00A72607" w:rsidRDefault="00D0740D" w:rsidP="00A72607">
            <w:pPr>
              <w:pStyle w:val="P68B1DB1-Normal5"/>
              <w:pBdr>
                <w:top w:val="nil"/>
                <w:left w:val="nil"/>
                <w:bottom w:val="nil"/>
                <w:right w:val="nil"/>
                <w:between w:val="nil"/>
              </w:pBdr>
              <w:spacing w:line="360" w:lineRule="auto"/>
              <w:rPr>
                <w:szCs w:val="24"/>
                <w:highlight w:val="yellow"/>
              </w:rPr>
            </w:pPr>
            <w:r w:rsidRPr="00A72607">
              <w:rPr>
                <w:szCs w:val="24"/>
              </w:rPr>
              <w:t>Συζήτηση γύρω από το Θεμιτό Εμπόριο</w:t>
            </w:r>
            <w:r w:rsidR="003A0EC5" w:rsidRPr="00A72607">
              <w:rPr>
                <w:szCs w:val="24"/>
              </w:rPr>
              <w:t xml:space="preserve"> </w:t>
            </w:r>
          </w:p>
        </w:tc>
      </w:tr>
      <w:tr w:rsidR="003A0EC5" w:rsidRPr="00A72607" w14:paraId="7DE2437B"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3F2AB916"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Τύπος εκθέματος:</w:t>
            </w:r>
          </w:p>
        </w:tc>
        <w:tc>
          <w:tcPr>
            <w:tcW w:w="7452" w:type="dxa"/>
            <w:tcBorders>
              <w:top w:val="single" w:sz="12" w:space="0" w:color="4472C4"/>
              <w:left w:val="single" w:sz="12" w:space="0" w:color="4472C4"/>
              <w:bottom w:val="single" w:sz="12" w:space="0" w:color="4472C4"/>
              <w:right w:val="single" w:sz="12" w:space="0" w:color="4472C4"/>
            </w:tcBorders>
          </w:tcPr>
          <w:p w14:paraId="650B4EFE" w14:textId="1E6378E5" w:rsidR="003A0EC5" w:rsidRPr="00A72607" w:rsidRDefault="00D0740D" w:rsidP="00A72607">
            <w:pPr>
              <w:pStyle w:val="P68B1DB1-Normal5"/>
              <w:pBdr>
                <w:top w:val="nil"/>
                <w:left w:val="nil"/>
                <w:bottom w:val="nil"/>
                <w:right w:val="nil"/>
                <w:between w:val="nil"/>
              </w:pBdr>
              <w:spacing w:line="360" w:lineRule="auto"/>
              <w:rPr>
                <w:szCs w:val="24"/>
              </w:rPr>
            </w:pPr>
            <w:r w:rsidRPr="00A72607">
              <w:rPr>
                <w:szCs w:val="24"/>
              </w:rPr>
              <w:t>Άυλος</w:t>
            </w:r>
          </w:p>
        </w:tc>
      </w:tr>
      <w:tr w:rsidR="003A0EC5" w:rsidRPr="00A72607" w14:paraId="56031D3C"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6C43C463"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Χρόνος προετοιμασίας</w:t>
            </w:r>
          </w:p>
        </w:tc>
        <w:tc>
          <w:tcPr>
            <w:tcW w:w="7452" w:type="dxa"/>
            <w:tcBorders>
              <w:top w:val="single" w:sz="12" w:space="0" w:color="4472C4"/>
              <w:left w:val="single" w:sz="12" w:space="0" w:color="4472C4"/>
              <w:bottom w:val="single" w:sz="12" w:space="0" w:color="4472C4"/>
              <w:right w:val="single" w:sz="12" w:space="0" w:color="4472C4"/>
            </w:tcBorders>
          </w:tcPr>
          <w:p w14:paraId="7ED1E9CB"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3 ώρες</w:t>
            </w:r>
          </w:p>
        </w:tc>
      </w:tr>
      <w:tr w:rsidR="003A0EC5" w:rsidRPr="00A72607" w14:paraId="50ED337D"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508576D0" w14:textId="7E69F03C"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Απαιτούμενο</w:t>
            </w:r>
            <w:r w:rsidR="001603FC" w:rsidRPr="00A72607">
              <w:rPr>
                <w:szCs w:val="24"/>
              </w:rPr>
              <w:t xml:space="preserve">ς αριθμός </w:t>
            </w:r>
            <w:r w:rsidRPr="00A72607">
              <w:rPr>
                <w:szCs w:val="24"/>
              </w:rPr>
              <w:t>μαθητ</w:t>
            </w:r>
            <w:r w:rsidR="001603FC" w:rsidRPr="00A72607">
              <w:rPr>
                <w:szCs w:val="24"/>
              </w:rPr>
              <w:t>ών</w:t>
            </w:r>
            <w:r w:rsidRPr="00A72607">
              <w:rPr>
                <w:szCs w:val="24"/>
              </w:rPr>
              <w:t>:</w:t>
            </w:r>
          </w:p>
        </w:tc>
        <w:tc>
          <w:tcPr>
            <w:tcW w:w="7452" w:type="dxa"/>
            <w:tcBorders>
              <w:top w:val="single" w:sz="12" w:space="0" w:color="4472C4"/>
              <w:left w:val="single" w:sz="12" w:space="0" w:color="4472C4"/>
              <w:bottom w:val="single" w:sz="12" w:space="0" w:color="4472C4"/>
              <w:right w:val="single" w:sz="12" w:space="0" w:color="4472C4"/>
            </w:tcBorders>
          </w:tcPr>
          <w:p w14:paraId="2B2BF89C"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2-4 μαθητές</w:t>
            </w:r>
          </w:p>
        </w:tc>
      </w:tr>
      <w:tr w:rsidR="003A0EC5" w:rsidRPr="00A72607" w14:paraId="23D57C37"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36DD32CE"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lastRenderedPageBreak/>
              <w:t>Σύντομη περιγραφή:</w:t>
            </w:r>
          </w:p>
        </w:tc>
        <w:tc>
          <w:tcPr>
            <w:tcW w:w="7452" w:type="dxa"/>
            <w:tcBorders>
              <w:top w:val="single" w:sz="12" w:space="0" w:color="4472C4"/>
              <w:left w:val="single" w:sz="12" w:space="0" w:color="4472C4"/>
              <w:bottom w:val="single" w:sz="12" w:space="0" w:color="4472C4"/>
              <w:right w:val="single" w:sz="12" w:space="0" w:color="4472C4"/>
            </w:tcBorders>
          </w:tcPr>
          <w:p w14:paraId="5EF2CDFE" w14:textId="4DFB4F25"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Σε μια μικρή σκηνή, 4 ηθοποιοί συζητούν </w:t>
            </w:r>
            <w:r w:rsidR="001603FC" w:rsidRPr="00A72607">
              <w:rPr>
                <w:szCs w:val="24"/>
              </w:rPr>
              <w:t xml:space="preserve">για το θεμιτό εμπόριο σοκολάτας, τη σημασία επίγνωσης της προέλευσης των τροφίμων που καταναλώνουμε </w:t>
            </w:r>
            <w:r w:rsidRPr="00A72607">
              <w:rPr>
                <w:szCs w:val="24"/>
              </w:rPr>
              <w:t>(</w:t>
            </w:r>
            <w:r w:rsidR="001603FC" w:rsidRPr="00A72607">
              <w:rPr>
                <w:szCs w:val="24"/>
              </w:rPr>
              <w:t>στην προκειμένη περίπτωση</w:t>
            </w:r>
            <w:r w:rsidRPr="00A72607">
              <w:rPr>
                <w:szCs w:val="24"/>
              </w:rPr>
              <w:t xml:space="preserve">, </w:t>
            </w:r>
            <w:r w:rsidR="001603FC" w:rsidRPr="00A72607">
              <w:rPr>
                <w:szCs w:val="24"/>
              </w:rPr>
              <w:t>τ</w:t>
            </w:r>
            <w:r w:rsidRPr="00A72607">
              <w:rPr>
                <w:szCs w:val="24"/>
              </w:rPr>
              <w:t>η</w:t>
            </w:r>
            <w:r w:rsidR="001603FC" w:rsidRPr="00A72607">
              <w:rPr>
                <w:szCs w:val="24"/>
              </w:rPr>
              <w:t>ς</w:t>
            </w:r>
            <w:r w:rsidRPr="00A72607">
              <w:rPr>
                <w:szCs w:val="24"/>
              </w:rPr>
              <w:t xml:space="preserve"> σοκολάτα</w:t>
            </w:r>
            <w:r w:rsidR="001603FC" w:rsidRPr="00A72607">
              <w:rPr>
                <w:szCs w:val="24"/>
              </w:rPr>
              <w:t>ς</w:t>
            </w:r>
            <w:r w:rsidRPr="00A72607">
              <w:rPr>
                <w:szCs w:val="24"/>
              </w:rPr>
              <w:t>)</w:t>
            </w:r>
            <w:r w:rsidR="001603FC" w:rsidRPr="00A72607">
              <w:rPr>
                <w:szCs w:val="24"/>
              </w:rPr>
              <w:t>,</w:t>
            </w:r>
            <w:r w:rsidRPr="00A72607">
              <w:rPr>
                <w:szCs w:val="24"/>
              </w:rPr>
              <w:t xml:space="preserve"> </w:t>
            </w:r>
            <w:r w:rsidR="001603FC" w:rsidRPr="00A72607">
              <w:rPr>
                <w:szCs w:val="24"/>
              </w:rPr>
              <w:t>προάγοντας έτσι την κριτική σκέψη γύρω από το θέμα</w:t>
            </w:r>
            <w:r w:rsidRPr="00A72607">
              <w:rPr>
                <w:szCs w:val="24"/>
              </w:rPr>
              <w:t xml:space="preserve">. </w:t>
            </w:r>
            <w:r w:rsidR="001603FC" w:rsidRPr="00A72607">
              <w:rPr>
                <w:szCs w:val="24"/>
              </w:rPr>
              <w:t xml:space="preserve">Η δραστηριότητα μπορεί να γίνει υπό τη μορφή συζήτησης στρογγυλής τραπέζης. </w:t>
            </w:r>
          </w:p>
        </w:tc>
      </w:tr>
      <w:tr w:rsidR="003A0EC5" w:rsidRPr="00A72607" w14:paraId="1C8AC719"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500B15E2" w14:textId="77777777"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Απαραίτητα υλικά ή/και εργαλεία:</w:t>
            </w:r>
          </w:p>
        </w:tc>
        <w:tc>
          <w:tcPr>
            <w:tcW w:w="7452" w:type="dxa"/>
            <w:tcBorders>
              <w:top w:val="single" w:sz="12" w:space="0" w:color="4472C4"/>
              <w:left w:val="single" w:sz="12" w:space="0" w:color="4472C4"/>
              <w:bottom w:val="single" w:sz="12" w:space="0" w:color="4472C4"/>
              <w:right w:val="single" w:sz="12" w:space="0" w:color="4472C4"/>
            </w:tcBorders>
          </w:tcPr>
          <w:p w14:paraId="54535904" w14:textId="334E97B9"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Η/Υ με σύνδεση στο διαδίκτυο, </w:t>
            </w:r>
            <w:r w:rsidR="00306A06" w:rsidRPr="00A72607">
              <w:rPr>
                <w:szCs w:val="24"/>
              </w:rPr>
              <w:t>χαρτί</w:t>
            </w:r>
            <w:r w:rsidR="00C46CA5" w:rsidRPr="00A72607">
              <w:rPr>
                <w:szCs w:val="24"/>
              </w:rPr>
              <w:t xml:space="preserve"> για</w:t>
            </w:r>
            <w:r w:rsidRPr="00A72607">
              <w:rPr>
                <w:szCs w:val="24"/>
              </w:rPr>
              <w:t xml:space="preserve"> σημειώσεις, καρέκλες για </w:t>
            </w:r>
            <w:r w:rsidR="001603FC" w:rsidRPr="00A72607">
              <w:rPr>
                <w:szCs w:val="24"/>
              </w:rPr>
              <w:t>τη συζήτηση στρογγυλής τραπέζης</w:t>
            </w:r>
            <w:r w:rsidRPr="00A72607">
              <w:rPr>
                <w:szCs w:val="24"/>
              </w:rPr>
              <w:t xml:space="preserve">. </w:t>
            </w:r>
            <w:r w:rsidR="001603FC" w:rsidRPr="00A72607">
              <w:rPr>
                <w:szCs w:val="24"/>
              </w:rPr>
              <w:t xml:space="preserve">Πρόγραμμα δημιουργίας βίντεο εάν η δραστηριότητα πραγματοποιηθεί ψηφιακά. </w:t>
            </w:r>
          </w:p>
        </w:tc>
      </w:tr>
      <w:tr w:rsidR="003A0EC5" w:rsidRPr="00A72607" w14:paraId="3669B9D2"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1304B8FD" w14:textId="5E392646"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Διαστάσεις</w:t>
            </w:r>
            <w:r w:rsidR="001603FC" w:rsidRPr="00A72607">
              <w:rPr>
                <w:szCs w:val="24"/>
              </w:rPr>
              <w:t xml:space="preserve">/ </w:t>
            </w:r>
            <w:proofErr w:type="spellStart"/>
            <w:r w:rsidR="001603FC" w:rsidRPr="00A72607">
              <w:rPr>
                <w:szCs w:val="24"/>
              </w:rPr>
              <w:t>φορμάτ</w:t>
            </w:r>
            <w:proofErr w:type="spellEnd"/>
            <w:r w:rsidR="001603FC" w:rsidRPr="00A72607">
              <w:rPr>
                <w:szCs w:val="24"/>
              </w:rPr>
              <w:t>/ μορφή</w:t>
            </w:r>
            <w:r w:rsidRPr="00A72607">
              <w:rPr>
                <w:szCs w:val="24"/>
              </w:rPr>
              <w:t xml:space="preserve">: </w:t>
            </w:r>
          </w:p>
        </w:tc>
        <w:tc>
          <w:tcPr>
            <w:tcW w:w="7452" w:type="dxa"/>
            <w:tcBorders>
              <w:top w:val="single" w:sz="12" w:space="0" w:color="4472C4"/>
              <w:left w:val="single" w:sz="12" w:space="0" w:color="4472C4"/>
              <w:bottom w:val="single" w:sz="12" w:space="0" w:color="4472C4"/>
              <w:right w:val="single" w:sz="12" w:space="0" w:color="4472C4"/>
            </w:tcBorders>
          </w:tcPr>
          <w:p w14:paraId="37399083" w14:textId="33BCA7C6" w:rsidR="003A0EC5" w:rsidRPr="00A72607" w:rsidRDefault="001603FC" w:rsidP="00A72607">
            <w:pPr>
              <w:pStyle w:val="P68B1DB1-Normal5"/>
              <w:pBdr>
                <w:top w:val="nil"/>
                <w:left w:val="nil"/>
                <w:bottom w:val="nil"/>
                <w:right w:val="nil"/>
                <w:between w:val="nil"/>
              </w:pBdr>
              <w:spacing w:line="360" w:lineRule="auto"/>
              <w:rPr>
                <w:szCs w:val="24"/>
              </w:rPr>
            </w:pPr>
            <w:r w:rsidRPr="00A72607">
              <w:rPr>
                <w:szCs w:val="24"/>
              </w:rPr>
              <w:t>Δραστηριότητα μίμησης ρόλων</w:t>
            </w:r>
            <w:r w:rsidR="003A0EC5" w:rsidRPr="00A72607">
              <w:rPr>
                <w:szCs w:val="24"/>
              </w:rPr>
              <w:t xml:space="preserve">: συζήτηση σε μια μικρή σκηνή στον εκθεσιακό χώρο. Εάν </w:t>
            </w:r>
            <w:r w:rsidRPr="00A72607">
              <w:rPr>
                <w:szCs w:val="24"/>
              </w:rPr>
              <w:t xml:space="preserve">η δραστηριότητα διεξαχθεί ψηφιακά, </w:t>
            </w:r>
            <w:r w:rsidR="003A0EC5" w:rsidRPr="00A72607">
              <w:rPr>
                <w:szCs w:val="24"/>
              </w:rPr>
              <w:t xml:space="preserve">η συζήτηση μπορεί να </w:t>
            </w:r>
            <w:r w:rsidR="00C46CA5" w:rsidRPr="00A72607">
              <w:rPr>
                <w:szCs w:val="24"/>
              </w:rPr>
              <w:t>κινηματογραφηθεί</w:t>
            </w:r>
            <w:r w:rsidR="003A0EC5" w:rsidRPr="00A72607">
              <w:rPr>
                <w:szCs w:val="24"/>
              </w:rPr>
              <w:t xml:space="preserve"> και να παρουσιαστεί ως σύντομο βίντεο. </w:t>
            </w:r>
          </w:p>
        </w:tc>
      </w:tr>
      <w:tr w:rsidR="003A0EC5" w:rsidRPr="00A72607" w14:paraId="69A561AC" w14:textId="77777777" w:rsidTr="009D11E0">
        <w:tc>
          <w:tcPr>
            <w:tcW w:w="2988" w:type="dxa"/>
            <w:tcBorders>
              <w:top w:val="single" w:sz="12" w:space="0" w:color="4472C4"/>
              <w:left w:val="single" w:sz="12" w:space="0" w:color="4472C4"/>
              <w:bottom w:val="single" w:sz="12" w:space="0" w:color="4472C4"/>
              <w:right w:val="single" w:sz="12" w:space="0" w:color="4472C4"/>
            </w:tcBorders>
          </w:tcPr>
          <w:p w14:paraId="110A8B07" w14:textId="6A44C551" w:rsidR="003A0EC5" w:rsidRPr="00A72607" w:rsidRDefault="003A0EC5" w:rsidP="00A72607">
            <w:pPr>
              <w:pStyle w:val="P68B1DB1-Normal3"/>
              <w:pBdr>
                <w:top w:val="nil"/>
                <w:left w:val="nil"/>
                <w:bottom w:val="nil"/>
                <w:right w:val="nil"/>
                <w:between w:val="nil"/>
              </w:pBdr>
              <w:spacing w:line="360" w:lineRule="auto"/>
              <w:rPr>
                <w:szCs w:val="24"/>
              </w:rPr>
            </w:pPr>
            <w:r w:rsidRPr="00A72607">
              <w:rPr>
                <w:szCs w:val="24"/>
              </w:rPr>
              <w:t xml:space="preserve">Οδηγίες </w:t>
            </w:r>
            <w:r w:rsidR="00377E85" w:rsidRPr="00A72607">
              <w:rPr>
                <w:szCs w:val="24"/>
              </w:rPr>
              <w:t>στησίματος της έκθεσης</w:t>
            </w:r>
            <w:r w:rsidRPr="00A72607">
              <w:rPr>
                <w:szCs w:val="24"/>
              </w:rPr>
              <w:t xml:space="preserve"> βήμα προς βήμα:</w:t>
            </w:r>
          </w:p>
        </w:tc>
        <w:tc>
          <w:tcPr>
            <w:tcW w:w="7452" w:type="dxa"/>
            <w:tcBorders>
              <w:top w:val="single" w:sz="12" w:space="0" w:color="4472C4"/>
              <w:left w:val="single" w:sz="12" w:space="0" w:color="4472C4"/>
              <w:bottom w:val="single" w:sz="12" w:space="0" w:color="4472C4"/>
              <w:right w:val="single" w:sz="12" w:space="0" w:color="4472C4"/>
            </w:tcBorders>
          </w:tcPr>
          <w:p w14:paraId="5C8447EF"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1: Διαχωρίστε τους ρόλους και τα θέματα για τα οποία θα μιλήσει κάθε ηθοποιός</w:t>
            </w:r>
          </w:p>
          <w:p w14:paraId="59C88519"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2: Ερευνήστε το θέμα</w:t>
            </w:r>
          </w:p>
          <w:p w14:paraId="7CA6F1C9" w14:textId="245A9201"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Βήμα 3: Προετοιμάστε </w:t>
            </w:r>
            <w:r w:rsidR="001603FC" w:rsidRPr="00A72607">
              <w:rPr>
                <w:szCs w:val="24"/>
              </w:rPr>
              <w:t>τα θέματα της συζήτησης</w:t>
            </w:r>
          </w:p>
          <w:p w14:paraId="2B96A6D4"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4: Προετοιμάστε τις ερωτήσεις για να καθοδηγήσετε τη συζήτηση και να προετοιμάσετε τις ομιλίες</w:t>
            </w:r>
          </w:p>
          <w:p w14:paraId="4D8AE1C4"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5: Συζητήστε μπροστά στο κοινό</w:t>
            </w:r>
          </w:p>
          <w:p w14:paraId="6403F25E" w14:textId="77777777"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 xml:space="preserve">Βήμα 6 (προαιρετικό): Συμπεριλάβετε το κοινό στη συζήτηση </w:t>
            </w:r>
          </w:p>
          <w:p w14:paraId="0675FC02" w14:textId="40D24F80"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5 (</w:t>
            </w:r>
            <w:r w:rsidR="001603FC" w:rsidRPr="00A72607">
              <w:rPr>
                <w:szCs w:val="24"/>
              </w:rPr>
              <w:t>ψηφιακά</w:t>
            </w:r>
            <w:r w:rsidRPr="00A72607">
              <w:rPr>
                <w:szCs w:val="24"/>
              </w:rPr>
              <w:t xml:space="preserve">): </w:t>
            </w:r>
            <w:r w:rsidR="001603FC" w:rsidRPr="00A72607">
              <w:rPr>
                <w:szCs w:val="24"/>
              </w:rPr>
              <w:t>Κινηματογραφήστε</w:t>
            </w:r>
            <w:r w:rsidRPr="00A72607">
              <w:rPr>
                <w:szCs w:val="24"/>
              </w:rPr>
              <w:t xml:space="preserve"> τη συζήτηση </w:t>
            </w:r>
          </w:p>
          <w:p w14:paraId="775195DD" w14:textId="6AE46BCA"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6 (</w:t>
            </w:r>
            <w:r w:rsidR="001603FC" w:rsidRPr="00A72607">
              <w:rPr>
                <w:szCs w:val="24"/>
              </w:rPr>
              <w:t>ψηφιακά</w:t>
            </w:r>
            <w:r w:rsidRPr="00A72607">
              <w:rPr>
                <w:szCs w:val="24"/>
              </w:rPr>
              <w:t xml:space="preserve">): </w:t>
            </w:r>
            <w:r w:rsidR="001603FC" w:rsidRPr="00A72607">
              <w:rPr>
                <w:szCs w:val="24"/>
              </w:rPr>
              <w:t xml:space="preserve">Δημιουργήστε το βίντεο </w:t>
            </w:r>
          </w:p>
          <w:p w14:paraId="0FEF47E2" w14:textId="56CE2DFF" w:rsidR="003A0EC5" w:rsidRPr="00A72607" w:rsidRDefault="003A0EC5" w:rsidP="00A72607">
            <w:pPr>
              <w:pStyle w:val="P68B1DB1-Normal5"/>
              <w:pBdr>
                <w:top w:val="nil"/>
                <w:left w:val="nil"/>
                <w:bottom w:val="nil"/>
                <w:right w:val="nil"/>
                <w:between w:val="nil"/>
              </w:pBdr>
              <w:spacing w:line="360" w:lineRule="auto"/>
              <w:rPr>
                <w:szCs w:val="24"/>
              </w:rPr>
            </w:pPr>
            <w:r w:rsidRPr="00A72607">
              <w:rPr>
                <w:szCs w:val="24"/>
              </w:rPr>
              <w:t>Βήμα 7 (</w:t>
            </w:r>
            <w:r w:rsidR="001603FC" w:rsidRPr="00A72607">
              <w:rPr>
                <w:szCs w:val="24"/>
              </w:rPr>
              <w:t>ψηφιακά</w:t>
            </w:r>
            <w:r w:rsidRPr="00A72607">
              <w:rPr>
                <w:szCs w:val="24"/>
              </w:rPr>
              <w:t xml:space="preserve">): Μεταφορτώστε το βίντεο στον εικονικό εκθεσιακό χώρο </w:t>
            </w:r>
          </w:p>
        </w:tc>
      </w:tr>
    </w:tbl>
    <w:p w14:paraId="12576A89" w14:textId="014A05E5" w:rsidR="00B413AB" w:rsidRPr="00A72607" w:rsidRDefault="00B413AB" w:rsidP="00A72607">
      <w:pPr>
        <w:pStyle w:val="P68B1DB1-Normal9"/>
        <w:spacing w:line="360" w:lineRule="auto"/>
        <w:rPr>
          <w:szCs w:val="24"/>
        </w:rPr>
      </w:pPr>
    </w:p>
    <w:sectPr w:rsidR="00B413AB" w:rsidRPr="00A72607">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F3087" w14:textId="77777777" w:rsidR="0006706B" w:rsidRDefault="0006706B">
      <w:pPr>
        <w:spacing w:after="0" w:line="240" w:lineRule="auto"/>
      </w:pPr>
      <w:r>
        <w:separator/>
      </w:r>
    </w:p>
  </w:endnote>
  <w:endnote w:type="continuationSeparator" w:id="0">
    <w:p w14:paraId="45176DDC" w14:textId="77777777" w:rsidR="0006706B" w:rsidRDefault="00067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B8ACD" w14:textId="77777777" w:rsidR="00523724" w:rsidRDefault="00523724" w:rsidP="00523724">
    <w:pPr>
      <w:pStyle w:val="P68B1DB1-Footer22"/>
      <w:ind w:left="2160"/>
      <w:rPr>
        <w:color w:val="5B9BD5" w:themeColor="accent5"/>
      </w:rPr>
    </w:pPr>
    <w:r>
      <w:rPr>
        <w:noProof/>
      </w:rPr>
      <w:drawing>
        <wp:anchor distT="0" distB="0" distL="114300" distR="114300" simplePos="0" relativeHeight="251660288" behindDoc="1" locked="0" layoutInCell="1" allowOverlap="1" wp14:anchorId="25988CFA" wp14:editId="686516A1">
          <wp:simplePos x="0" y="0"/>
          <wp:positionH relativeFrom="column">
            <wp:posOffset>112645</wp:posOffset>
          </wp:positionH>
          <wp:positionV relativeFrom="paragraph">
            <wp:posOffset>-10661</wp:posOffset>
          </wp:positionV>
          <wp:extent cx="1068946" cy="824054"/>
          <wp:effectExtent l="0" t="0" r="0" b="0"/>
          <wp:wrapTight wrapText="bothSides">
            <wp:wrapPolygon edited="0">
              <wp:start x="3080" y="500"/>
              <wp:lineTo x="3080" y="9493"/>
              <wp:lineTo x="385" y="14988"/>
              <wp:lineTo x="385" y="17487"/>
              <wp:lineTo x="1540" y="20484"/>
              <wp:lineTo x="21176" y="20484"/>
              <wp:lineTo x="21176" y="16487"/>
              <wp:lineTo x="18481" y="9493"/>
              <wp:lineTo x="18481" y="500"/>
              <wp:lineTo x="3080" y="50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8946" cy="824054"/>
                  </a:xfrm>
                  <a:prstGeom prst="rect">
                    <a:avLst/>
                  </a:prstGeom>
                </pic:spPr>
              </pic:pic>
            </a:graphicData>
          </a:graphic>
        </wp:anchor>
      </w:drawing>
    </w:r>
    <w:r>
      <w:rPr>
        <w:noProof/>
      </w:rPr>
      <w:drawing>
        <wp:anchor distT="0" distB="0" distL="114300" distR="114300" simplePos="0" relativeHeight="251659264" behindDoc="1" locked="0" layoutInCell="1" allowOverlap="1" wp14:anchorId="09220718" wp14:editId="7976C6B5">
          <wp:simplePos x="0" y="0"/>
          <wp:positionH relativeFrom="leftMargin">
            <wp:posOffset>476250</wp:posOffset>
          </wp:positionH>
          <wp:positionV relativeFrom="paragraph">
            <wp:posOffset>17716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r>
      <w:rPr>
        <w:color w:val="5B9BD5" w:themeColor="accent5"/>
      </w:rPr>
      <w:t>Η υποστήριξη της Ευρωπαϊκής Επιτροπής για την παραγωγή της παρούσας δημοσίευσης δε συνιστά αποδοχή του περιεχομένου, το οποίο αντικατοπτρίζει μόνο τις απόψεις των συντακτών, και η Επιτροπή δεν μπορεί να θεωρηθεί υπεύθυνη για οποιαδήποτε χρήση των πληροφοριών που περιέχονται σε αυτήν.</w:t>
    </w:r>
  </w:p>
  <w:p w14:paraId="539670EA" w14:textId="5E523517" w:rsidR="00B413AB" w:rsidRDefault="00B413AB">
    <w:pPr>
      <w:pStyle w:val="P68B1DB1-Footer26"/>
      <w:ind w:left="269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10C73" w14:textId="77777777" w:rsidR="0006706B" w:rsidRDefault="0006706B">
      <w:pPr>
        <w:spacing w:after="0" w:line="240" w:lineRule="auto"/>
      </w:pPr>
      <w:r>
        <w:separator/>
      </w:r>
    </w:p>
  </w:footnote>
  <w:footnote w:type="continuationSeparator" w:id="0">
    <w:p w14:paraId="4B894D09" w14:textId="77777777" w:rsidR="0006706B" w:rsidRDefault="000670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56EC3"/>
    <w:multiLevelType w:val="hybridMultilevel"/>
    <w:tmpl w:val="AFA24FF0"/>
    <w:lvl w:ilvl="0" w:tplc="FFFFFFFF">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6CB63F6"/>
    <w:multiLevelType w:val="multilevel"/>
    <w:tmpl w:val="1BE48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3010597"/>
    <w:multiLevelType w:val="hybridMultilevel"/>
    <w:tmpl w:val="3B48B45E"/>
    <w:lvl w:ilvl="0" w:tplc="0409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72046602"/>
    <w:multiLevelType w:val="hybridMultilevel"/>
    <w:tmpl w:val="5162B5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7C9D5F5F"/>
    <w:multiLevelType w:val="multilevel"/>
    <w:tmpl w:val="182E02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74708761">
    <w:abstractNumId w:val="1"/>
  </w:num>
  <w:num w:numId="2" w16cid:durableId="1557542543">
    <w:abstractNumId w:val="4"/>
  </w:num>
  <w:num w:numId="3" w16cid:durableId="1400791854">
    <w:abstractNumId w:val="3"/>
  </w:num>
  <w:num w:numId="4" w16cid:durableId="850293726">
    <w:abstractNumId w:val="2"/>
  </w:num>
  <w:num w:numId="5" w16cid:durableId="1807625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LAwNrE0szA1NjJX0lEKTi0uzszPAykwrAUAF1vkNywAAAA="/>
  </w:docVars>
  <w:rsids>
    <w:rsidRoot w:val="00F46A06"/>
    <w:rsid w:val="000467D4"/>
    <w:rsid w:val="00055290"/>
    <w:rsid w:val="00063738"/>
    <w:rsid w:val="0006706B"/>
    <w:rsid w:val="000A0F7E"/>
    <w:rsid w:val="000A31BE"/>
    <w:rsid w:val="000C17AF"/>
    <w:rsid w:val="000C1E26"/>
    <w:rsid w:val="000D11B4"/>
    <w:rsid w:val="0010466F"/>
    <w:rsid w:val="0013606C"/>
    <w:rsid w:val="001368ED"/>
    <w:rsid w:val="001572A5"/>
    <w:rsid w:val="001603FC"/>
    <w:rsid w:val="00186A27"/>
    <w:rsid w:val="001875F1"/>
    <w:rsid w:val="001A0C7F"/>
    <w:rsid w:val="001A5E6A"/>
    <w:rsid w:val="001C1D84"/>
    <w:rsid w:val="001E5D57"/>
    <w:rsid w:val="001E650F"/>
    <w:rsid w:val="00276131"/>
    <w:rsid w:val="0027769F"/>
    <w:rsid w:val="002835FF"/>
    <w:rsid w:val="002B263D"/>
    <w:rsid w:val="002B40A1"/>
    <w:rsid w:val="002C280A"/>
    <w:rsid w:val="003067AA"/>
    <w:rsid w:val="00306A06"/>
    <w:rsid w:val="0032182B"/>
    <w:rsid w:val="00330DB3"/>
    <w:rsid w:val="003403DD"/>
    <w:rsid w:val="00377E85"/>
    <w:rsid w:val="00396F76"/>
    <w:rsid w:val="003A0EC5"/>
    <w:rsid w:val="003C70F9"/>
    <w:rsid w:val="003D148E"/>
    <w:rsid w:val="00402900"/>
    <w:rsid w:val="00423FD9"/>
    <w:rsid w:val="0042408B"/>
    <w:rsid w:val="00433293"/>
    <w:rsid w:val="004706FD"/>
    <w:rsid w:val="00490CB2"/>
    <w:rsid w:val="004928A3"/>
    <w:rsid w:val="004963E3"/>
    <w:rsid w:val="00496B5C"/>
    <w:rsid w:val="004A4FA7"/>
    <w:rsid w:val="004B50C3"/>
    <w:rsid w:val="004C439B"/>
    <w:rsid w:val="004E377C"/>
    <w:rsid w:val="0050062B"/>
    <w:rsid w:val="00501A1F"/>
    <w:rsid w:val="00510D7C"/>
    <w:rsid w:val="0051160C"/>
    <w:rsid w:val="00513349"/>
    <w:rsid w:val="00513440"/>
    <w:rsid w:val="00523724"/>
    <w:rsid w:val="00537391"/>
    <w:rsid w:val="00563355"/>
    <w:rsid w:val="0057166D"/>
    <w:rsid w:val="005A12D4"/>
    <w:rsid w:val="005A31A1"/>
    <w:rsid w:val="005A470F"/>
    <w:rsid w:val="005A5776"/>
    <w:rsid w:val="005B35F1"/>
    <w:rsid w:val="005C0916"/>
    <w:rsid w:val="00600277"/>
    <w:rsid w:val="00606B99"/>
    <w:rsid w:val="006419BC"/>
    <w:rsid w:val="00654681"/>
    <w:rsid w:val="00662E7C"/>
    <w:rsid w:val="006921C3"/>
    <w:rsid w:val="00692618"/>
    <w:rsid w:val="006A0E03"/>
    <w:rsid w:val="006E6EB9"/>
    <w:rsid w:val="00700D87"/>
    <w:rsid w:val="00705C96"/>
    <w:rsid w:val="007106DF"/>
    <w:rsid w:val="00776649"/>
    <w:rsid w:val="00794A71"/>
    <w:rsid w:val="007B495B"/>
    <w:rsid w:val="007C64ED"/>
    <w:rsid w:val="007F1C80"/>
    <w:rsid w:val="008071C6"/>
    <w:rsid w:val="0085414D"/>
    <w:rsid w:val="008830DE"/>
    <w:rsid w:val="008C0ACD"/>
    <w:rsid w:val="008C216A"/>
    <w:rsid w:val="008C3336"/>
    <w:rsid w:val="008C4FCE"/>
    <w:rsid w:val="008E0B47"/>
    <w:rsid w:val="008F196D"/>
    <w:rsid w:val="009242DB"/>
    <w:rsid w:val="00976266"/>
    <w:rsid w:val="00986CDA"/>
    <w:rsid w:val="009D11E0"/>
    <w:rsid w:val="009D7F02"/>
    <w:rsid w:val="00A0232C"/>
    <w:rsid w:val="00A02D1D"/>
    <w:rsid w:val="00A338EE"/>
    <w:rsid w:val="00A67486"/>
    <w:rsid w:val="00A6779F"/>
    <w:rsid w:val="00A72607"/>
    <w:rsid w:val="00A97E39"/>
    <w:rsid w:val="00AA4C7F"/>
    <w:rsid w:val="00AC7D32"/>
    <w:rsid w:val="00B118D3"/>
    <w:rsid w:val="00B2379D"/>
    <w:rsid w:val="00B413AB"/>
    <w:rsid w:val="00B46BF9"/>
    <w:rsid w:val="00B46DF2"/>
    <w:rsid w:val="00B8415F"/>
    <w:rsid w:val="00BA199D"/>
    <w:rsid w:val="00BB554F"/>
    <w:rsid w:val="00BD39CA"/>
    <w:rsid w:val="00BD7E99"/>
    <w:rsid w:val="00C46CA5"/>
    <w:rsid w:val="00C65F2F"/>
    <w:rsid w:val="00C6664A"/>
    <w:rsid w:val="00CA4BF0"/>
    <w:rsid w:val="00CA63E5"/>
    <w:rsid w:val="00CB0A6F"/>
    <w:rsid w:val="00CB5102"/>
    <w:rsid w:val="00CD735A"/>
    <w:rsid w:val="00CE0C84"/>
    <w:rsid w:val="00D042D4"/>
    <w:rsid w:val="00D0740D"/>
    <w:rsid w:val="00D151A2"/>
    <w:rsid w:val="00D24FF5"/>
    <w:rsid w:val="00D32424"/>
    <w:rsid w:val="00D32AC8"/>
    <w:rsid w:val="00D44B8E"/>
    <w:rsid w:val="00DB3D8A"/>
    <w:rsid w:val="00DC4F72"/>
    <w:rsid w:val="00DF0AC3"/>
    <w:rsid w:val="00E24DB3"/>
    <w:rsid w:val="00E30F76"/>
    <w:rsid w:val="00E5083F"/>
    <w:rsid w:val="00E84499"/>
    <w:rsid w:val="00E97746"/>
    <w:rsid w:val="00EC122C"/>
    <w:rsid w:val="00EE10E6"/>
    <w:rsid w:val="00EE4EBB"/>
    <w:rsid w:val="00F26838"/>
    <w:rsid w:val="00F34CF3"/>
    <w:rsid w:val="00F4082F"/>
    <w:rsid w:val="00F41E1F"/>
    <w:rsid w:val="00F46A06"/>
    <w:rsid w:val="00F564F7"/>
    <w:rsid w:val="00FA73D3"/>
    <w:rsid w:val="00FC0B41"/>
    <w:rsid w:val="00FD537D"/>
    <w:rsid w:val="00FE73C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9D3B4"/>
  <w15:chartTrackingRefBased/>
  <w15:docId w15:val="{E72935B7-5CA6-45FB-A7F0-DB264194C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A06"/>
    <w:rPr>
      <w:rFonts w:ascii="Calibri" w:eastAsia="Calibri" w:hAnsi="Calibri" w:cs="Calibri"/>
    </w:rPr>
  </w:style>
  <w:style w:type="paragraph" w:styleId="Heading3">
    <w:name w:val="heading 3"/>
    <w:basedOn w:val="Normal"/>
    <w:next w:val="Normal"/>
    <w:link w:val="Heading3Char"/>
    <w:uiPriority w:val="9"/>
    <w:unhideWhenUsed/>
    <w:qFormat/>
    <w:rsid w:val="00F46A06"/>
    <w:pPr>
      <w:keepNext/>
      <w:keepLines/>
      <w:spacing w:before="40" w:after="0" w:line="360" w:lineRule="auto"/>
      <w:outlineLvl w:val="2"/>
    </w:pPr>
    <w:rPr>
      <w:rFonts w:ascii="Arial" w:eastAsiaTheme="majorEastAsia" w:hAnsi="Arial" w:cstheme="majorBidi"/>
      <w:b/>
      <w:color w:val="4298CA"/>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46A06"/>
    <w:rPr>
      <w:rFonts w:ascii="Arial" w:eastAsiaTheme="majorEastAsia" w:hAnsi="Arial" w:cstheme="majorBidi"/>
      <w:b/>
      <w:color w:val="4298CA"/>
      <w:sz w:val="28"/>
    </w:rPr>
  </w:style>
  <w:style w:type="paragraph" w:styleId="ListParagraph">
    <w:name w:val="List Paragraph"/>
    <w:basedOn w:val="Normal"/>
    <w:uiPriority w:val="34"/>
    <w:qFormat/>
    <w:rsid w:val="00F46A06"/>
    <w:pPr>
      <w:ind w:left="720"/>
      <w:contextualSpacing/>
    </w:pPr>
  </w:style>
  <w:style w:type="character" w:styleId="Hyperlink">
    <w:name w:val="Hyperlink"/>
    <w:basedOn w:val="DefaultParagraphFont"/>
    <w:uiPriority w:val="99"/>
    <w:unhideWhenUsed/>
    <w:rsid w:val="00F46A06"/>
    <w:rPr>
      <w:color w:val="0563C1" w:themeColor="hyperlink"/>
      <w:u w:val="single"/>
    </w:rPr>
  </w:style>
  <w:style w:type="paragraph" w:styleId="Header">
    <w:name w:val="header"/>
    <w:basedOn w:val="Normal"/>
    <w:link w:val="HeaderChar"/>
    <w:uiPriority w:val="99"/>
    <w:unhideWhenUsed/>
    <w:rsid w:val="00F46A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A06"/>
    <w:rPr>
      <w:rFonts w:ascii="Calibri" w:eastAsia="Calibri" w:hAnsi="Calibri" w:cs="Calibri"/>
    </w:rPr>
  </w:style>
  <w:style w:type="paragraph" w:styleId="Footer">
    <w:name w:val="footer"/>
    <w:basedOn w:val="Normal"/>
    <w:link w:val="FooterChar"/>
    <w:uiPriority w:val="99"/>
    <w:unhideWhenUsed/>
    <w:rsid w:val="00F46A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A06"/>
    <w:rPr>
      <w:rFonts w:ascii="Calibri" w:eastAsia="Calibri" w:hAnsi="Calibri" w:cs="Calibri"/>
    </w:rPr>
  </w:style>
  <w:style w:type="paragraph" w:customStyle="1" w:styleId="P68B1DB1-Normal1">
    <w:name w:val="P68B1DB1-Normal1"/>
    <w:basedOn w:val="Normal"/>
    <w:rPr>
      <w:rFonts w:ascii="Arial" w:hAnsi="Arial" w:cs="Arial"/>
      <w:b/>
      <w:color w:val="0070C0"/>
      <w:sz w:val="36"/>
    </w:rPr>
  </w:style>
  <w:style w:type="paragraph" w:customStyle="1" w:styleId="P68B1DB1-Normal2">
    <w:name w:val="P68B1DB1-Normal2"/>
    <w:basedOn w:val="Normal"/>
    <w:rPr>
      <w:rFonts w:ascii="Arial" w:eastAsia="Arial" w:hAnsi="Arial" w:cs="Arial"/>
      <w:b/>
      <w:color w:val="0070C0"/>
      <w:sz w:val="24"/>
    </w:rPr>
  </w:style>
  <w:style w:type="paragraph" w:customStyle="1" w:styleId="P68B1DB1-Normal3">
    <w:name w:val="P68B1DB1-Normal3"/>
    <w:basedOn w:val="Normal"/>
    <w:rPr>
      <w:rFonts w:ascii="Arial" w:eastAsia="Arial" w:hAnsi="Arial" w:cs="Arial"/>
      <w:b/>
      <w:color w:val="2E75B5"/>
      <w:sz w:val="24"/>
    </w:rPr>
  </w:style>
  <w:style w:type="paragraph" w:customStyle="1" w:styleId="P68B1DB1-Heading34">
    <w:name w:val="P68B1DB1-Heading34"/>
    <w:basedOn w:val="Heading3"/>
    <w:rPr>
      <w:b w:val="0"/>
      <w:color w:val="000000"/>
      <w:sz w:val="24"/>
    </w:rPr>
  </w:style>
  <w:style w:type="paragraph" w:customStyle="1" w:styleId="P68B1DB1-Normal5">
    <w:name w:val="P68B1DB1-Normal5"/>
    <w:basedOn w:val="Normal"/>
    <w:rPr>
      <w:rFonts w:ascii="Arial" w:eastAsia="Arial" w:hAnsi="Arial" w:cs="Arial"/>
      <w:color w:val="000000"/>
      <w:sz w:val="24"/>
    </w:rPr>
  </w:style>
  <w:style w:type="paragraph" w:customStyle="1" w:styleId="P68B1DB1-Normal6">
    <w:name w:val="P68B1DB1-Normal6"/>
    <w:basedOn w:val="Normal"/>
    <w:rPr>
      <w:rFonts w:ascii="Arial" w:eastAsia="Arial" w:hAnsi="Arial" w:cs="Arial"/>
      <w:sz w:val="24"/>
    </w:rPr>
  </w:style>
  <w:style w:type="paragraph" w:customStyle="1" w:styleId="P68B1DB1-Normal7">
    <w:name w:val="P68B1DB1-Normal7"/>
    <w:basedOn w:val="Normal"/>
    <w:rPr>
      <w:sz w:val="24"/>
    </w:rPr>
  </w:style>
  <w:style w:type="paragraph" w:customStyle="1" w:styleId="P68B1DB1-Normal8">
    <w:name w:val="P68B1DB1-Normal8"/>
    <w:basedOn w:val="Normal"/>
    <w:rPr>
      <w:rFonts w:ascii="Arial" w:eastAsia="Arial" w:hAnsi="Arial" w:cs="Arial"/>
      <w:b/>
      <w:color w:val="000000"/>
      <w:sz w:val="24"/>
    </w:rPr>
  </w:style>
  <w:style w:type="paragraph" w:customStyle="1" w:styleId="P68B1DB1-Normal9">
    <w:name w:val="P68B1DB1-Normal9"/>
    <w:basedOn w:val="Normal"/>
    <w:rPr>
      <w:rFonts w:ascii="Arial" w:hAnsi="Arial" w:cs="Arial"/>
      <w:sz w:val="24"/>
    </w:rPr>
  </w:style>
  <w:style w:type="paragraph" w:customStyle="1" w:styleId="P68B1DB1-Normal10">
    <w:name w:val="P68B1DB1-Normal10"/>
    <w:basedOn w:val="Normal"/>
    <w:rPr>
      <w:rFonts w:ascii="Arial" w:hAnsi="Arial" w:cs="Arial"/>
      <w:b/>
    </w:rPr>
  </w:style>
  <w:style w:type="paragraph" w:customStyle="1" w:styleId="P68B1DB1-Normal11">
    <w:name w:val="P68B1DB1-Normal11"/>
    <w:basedOn w:val="Normal"/>
    <w:rPr>
      <w:rFonts w:ascii="Arial" w:hAnsi="Arial" w:cs="Arial"/>
      <w:b/>
      <w:sz w:val="24"/>
    </w:rPr>
  </w:style>
  <w:style w:type="paragraph" w:customStyle="1" w:styleId="P68B1DB1-Normal12">
    <w:name w:val="P68B1DB1-Normal12"/>
    <w:basedOn w:val="Normal"/>
    <w:rPr>
      <w:rFonts w:ascii="Arial" w:hAnsi="Arial" w:cs="Arial"/>
      <w:b/>
      <w:color w:val="FFFFFF" w:themeColor="background1"/>
      <w:sz w:val="24"/>
    </w:rPr>
  </w:style>
  <w:style w:type="paragraph" w:customStyle="1" w:styleId="P68B1DB1-Normal13">
    <w:name w:val="P68B1DB1-Normal13"/>
    <w:basedOn w:val="Normal"/>
    <w:rPr>
      <w:rFonts w:ascii="Arial" w:hAnsi="Arial" w:cs="Arial"/>
      <w:color w:val="FFFFFF" w:themeColor="background1"/>
      <w:sz w:val="24"/>
    </w:rPr>
  </w:style>
  <w:style w:type="paragraph" w:customStyle="1" w:styleId="P68B1DB1-Normal14">
    <w:name w:val="P68B1DB1-Normal14"/>
    <w:basedOn w:val="Normal"/>
    <w:rPr>
      <w:rFonts w:ascii="Arial" w:eastAsia="Arial" w:hAnsi="Arial" w:cs="Arial"/>
      <w:color w:val="FFFFFF" w:themeColor="background1"/>
      <w:sz w:val="24"/>
    </w:rPr>
  </w:style>
  <w:style w:type="paragraph" w:customStyle="1" w:styleId="P68B1DB1-Normal15">
    <w:name w:val="P68B1DB1-Normal15"/>
    <w:basedOn w:val="Normal"/>
    <w:rPr>
      <w:rFonts w:ascii="Arial" w:eastAsia="Arial" w:hAnsi="Arial" w:cs="Arial"/>
      <w:b/>
      <w:color w:val="FFFFFF" w:themeColor="background1"/>
      <w:sz w:val="24"/>
    </w:rPr>
  </w:style>
  <w:style w:type="paragraph" w:customStyle="1" w:styleId="P68B1DB1-Normal16">
    <w:name w:val="P68B1DB1-Normal16"/>
    <w:basedOn w:val="Normal"/>
    <w:rPr>
      <w:rFonts w:ascii="Arial" w:hAnsi="Arial" w:cs="Arial"/>
      <w:b/>
      <w:color w:val="2E74B5" w:themeColor="accent5" w:themeShade="BF"/>
      <w:sz w:val="24"/>
    </w:rPr>
  </w:style>
  <w:style w:type="paragraph" w:customStyle="1" w:styleId="P68B1DB1-Normal17">
    <w:name w:val="P68B1DB1-Normal17"/>
    <w:basedOn w:val="Normal"/>
    <w:rPr>
      <w:rFonts w:ascii="Arial" w:hAnsi="Arial" w:cs="Arial"/>
    </w:rPr>
  </w:style>
  <w:style w:type="paragraph" w:customStyle="1" w:styleId="P68B1DB1-Normal18">
    <w:name w:val="P68B1DB1-Normal18"/>
    <w:basedOn w:val="Normal"/>
    <w:rPr>
      <w:rFonts w:ascii="Arial" w:hAnsi="Arial" w:cs="Arial"/>
      <w:b/>
      <w:color w:val="2E74B5" w:themeColor="accent5" w:themeShade="BF"/>
      <w:sz w:val="28"/>
    </w:rPr>
  </w:style>
  <w:style w:type="paragraph" w:customStyle="1" w:styleId="P68B1DB1-Normal19">
    <w:name w:val="P68B1DB1-Normal19"/>
    <w:basedOn w:val="Normal"/>
    <w:rPr>
      <w:rFonts w:ascii="Arial" w:eastAsia="Arial" w:hAnsi="Arial" w:cs="Arial"/>
      <w:b/>
      <w:sz w:val="24"/>
    </w:rPr>
  </w:style>
  <w:style w:type="paragraph" w:customStyle="1" w:styleId="P68B1DB1-Normal20">
    <w:name w:val="P68B1DB1-Normal20"/>
    <w:basedOn w:val="Normal"/>
    <w:rPr>
      <w:rFonts w:ascii="Arial" w:hAnsi="Arial" w:cs="Arial"/>
      <w:b/>
      <w:color w:val="767171"/>
      <w:sz w:val="24"/>
    </w:rPr>
  </w:style>
  <w:style w:type="paragraph" w:customStyle="1" w:styleId="P68B1DB1-Normal21">
    <w:name w:val="P68B1DB1-Normal21"/>
    <w:basedOn w:val="Normal"/>
    <w:rPr>
      <w:rFonts w:ascii="Arial" w:hAnsi="Arial" w:cs="Arial"/>
      <w:color w:val="767171"/>
      <w:sz w:val="24"/>
    </w:rPr>
  </w:style>
  <w:style w:type="paragraph" w:customStyle="1" w:styleId="P68B1DB1-Normal22">
    <w:name w:val="P68B1DB1-Normal22"/>
    <w:basedOn w:val="Normal"/>
    <w:rPr>
      <w:b/>
      <w:sz w:val="44"/>
    </w:rPr>
  </w:style>
  <w:style w:type="paragraph" w:customStyle="1" w:styleId="P68B1DB1-Normal23">
    <w:name w:val="P68B1DB1-Normal23"/>
    <w:basedOn w:val="Normal"/>
    <w:rPr>
      <w:rFonts w:ascii="Arial" w:eastAsia="Arial" w:hAnsi="Arial" w:cs="Arial"/>
      <w:sz w:val="28"/>
    </w:rPr>
  </w:style>
  <w:style w:type="paragraph" w:customStyle="1" w:styleId="P68B1DB1-Normal24">
    <w:name w:val="P68B1DB1-Normal24"/>
    <w:basedOn w:val="Normal"/>
    <w:rPr>
      <w:b/>
    </w:rPr>
  </w:style>
  <w:style w:type="paragraph" w:customStyle="1" w:styleId="P68B1DB1-ListParagraph25">
    <w:name w:val="P68B1DB1-ListParagraph25"/>
    <w:basedOn w:val="ListParagraph"/>
    <w:rPr>
      <w:rFonts w:ascii="Arial" w:eastAsia="Arial" w:hAnsi="Arial" w:cs="Arial"/>
      <w:color w:val="000000"/>
      <w:sz w:val="24"/>
    </w:rPr>
  </w:style>
  <w:style w:type="paragraph" w:customStyle="1" w:styleId="P68B1DB1-Footer26">
    <w:name w:val="P68B1DB1-Footer26"/>
    <w:basedOn w:val="Footer"/>
    <w:rPr>
      <w:rFonts w:ascii="Arial" w:hAnsi="Arial" w:cs="Arial"/>
      <w:sz w:val="20"/>
    </w:rPr>
  </w:style>
  <w:style w:type="paragraph" w:customStyle="1" w:styleId="P68B1DB1-Footer22">
    <w:name w:val="P68B1DB1-Footer22"/>
    <w:basedOn w:val="Footer"/>
    <w:rsid w:val="00523724"/>
    <w:pPr>
      <w:tabs>
        <w:tab w:val="clear" w:pos="4513"/>
        <w:tab w:val="clear" w:pos="9026"/>
        <w:tab w:val="center" w:pos="4153"/>
        <w:tab w:val="right" w:pos="8306"/>
      </w:tabs>
    </w:pPr>
    <w:rPr>
      <w:rFonts w:ascii="Arial" w:eastAsiaTheme="minorHAnsi" w:hAnsi="Arial" w:cs="Arial"/>
      <w:sz w:val="20"/>
    </w:rPr>
  </w:style>
  <w:style w:type="character" w:styleId="CommentReference">
    <w:name w:val="annotation reference"/>
    <w:basedOn w:val="DefaultParagraphFont"/>
    <w:uiPriority w:val="99"/>
    <w:semiHidden/>
    <w:unhideWhenUsed/>
    <w:rsid w:val="00DC4F72"/>
    <w:rPr>
      <w:sz w:val="16"/>
      <w:szCs w:val="16"/>
    </w:rPr>
  </w:style>
  <w:style w:type="paragraph" w:styleId="CommentText">
    <w:name w:val="annotation text"/>
    <w:basedOn w:val="Normal"/>
    <w:link w:val="CommentTextChar"/>
    <w:uiPriority w:val="99"/>
    <w:unhideWhenUsed/>
    <w:rsid w:val="00DC4F72"/>
    <w:pPr>
      <w:spacing w:line="240" w:lineRule="auto"/>
    </w:pPr>
    <w:rPr>
      <w:sz w:val="20"/>
    </w:rPr>
  </w:style>
  <w:style w:type="character" w:customStyle="1" w:styleId="CommentTextChar">
    <w:name w:val="Comment Text Char"/>
    <w:basedOn w:val="DefaultParagraphFont"/>
    <w:link w:val="CommentText"/>
    <w:uiPriority w:val="99"/>
    <w:rsid w:val="00DC4F72"/>
    <w:rPr>
      <w:rFonts w:ascii="Calibri" w:eastAsia="Calibri" w:hAnsi="Calibri" w:cs="Calibri"/>
      <w:sz w:val="20"/>
    </w:rPr>
  </w:style>
  <w:style w:type="paragraph" w:styleId="CommentSubject">
    <w:name w:val="annotation subject"/>
    <w:basedOn w:val="CommentText"/>
    <w:next w:val="CommentText"/>
    <w:link w:val="CommentSubjectChar"/>
    <w:uiPriority w:val="99"/>
    <w:semiHidden/>
    <w:unhideWhenUsed/>
    <w:rsid w:val="00DC4F72"/>
    <w:rPr>
      <w:b/>
      <w:bCs/>
    </w:rPr>
  </w:style>
  <w:style w:type="character" w:customStyle="1" w:styleId="CommentSubjectChar">
    <w:name w:val="Comment Subject Char"/>
    <w:basedOn w:val="CommentTextChar"/>
    <w:link w:val="CommentSubject"/>
    <w:uiPriority w:val="99"/>
    <w:semiHidden/>
    <w:rsid w:val="00DC4F72"/>
    <w:rPr>
      <w:rFonts w:ascii="Calibri" w:eastAsia="Calibri" w:hAnsi="Calibri" w:cs="Calibri"/>
      <w:b/>
      <w:bCs/>
      <w:sz w:val="20"/>
    </w:rPr>
  </w:style>
  <w:style w:type="character" w:styleId="UnresolvedMention">
    <w:name w:val="Unresolved Mention"/>
    <w:basedOn w:val="DefaultParagraphFont"/>
    <w:uiPriority w:val="99"/>
    <w:semiHidden/>
    <w:unhideWhenUsed/>
    <w:rsid w:val="00DC4F72"/>
    <w:rPr>
      <w:color w:val="605E5C"/>
      <w:shd w:val="clear" w:color="auto" w:fill="E1DFDD"/>
    </w:rPr>
  </w:style>
  <w:style w:type="character" w:styleId="FollowedHyperlink">
    <w:name w:val="FollowedHyperlink"/>
    <w:basedOn w:val="DefaultParagraphFont"/>
    <w:uiPriority w:val="99"/>
    <w:semiHidden/>
    <w:unhideWhenUsed/>
    <w:rsid w:val="003C70F9"/>
    <w:rPr>
      <w:color w:val="954F72" w:themeColor="followedHyperlink"/>
      <w:u w:val="single"/>
    </w:rPr>
  </w:style>
  <w:style w:type="paragraph" w:customStyle="1" w:styleId="pf0">
    <w:name w:val="pf0"/>
    <w:basedOn w:val="Normal"/>
    <w:rsid w:val="003C70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C70F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42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elgianchocolatevillage.be/home/" TargetMode="External"/><Relationship Id="rId18" Type="http://schemas.openxmlformats.org/officeDocument/2006/relationships/hyperlink" Target="https://www.youtube.com/watch?v=kgf_bN2NRr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enerator.vxdesigners.eu/"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generator.vxdesigners.e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hoolpress.sch.gr/t4ezikidis/?p=61" TargetMode="External"/><Relationship Id="rId20" Type="http://schemas.openxmlformats.org/officeDocument/2006/relationships/hyperlink" Target="https://generator.vxdesigners.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gastronomos.gr/deltia-typou/taxidi-stin-chora-tis-sokolatas/54494/" TargetMode="External"/><Relationship Id="rId23" Type="http://schemas.openxmlformats.org/officeDocument/2006/relationships/hyperlink" Target="https://treatwell.caobisco.eu/belgian-chocolate-decree-of-1884-was-basis-for-eu-chocolate-legislation/" TargetMode="External"/><Relationship Id="rId10" Type="http://schemas.openxmlformats.org/officeDocument/2006/relationships/image" Target="media/image2.jpg"/><Relationship Id="rId19" Type="http://schemas.openxmlformats.org/officeDocument/2006/relationships/hyperlink" Target="https://www.youtube.com/watch?v=kgf_bN2NRrU" TargetMode="External"/><Relationship Id="rId4" Type="http://schemas.openxmlformats.org/officeDocument/2006/relationships/settings" Target="settings.xml"/><Relationship Id="rId9" Type="http://schemas.openxmlformats.org/officeDocument/2006/relationships/hyperlink" Target="https://generator.vxdesigners.eu/" TargetMode="External"/><Relationship Id="rId14" Type="http://schemas.openxmlformats.org/officeDocument/2006/relationships/hyperlink" Target="https://supergreeks.eu/velgikes-sokolates-facts/" TargetMode="External"/><Relationship Id="rId22" Type="http://schemas.openxmlformats.org/officeDocument/2006/relationships/hyperlink" Target="http://www.choprabisco.be/engels/documents/BelgianChocolateCodeEN030507DEF.pdf"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BA1CA-51BC-4FC0-9E91-DA26C3D90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6</Pages>
  <Words>3787</Words>
  <Characters>20001</Characters>
  <Application>Microsoft Office Word</Application>
  <DocSecurity>0</DocSecurity>
  <Lines>1000</Lines>
  <Paragraphs>5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 Logopsycom</dc:creator>
  <cp:keywords/>
  <dc:description/>
  <cp:lastModifiedBy>Myria Ftellecha</cp:lastModifiedBy>
  <cp:revision>47</cp:revision>
  <dcterms:created xsi:type="dcterms:W3CDTF">2023-01-10T14:55:00Z</dcterms:created>
  <dcterms:modified xsi:type="dcterms:W3CDTF">2023-02-0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a11b4d29e7da58d4364eba475ebcbbc01d201bf519814b5a3a490c1414e4dd</vt:lpwstr>
  </property>
</Properties>
</file>